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BD626" w14:textId="5336BA5B" w:rsidR="00876C43" w:rsidRDefault="004D4745" w:rsidP="00876C43">
      <w:pPr>
        <w:spacing w:after="0"/>
        <w:rPr>
          <w:b/>
        </w:rPr>
      </w:pPr>
      <w:r>
        <w:rPr>
          <w:b/>
        </w:rPr>
        <w:t xml:space="preserve"> </w:t>
      </w:r>
      <w:r w:rsidR="00CC7EDF" w:rsidRPr="00CC7EDF">
        <w:rPr>
          <w:b/>
        </w:rPr>
        <w:t>IY</w:t>
      </w:r>
      <w:r w:rsidR="00B924F0">
        <w:rPr>
          <w:b/>
        </w:rPr>
        <w:t>5</w:t>
      </w:r>
      <w:r w:rsidR="00524ACA">
        <w:rPr>
          <w:b/>
        </w:rPr>
        <w:t>523 SBA</w:t>
      </w:r>
    </w:p>
    <w:p w14:paraId="09559271" w14:textId="683ACAEA" w:rsidR="00524ACA" w:rsidRDefault="00524ACA" w:rsidP="00524ACA">
      <w:r>
        <w:t>Secure System Development Lifecycle</w:t>
      </w:r>
    </w:p>
    <w:p w14:paraId="4EF4434E" w14:textId="328761E7" w:rsidR="00524ACA" w:rsidRDefault="00524ACA" w:rsidP="00524ACA">
      <w:pPr>
        <w:spacing w:after="0"/>
      </w:pPr>
      <w:r>
        <w:t>Feedback Loops – to go through threat analysis</w:t>
      </w:r>
    </w:p>
    <w:p w14:paraId="0EC3AE2B" w14:textId="2415967A" w:rsidR="00F204EF" w:rsidRDefault="00F204EF" w:rsidP="00524ACA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089B123" wp14:editId="694671B8">
            <wp:simplePos x="0" y="0"/>
            <wp:positionH relativeFrom="column">
              <wp:posOffset>1569720</wp:posOffset>
            </wp:positionH>
            <wp:positionV relativeFrom="paragraph">
              <wp:posOffset>9525</wp:posOffset>
            </wp:positionV>
            <wp:extent cx="1104900" cy="1294900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878" cy="1305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E724D2" w14:textId="65485C9B" w:rsidR="00524ACA" w:rsidRPr="00F03B13" w:rsidRDefault="00524ACA" w:rsidP="00524ACA">
      <w:pPr>
        <w:spacing w:after="0"/>
        <w:rPr>
          <w:b/>
        </w:rPr>
      </w:pPr>
      <w:r w:rsidRPr="00F03B13">
        <w:rPr>
          <w:b/>
        </w:rPr>
        <w:t>Scope and Policy</w:t>
      </w:r>
    </w:p>
    <w:p w14:paraId="73BC2ADB" w14:textId="77777777" w:rsidR="00524ACA" w:rsidRPr="00F03B13" w:rsidRDefault="00524ACA" w:rsidP="00524ACA">
      <w:pPr>
        <w:spacing w:after="0"/>
        <w:rPr>
          <w:b/>
        </w:rPr>
      </w:pPr>
      <w:r w:rsidRPr="00F03B13">
        <w:rPr>
          <w:b/>
        </w:rPr>
        <w:t>Scope</w:t>
      </w:r>
    </w:p>
    <w:p w14:paraId="52FB8FC1" w14:textId="77777777" w:rsidR="00524ACA" w:rsidRDefault="00524ACA" w:rsidP="00524ACA">
      <w:pPr>
        <w:spacing w:after="0"/>
      </w:pPr>
      <w:r>
        <w:t>- Purpose</w:t>
      </w:r>
    </w:p>
    <w:p w14:paraId="46669AFB" w14:textId="3EC06E28" w:rsidR="00524ACA" w:rsidRDefault="00524ACA" w:rsidP="00524ACA">
      <w:pPr>
        <w:spacing w:after="0"/>
      </w:pPr>
      <w:r>
        <w:t>- Main entities (users)</w:t>
      </w:r>
    </w:p>
    <w:p w14:paraId="232AF8F7" w14:textId="6645059C" w:rsidR="00524ACA" w:rsidRDefault="00524ACA" w:rsidP="00524ACA">
      <w:pPr>
        <w:spacing w:after="0"/>
      </w:pPr>
      <w:r>
        <w:t>- Data</w:t>
      </w:r>
    </w:p>
    <w:p w14:paraId="3B26EC2B" w14:textId="621EEDFB" w:rsidR="00524ACA" w:rsidRDefault="00524ACA" w:rsidP="00524ACA">
      <w:pPr>
        <w:spacing w:after="0"/>
      </w:pPr>
      <w:r>
        <w:t>- Info transmission</w:t>
      </w:r>
    </w:p>
    <w:p w14:paraId="1A8BAE3E" w14:textId="4A3236D3" w:rsidR="00524ACA" w:rsidRDefault="00524ACA" w:rsidP="00524ACA">
      <w:pPr>
        <w:spacing w:after="0"/>
      </w:pPr>
      <w:r>
        <w:t>- Main assets (can be staff, source codes, hardware)</w:t>
      </w:r>
    </w:p>
    <w:p w14:paraId="7AA82382" w14:textId="122CA0C7" w:rsidR="00524ACA" w:rsidRPr="00F03B13" w:rsidRDefault="00524ACA" w:rsidP="00524ACA">
      <w:pPr>
        <w:spacing w:after="0"/>
        <w:rPr>
          <w:b/>
        </w:rPr>
      </w:pPr>
      <w:r w:rsidRPr="00F03B13">
        <w:rPr>
          <w:b/>
        </w:rPr>
        <w:t>Policy</w:t>
      </w:r>
    </w:p>
    <w:p w14:paraId="688D9D29" w14:textId="7ED6D4BC" w:rsidR="00524ACA" w:rsidRDefault="00524ACA" w:rsidP="00524ACA">
      <w:pPr>
        <w:spacing w:after="0"/>
      </w:pPr>
      <w:r>
        <w:t>- Set of rules how assets are managed &amp; protected</w:t>
      </w:r>
    </w:p>
    <w:p w14:paraId="230EF5C2" w14:textId="22FE4B0B" w:rsidR="00524ACA" w:rsidRDefault="00524ACA" w:rsidP="00F03B13">
      <w:pPr>
        <w:spacing w:after="0"/>
      </w:pPr>
      <w:r>
        <w:t>At many levels of details</w:t>
      </w:r>
      <w:r w:rsidR="00F03B13">
        <w:t>:</w:t>
      </w:r>
    </w:p>
    <w:p w14:paraId="432F0CC9" w14:textId="1091AB0F" w:rsidR="00F03B13" w:rsidRDefault="00F03B13" w:rsidP="00F03B13">
      <w:pPr>
        <w:spacing w:after="0"/>
      </w:pPr>
      <w:r>
        <w:t>- high level = general rules handling data &amp; resources</w:t>
      </w:r>
      <w:r>
        <w:br/>
        <w:t>- detailed level = system specific policies describe rules for protection of system assets</w:t>
      </w:r>
    </w:p>
    <w:p w14:paraId="3F5C0B8E" w14:textId="575F5D4A" w:rsidR="00F03B13" w:rsidRDefault="00F03B13" w:rsidP="00F03B13">
      <w:pPr>
        <w:spacing w:after="0"/>
      </w:pPr>
      <w:r w:rsidRPr="00F03B13">
        <w:rPr>
          <w:b/>
        </w:rPr>
        <w:t>System Security Policy</w:t>
      </w:r>
      <w:r>
        <w:t xml:space="preserve"> = overall guidance for design for secure system</w:t>
      </w:r>
    </w:p>
    <w:p w14:paraId="008AB7DA" w14:textId="40CA21AE" w:rsidR="000F5147" w:rsidRDefault="000F5147" w:rsidP="00F03B13">
      <w:pPr>
        <w:spacing w:after="0"/>
      </w:pPr>
      <w:r>
        <w:rPr>
          <w:b/>
        </w:rPr>
        <w:t xml:space="preserve">Assets = </w:t>
      </w:r>
      <w:r>
        <w:t>elements of system one wish to protect</w:t>
      </w:r>
    </w:p>
    <w:p w14:paraId="257AE0FC" w14:textId="5B06EBA3" w:rsidR="000F5147" w:rsidRDefault="00120BF2" w:rsidP="00F03B13">
      <w:pPr>
        <w:spacing w:after="0"/>
      </w:pPr>
      <w:r>
        <w:t>Inc. data, hardware, software, procedure, ppl</w:t>
      </w:r>
    </w:p>
    <w:p w14:paraId="338AB138" w14:textId="648F27BE" w:rsidR="00120BF2" w:rsidRDefault="00120BF2" w:rsidP="00F03B13">
      <w:pPr>
        <w:spacing w:after="0"/>
      </w:pPr>
      <w:r>
        <w:t>*part of scope = assets identified + listed</w:t>
      </w:r>
    </w:p>
    <w:p w14:paraId="62F4A306" w14:textId="310175E4" w:rsidR="00120BF2" w:rsidRDefault="00120BF2" w:rsidP="00F03B13">
      <w:pPr>
        <w:spacing w:after="0"/>
      </w:pPr>
      <w:r>
        <w:rPr>
          <w:b/>
        </w:rPr>
        <w:t xml:space="preserve">Threat = </w:t>
      </w:r>
      <w:r>
        <w:t>danger to asset’s CIA</w:t>
      </w:r>
    </w:p>
    <w:p w14:paraId="20146B98" w14:textId="65109292" w:rsidR="00633815" w:rsidRDefault="00633815" w:rsidP="00F03B13">
      <w:pPr>
        <w:spacing w:after="0"/>
      </w:pPr>
      <w:r>
        <w:rPr>
          <w:b/>
        </w:rPr>
        <w:t xml:space="preserve">Attack = </w:t>
      </w:r>
      <w:r>
        <w:t>realisation of a threat</w:t>
      </w:r>
    </w:p>
    <w:p w14:paraId="47D3E16D" w14:textId="102C38DD" w:rsidR="00633815" w:rsidRDefault="00633815" w:rsidP="00633815">
      <w:pPr>
        <w:spacing w:after="0"/>
      </w:pPr>
      <w:r>
        <w:t>= implementation of a threat from deliberate actions</w:t>
      </w:r>
    </w:p>
    <w:p w14:paraId="0B8E2CC3" w14:textId="279BDEDD" w:rsidR="00633815" w:rsidRDefault="00633815" w:rsidP="00633815">
      <w:pPr>
        <w:spacing w:after="0"/>
      </w:pPr>
      <w:r>
        <w:t>NOT ALL THREATS =&gt;  ATTACK (accidents)</w:t>
      </w:r>
    </w:p>
    <w:p w14:paraId="21C19E34" w14:textId="3AF84AAF" w:rsidR="00633815" w:rsidRDefault="00633815" w:rsidP="00633815">
      <w:pPr>
        <w:spacing w:after="0"/>
      </w:pPr>
      <w:r>
        <w:rPr>
          <w:b/>
        </w:rPr>
        <w:t xml:space="preserve">Safeguards = </w:t>
      </w:r>
      <w:r>
        <w:t>mechanism, procedures used to protect assets against threats</w:t>
      </w:r>
    </w:p>
    <w:p w14:paraId="6255F08B" w14:textId="54E66832" w:rsidR="00633815" w:rsidRDefault="00633815" w:rsidP="00633815">
      <w:pPr>
        <w:spacing w:after="0"/>
      </w:pPr>
      <w:r>
        <w:t>e.g. authentication, access control</w:t>
      </w:r>
    </w:p>
    <w:p w14:paraId="26382CD1" w14:textId="2AA75D96" w:rsidR="00633815" w:rsidRDefault="00633815" w:rsidP="00633815">
      <w:pPr>
        <w:spacing w:after="0"/>
      </w:pPr>
      <w:r>
        <w:rPr>
          <w:b/>
        </w:rPr>
        <w:t>Vulnerabilities</w:t>
      </w:r>
      <w:r>
        <w:t xml:space="preserve"> =weakness, absence of safeguards (exploited by &gt;1 threats)</w:t>
      </w:r>
    </w:p>
    <w:p w14:paraId="71BE13AA" w14:textId="19E6C38C" w:rsidR="00633815" w:rsidRDefault="00633815" w:rsidP="000C6C2B">
      <w:pPr>
        <w:pStyle w:val="ListParagraph"/>
        <w:numPr>
          <w:ilvl w:val="0"/>
          <w:numId w:val="1"/>
        </w:numPr>
        <w:spacing w:after="0"/>
      </w:pPr>
      <w:r>
        <w:t>In system, ops, safeguards</w:t>
      </w:r>
    </w:p>
    <w:p w14:paraId="44E89AD7" w14:textId="1E75E52D" w:rsidR="00633815" w:rsidRDefault="006B04B0" w:rsidP="00633815">
      <w:pPr>
        <w:spacing w:after="0"/>
      </w:pPr>
      <w:r>
        <w:rPr>
          <w:b/>
        </w:rPr>
        <w:t>Impact =</w:t>
      </w:r>
      <w:r>
        <w:t xml:space="preserve">  degree of damage by threat (seriousness)</w:t>
      </w:r>
    </w:p>
    <w:p w14:paraId="2BE5B0E9" w14:textId="54FD578F" w:rsidR="006B04B0" w:rsidRDefault="006B04B0" w:rsidP="00633815">
      <w:pPr>
        <w:spacing w:after="0"/>
      </w:pPr>
      <w:r>
        <w:t>Cost of safeguard VS cost of realised threat</w:t>
      </w:r>
    </w:p>
    <w:p w14:paraId="1614E171" w14:textId="33A32E7C" w:rsidR="006B04B0" w:rsidRDefault="006B04B0" w:rsidP="00633815">
      <w:pPr>
        <w:spacing w:after="0"/>
      </w:pPr>
      <w:r>
        <w:rPr>
          <w:b/>
        </w:rPr>
        <w:t xml:space="preserve">Risk </w:t>
      </w:r>
      <w:r>
        <w:t>= seriousness of threat, + impact + probability</w:t>
      </w:r>
    </w:p>
    <w:p w14:paraId="163B111C" w14:textId="6D9DE481" w:rsidR="006B04B0" w:rsidRDefault="006B04B0" w:rsidP="00633815">
      <w:pPr>
        <w:spacing w:after="0"/>
      </w:pPr>
      <w:r>
        <w:t>High risk = high impact X high probability</w:t>
      </w:r>
    </w:p>
    <w:p w14:paraId="5D542D7C" w14:textId="3694B3E2" w:rsidR="00751FD5" w:rsidRDefault="00751FD5" w:rsidP="000C6C2B">
      <w:pPr>
        <w:pStyle w:val="ListParagraph"/>
        <w:numPr>
          <w:ilvl w:val="0"/>
          <w:numId w:val="1"/>
        </w:numPr>
        <w:spacing w:after="0"/>
      </w:pPr>
      <w:r>
        <w:t>Needs management, eg low risk != use money</w:t>
      </w:r>
    </w:p>
    <w:p w14:paraId="7E360F23" w14:textId="72AB44E7" w:rsidR="00751FD5" w:rsidRDefault="00751FD5" w:rsidP="00751FD5">
      <w:pPr>
        <w:spacing w:after="0"/>
      </w:pPr>
      <w:r>
        <w:rPr>
          <w:b/>
        </w:rPr>
        <w:t xml:space="preserve">Risk Analysis = </w:t>
      </w:r>
      <w:r>
        <w:t>identifying + assessing risk</w:t>
      </w:r>
    </w:p>
    <w:p w14:paraId="2F7F4E3A" w14:textId="682939DE" w:rsidR="00751FD5" w:rsidRDefault="00751FD5" w:rsidP="00751FD5">
      <w:pPr>
        <w:spacing w:after="0"/>
      </w:pPr>
      <w:r>
        <w:rPr>
          <w:b/>
        </w:rPr>
        <w:t xml:space="preserve">Risk management = </w:t>
      </w:r>
      <w:r>
        <w:t>totality of measure = reduce risk</w:t>
      </w:r>
    </w:p>
    <w:p w14:paraId="109DF821" w14:textId="0D1CFDA9" w:rsidR="00751FD5" w:rsidRDefault="00751FD5" w:rsidP="00751FD5">
      <w:pPr>
        <w:spacing w:after="0"/>
      </w:pPr>
      <w:r>
        <w:rPr>
          <w:b/>
        </w:rPr>
        <w:t xml:space="preserve">Security Requirements  = </w:t>
      </w:r>
      <w:r>
        <w:t>define what safeguards</w:t>
      </w:r>
    </w:p>
    <w:p w14:paraId="2C3BEC93" w14:textId="11AE2E2A" w:rsidR="00751FD5" w:rsidRDefault="00751FD5" w:rsidP="00751FD5">
      <w:pPr>
        <w:spacing w:after="0"/>
      </w:pPr>
      <w:r>
        <w:rPr>
          <w:b/>
        </w:rPr>
        <w:t xml:space="preserve">Requirements Analysis = </w:t>
      </w:r>
      <w:r>
        <w:t>refining the requirements</w:t>
      </w:r>
    </w:p>
    <w:p w14:paraId="6F050E27" w14:textId="4C1E120F" w:rsidR="00751FD5" w:rsidRDefault="00751FD5" w:rsidP="00751FD5">
      <w:pPr>
        <w:spacing w:after="0"/>
      </w:pPr>
      <w:r>
        <w:t>(high level security measures)</w:t>
      </w:r>
    </w:p>
    <w:p w14:paraId="38A7AE14" w14:textId="0E5E1778" w:rsidR="00751FD5" w:rsidRDefault="00751FD5" w:rsidP="00751FD5">
      <w:pPr>
        <w:spacing w:after="0"/>
      </w:pPr>
      <w:r>
        <w:rPr>
          <w:b/>
        </w:rPr>
        <w:t xml:space="preserve">Specification = </w:t>
      </w:r>
      <w:r>
        <w:t>main objective &gt; security requirements</w:t>
      </w:r>
    </w:p>
    <w:p w14:paraId="4AB70F9D" w14:textId="674771AF" w:rsidR="00751FD5" w:rsidRDefault="00751FD5" w:rsidP="00751FD5">
      <w:pPr>
        <w:spacing w:after="0"/>
      </w:pPr>
      <w:r>
        <w:t>Details of security req = derive from structure of sys</w:t>
      </w:r>
    </w:p>
    <w:p w14:paraId="31E26600" w14:textId="1E01E0DE" w:rsidR="00751FD5" w:rsidRDefault="00751FD5" w:rsidP="00751FD5">
      <w:pPr>
        <w:spacing w:after="0"/>
      </w:pPr>
      <w:r>
        <w:t>Hence = certain component, operate with security, also can define specific security-relevant subsystem</w:t>
      </w:r>
    </w:p>
    <w:p w14:paraId="41013612" w14:textId="3C7A940F" w:rsidR="00751FD5" w:rsidRDefault="00751FD5" w:rsidP="00751FD5">
      <w:pPr>
        <w:spacing w:after="0"/>
        <w:rPr>
          <w:b/>
        </w:rPr>
      </w:pPr>
      <w:r w:rsidRPr="00751FD5">
        <w:rPr>
          <w:b/>
        </w:rPr>
        <w:t>Secure systems:</w:t>
      </w:r>
    </w:p>
    <w:p w14:paraId="458ED845" w14:textId="6E42A113" w:rsidR="00751FD5" w:rsidRDefault="00751FD5" w:rsidP="00751FD5">
      <w:pPr>
        <w:spacing w:after="0"/>
      </w:pPr>
      <w:r>
        <w:rPr>
          <w:b/>
        </w:rPr>
        <w:t xml:space="preserve">- </w:t>
      </w:r>
      <w:r>
        <w:t>crypto funcs</w:t>
      </w:r>
    </w:p>
    <w:p w14:paraId="1AB66009" w14:textId="26289842" w:rsidR="00751FD5" w:rsidRDefault="00751FD5" w:rsidP="00751FD5">
      <w:pPr>
        <w:spacing w:after="0"/>
      </w:pPr>
      <w:r>
        <w:t>- OS system sec functions</w:t>
      </w:r>
    </w:p>
    <w:p w14:paraId="7E65F3B7" w14:textId="5763B303" w:rsidR="00751FD5" w:rsidRDefault="00751FD5" w:rsidP="00751FD5">
      <w:pPr>
        <w:spacing w:after="0"/>
      </w:pPr>
      <w:r>
        <w:t>- hardware (smart card)</w:t>
      </w:r>
    </w:p>
    <w:p w14:paraId="717F1AF1" w14:textId="3CE5682E" w:rsidR="006C2A13" w:rsidRDefault="00751FD5" w:rsidP="00751FD5">
      <w:pPr>
        <w:spacing w:after="0"/>
      </w:pPr>
      <w:r>
        <w:t>- physical (secure room)</w:t>
      </w:r>
    </w:p>
    <w:p w14:paraId="3CDC280D" w14:textId="0FD015EA" w:rsidR="006C2A13" w:rsidRDefault="006C2A13" w:rsidP="00751FD5">
      <w:pPr>
        <w:spacing w:after="0"/>
      </w:pPr>
      <w:r>
        <w:rPr>
          <w:b/>
        </w:rPr>
        <w:t xml:space="preserve">Implementation </w:t>
      </w:r>
      <w:r>
        <w:t>= procure + combine with bespoke implementation</w:t>
      </w:r>
    </w:p>
    <w:p w14:paraId="1D15BF22" w14:textId="56477E96" w:rsidR="006C2A13" w:rsidRDefault="006C2A13" w:rsidP="00751FD5">
      <w:pPr>
        <w:spacing w:after="0"/>
      </w:pPr>
      <w:r>
        <w:rPr>
          <w:b/>
        </w:rPr>
        <w:t xml:space="preserve">Documentation = </w:t>
      </w:r>
      <w:r>
        <w:t>system specifications, manuals, procedure definition, configuration, operations</w:t>
      </w:r>
    </w:p>
    <w:p w14:paraId="0B157CEF" w14:textId="6E81CE1B" w:rsidR="006C2A13" w:rsidRDefault="006C2A13" w:rsidP="00751FD5">
      <w:pPr>
        <w:spacing w:after="0"/>
      </w:pPr>
      <w:r>
        <w:rPr>
          <w:b/>
        </w:rPr>
        <w:t xml:space="preserve">Testing </w:t>
      </w:r>
      <w:r>
        <w:t xml:space="preserve">= confidence in correct operation </w:t>
      </w:r>
    </w:p>
    <w:p w14:paraId="04CCD859" w14:textId="0B9B0857" w:rsidR="006C2A13" w:rsidRDefault="006C2A13" w:rsidP="00751FD5">
      <w:pPr>
        <w:spacing w:after="0"/>
      </w:pPr>
      <w:r>
        <w:t>- design of set of test cases</w:t>
      </w:r>
      <w:r>
        <w:br/>
        <w:t>- done by third party, or supplier (review = best)</w:t>
      </w:r>
    </w:p>
    <w:p w14:paraId="559BAC46" w14:textId="13C6DA87" w:rsidR="006C2A13" w:rsidRDefault="006C2A13" w:rsidP="00751FD5">
      <w:pPr>
        <w:spacing w:after="0"/>
      </w:pPr>
      <w:r>
        <w:rPr>
          <w:b/>
        </w:rPr>
        <w:t>Sec evaluation =</w:t>
      </w:r>
      <w:r>
        <w:t xml:space="preserve"> Different levels of confidence in correctness</w:t>
      </w:r>
    </w:p>
    <w:p w14:paraId="4EBA2EAE" w14:textId="31F51FC9" w:rsidR="006C2A13" w:rsidRDefault="006C2A13" w:rsidP="00751FD5">
      <w:pPr>
        <w:spacing w:after="0"/>
      </w:pPr>
      <w:r>
        <w:t>- licensed, e.g. Common Criteria</w:t>
      </w:r>
    </w:p>
    <w:p w14:paraId="41109162" w14:textId="5ECF2F0A" w:rsidR="00F86667" w:rsidRDefault="00F86667" w:rsidP="00751FD5">
      <w:pPr>
        <w:spacing w:after="0"/>
      </w:pPr>
      <w:r>
        <w:rPr>
          <w:b/>
        </w:rPr>
        <w:t>Installation</w:t>
      </w:r>
      <w:r>
        <w:t>= procedures, how employees manage the ops. Size + complexity of procedures varies (depending on degree of human interaction)</w:t>
      </w:r>
    </w:p>
    <w:p w14:paraId="4D4C84AC" w14:textId="37CBA67E" w:rsidR="00F86667" w:rsidRPr="00F86667" w:rsidRDefault="00F86667" w:rsidP="00F86667">
      <w:pPr>
        <w:spacing w:after="0"/>
      </w:pPr>
      <w:r>
        <w:t>From initial config -&gt; day to day operations</w:t>
      </w:r>
    </w:p>
    <w:p w14:paraId="177D26D9" w14:textId="230790B1" w:rsidR="00F86667" w:rsidRDefault="00F86667" w:rsidP="00751FD5">
      <w:pPr>
        <w:spacing w:after="0"/>
        <w:rPr>
          <w:b/>
        </w:rPr>
      </w:pPr>
      <w:r>
        <w:rPr>
          <w:b/>
        </w:rPr>
        <w:t>Procedures:</w:t>
      </w:r>
    </w:p>
    <w:p w14:paraId="7446A5A6" w14:textId="17AF3D8C" w:rsidR="00F86667" w:rsidRDefault="00F86667" w:rsidP="00751FD5">
      <w:pPr>
        <w:spacing w:after="0"/>
        <w:rPr>
          <w:b/>
        </w:rPr>
      </w:pPr>
      <w:r>
        <w:rPr>
          <w:b/>
        </w:rPr>
        <w:t>Contents:</w:t>
      </w:r>
    </w:p>
    <w:p w14:paraId="64FED985" w14:textId="23AF4F2D" w:rsidR="006C2A13" w:rsidRPr="00F86667" w:rsidRDefault="00F86667" w:rsidP="00751FD5">
      <w:pPr>
        <w:spacing w:after="0"/>
      </w:pPr>
      <w:r w:rsidRPr="00F86667">
        <w:t>Roles = participants in defining procedures</w:t>
      </w:r>
    </w:p>
    <w:p w14:paraId="5FC1AA4E" w14:textId="71810CA6" w:rsidR="00F86667" w:rsidRDefault="00F86667" w:rsidP="00751FD5">
      <w:pPr>
        <w:spacing w:after="0"/>
      </w:pPr>
      <w:r w:rsidRPr="00F86667">
        <w:t>Assignment of roles to individuals</w:t>
      </w:r>
    </w:p>
    <w:p w14:paraId="7ECF2F2B" w14:textId="53F47528" w:rsidR="00F86667" w:rsidRDefault="00F86667" w:rsidP="00751FD5">
      <w:pPr>
        <w:spacing w:after="0"/>
      </w:pPr>
      <w:r>
        <w:t>Installation + initial config</w:t>
      </w:r>
    </w:p>
    <w:p w14:paraId="643F5A91" w14:textId="62F7D7B1" w:rsidR="00F86667" w:rsidRDefault="00F86667" w:rsidP="00751FD5">
      <w:pPr>
        <w:spacing w:after="0"/>
      </w:pPr>
      <w:r>
        <w:t>Ops Procedure</w:t>
      </w:r>
    </w:p>
    <w:p w14:paraId="591A7AC4" w14:textId="487F2A57" w:rsidR="00F86667" w:rsidRDefault="00F86667" w:rsidP="00751FD5">
      <w:pPr>
        <w:spacing w:after="0"/>
      </w:pPr>
      <w:r>
        <w:t>Backup + Restore (disaster recover)</w:t>
      </w:r>
    </w:p>
    <w:p w14:paraId="51882B5D" w14:textId="048CAAAD" w:rsidR="00F86667" w:rsidRPr="00F86667" w:rsidRDefault="00F86667" w:rsidP="00751FD5">
      <w:pPr>
        <w:spacing w:after="0"/>
        <w:rPr>
          <w:b/>
        </w:rPr>
      </w:pPr>
      <w:r>
        <w:rPr>
          <w:b/>
        </w:rPr>
        <w:t xml:space="preserve">Dual control </w:t>
      </w:r>
      <w:r>
        <w:t xml:space="preserve">= no single individual has the power (e.g to access plaintext) </w:t>
      </w:r>
      <w:r>
        <w:rPr>
          <w:b/>
        </w:rPr>
        <w:t>Separation of Duty</w:t>
      </w:r>
    </w:p>
    <w:p w14:paraId="570A1B50" w14:textId="162A25BF" w:rsidR="00F86667" w:rsidRDefault="00F86667" w:rsidP="00751FD5">
      <w:pPr>
        <w:spacing w:after="0"/>
      </w:pPr>
      <w:r>
        <w:rPr>
          <w:b/>
        </w:rPr>
        <w:t xml:space="preserve">Dual control Mech : </w:t>
      </w:r>
      <w:r>
        <w:t>&gt;2 keys</w:t>
      </w:r>
      <w:r w:rsidR="001F1C0E">
        <w:t>, multiple tokens to complete certain tasks</w:t>
      </w:r>
    </w:p>
    <w:p w14:paraId="69F6C43C" w14:textId="71FB7D4D" w:rsidR="001F1C0E" w:rsidRDefault="001F1C0E" w:rsidP="00751FD5">
      <w:pPr>
        <w:spacing w:after="0"/>
      </w:pPr>
      <w:r>
        <w:rPr>
          <w:b/>
        </w:rPr>
        <w:t>Auditing Mech:</w:t>
      </w:r>
      <w:r>
        <w:t xml:space="preserve"> records of security related events</w:t>
      </w:r>
    </w:p>
    <w:p w14:paraId="5802E217" w14:textId="6ACAA897" w:rsidR="001F1C0E" w:rsidRDefault="001F1C0E" w:rsidP="00751FD5">
      <w:pPr>
        <w:spacing w:after="0"/>
      </w:pPr>
      <w:r>
        <w:t>- Protected against tampering the system</w:t>
      </w:r>
    </w:p>
    <w:p w14:paraId="7BB287A3" w14:textId="3EB8AE98" w:rsidR="001F1C0E" w:rsidRDefault="001F1C0E" w:rsidP="00751FD5">
      <w:pPr>
        <w:spacing w:after="0"/>
      </w:pPr>
      <w:r>
        <w:t>- MAC on records, using key stored in physical subsys</w:t>
      </w:r>
    </w:p>
    <w:p w14:paraId="4E0EC05B" w14:textId="75275069" w:rsidR="001F1C0E" w:rsidRDefault="001F1C0E" w:rsidP="00751FD5">
      <w:pPr>
        <w:spacing w:after="0"/>
      </w:pPr>
      <w:r>
        <w:t>WORM (write once, read many) drives</w:t>
      </w:r>
    </w:p>
    <w:p w14:paraId="0044B666" w14:textId="67160A0B" w:rsidR="001F1C0E" w:rsidRDefault="001F1C0E" w:rsidP="00751FD5">
      <w:pPr>
        <w:spacing w:after="0"/>
      </w:pPr>
    </w:p>
    <w:p w14:paraId="538C4188" w14:textId="2D0F622B" w:rsidR="001F1C0E" w:rsidRDefault="001F1C0E" w:rsidP="00751FD5">
      <w:pPr>
        <w:spacing w:after="0"/>
        <w:rPr>
          <w:b/>
        </w:rPr>
      </w:pPr>
      <w:r>
        <w:rPr>
          <w:b/>
        </w:rPr>
        <w:t>Security management</w:t>
      </w:r>
    </w:p>
    <w:p w14:paraId="5BC6498F" w14:textId="0FAF12D8" w:rsidR="001F1C0E" w:rsidRDefault="001F1C0E" w:rsidP="00751FD5">
      <w:pPr>
        <w:spacing w:after="0"/>
      </w:pPr>
      <w:r>
        <w:rPr>
          <w:b/>
        </w:rPr>
        <w:t xml:space="preserve">- </w:t>
      </w:r>
      <w:r>
        <w:t>secure sys = continuous management (operates correctly)</w:t>
      </w:r>
    </w:p>
    <w:p w14:paraId="4A72AB74" w14:textId="03935BC0" w:rsidR="001F1C0E" w:rsidRDefault="001F1C0E" w:rsidP="00751FD5">
      <w:pPr>
        <w:spacing w:after="0"/>
      </w:pPr>
      <w:r>
        <w:t>- upgrading system on new function, fix vuln</w:t>
      </w:r>
    </w:p>
    <w:p w14:paraId="47338B4C" w14:textId="522C704C" w:rsidR="001F1C0E" w:rsidRDefault="001F1C0E" w:rsidP="00751FD5">
      <w:pPr>
        <w:spacing w:after="0"/>
      </w:pPr>
      <w:r>
        <w:t>- important part of management</w:t>
      </w:r>
    </w:p>
    <w:p w14:paraId="0DDCEB34" w14:textId="4F48D90B" w:rsidR="001F1C0E" w:rsidRDefault="001F1C0E" w:rsidP="00751FD5">
      <w:pPr>
        <w:spacing w:after="0"/>
      </w:pPr>
      <w:r>
        <w:t>- Divided into:</w:t>
      </w:r>
    </w:p>
    <w:p w14:paraId="38BB6CF6" w14:textId="7EA400AF" w:rsidR="001F1C0E" w:rsidRDefault="001F1C0E" w:rsidP="000C6C2B">
      <w:pPr>
        <w:pStyle w:val="ListParagraph"/>
        <w:numPr>
          <w:ilvl w:val="0"/>
          <w:numId w:val="1"/>
        </w:numPr>
        <w:spacing w:after="0"/>
      </w:pPr>
      <w:r>
        <w:t>fault management</w:t>
      </w:r>
    </w:p>
    <w:p w14:paraId="75574961" w14:textId="51464EEB" w:rsidR="001F1C0E" w:rsidRDefault="001F1C0E" w:rsidP="000C6C2B">
      <w:pPr>
        <w:pStyle w:val="ListParagraph"/>
        <w:numPr>
          <w:ilvl w:val="0"/>
          <w:numId w:val="1"/>
        </w:numPr>
        <w:spacing w:after="0"/>
      </w:pPr>
      <w:r>
        <w:t>config + change management</w:t>
      </w:r>
    </w:p>
    <w:p w14:paraId="114E7D2B" w14:textId="3949A60D" w:rsidR="001F1C0E" w:rsidRDefault="001F1C0E" w:rsidP="000C6C2B">
      <w:pPr>
        <w:pStyle w:val="ListParagraph"/>
        <w:numPr>
          <w:ilvl w:val="0"/>
          <w:numId w:val="1"/>
        </w:numPr>
        <w:spacing w:after="0"/>
      </w:pPr>
      <w:r>
        <w:t>accounting + audit management</w:t>
      </w:r>
    </w:p>
    <w:p w14:paraId="597422BA" w14:textId="3FA44C4B" w:rsidR="001F1C0E" w:rsidRDefault="001F1C0E" w:rsidP="000C6C2B">
      <w:pPr>
        <w:pStyle w:val="ListParagraph"/>
        <w:numPr>
          <w:ilvl w:val="0"/>
          <w:numId w:val="1"/>
        </w:numPr>
        <w:spacing w:after="0"/>
      </w:pPr>
      <w:r>
        <w:t>performance management</w:t>
      </w:r>
    </w:p>
    <w:p w14:paraId="1D0FA7C6" w14:textId="61C902AF" w:rsidR="001F1C0E" w:rsidRDefault="001F1C0E" w:rsidP="000C6C2B">
      <w:pPr>
        <w:pStyle w:val="ListParagraph"/>
        <w:numPr>
          <w:ilvl w:val="0"/>
          <w:numId w:val="1"/>
        </w:numPr>
        <w:spacing w:after="0"/>
      </w:pPr>
      <w:r>
        <w:t>security programme management</w:t>
      </w:r>
    </w:p>
    <w:p w14:paraId="7778DD12" w14:textId="50AC58A3" w:rsidR="001F1C0E" w:rsidRPr="00C74B01" w:rsidRDefault="00C74B01" w:rsidP="001F1C0E">
      <w:pPr>
        <w:spacing w:after="0"/>
        <w:rPr>
          <w:b/>
        </w:rPr>
      </w:pPr>
      <w:r w:rsidRPr="00C74B01">
        <w:rPr>
          <w:b/>
        </w:rPr>
        <w:t>Security Auditing</w:t>
      </w:r>
    </w:p>
    <w:p w14:paraId="7ED158C0" w14:textId="56B97E6E" w:rsidR="00C74B01" w:rsidRDefault="00C74B01" w:rsidP="001F1C0E">
      <w:pPr>
        <w:spacing w:after="0"/>
      </w:pPr>
      <w:r>
        <w:t>- check security procedures = carried out correct = detect security reaches</w:t>
      </w:r>
    </w:p>
    <w:p w14:paraId="25343521" w14:textId="705D3BB6" w:rsidR="00C74B01" w:rsidRDefault="00C74B01" w:rsidP="001F1C0E">
      <w:pPr>
        <w:spacing w:after="0"/>
      </w:pPr>
      <w:r>
        <w:t>- for root cause analysis (and responsibility)</w:t>
      </w:r>
    </w:p>
    <w:p w14:paraId="43C89CF8" w14:textId="65E1C142" w:rsidR="00C74B01" w:rsidRDefault="00C74B01" w:rsidP="001F1C0E">
      <w:pPr>
        <w:spacing w:after="0"/>
      </w:pPr>
      <w:r>
        <w:t>- auditor = independent of ops role holders</w:t>
      </w:r>
    </w:p>
    <w:p w14:paraId="5C285C52" w14:textId="126C875B" w:rsidR="00C74B01" w:rsidRDefault="00C74B01" w:rsidP="001F1C0E">
      <w:pPr>
        <w:spacing w:after="0"/>
      </w:pPr>
      <w:r>
        <w:t>- auditor != operational (separation of duties)</w:t>
      </w:r>
    </w:p>
    <w:p w14:paraId="68916953" w14:textId="651E039B" w:rsidR="00C74B01" w:rsidRDefault="00C74B01" w:rsidP="001F1C0E">
      <w:pPr>
        <w:spacing w:after="0"/>
      </w:pPr>
      <w:r>
        <w:t>- auditor != experts, but can perform their function without advice</w:t>
      </w:r>
    </w:p>
    <w:p w14:paraId="4A20CD3D" w14:textId="247C5622" w:rsidR="00C74B01" w:rsidRDefault="00C74B01" w:rsidP="001F1C0E">
      <w:pPr>
        <w:spacing w:after="0"/>
      </w:pPr>
      <w:r>
        <w:t>- defined as part of overall procedures</w:t>
      </w:r>
    </w:p>
    <w:p w14:paraId="51012626" w14:textId="34216ACE" w:rsidR="006418DD" w:rsidRDefault="006418DD" w:rsidP="001F1C0E">
      <w:pPr>
        <w:spacing w:after="0"/>
      </w:pPr>
    </w:p>
    <w:p w14:paraId="74F57993" w14:textId="77777777" w:rsidR="00F204EF" w:rsidRDefault="00F204EF">
      <w:pPr>
        <w:rPr>
          <w:b/>
        </w:rPr>
      </w:pPr>
      <w:r>
        <w:rPr>
          <w:b/>
        </w:rPr>
        <w:br w:type="page"/>
      </w:r>
    </w:p>
    <w:p w14:paraId="010B2300" w14:textId="4E859016" w:rsidR="006418DD" w:rsidRPr="006418DD" w:rsidRDefault="006418DD" w:rsidP="001F1C0E">
      <w:pPr>
        <w:spacing w:after="0"/>
        <w:rPr>
          <w:b/>
        </w:rPr>
      </w:pPr>
      <w:r w:rsidRPr="006418DD">
        <w:rPr>
          <w:b/>
        </w:rPr>
        <w:lastRenderedPageBreak/>
        <w:t>Governance Risk Compliance</w:t>
      </w:r>
    </w:p>
    <w:p w14:paraId="2450FF95" w14:textId="77777777" w:rsidR="006418DD" w:rsidRDefault="006418DD" w:rsidP="001F1C0E">
      <w:pPr>
        <w:spacing w:after="0"/>
      </w:pPr>
    </w:p>
    <w:p w14:paraId="61F41329" w14:textId="056C6A41" w:rsidR="001F1C0E" w:rsidRDefault="006418DD" w:rsidP="001F1C0E">
      <w:pPr>
        <w:spacing w:after="0"/>
      </w:pPr>
      <w:r>
        <w:t>Benefits of Architecture:</w:t>
      </w:r>
    </w:p>
    <w:p w14:paraId="2B3504B3" w14:textId="0C885546" w:rsidR="006418DD" w:rsidRDefault="006418DD" w:rsidP="001F1C0E">
      <w:pPr>
        <w:spacing w:after="0"/>
      </w:pPr>
      <w:r>
        <w:t xml:space="preserve"> - Common Language (^ comms, v ambiguity)</w:t>
      </w:r>
    </w:p>
    <w:p w14:paraId="653C0876" w14:textId="4D16AF2E" w:rsidR="006418DD" w:rsidRDefault="006418DD" w:rsidP="001F1C0E">
      <w:pPr>
        <w:spacing w:after="0"/>
      </w:pPr>
      <w:r>
        <w:t>- Defines landscape (^ completeness, v gaps)</w:t>
      </w:r>
    </w:p>
    <w:p w14:paraId="7A4B5ECF" w14:textId="3267D750" w:rsidR="006418DD" w:rsidRDefault="006418DD" w:rsidP="001F1C0E">
      <w:pPr>
        <w:spacing w:after="0"/>
      </w:pPr>
      <w:r>
        <w:t>- Reduces Complexity (^ abstraction, ^ standards)</w:t>
      </w:r>
    </w:p>
    <w:p w14:paraId="1C6A00C4" w14:textId="44299C31" w:rsidR="006418DD" w:rsidRDefault="006418DD" w:rsidP="001F1C0E">
      <w:pPr>
        <w:spacing w:after="0"/>
      </w:pPr>
    </w:p>
    <w:p w14:paraId="7FF7C137" w14:textId="0B59E0DE" w:rsidR="006418DD" w:rsidRDefault="006418DD" w:rsidP="001F1C0E">
      <w:pPr>
        <w:spacing w:after="0"/>
      </w:pPr>
      <w:r>
        <w:rPr>
          <w:noProof/>
        </w:rPr>
        <w:drawing>
          <wp:inline distT="0" distB="0" distL="0" distR="0" wp14:anchorId="218F51A6" wp14:editId="2E83E8D6">
            <wp:extent cx="3098165" cy="1725930"/>
            <wp:effectExtent l="0" t="0" r="698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448B1" w14:textId="4E62659B" w:rsidR="006418DD" w:rsidRDefault="006418DD" w:rsidP="001F1C0E">
      <w:pPr>
        <w:spacing w:after="0"/>
      </w:pPr>
      <w:r>
        <w:rPr>
          <w:noProof/>
        </w:rPr>
        <w:drawing>
          <wp:inline distT="0" distB="0" distL="0" distR="0" wp14:anchorId="499C2C66" wp14:editId="60523FB1">
            <wp:extent cx="3098165" cy="2432685"/>
            <wp:effectExtent l="0" t="0" r="698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553F" w14:textId="6989D72E" w:rsidR="006418DD" w:rsidRPr="006418DD" w:rsidRDefault="006418DD" w:rsidP="001F1C0E">
      <w:pPr>
        <w:spacing w:after="0"/>
        <w:rPr>
          <w:b/>
        </w:rPr>
      </w:pPr>
      <w:r w:rsidRPr="006418DD">
        <w:rPr>
          <w:b/>
        </w:rPr>
        <w:t xml:space="preserve">Example of Contexts: </w:t>
      </w:r>
    </w:p>
    <w:p w14:paraId="3540DB5B" w14:textId="77777777" w:rsidR="006418DD" w:rsidRDefault="006418DD" w:rsidP="001F1C0E">
      <w:pPr>
        <w:spacing w:after="0"/>
      </w:pPr>
      <w:r>
        <w:t>Business Criticality</w:t>
      </w:r>
    </w:p>
    <w:p w14:paraId="74EC3F0D" w14:textId="77777777" w:rsidR="006418DD" w:rsidRDefault="006418DD" w:rsidP="001F1C0E">
      <w:pPr>
        <w:spacing w:after="0"/>
      </w:pPr>
      <w:r>
        <w:t>Threat Env</w:t>
      </w:r>
    </w:p>
    <w:p w14:paraId="2FE0D243" w14:textId="6810FA37" w:rsidR="006418DD" w:rsidRDefault="006418DD" w:rsidP="001F1C0E">
      <w:pPr>
        <w:spacing w:after="0"/>
      </w:pPr>
      <w:r>
        <w:t>Usability Restrictions</w:t>
      </w:r>
    </w:p>
    <w:p w14:paraId="6E5C0F82" w14:textId="178C514C" w:rsidR="006418DD" w:rsidRDefault="006418DD" w:rsidP="001F1C0E">
      <w:pPr>
        <w:spacing w:after="0"/>
      </w:pPr>
      <w:r>
        <w:t>Restrict Scope to protect corporate network</w:t>
      </w:r>
    </w:p>
    <w:p w14:paraId="7D17A068" w14:textId="50DA8F66" w:rsidR="006418DD" w:rsidRDefault="006418DD" w:rsidP="001F1C0E">
      <w:pPr>
        <w:spacing w:after="0"/>
      </w:pPr>
      <w:r>
        <w:t>Treat cloud services (outsourcing)</w:t>
      </w:r>
    </w:p>
    <w:p w14:paraId="6BBC0FF9" w14:textId="0BC37DA8" w:rsidR="006418DD" w:rsidRDefault="006418DD" w:rsidP="001F1C0E">
      <w:pPr>
        <w:spacing w:after="0"/>
      </w:pPr>
      <w:r>
        <w:t>Focusing on protection, less on detection + response</w:t>
      </w:r>
    </w:p>
    <w:p w14:paraId="65B84FF3" w14:textId="776236E5" w:rsidR="006418DD" w:rsidRDefault="006418DD" w:rsidP="001F1C0E">
      <w:pPr>
        <w:spacing w:after="0"/>
      </w:pPr>
      <w:r>
        <w:t>Insufficient knowledge of security in new tech</w:t>
      </w:r>
    </w:p>
    <w:p w14:paraId="0DE0DEEA" w14:textId="4F848AA1" w:rsidR="006418DD" w:rsidRDefault="006418DD" w:rsidP="001F1C0E">
      <w:pPr>
        <w:spacing w:after="0"/>
      </w:pPr>
      <w:r>
        <w:rPr>
          <w:noProof/>
        </w:rPr>
        <w:drawing>
          <wp:inline distT="0" distB="0" distL="0" distR="0" wp14:anchorId="5BD5A963" wp14:editId="55B9AF3D">
            <wp:extent cx="3098165" cy="189420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9AB" w14:textId="4FA9C8E0" w:rsidR="006418DD" w:rsidRDefault="006418DD" w:rsidP="001F1C0E">
      <w:pPr>
        <w:spacing w:after="0"/>
      </w:pPr>
      <w:r>
        <w:rPr>
          <w:noProof/>
        </w:rPr>
        <w:drawing>
          <wp:inline distT="0" distB="0" distL="0" distR="0" wp14:anchorId="46D920B4" wp14:editId="61A9F1B0">
            <wp:extent cx="3098165" cy="1899285"/>
            <wp:effectExtent l="0" t="0" r="698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0E58" w14:textId="61A1E14B" w:rsidR="006418DD" w:rsidRPr="00F204EF" w:rsidRDefault="006418DD" w:rsidP="001F1C0E">
      <w:pPr>
        <w:spacing w:after="0"/>
        <w:rPr>
          <w:b/>
        </w:rPr>
      </w:pPr>
      <w:r w:rsidRPr="00F204EF">
        <w:rPr>
          <w:b/>
        </w:rPr>
        <w:t xml:space="preserve">Gap </w:t>
      </w:r>
      <w:r w:rsidR="00F204EF" w:rsidRPr="00F204EF">
        <w:rPr>
          <w:b/>
        </w:rPr>
        <w:t>between Board &amp; Technical (Gov to breach it)</w:t>
      </w:r>
    </w:p>
    <w:p w14:paraId="1D31290F" w14:textId="24BD0F31" w:rsidR="00F204EF" w:rsidRDefault="00F204EF" w:rsidP="001F1C0E">
      <w:pPr>
        <w:spacing w:after="0"/>
      </w:pPr>
      <w:r>
        <w:t>- different expertise/language</w:t>
      </w:r>
    </w:p>
    <w:p w14:paraId="03FC9642" w14:textId="6A1BDDD1" w:rsidR="00F204EF" w:rsidRDefault="00F204EF" w:rsidP="001F1C0E">
      <w:pPr>
        <w:spacing w:after="0"/>
      </w:pPr>
      <w:r>
        <w:t>- Breadth of view</w:t>
      </w:r>
    </w:p>
    <w:p w14:paraId="4A1998E1" w14:textId="4B0FD675" w:rsidR="00F204EF" w:rsidRDefault="00F204EF" w:rsidP="001F1C0E">
      <w:pPr>
        <w:spacing w:after="0"/>
      </w:pPr>
      <w:r>
        <w:t>- volume of detail</w:t>
      </w:r>
    </w:p>
    <w:p w14:paraId="39A327C3" w14:textId="1A4CE685" w:rsidR="00F204EF" w:rsidRDefault="00F204EF" w:rsidP="001F1C0E">
      <w:pPr>
        <w:spacing w:after="0"/>
      </w:pPr>
      <w:r>
        <w:t>- frame of reference</w:t>
      </w:r>
    </w:p>
    <w:p w14:paraId="133441DA" w14:textId="659E93B1" w:rsidR="00F204EF" w:rsidRPr="00F204EF" w:rsidRDefault="00F204EF" w:rsidP="001F1C0E">
      <w:pPr>
        <w:spacing w:after="0"/>
        <w:rPr>
          <w:b/>
        </w:rPr>
      </w:pPr>
      <w:r w:rsidRPr="00F204EF">
        <w:rPr>
          <w:b/>
        </w:rPr>
        <w:t>Cloud Governance issues:</w:t>
      </w:r>
    </w:p>
    <w:p w14:paraId="33B7E5DC" w14:textId="77777777" w:rsidR="00F204EF" w:rsidRDefault="00F204EF" w:rsidP="001F1C0E">
      <w:pPr>
        <w:spacing w:after="0"/>
      </w:pPr>
      <w:r>
        <w:t>- Transferring control to someone else</w:t>
      </w:r>
    </w:p>
    <w:p w14:paraId="0F94E304" w14:textId="34E78465" w:rsidR="00F204EF" w:rsidRDefault="00F204EF" w:rsidP="001F1C0E">
      <w:pPr>
        <w:spacing w:after="0"/>
      </w:pPr>
      <w:r>
        <w:t xml:space="preserve">- responsibility of data, assets </w:t>
      </w:r>
    </w:p>
    <w:p w14:paraId="30CEECA3" w14:textId="1C3858F1" w:rsidR="00F204EF" w:rsidRDefault="00F204EF" w:rsidP="001F1C0E">
      <w:pPr>
        <w:spacing w:after="0"/>
        <w:rPr>
          <w:b/>
        </w:rPr>
      </w:pPr>
      <w:r>
        <w:rPr>
          <w:b/>
        </w:rPr>
        <w:t>Problem:</w:t>
      </w:r>
    </w:p>
    <w:p w14:paraId="38B8C668" w14:textId="5A721698" w:rsidR="00F204EF" w:rsidRDefault="00F204EF" w:rsidP="001F1C0E">
      <w:pPr>
        <w:spacing w:after="0"/>
      </w:pPr>
      <w:r>
        <w:t>- good risk management</w:t>
      </w:r>
    </w:p>
    <w:p w14:paraId="65D9B9E1" w14:textId="042530EE" w:rsidR="00F204EF" w:rsidRDefault="00F204EF" w:rsidP="001F1C0E">
      <w:pPr>
        <w:spacing w:after="0"/>
      </w:pPr>
      <w:r>
        <w:t xml:space="preserve"> - consistency (weakest link, overkill, interoperability, collateral damage)</w:t>
      </w:r>
    </w:p>
    <w:p w14:paraId="21D2C34D" w14:textId="24312FED" w:rsidR="00F204EF" w:rsidRDefault="00F204EF" w:rsidP="001F1C0E">
      <w:pPr>
        <w:spacing w:after="0"/>
        <w:rPr>
          <w:b/>
        </w:rPr>
      </w:pPr>
      <w:r>
        <w:rPr>
          <w:b/>
        </w:rPr>
        <w:t>Alignment:</w:t>
      </w:r>
    </w:p>
    <w:p w14:paraId="0E0867CC" w14:textId="058D62CC" w:rsidR="00F204EF" w:rsidRDefault="00F204EF" w:rsidP="001F1C0E">
      <w:pPr>
        <w:spacing w:after="0"/>
      </w:pPr>
      <w:r>
        <w:t>- context, tools, expertise, data, motivation, sanctions</w:t>
      </w:r>
    </w:p>
    <w:p w14:paraId="1C13DE2A" w14:textId="5AF62878" w:rsidR="00F204EF" w:rsidRDefault="00F204EF" w:rsidP="001F1C0E">
      <w:pPr>
        <w:spacing w:after="0"/>
        <w:rPr>
          <w:b/>
        </w:rPr>
      </w:pPr>
      <w:r>
        <w:rPr>
          <w:b/>
        </w:rPr>
        <w:t>Governance:</w:t>
      </w:r>
    </w:p>
    <w:p w14:paraId="307B7410" w14:textId="39204AF8" w:rsidR="00F204EF" w:rsidRDefault="00F204EF" w:rsidP="001F1C0E">
      <w:pPr>
        <w:spacing w:after="0"/>
      </w:pPr>
      <w:r>
        <w:t>Processes + structures implemented by board in order to inform/direct/manage/monitor activities of organization towards achievement of objectives</w:t>
      </w:r>
    </w:p>
    <w:p w14:paraId="26E8DCB8" w14:textId="24D1E5C4" w:rsidR="00F204EF" w:rsidRDefault="00F204EF" w:rsidP="001F1C0E">
      <w:pPr>
        <w:spacing w:after="0"/>
      </w:pPr>
      <w:r>
        <w:rPr>
          <w:b/>
        </w:rPr>
        <w:t xml:space="preserve">GRC </w:t>
      </w:r>
      <w:r>
        <w:t>(like umbrella, cover 3 areas of enterprise)</w:t>
      </w:r>
    </w:p>
    <w:p w14:paraId="23685331" w14:textId="500736C1" w:rsidR="00F204EF" w:rsidRDefault="00F204EF" w:rsidP="001F1C0E">
      <w:pPr>
        <w:spacing w:after="0"/>
      </w:pPr>
      <w:r>
        <w:t>Areas of activities more aligned + integrated</w:t>
      </w:r>
    </w:p>
    <w:p w14:paraId="3FCC7257" w14:textId="0CA0769A" w:rsidR="008F2BD2" w:rsidRDefault="008F2BD2" w:rsidP="001F1C0E">
      <w:pPr>
        <w:spacing w:after="0"/>
        <w:rPr>
          <w:b/>
        </w:rPr>
      </w:pPr>
      <w:r>
        <w:rPr>
          <w:b/>
        </w:rPr>
        <w:t>Diff types of Governance:</w:t>
      </w:r>
    </w:p>
    <w:p w14:paraId="02F2AC2B" w14:textId="770FAFC5" w:rsidR="008F2BD2" w:rsidRDefault="008F2BD2" w:rsidP="001F1C0E">
      <w:pPr>
        <w:spacing w:after="0"/>
      </w:pPr>
      <w:r>
        <w:rPr>
          <w:b/>
        </w:rPr>
        <w:t xml:space="preserve">- </w:t>
      </w:r>
      <w:r>
        <w:t>Corporate Gov</w:t>
      </w:r>
      <w:r>
        <w:br/>
        <w:t>(info tech gov, env gov, econ+finance gov, project gov)</w:t>
      </w:r>
    </w:p>
    <w:p w14:paraId="2FD71A32" w14:textId="5379D94C" w:rsidR="008F2BD2" w:rsidRDefault="008F2BD2" w:rsidP="001F1C0E">
      <w:pPr>
        <w:spacing w:after="0"/>
      </w:pPr>
      <w:r>
        <w:t>- regulatory gov</w:t>
      </w:r>
    </w:p>
    <w:p w14:paraId="0492112E" w14:textId="048F75CA" w:rsidR="008F2BD2" w:rsidRDefault="008F2BD2" w:rsidP="001F1C0E">
      <w:pPr>
        <w:spacing w:after="0"/>
      </w:pPr>
      <w:r>
        <w:t>(each type = &gt;1 source(s) of guidance, similar goals, varying terms/techniques for achievement)</w:t>
      </w:r>
    </w:p>
    <w:p w14:paraId="2E37CA4B" w14:textId="6220DBBA" w:rsidR="008F2BD2" w:rsidRDefault="008F2BD2" w:rsidP="001F1C0E">
      <w:pPr>
        <w:spacing w:after="0"/>
        <w:rPr>
          <w:b/>
        </w:rPr>
      </w:pPr>
      <w:r>
        <w:rPr>
          <w:b/>
        </w:rPr>
        <w:t>Implementing Governance</w:t>
      </w:r>
    </w:p>
    <w:p w14:paraId="21BCC818" w14:textId="57F01EF3" w:rsidR="008F2BD2" w:rsidRDefault="008F2BD2" w:rsidP="001F1C0E">
      <w:pPr>
        <w:spacing w:after="0"/>
      </w:pPr>
      <w:r>
        <w:t>- Structure (frameworks/processes/models/methods)</w:t>
      </w:r>
    </w:p>
    <w:p w14:paraId="2E49F8A4" w14:textId="4471E36A" w:rsidR="008F2BD2" w:rsidRDefault="008F2BD2" w:rsidP="001F1C0E">
      <w:pPr>
        <w:spacing w:after="0"/>
      </w:pPr>
      <w:r>
        <w:t>- Codification (policy, risk appetite, apprved solutions)</w:t>
      </w:r>
    </w:p>
    <w:p w14:paraId="5E0A555A" w14:textId="1C97A07D" w:rsidR="008F2BD2" w:rsidRDefault="008F2BD2" w:rsidP="001F1C0E">
      <w:pPr>
        <w:spacing w:after="0"/>
      </w:pPr>
      <w:r>
        <w:t>- Capability (trained experts, decision gates)</w:t>
      </w:r>
    </w:p>
    <w:p w14:paraId="219A5AC5" w14:textId="063F9C43" w:rsidR="008F2BD2" w:rsidRDefault="008F2BD2" w:rsidP="001F1C0E">
      <w:pPr>
        <w:spacing w:after="0"/>
      </w:pPr>
      <w:r>
        <w:t>- Data (Risk reports, matrix, risk position)</w:t>
      </w:r>
    </w:p>
    <w:p w14:paraId="515A7654" w14:textId="2661B164" w:rsidR="008F2BD2" w:rsidRDefault="008F2BD2" w:rsidP="001F1C0E">
      <w:pPr>
        <w:spacing w:after="0"/>
        <w:rPr>
          <w:b/>
        </w:rPr>
      </w:pPr>
      <w:r>
        <w:rPr>
          <w:b/>
        </w:rPr>
        <w:t>Roles + Decision Makers</w:t>
      </w:r>
    </w:p>
    <w:p w14:paraId="0CDF172F" w14:textId="00AD3C9C" w:rsidR="008F2BD2" w:rsidRPr="008F2BD2" w:rsidRDefault="008F2BD2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0FAE77F" wp14:editId="1A782494">
            <wp:extent cx="3098165" cy="617855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1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A9483" w14:textId="54F9B190" w:rsidR="00F204EF" w:rsidRDefault="008F2BD2" w:rsidP="001F1C0E">
      <w:pPr>
        <w:spacing w:after="0"/>
        <w:rPr>
          <w:b/>
        </w:rPr>
      </w:pPr>
      <w:r>
        <w:rPr>
          <w:b/>
        </w:rPr>
        <w:t xml:space="preserve">RACI Chart (Responsible, Accountable, Consulted, Informed) </w:t>
      </w:r>
    </w:p>
    <w:p w14:paraId="0A1DC592" w14:textId="3A7CB150" w:rsidR="008F2BD2" w:rsidRDefault="008C129B" w:rsidP="001F1C0E">
      <w:pPr>
        <w:spacing w:after="0"/>
      </w:pPr>
      <w:r>
        <w:t>For roles/team- who is RACI</w:t>
      </w:r>
    </w:p>
    <w:p w14:paraId="6BE77BDD" w14:textId="77777777" w:rsidR="008C129B" w:rsidRDefault="008C129B" w:rsidP="001F1C0E">
      <w:pPr>
        <w:spacing w:after="0"/>
      </w:pPr>
      <w:r>
        <w:t xml:space="preserve">Responsible (actually doing it) </w:t>
      </w:r>
    </w:p>
    <w:p w14:paraId="5CAB2E2A" w14:textId="4D03D3E0" w:rsidR="008C129B" w:rsidRDefault="008C129B" w:rsidP="001F1C0E">
      <w:pPr>
        <w:spacing w:after="0"/>
      </w:pPr>
      <w:r>
        <w:t>Accountable (decision maker, held to account)</w:t>
      </w:r>
    </w:p>
    <w:p w14:paraId="26E40D58" w14:textId="15E0C210" w:rsidR="008C129B" w:rsidRDefault="008C129B" w:rsidP="001F1C0E">
      <w:pPr>
        <w:spacing w:after="0"/>
      </w:pPr>
    </w:p>
    <w:p w14:paraId="6A819229" w14:textId="07D13180" w:rsidR="008C129B" w:rsidRDefault="008C129B" w:rsidP="001F1C0E">
      <w:pPr>
        <w:spacing w:after="0"/>
      </w:pPr>
    </w:p>
    <w:p w14:paraId="7F649F9D" w14:textId="5143741C" w:rsidR="008C129B" w:rsidRDefault="008C129B" w:rsidP="001F1C0E">
      <w:pPr>
        <w:spacing w:after="0"/>
        <w:rPr>
          <w:b/>
        </w:rPr>
      </w:pPr>
      <w:r>
        <w:rPr>
          <w:b/>
        </w:rPr>
        <w:t>Authorities + Delegations</w:t>
      </w:r>
    </w:p>
    <w:p w14:paraId="6870F114" w14:textId="23CA2F1D" w:rsidR="008C129B" w:rsidRDefault="008C129B" w:rsidP="001F1C0E">
      <w:pPr>
        <w:spacing w:after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D1D346E" wp14:editId="1F31EA0D">
            <wp:simplePos x="0" y="0"/>
            <wp:positionH relativeFrom="column">
              <wp:posOffset>1546860</wp:posOffset>
            </wp:positionH>
            <wp:positionV relativeFrom="paragraph">
              <wp:posOffset>6350</wp:posOffset>
            </wp:positionV>
            <wp:extent cx="1630680" cy="460896"/>
            <wp:effectExtent l="0" t="0" r="762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680" cy="460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o make risk decisions?</w:t>
      </w:r>
    </w:p>
    <w:p w14:paraId="4DCB37CC" w14:textId="05370618" w:rsidR="008C129B" w:rsidRDefault="008C129B" w:rsidP="001F1C0E">
      <w:pPr>
        <w:spacing w:after="0"/>
      </w:pPr>
      <w:r>
        <w:t>Who get authority?</w:t>
      </w:r>
    </w:p>
    <w:p w14:paraId="60D34918" w14:textId="1E7E3651" w:rsidR="008C129B" w:rsidRDefault="008C129B" w:rsidP="001F1C0E">
      <w:pPr>
        <w:spacing w:after="0"/>
        <w:rPr>
          <w:noProof/>
        </w:rPr>
      </w:pPr>
      <w:r>
        <w:t>What limits apply?</w:t>
      </w:r>
      <w:r w:rsidRPr="008C129B">
        <w:rPr>
          <w:noProof/>
        </w:rPr>
        <w:t xml:space="preserve"> </w:t>
      </w:r>
    </w:p>
    <w:p w14:paraId="6AF67F8A" w14:textId="6777817F" w:rsidR="008C129B" w:rsidRDefault="006731B3" w:rsidP="001F1C0E">
      <w:pPr>
        <w:spacing w:after="0"/>
      </w:pPr>
      <w:r>
        <w:rPr>
          <w:noProof/>
        </w:rPr>
        <w:drawing>
          <wp:inline distT="0" distB="0" distL="0" distR="0" wp14:anchorId="6EAFD813" wp14:editId="1AA8ED2D">
            <wp:extent cx="3098165" cy="1677035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3CCB9" w14:textId="141E2A28" w:rsidR="008C129B" w:rsidRDefault="006731B3" w:rsidP="001F1C0E">
      <w:pPr>
        <w:spacing w:after="0"/>
      </w:pPr>
      <w:r>
        <w:rPr>
          <w:noProof/>
        </w:rPr>
        <w:drawing>
          <wp:inline distT="0" distB="0" distL="0" distR="0" wp14:anchorId="63A49A1B" wp14:editId="1650B3B0">
            <wp:extent cx="3098165" cy="1604010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3EEE9" w14:textId="4AB1DD25" w:rsidR="006731B3" w:rsidRDefault="006731B3" w:rsidP="001F1C0E">
      <w:pPr>
        <w:spacing w:after="0"/>
      </w:pPr>
      <w:r>
        <w:t>Risk Matrix</w:t>
      </w:r>
    </w:p>
    <w:p w14:paraId="40C54196" w14:textId="247DAEE2" w:rsidR="008C129B" w:rsidRDefault="006731B3" w:rsidP="001F1C0E">
      <w:pPr>
        <w:spacing w:after="0"/>
      </w:pPr>
      <w:r>
        <w:rPr>
          <w:noProof/>
        </w:rPr>
        <w:drawing>
          <wp:inline distT="0" distB="0" distL="0" distR="0" wp14:anchorId="70DC6A37" wp14:editId="0E11D94E">
            <wp:extent cx="3098165" cy="1645920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8A5B6" wp14:editId="77EE82D5">
            <wp:extent cx="3098165" cy="1762760"/>
            <wp:effectExtent l="0" t="0" r="6985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AD0CC" w14:textId="4656CBAD" w:rsidR="006731B3" w:rsidRDefault="006731B3" w:rsidP="001F1C0E">
      <w:pPr>
        <w:spacing w:after="0"/>
      </w:pPr>
      <w:r>
        <w:t>Balance = (Strategic goals, unacceptable lose ) VS (cost, operational opp)</w:t>
      </w:r>
    </w:p>
    <w:p w14:paraId="0AD08A09" w14:textId="63AA372B" w:rsidR="006731B3" w:rsidRDefault="006731B3" w:rsidP="001F1C0E">
      <w:pPr>
        <w:spacing w:after="0"/>
      </w:pPr>
      <w:r>
        <w:rPr>
          <w:noProof/>
        </w:rPr>
        <w:drawing>
          <wp:inline distT="0" distB="0" distL="0" distR="0" wp14:anchorId="1356C776" wp14:editId="6564B615">
            <wp:extent cx="2628900" cy="150869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57361" cy="152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49E9" w14:textId="4ED87022" w:rsidR="006731B3" w:rsidRDefault="006731B3" w:rsidP="001F1C0E">
      <w:pPr>
        <w:spacing w:after="0"/>
      </w:pPr>
      <w:r>
        <w:t>Gatekeepers/Policies applied where it’s more critical</w:t>
      </w:r>
    </w:p>
    <w:p w14:paraId="6052A975" w14:textId="4CF82224" w:rsidR="000A0740" w:rsidRDefault="000A0740" w:rsidP="001F1C0E">
      <w:pPr>
        <w:spacing w:after="0"/>
        <w:rPr>
          <w:b/>
        </w:rPr>
      </w:pPr>
      <w:r>
        <w:rPr>
          <w:b/>
        </w:rPr>
        <w:t>Social Learning Cycle</w:t>
      </w:r>
    </w:p>
    <w:p w14:paraId="254AF7B5" w14:textId="5A9499F3" w:rsidR="000A0740" w:rsidRDefault="000A0740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A68E98A" wp14:editId="406BE608">
            <wp:extent cx="3098165" cy="1668145"/>
            <wp:effectExtent l="0" t="0" r="6985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2D932" w14:textId="3A06931A" w:rsidR="000A0740" w:rsidRDefault="000A0740" w:rsidP="001F1C0E">
      <w:pPr>
        <w:spacing w:after="0"/>
        <w:rPr>
          <w:b/>
        </w:rPr>
      </w:pPr>
      <w:r>
        <w:rPr>
          <w:b/>
        </w:rPr>
        <w:t>Regulatory Gov</w:t>
      </w:r>
    </w:p>
    <w:p w14:paraId="7028A4A1" w14:textId="7B38BAE2" w:rsidR="000A0740" w:rsidRDefault="000A0740" w:rsidP="001F1C0E">
      <w:pPr>
        <w:spacing w:after="0"/>
      </w:pPr>
      <w:r>
        <w:t>GDPR, FCA, ICO, UK-NIS</w:t>
      </w:r>
    </w:p>
    <w:p w14:paraId="4A666A76" w14:textId="56ABED69" w:rsidR="000A0740" w:rsidRDefault="000A0740" w:rsidP="001F1C0E">
      <w:pPr>
        <w:spacing w:after="0"/>
      </w:pPr>
      <w:r>
        <w:t>Consequences:</w:t>
      </w:r>
    </w:p>
    <w:p w14:paraId="1CBFB940" w14:textId="06AFE364" w:rsidR="000A0740" w:rsidRDefault="000A0740" w:rsidP="001F1C0E">
      <w:pPr>
        <w:spacing w:after="0"/>
      </w:pPr>
      <w:r>
        <w:t>- focus on lower risk, inhibit risk mitigation actions, set max standards</w:t>
      </w:r>
    </w:p>
    <w:p w14:paraId="24B338DD" w14:textId="117AE8E6" w:rsidR="000A0740" w:rsidRDefault="000A0740" w:rsidP="001F1C0E">
      <w:pPr>
        <w:spacing w:after="0"/>
      </w:pPr>
      <w:r>
        <w:t>Standards VS risk judgement</w:t>
      </w:r>
    </w:p>
    <w:p w14:paraId="33457F18" w14:textId="22CFAB3D" w:rsidR="000A0740" w:rsidRDefault="000A0740" w:rsidP="001F1C0E">
      <w:pPr>
        <w:spacing w:after="0"/>
      </w:pPr>
      <w:r>
        <w:t>Regulation = principles based OR rules based</w:t>
      </w:r>
    </w:p>
    <w:p w14:paraId="13E8FEF5" w14:textId="0D653E09" w:rsidR="000A0740" w:rsidRDefault="000A0740" w:rsidP="001F1C0E">
      <w:pPr>
        <w:spacing w:after="0"/>
      </w:pPr>
      <w:r>
        <w:t>(ensure data is protected) VS (Encrypt)</w:t>
      </w:r>
    </w:p>
    <w:p w14:paraId="02FBD5D7" w14:textId="12474509" w:rsidR="000A0740" w:rsidRDefault="000A0740" w:rsidP="001F1C0E">
      <w:pPr>
        <w:spacing w:after="0"/>
      </w:pPr>
    </w:p>
    <w:p w14:paraId="533026D5" w14:textId="1262F76D" w:rsidR="000A0740" w:rsidRDefault="000A0740" w:rsidP="001F1C0E">
      <w:pPr>
        <w:spacing w:after="0"/>
      </w:pPr>
      <w:r>
        <w:rPr>
          <w:b/>
        </w:rPr>
        <w:t>Reporting</w:t>
      </w:r>
    </w:p>
    <w:p w14:paraId="79BAD4A1" w14:textId="44B38385" w:rsidR="000A0740" w:rsidRDefault="000A0740" w:rsidP="000C6C2B">
      <w:pPr>
        <w:pStyle w:val="ListParagraph"/>
        <w:numPr>
          <w:ilvl w:val="0"/>
          <w:numId w:val="2"/>
        </w:numPr>
        <w:spacing w:after="0"/>
      </w:pPr>
      <w:r>
        <w:t>Compliance Status</w:t>
      </w:r>
    </w:p>
    <w:p w14:paraId="35C95D5C" w14:textId="747DDF7C" w:rsidR="000A0740" w:rsidRDefault="000A0740" w:rsidP="000C6C2B">
      <w:pPr>
        <w:pStyle w:val="ListParagraph"/>
        <w:numPr>
          <w:ilvl w:val="0"/>
          <w:numId w:val="2"/>
        </w:numPr>
        <w:spacing w:after="0"/>
      </w:pPr>
      <w:r>
        <w:t>Capability Maturity</w:t>
      </w:r>
    </w:p>
    <w:p w14:paraId="1BF399D3" w14:textId="30F288D1" w:rsidR="000A0740" w:rsidRDefault="000A0740" w:rsidP="000C6C2B">
      <w:pPr>
        <w:pStyle w:val="ListParagraph"/>
        <w:numPr>
          <w:ilvl w:val="0"/>
          <w:numId w:val="2"/>
        </w:numPr>
        <w:spacing w:after="0"/>
      </w:pPr>
      <w:r>
        <w:t>Risks (perf, improvement, targets, new risks, trends, aggregate)</w:t>
      </w:r>
    </w:p>
    <w:p w14:paraId="637787C6" w14:textId="67137971" w:rsidR="000A0740" w:rsidRPr="000A0740" w:rsidRDefault="000A0740" w:rsidP="000C6C2B">
      <w:pPr>
        <w:pStyle w:val="ListParagraph"/>
        <w:numPr>
          <w:ilvl w:val="0"/>
          <w:numId w:val="2"/>
        </w:numPr>
        <w:spacing w:after="0"/>
      </w:pPr>
      <w:r>
        <w:t>Others (risk reduction)</w:t>
      </w:r>
    </w:p>
    <w:p w14:paraId="5CE5E96C" w14:textId="0A4A8E94" w:rsidR="000A0740" w:rsidRDefault="000A0740" w:rsidP="001F1C0E">
      <w:pPr>
        <w:spacing w:after="0"/>
      </w:pPr>
      <w:r>
        <w:rPr>
          <w:b/>
        </w:rPr>
        <w:t xml:space="preserve">Dangers = </w:t>
      </w:r>
      <w:r>
        <w:t xml:space="preserve"> different compliance rates differently</w:t>
      </w:r>
    </w:p>
    <w:p w14:paraId="694C8075" w14:textId="70E19D1F" w:rsidR="000A0740" w:rsidRDefault="009761C2" w:rsidP="001F1C0E">
      <w:pPr>
        <w:spacing w:after="0"/>
      </w:pPr>
      <w:r>
        <w:t>Compliance = easy to uds, BUT</w:t>
      </w:r>
    </w:p>
    <w:p w14:paraId="1A55A95F" w14:textId="172679C7" w:rsidR="009761C2" w:rsidRDefault="009761C2" w:rsidP="001F1C0E">
      <w:pPr>
        <w:spacing w:after="0"/>
      </w:pPr>
      <w:r>
        <w:t>- often defines max risk</w:t>
      </w:r>
    </w:p>
    <w:p w14:paraId="3A1A86AF" w14:textId="11D5C517" w:rsidR="009761C2" w:rsidRDefault="009761C2" w:rsidP="001F1C0E">
      <w:pPr>
        <w:spacing w:after="0"/>
      </w:pPr>
      <w:r>
        <w:t>- always behind the risk</w:t>
      </w:r>
    </w:p>
    <w:p w14:paraId="50F6B854" w14:textId="60E3B9B2" w:rsidR="009761C2" w:rsidRDefault="009761C2" w:rsidP="001F1C0E">
      <w:pPr>
        <w:spacing w:after="0"/>
      </w:pPr>
      <w:r>
        <w:t>- can mislead on risk reporting</w:t>
      </w:r>
    </w:p>
    <w:p w14:paraId="6AFF71B9" w14:textId="667CA485" w:rsidR="009761C2" w:rsidRDefault="009761C2" w:rsidP="001F1C0E">
      <w:pPr>
        <w:spacing w:after="0"/>
        <w:rPr>
          <w:b/>
        </w:rPr>
      </w:pPr>
      <w:r>
        <w:rPr>
          <w:b/>
        </w:rPr>
        <w:t>CMM (capability maturity model)</w:t>
      </w:r>
    </w:p>
    <w:p w14:paraId="4847C441" w14:textId="6D36EDF6" w:rsidR="009761C2" w:rsidRPr="009761C2" w:rsidRDefault="009761C2" w:rsidP="001F1C0E">
      <w:pPr>
        <w:spacing w:after="0"/>
      </w:pPr>
      <w:r>
        <w:rPr>
          <w:noProof/>
        </w:rPr>
        <w:drawing>
          <wp:inline distT="0" distB="0" distL="0" distR="0" wp14:anchorId="6F53ECE7" wp14:editId="3527F4AB">
            <wp:extent cx="3098165" cy="1830705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30725" w14:textId="4E28EED5" w:rsidR="009761C2" w:rsidRDefault="009761C2" w:rsidP="001F1C0E">
      <w:pPr>
        <w:spacing w:after="0"/>
        <w:rPr>
          <w:b/>
        </w:rPr>
      </w:pPr>
      <w:r>
        <w:rPr>
          <w:b/>
        </w:rPr>
        <w:lastRenderedPageBreak/>
        <w:t>Risk Reporting</w:t>
      </w:r>
    </w:p>
    <w:p w14:paraId="135F4A35" w14:textId="5E5BC020" w:rsidR="009761C2" w:rsidRPr="009761C2" w:rsidRDefault="009761C2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2A47164" wp14:editId="51DEF0D2">
            <wp:extent cx="3098165" cy="1363980"/>
            <wp:effectExtent l="0" t="0" r="698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982253" wp14:editId="0408430D">
            <wp:extent cx="967740" cy="487428"/>
            <wp:effectExtent l="0" t="0" r="381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982072" cy="49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D5E53" wp14:editId="4F4CEA50">
            <wp:extent cx="1036320" cy="48426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29558" cy="57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E676B4" wp14:editId="55F8C57F">
            <wp:extent cx="1067739" cy="4648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099897" cy="478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A406" w14:textId="5DE70864" w:rsidR="006731B3" w:rsidRDefault="009761C2" w:rsidP="001F1C0E">
      <w:pPr>
        <w:spacing w:after="0"/>
      </w:pPr>
      <w:r>
        <w:rPr>
          <w:noProof/>
        </w:rPr>
        <w:drawing>
          <wp:inline distT="0" distB="0" distL="0" distR="0" wp14:anchorId="17D9A7D5" wp14:editId="3A6469AB">
            <wp:extent cx="3098165" cy="2085975"/>
            <wp:effectExtent l="0" t="0" r="698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DC5E4" w14:textId="43E498FD" w:rsidR="009761C2" w:rsidRDefault="009761C2" w:rsidP="001F1C0E">
      <w:pPr>
        <w:spacing w:after="0"/>
        <w:rPr>
          <w:b/>
        </w:rPr>
      </w:pPr>
      <w:r w:rsidRPr="009761C2">
        <w:rPr>
          <w:b/>
        </w:rPr>
        <w:t>Vulnerability Aged View</w:t>
      </w:r>
    </w:p>
    <w:p w14:paraId="150A10C1" w14:textId="3DF1F48A" w:rsidR="009761C2" w:rsidRDefault="009761C2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589892A1" wp14:editId="756850D5">
            <wp:extent cx="3098165" cy="1851660"/>
            <wp:effectExtent l="0" t="0" r="698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2109" w14:textId="15901BC9" w:rsidR="009761C2" w:rsidRDefault="009761C2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5ABB81F" wp14:editId="0DC69007">
            <wp:extent cx="3284220" cy="2493288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04243" cy="2508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6AD2F" w14:textId="0AAD468F" w:rsidR="009761C2" w:rsidRDefault="009761C2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F553D60" wp14:editId="5A019B3D">
            <wp:extent cx="3157538" cy="1485900"/>
            <wp:effectExtent l="0" t="0" r="508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3714" cy="149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895CB" w14:textId="16697BD5" w:rsidR="009761C2" w:rsidRDefault="009761C2" w:rsidP="001F1C0E">
      <w:pPr>
        <w:spacing w:after="0"/>
        <w:rPr>
          <w:b/>
        </w:rPr>
      </w:pPr>
      <w:r>
        <w:rPr>
          <w:b/>
        </w:rPr>
        <w:t>Expanded to much more</w:t>
      </w:r>
    </w:p>
    <w:p w14:paraId="67C05858" w14:textId="05324190" w:rsidR="009761C2" w:rsidRDefault="00FE047C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A1BA71B" wp14:editId="35652B13">
            <wp:extent cx="2783459" cy="1409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8129" cy="141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D3A0" w14:textId="4CB453D7" w:rsidR="00FE047C" w:rsidRDefault="00FE047C" w:rsidP="001F1C0E">
      <w:pPr>
        <w:spacing w:after="0"/>
        <w:rPr>
          <w:b/>
        </w:rPr>
      </w:pPr>
      <w:r>
        <w:rPr>
          <w:b/>
        </w:rPr>
        <w:t>COBIT</w:t>
      </w:r>
    </w:p>
    <w:p w14:paraId="3D014562" w14:textId="07CBE084" w:rsidR="00FE047C" w:rsidRDefault="00005ED5" w:rsidP="001F1C0E">
      <w:pPr>
        <w:spacing w:after="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49FC87F" wp14:editId="3370CC85">
            <wp:simplePos x="0" y="0"/>
            <wp:positionH relativeFrom="margin">
              <wp:align>right</wp:align>
            </wp:positionH>
            <wp:positionV relativeFrom="paragraph">
              <wp:posOffset>265430</wp:posOffset>
            </wp:positionV>
            <wp:extent cx="1203380" cy="1102995"/>
            <wp:effectExtent l="0" t="0" r="0" b="190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80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047C">
        <w:t>Uses 5 principles to build effective Gov+management framework, based on 7 enablers</w:t>
      </w:r>
    </w:p>
    <w:p w14:paraId="4BBAB6DA" w14:textId="40012A98" w:rsidR="00FE047C" w:rsidRDefault="00FE047C" w:rsidP="001F1C0E">
      <w:pPr>
        <w:spacing w:after="0"/>
      </w:pPr>
      <w:r>
        <w:rPr>
          <w:noProof/>
        </w:rPr>
        <w:drawing>
          <wp:inline distT="0" distB="0" distL="0" distR="0" wp14:anchorId="29CBE985" wp14:editId="0E03957C">
            <wp:extent cx="1672533" cy="1066800"/>
            <wp:effectExtent l="0" t="0" r="444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37604" cy="11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84B33" w14:textId="3EFE4EAC" w:rsidR="00FE047C" w:rsidRDefault="00FE047C" w:rsidP="001F1C0E">
      <w:pPr>
        <w:spacing w:after="0"/>
      </w:pPr>
      <w:r>
        <w:rPr>
          <w:noProof/>
        </w:rPr>
        <w:drawing>
          <wp:inline distT="0" distB="0" distL="0" distR="0" wp14:anchorId="2D093FBC" wp14:editId="6A9DC0E1">
            <wp:extent cx="2590800" cy="181924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99830" cy="182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E395A" w14:textId="06014949" w:rsidR="00FE047C" w:rsidRDefault="00FE047C" w:rsidP="001F1C0E">
      <w:pPr>
        <w:spacing w:after="0"/>
      </w:pPr>
      <w:r>
        <w:t>COBIT = Map standards back into corporate governance</w:t>
      </w:r>
    </w:p>
    <w:p w14:paraId="7A65234C" w14:textId="00537B6E" w:rsidR="001D7DDB" w:rsidRPr="001D7DDB" w:rsidRDefault="001D7DDB" w:rsidP="001F1C0E">
      <w:pPr>
        <w:spacing w:after="0"/>
        <w:rPr>
          <w:b/>
        </w:rPr>
      </w:pPr>
      <w:r w:rsidRPr="001D7DDB">
        <w:rPr>
          <w:b/>
        </w:rPr>
        <w:t>Cybersecurity Framework (NIST)</w:t>
      </w:r>
    </w:p>
    <w:p w14:paraId="1DB2EA5A" w14:textId="75FDF9FC" w:rsidR="001D7DDB" w:rsidRDefault="001D7DDB" w:rsidP="001F1C0E">
      <w:pPr>
        <w:spacing w:after="0"/>
      </w:pPr>
      <w:r>
        <w:t>- standards/methodologies/procedures/processes that align policy/business/tech approach to cyber risk</w:t>
      </w:r>
    </w:p>
    <w:p w14:paraId="2B6C1E00" w14:textId="59471841" w:rsidR="001D7DDB" w:rsidRDefault="00005ED5" w:rsidP="001F1C0E">
      <w:pPr>
        <w:spacing w:after="0"/>
      </w:pPr>
      <w:r>
        <w:t>- prioritizable/flexible/repeatable/perf-based/cost-eff approach, with info sec measures+controls = help owners of CI, identify/assess/manage cyber risk</w:t>
      </w:r>
    </w:p>
    <w:p w14:paraId="70FA2DD8" w14:textId="32579E8D" w:rsidR="00005ED5" w:rsidRDefault="00005ED5" w:rsidP="001F1C0E">
      <w:pPr>
        <w:spacing w:after="0"/>
      </w:pPr>
      <w:r>
        <w:t>- identifies areas for improvements</w:t>
      </w:r>
    </w:p>
    <w:p w14:paraId="666A542C" w14:textId="1DDBD29C" w:rsidR="00005ED5" w:rsidRDefault="00005ED5" w:rsidP="001F1C0E">
      <w:pPr>
        <w:spacing w:after="0"/>
      </w:pPr>
      <w:r>
        <w:t>- consistent with voluntary international standards</w:t>
      </w:r>
    </w:p>
    <w:p w14:paraId="71D0A179" w14:textId="1A2AA29F" w:rsidR="00005ED5" w:rsidRDefault="00005ED5" w:rsidP="001F1C0E">
      <w:pPr>
        <w:spacing w:after="0"/>
      </w:pPr>
      <w:r>
        <w:rPr>
          <w:noProof/>
        </w:rPr>
        <w:lastRenderedPageBreak/>
        <w:drawing>
          <wp:inline distT="0" distB="0" distL="0" distR="0" wp14:anchorId="779CDE42" wp14:editId="48D478C9">
            <wp:extent cx="3098165" cy="2386965"/>
            <wp:effectExtent l="0" t="0" r="698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D5AF1" w14:textId="17CC4AF2" w:rsidR="00005ED5" w:rsidRDefault="00005ED5" w:rsidP="001F1C0E">
      <w:pPr>
        <w:spacing w:after="0"/>
        <w:rPr>
          <w:b/>
        </w:rPr>
      </w:pPr>
      <w:r>
        <w:rPr>
          <w:b/>
        </w:rPr>
        <w:t>Links back to international standards (like COBIT,ISO)</w:t>
      </w:r>
    </w:p>
    <w:p w14:paraId="1363DA11" w14:textId="7FA73969" w:rsidR="00005ED5" w:rsidRDefault="00005ED5" w:rsidP="001F1C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E3EDBD5" wp14:editId="0416F44F">
            <wp:extent cx="3098165" cy="1747520"/>
            <wp:effectExtent l="0" t="0" r="6985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2729F" w14:textId="41C52F91" w:rsidR="00005ED5" w:rsidRDefault="00005ED5" w:rsidP="001F1C0E">
      <w:pPr>
        <w:spacing w:after="0"/>
      </w:pPr>
      <w:r>
        <w:rPr>
          <w:b/>
        </w:rPr>
        <w:t xml:space="preserve">Profile = </w:t>
      </w:r>
      <w:r>
        <w:t>customization for sector/organization</w:t>
      </w:r>
    </w:p>
    <w:p w14:paraId="44BE9A7A" w14:textId="20740055" w:rsidR="00005ED5" w:rsidRDefault="00005ED5" w:rsidP="001F1C0E">
      <w:pPr>
        <w:spacing w:after="0"/>
      </w:pPr>
      <w:r>
        <w:t>- fusion of business/mission logic and cybersec</w:t>
      </w:r>
    </w:p>
    <w:p w14:paraId="1D3D81D1" w14:textId="0D2C3FDB" w:rsidR="00005ED5" w:rsidRDefault="00005ED5" w:rsidP="001F1C0E">
      <w:pPr>
        <w:spacing w:after="0"/>
      </w:pPr>
      <w:r>
        <w:t>- alignment of cybersec with ops</w:t>
      </w:r>
    </w:p>
    <w:p w14:paraId="759A6004" w14:textId="02E23679" w:rsidR="00005ED5" w:rsidRDefault="00005ED5" w:rsidP="001F1C0E">
      <w:pPr>
        <w:spacing w:after="0"/>
      </w:pPr>
      <w:r>
        <w:t>- basis for assessment + expressing target state</w:t>
      </w:r>
    </w:p>
    <w:p w14:paraId="3B50833E" w14:textId="4BF5DE7F" w:rsidR="00005ED5" w:rsidRDefault="00005ED5" w:rsidP="001F1C0E">
      <w:pPr>
        <w:spacing w:after="0"/>
      </w:pPr>
      <w:r>
        <w:t>- decision support tool for cybersec risk management</w:t>
      </w:r>
    </w:p>
    <w:p w14:paraId="3265983D" w14:textId="3BE2824F" w:rsidR="00005ED5" w:rsidRDefault="00005ED5" w:rsidP="001F1C0E">
      <w:pPr>
        <w:spacing w:after="0"/>
      </w:pPr>
      <w:r>
        <w:rPr>
          <w:noProof/>
        </w:rPr>
        <w:drawing>
          <wp:inline distT="0" distB="0" distL="0" distR="0" wp14:anchorId="2B702A8E" wp14:editId="5E73A84A">
            <wp:extent cx="2796540" cy="1728134"/>
            <wp:effectExtent l="0" t="0" r="381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02597" cy="173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DD2C8" w14:textId="7515EE51" w:rsidR="00005ED5" w:rsidRDefault="00005ED5" w:rsidP="001F1C0E">
      <w:pPr>
        <w:spacing w:after="0"/>
      </w:pPr>
      <w:r>
        <w:rPr>
          <w:noProof/>
        </w:rPr>
        <w:drawing>
          <wp:inline distT="0" distB="0" distL="0" distR="0" wp14:anchorId="1C1F79C9" wp14:editId="46A9F5F9">
            <wp:extent cx="2834640" cy="2471522"/>
            <wp:effectExtent l="0" t="0" r="381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46240" cy="248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4A218" w14:textId="0E238D4A" w:rsidR="005D60D7" w:rsidRDefault="005D60D7" w:rsidP="001F1C0E">
      <w:pPr>
        <w:spacing w:after="0"/>
        <w:rPr>
          <w:b/>
        </w:rPr>
      </w:pPr>
      <w:r>
        <w:rPr>
          <w:b/>
        </w:rPr>
        <w:t>Risk Appetite</w:t>
      </w:r>
    </w:p>
    <w:p w14:paraId="04F010A0" w14:textId="595A97B4" w:rsidR="005D60D7" w:rsidRDefault="005D60D7" w:rsidP="001F1C0E">
      <w:pPr>
        <w:spacing w:after="0"/>
      </w:pPr>
      <w:r>
        <w:rPr>
          <w:b/>
        </w:rPr>
        <w:t>Links</w:t>
      </w:r>
      <w:r>
        <w:t xml:space="preserve"> organisation’s </w:t>
      </w:r>
      <w:r>
        <w:rPr>
          <w:b/>
        </w:rPr>
        <w:t xml:space="preserve">objective </w:t>
      </w:r>
      <w:r>
        <w:t xml:space="preserve">to </w:t>
      </w:r>
      <w:r>
        <w:rPr>
          <w:b/>
        </w:rPr>
        <w:t xml:space="preserve">risk </w:t>
      </w:r>
      <w:r>
        <w:t>= allow for conscious decision, how to behave</w:t>
      </w:r>
    </w:p>
    <w:p w14:paraId="037AABB0" w14:textId="7622A52E" w:rsidR="005D60D7" w:rsidRDefault="005D60D7" w:rsidP="001F1C0E">
      <w:pPr>
        <w:spacing w:after="0"/>
      </w:pPr>
      <w:r>
        <w:rPr>
          <w:b/>
        </w:rPr>
        <w:t xml:space="preserve">Define risk </w:t>
      </w:r>
      <w:r>
        <w:t>an organization is prepared to accept (loss/disruption)</w:t>
      </w:r>
    </w:p>
    <w:p w14:paraId="72710D93" w14:textId="72310959" w:rsidR="005D60D7" w:rsidRDefault="005D60D7" w:rsidP="001F1C0E">
      <w:pPr>
        <w:spacing w:after="0"/>
      </w:pPr>
      <w:r>
        <w:rPr>
          <w:b/>
        </w:rPr>
        <w:t xml:space="preserve">Cost of avoiding </w:t>
      </w:r>
      <w:r>
        <w:t>likelihood + impact + benefit</w:t>
      </w:r>
    </w:p>
    <w:p w14:paraId="5E409EAE" w14:textId="37F064D6" w:rsidR="005D60D7" w:rsidRDefault="008C0CA6" w:rsidP="001F1C0E">
      <w:pPr>
        <w:spacing w:after="0"/>
      </w:pPr>
      <w:r>
        <w:rPr>
          <w:noProof/>
        </w:rPr>
        <w:drawing>
          <wp:inline distT="0" distB="0" distL="0" distR="0" wp14:anchorId="7032ED31" wp14:editId="57FDA003">
            <wp:extent cx="2567940" cy="17200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581455" cy="1729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9461A" w14:textId="4A840D8F" w:rsidR="008C0CA6" w:rsidRPr="008C0CA6" w:rsidRDefault="008C0CA6" w:rsidP="001F1C0E">
      <w:pPr>
        <w:spacing w:after="0"/>
        <w:rPr>
          <w:b/>
        </w:rPr>
      </w:pPr>
      <w:r w:rsidRPr="008C0CA6">
        <w:rPr>
          <w:b/>
        </w:rPr>
        <w:t>Summary</w:t>
      </w:r>
    </w:p>
    <w:p w14:paraId="4709055C" w14:textId="18E95255" w:rsidR="008C0CA6" w:rsidRDefault="008C0CA6" w:rsidP="001F1C0E">
      <w:pPr>
        <w:spacing w:after="0"/>
      </w:pPr>
      <w:r>
        <w:t>Architectural Concepts are fundamental to org sec</w:t>
      </w:r>
    </w:p>
    <w:p w14:paraId="4A084F43" w14:textId="0C21D8FA" w:rsidR="008C0CA6" w:rsidRDefault="008C0CA6" w:rsidP="000C6C2B">
      <w:pPr>
        <w:pStyle w:val="ListParagraph"/>
        <w:numPr>
          <w:ilvl w:val="0"/>
          <w:numId w:val="1"/>
        </w:numPr>
        <w:spacing w:after="0"/>
      </w:pPr>
      <w:r>
        <w:t>Enable comms, setting code, Simply</w:t>
      </w:r>
    </w:p>
    <w:p w14:paraId="098DB75B" w14:textId="24D19E31" w:rsidR="008C0CA6" w:rsidRDefault="008C0CA6" w:rsidP="008C0CA6">
      <w:pPr>
        <w:spacing w:after="0"/>
      </w:pPr>
      <w:r>
        <w:t>Standards enable measurement (but there’s limits)</w:t>
      </w:r>
    </w:p>
    <w:p w14:paraId="18AE77DF" w14:textId="20786CEB" w:rsidR="008C0CA6" w:rsidRDefault="008C0CA6" w:rsidP="008C0CA6">
      <w:pPr>
        <w:spacing w:after="0"/>
      </w:pPr>
      <w:r>
        <w:t>Codification needed cross organisation</w:t>
      </w:r>
    </w:p>
    <w:p w14:paraId="46F74977" w14:textId="29E58AC3" w:rsidR="008C0CA6" w:rsidRDefault="008C0CA6" w:rsidP="000C6C2B">
      <w:pPr>
        <w:pStyle w:val="ListParagraph"/>
        <w:numPr>
          <w:ilvl w:val="0"/>
          <w:numId w:val="1"/>
        </w:numPr>
        <w:spacing w:after="0"/>
      </w:pPr>
      <w:r>
        <w:t>Needs context/localisation/understanding, skill in dev and usage</w:t>
      </w:r>
    </w:p>
    <w:p w14:paraId="660927CA" w14:textId="1E0EAD02" w:rsidR="00AB5A06" w:rsidRDefault="008C0CA6" w:rsidP="008C0CA6">
      <w:pPr>
        <w:spacing w:after="0"/>
      </w:pPr>
      <w:r>
        <w:t>Adopting Risk Management Concept = for focus + relevance (requires understanding + practice to apply)</w:t>
      </w:r>
    </w:p>
    <w:p w14:paraId="340FE08C" w14:textId="77777777" w:rsidR="00AB5A06" w:rsidRDefault="00AB5A06">
      <w:r>
        <w:br w:type="page"/>
      </w:r>
    </w:p>
    <w:p w14:paraId="18DE2A6F" w14:textId="1D71B8DB" w:rsidR="008C0CA6" w:rsidRPr="0002421B" w:rsidRDefault="00AB5A06" w:rsidP="008C0CA6">
      <w:pPr>
        <w:spacing w:after="0"/>
        <w:rPr>
          <w:b/>
        </w:rPr>
      </w:pPr>
      <w:r w:rsidRPr="0002421B">
        <w:rPr>
          <w:b/>
        </w:rPr>
        <w:lastRenderedPageBreak/>
        <w:t>Identity Management</w:t>
      </w:r>
    </w:p>
    <w:p w14:paraId="2ECD64D4" w14:textId="18A1E67F" w:rsidR="00AB5A06" w:rsidRDefault="00AB5A06" w:rsidP="008C0CA6">
      <w:pPr>
        <w:spacing w:after="0"/>
      </w:pPr>
    </w:p>
    <w:p w14:paraId="16144292" w14:textId="62A577DE" w:rsidR="00AB5A06" w:rsidRDefault="00AB5A06" w:rsidP="008C0CA6">
      <w:pPr>
        <w:spacing w:after="0"/>
      </w:pPr>
      <w:r>
        <w:t>Define = set of processes + tools + social contracts for creation + maintenance + utilisation + termination of digital identity for people/systems/service = secure access to systems + apps</w:t>
      </w:r>
    </w:p>
    <w:p w14:paraId="00F46B06" w14:textId="390236C0" w:rsidR="0002421B" w:rsidRDefault="0002421B" w:rsidP="008C0CA6">
      <w:pPr>
        <w:spacing w:after="0"/>
      </w:pPr>
      <w:r>
        <w:t>Define = set of info known about the person</w:t>
      </w:r>
    </w:p>
    <w:p w14:paraId="72C0FEB6" w14:textId="70F8820D" w:rsidR="00AB5A06" w:rsidRDefault="00AB5A06" w:rsidP="008C0CA6">
      <w:pPr>
        <w:spacing w:after="0"/>
      </w:pPr>
    </w:p>
    <w:p w14:paraId="08A22955" w14:textId="461BED5A" w:rsidR="00AB5A06" w:rsidRDefault="00AB5A06" w:rsidP="008C0CA6">
      <w:pPr>
        <w:spacing w:after="0"/>
      </w:pPr>
      <w:r>
        <w:t>Proof of Identity = (removable) tags + procedures</w:t>
      </w:r>
    </w:p>
    <w:p w14:paraId="386D7FF2" w14:textId="5BD2301E" w:rsidR="00AB5A06" w:rsidRDefault="00AB5A06" w:rsidP="008C0CA6">
      <w:pPr>
        <w:spacing w:after="0"/>
      </w:pPr>
    </w:p>
    <w:p w14:paraId="298CDA7F" w14:textId="61AEA334" w:rsidR="00AB5A06" w:rsidRDefault="00AB5A06" w:rsidP="008C0CA6">
      <w:pPr>
        <w:spacing w:after="0"/>
      </w:pPr>
      <w:r>
        <w:t>Jackal = use a dead child (birth cert) + apply passport</w:t>
      </w:r>
    </w:p>
    <w:p w14:paraId="03B7F582" w14:textId="43523A1E" w:rsidR="00AB5A06" w:rsidRDefault="00AB5A06" w:rsidP="008C0CA6">
      <w:pPr>
        <w:spacing w:after="0"/>
      </w:pPr>
    </w:p>
    <w:p w14:paraId="448C6C16" w14:textId="0CA716B6" w:rsidR="00AB5A06" w:rsidRDefault="004E4F67" w:rsidP="008C0CA6">
      <w:pPr>
        <w:spacing w:after="0"/>
      </w:pPr>
      <w:r>
        <w:t>Infosec = CIA</w:t>
      </w:r>
    </w:p>
    <w:p w14:paraId="011F0AA1" w14:textId="1EE7730B" w:rsidR="004E4F67" w:rsidRDefault="004E4F67" w:rsidP="008C0CA6">
      <w:pPr>
        <w:spacing w:after="0"/>
      </w:pPr>
    </w:p>
    <w:p w14:paraId="30353B73" w14:textId="1FC9B888" w:rsidR="004E4F67" w:rsidRDefault="004E4F67" w:rsidP="008C0CA6">
      <w:pPr>
        <w:spacing w:after="0"/>
      </w:pPr>
      <w:r>
        <w:t>WHAT is identity?</w:t>
      </w:r>
    </w:p>
    <w:p w14:paraId="18B8F940" w14:textId="4191D926" w:rsidR="004E4F67" w:rsidRDefault="004E4F67" w:rsidP="008C0CA6">
      <w:pPr>
        <w:spacing w:after="0"/>
      </w:pPr>
      <w:r>
        <w:t xml:space="preserve">- </w:t>
      </w:r>
      <w:r w:rsidRPr="004E4F67">
        <w:rPr>
          <w:b/>
        </w:rPr>
        <w:t>Attributed</w:t>
      </w:r>
      <w:r>
        <w:t xml:space="preserve"> </w:t>
      </w:r>
      <w:r w:rsidRPr="004E4F67">
        <w:rPr>
          <w:b/>
        </w:rPr>
        <w:t>Identity</w:t>
      </w:r>
      <w:r>
        <w:t xml:space="preserve"> (name, DOB, place of birth, parents name, mother maiden name, birth cert) </w:t>
      </w:r>
    </w:p>
    <w:p w14:paraId="13444B5E" w14:textId="3E503157" w:rsidR="004E4F67" w:rsidRDefault="004E4F67" w:rsidP="008C0CA6">
      <w:pPr>
        <w:spacing w:after="0"/>
      </w:pPr>
      <w:r>
        <w:t xml:space="preserve">- </w:t>
      </w:r>
      <w:r w:rsidRPr="004E4F67">
        <w:rPr>
          <w:b/>
        </w:rPr>
        <w:t>Bio</w:t>
      </w:r>
      <w:r>
        <w:t xml:space="preserve"> </w:t>
      </w:r>
      <w:r w:rsidRPr="004E4F67">
        <w:rPr>
          <w:b/>
        </w:rPr>
        <w:t>Identity</w:t>
      </w:r>
      <w:r>
        <w:t xml:space="preserve"> (edu, qualifications, where lived?, employment, interaction with structured society)</w:t>
      </w:r>
    </w:p>
    <w:p w14:paraId="25819F23" w14:textId="3226D26A" w:rsidR="004E4F67" w:rsidRDefault="004E4F67" w:rsidP="008C0CA6">
      <w:pPr>
        <w:spacing w:after="0"/>
      </w:pPr>
      <w:r>
        <w:t xml:space="preserve">- </w:t>
      </w:r>
      <w:r w:rsidRPr="004E4F67">
        <w:rPr>
          <w:b/>
        </w:rPr>
        <w:t>Bio</w:t>
      </w:r>
      <w:r>
        <w:t xml:space="preserve"> </w:t>
      </w:r>
      <w:r w:rsidRPr="004E4F67">
        <w:rPr>
          <w:b/>
        </w:rPr>
        <w:t>Data</w:t>
      </w:r>
      <w:r>
        <w:t xml:space="preserve"> (any info combined = identify indiv)</w:t>
      </w:r>
    </w:p>
    <w:p w14:paraId="1662FDBC" w14:textId="2A3B175B" w:rsidR="004E4F67" w:rsidRDefault="004E4F67" w:rsidP="008C0CA6">
      <w:pPr>
        <w:spacing w:after="0"/>
      </w:pPr>
      <w:r>
        <w:t xml:space="preserve">- </w:t>
      </w:r>
      <w:r w:rsidRPr="0002421B">
        <w:rPr>
          <w:b/>
        </w:rPr>
        <w:t>Biometric</w:t>
      </w:r>
      <w:r>
        <w:t xml:space="preserve"> (diff types, accuracy, intrusiveness, tech</w:t>
      </w:r>
      <w:r w:rsidR="0002421B">
        <w:t>, requires post-enrolment)</w:t>
      </w:r>
    </w:p>
    <w:p w14:paraId="37FBBA4D" w14:textId="4F26F74F" w:rsidR="0002421B" w:rsidRDefault="0002421B" w:rsidP="008C0CA6">
      <w:pPr>
        <w:spacing w:after="0"/>
      </w:pPr>
    </w:p>
    <w:p w14:paraId="24EA7BA6" w14:textId="24FB2FF4" w:rsidR="0002421B" w:rsidRDefault="0002421B" w:rsidP="008C0CA6">
      <w:pPr>
        <w:spacing w:after="0"/>
        <w:rPr>
          <w:b/>
        </w:rPr>
      </w:pPr>
      <w:r w:rsidRPr="0002421B">
        <w:rPr>
          <w:b/>
        </w:rPr>
        <w:t>Digital identity</w:t>
      </w:r>
    </w:p>
    <w:p w14:paraId="536B7310" w14:textId="48BA175B" w:rsidR="0002421B" w:rsidRDefault="0002421B" w:rsidP="008C0CA6">
      <w:pPr>
        <w:spacing w:after="0"/>
      </w:pPr>
      <w:r>
        <w:t>Dig identity = person’s identity in the dig world</w:t>
      </w:r>
    </w:p>
    <w:p w14:paraId="261ECA56" w14:textId="4A259065" w:rsidR="0002421B" w:rsidRDefault="0002421B" w:rsidP="008C0CA6">
      <w:pPr>
        <w:spacing w:after="0"/>
      </w:pPr>
      <w:r>
        <w:t>(can have multiple)</w:t>
      </w:r>
    </w:p>
    <w:p w14:paraId="425D0729" w14:textId="1D3CA644" w:rsidR="0002421B" w:rsidRDefault="0002421B" w:rsidP="008C0CA6">
      <w:pPr>
        <w:spacing w:after="0"/>
      </w:pPr>
      <w:r>
        <w:t>Not exclusive for people (possible with services/systems/devices</w:t>
      </w:r>
    </w:p>
    <w:p w14:paraId="3AC34669" w14:textId="7070FD76" w:rsidR="0002421B" w:rsidRDefault="0002421B" w:rsidP="008C0CA6">
      <w:pPr>
        <w:spacing w:after="0"/>
      </w:pPr>
    </w:p>
    <w:p w14:paraId="39B89779" w14:textId="15964594" w:rsidR="0002421B" w:rsidRDefault="0002421B" w:rsidP="008C0CA6">
      <w:pPr>
        <w:spacing w:after="0"/>
      </w:pPr>
      <w:r>
        <w:t>Multiple identities = multiple tasks</w:t>
      </w:r>
    </w:p>
    <w:p w14:paraId="40F7EF05" w14:textId="42E4337D" w:rsidR="0002421B" w:rsidRDefault="0002421B" w:rsidP="008C0CA6">
      <w:pPr>
        <w:spacing w:after="0"/>
      </w:pPr>
      <w:r>
        <w:t>(employee = org, citizen id = gov, ISP = services)</w:t>
      </w:r>
    </w:p>
    <w:p w14:paraId="09923C72" w14:textId="479828C3" w:rsidR="0002421B" w:rsidRDefault="0002421B" w:rsidP="008C0CA6">
      <w:pPr>
        <w:spacing w:after="0"/>
      </w:pPr>
    </w:p>
    <w:p w14:paraId="33609F53" w14:textId="3CD98DE5" w:rsidR="0002421B" w:rsidRDefault="00CD0822" w:rsidP="008C0CA6">
      <w:pPr>
        <w:spacing w:after="0"/>
      </w:pPr>
      <w:r>
        <w:t>Req to PROVE identity</w:t>
      </w:r>
    </w:p>
    <w:p w14:paraId="01255E57" w14:textId="054387CD" w:rsidR="00CD0822" w:rsidRDefault="00CD0822" w:rsidP="00CD0822">
      <w:pPr>
        <w:spacing w:after="0"/>
      </w:pPr>
      <w:r>
        <w:t xml:space="preserve">1. </w:t>
      </w:r>
      <w:r w:rsidRPr="00CD0822">
        <w:rPr>
          <w:b/>
        </w:rPr>
        <w:t>Validity</w:t>
      </w:r>
      <w:r>
        <w:t xml:space="preserve"> = evidence to confirm name exists</w:t>
      </w:r>
    </w:p>
    <w:p w14:paraId="0ABD724E" w14:textId="04376458" w:rsidR="00CD0822" w:rsidRDefault="00CD0822" w:rsidP="00CD0822">
      <w:pPr>
        <w:spacing w:after="0"/>
      </w:pPr>
      <w:r>
        <w:t xml:space="preserve">- access wide </w:t>
      </w:r>
      <w:r w:rsidRPr="00CD0822">
        <w:rPr>
          <w:b/>
        </w:rPr>
        <w:t>range/history/quality</w:t>
      </w:r>
      <w:r>
        <w:t xml:space="preserve"> of data</w:t>
      </w:r>
    </w:p>
    <w:p w14:paraId="13ACCA6A" w14:textId="68E422CA" w:rsidR="00CD0822" w:rsidRDefault="00CD0822" w:rsidP="00CD0822">
      <w:pPr>
        <w:spacing w:after="0"/>
      </w:pPr>
      <w:r>
        <w:t xml:space="preserve">2. </w:t>
      </w:r>
      <w:r w:rsidRPr="00CD0822">
        <w:rPr>
          <w:b/>
        </w:rPr>
        <w:t>Verification</w:t>
      </w:r>
      <w:r>
        <w:t xml:space="preserve"> = if applicant = subject/owner of valid identity ref.</w:t>
      </w:r>
    </w:p>
    <w:p w14:paraId="13177B79" w14:textId="2A29800D" w:rsidR="00CD0822" w:rsidRDefault="00F07BB6" w:rsidP="00CD0822">
      <w:pPr>
        <w:spacing w:after="0"/>
      </w:pPr>
      <w:r>
        <w:t xml:space="preserve"> - genuine person would know info </w:t>
      </w:r>
      <w:r>
        <w:br/>
        <w:t>(address, marital, employment)</w:t>
      </w:r>
    </w:p>
    <w:p w14:paraId="2289385A" w14:textId="647DBC06" w:rsidR="00CD0822" w:rsidRDefault="00CD0822" w:rsidP="00CD0822">
      <w:pPr>
        <w:spacing w:after="0"/>
      </w:pPr>
    </w:p>
    <w:p w14:paraId="46A3166F" w14:textId="3114E5BF" w:rsidR="009E553A" w:rsidRPr="00611DEA" w:rsidRDefault="009E553A" w:rsidP="00CD0822">
      <w:pPr>
        <w:spacing w:after="0"/>
        <w:rPr>
          <w:b/>
        </w:rPr>
      </w:pPr>
      <w:r w:rsidRPr="00611DEA">
        <w:rPr>
          <w:b/>
        </w:rPr>
        <w:t>Electronic VS Doc Evidence</w:t>
      </w:r>
    </w:p>
    <w:p w14:paraId="09BE9BC5" w14:textId="2C8940E3" w:rsidR="009E553A" w:rsidRDefault="009E553A" w:rsidP="00CD0822">
      <w:pPr>
        <w:spacing w:after="0"/>
      </w:pPr>
      <w:r>
        <w:t>- Credit Ref agencies prefer Electronic</w:t>
      </w:r>
    </w:p>
    <w:p w14:paraId="288B1A7C" w14:textId="10F71520" w:rsidR="009E553A" w:rsidRPr="00611DEA" w:rsidRDefault="009E553A" w:rsidP="00CD0822">
      <w:pPr>
        <w:spacing w:after="0"/>
        <w:rPr>
          <w:b/>
        </w:rPr>
      </w:pPr>
      <w:r w:rsidRPr="00611DEA">
        <w:rPr>
          <w:b/>
        </w:rPr>
        <w:t>Doc is not robust as</w:t>
      </w:r>
      <w:r w:rsidR="00611DEA">
        <w:rPr>
          <w:b/>
        </w:rPr>
        <w:t xml:space="preserve"> </w:t>
      </w:r>
      <w:r w:rsidR="00611DEA" w:rsidRPr="00611DE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729DD5EC" w14:textId="7F36EB2D" w:rsidR="009E553A" w:rsidRDefault="009E553A" w:rsidP="00CD0822">
      <w:pPr>
        <w:spacing w:after="0"/>
      </w:pPr>
      <w:r>
        <w:t>- reconstruct visual check doc (photocopy?)</w:t>
      </w:r>
    </w:p>
    <w:p w14:paraId="78E92557" w14:textId="59B1E548" w:rsidR="009E553A" w:rsidRDefault="009E553A" w:rsidP="00CD0822">
      <w:pPr>
        <w:spacing w:after="0"/>
      </w:pPr>
      <w:r>
        <w:t>- Data = static</w:t>
      </w:r>
    </w:p>
    <w:p w14:paraId="18B5EB54" w14:textId="6D62DC94" w:rsidR="009E553A" w:rsidRDefault="009E553A" w:rsidP="00CD0822">
      <w:pPr>
        <w:spacing w:after="0"/>
      </w:pPr>
      <w:r>
        <w:t>- Logistics of centralised checking process = high</w:t>
      </w:r>
    </w:p>
    <w:p w14:paraId="12146F2C" w14:textId="72644524" w:rsidR="009E553A" w:rsidRDefault="009E553A" w:rsidP="00CD0822">
      <w:pPr>
        <w:spacing w:after="0"/>
      </w:pPr>
      <w:r>
        <w:t>- Documents = forged/bought</w:t>
      </w:r>
    </w:p>
    <w:p w14:paraId="0BBD7B14" w14:textId="43BBE28C" w:rsidR="009E553A" w:rsidRDefault="009E553A" w:rsidP="00CD0822">
      <w:pPr>
        <w:spacing w:after="0"/>
      </w:pPr>
      <w:r>
        <w:t>- Genuine doc easily obtained falsely</w:t>
      </w:r>
    </w:p>
    <w:p w14:paraId="19EEEA5B" w14:textId="507BAECE" w:rsidR="009E553A" w:rsidRDefault="009E553A" w:rsidP="00CD0822">
      <w:pPr>
        <w:spacing w:after="0"/>
      </w:pPr>
      <w:r>
        <w:t>- doc used to breed other doc</w:t>
      </w:r>
    </w:p>
    <w:p w14:paraId="33EDE4EF" w14:textId="48748555" w:rsidR="009E553A" w:rsidRDefault="009E553A" w:rsidP="00CD0822">
      <w:pPr>
        <w:spacing w:after="0"/>
      </w:pPr>
    </w:p>
    <w:p w14:paraId="392BE5EC" w14:textId="560F878B" w:rsidR="009E553A" w:rsidRDefault="009E553A" w:rsidP="00CD0822">
      <w:pPr>
        <w:spacing w:after="0"/>
        <w:rPr>
          <w:b/>
        </w:rPr>
      </w:pPr>
      <w:r>
        <w:t xml:space="preserve">Setting up multiple/corroborative/long term </w:t>
      </w:r>
      <w:r w:rsidRPr="00611DEA">
        <w:rPr>
          <w:b/>
        </w:rPr>
        <w:t>electronic data = difficult</w:t>
      </w:r>
      <w:r w:rsidR="00611DEA" w:rsidRPr="00611DEA">
        <w:rPr>
          <w:b/>
        </w:rPr>
        <w:t xml:space="preserve"> to fake</w:t>
      </w:r>
      <w:r w:rsidR="00611DEA">
        <w:rPr>
          <w:b/>
        </w:rPr>
        <w:t xml:space="preserve"> </w:t>
      </w:r>
      <w:r w:rsidR="00611DEA" w:rsidRPr="00611DE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CCFC5A0" w14:textId="0D9A3E81" w:rsidR="00611DEA" w:rsidRDefault="00611DEA" w:rsidP="00CD0822">
      <w:pPr>
        <w:spacing w:after="0"/>
        <w:rPr>
          <w:b/>
        </w:rPr>
      </w:pPr>
      <w:r>
        <w:rPr>
          <w:b/>
        </w:rPr>
        <w:t>Registration + Enrolment</w:t>
      </w:r>
    </w:p>
    <w:p w14:paraId="75EAACA1" w14:textId="1B7357A6" w:rsidR="00611DEA" w:rsidRDefault="00611DEA" w:rsidP="00CD0822">
      <w:pPr>
        <w:spacing w:after="0"/>
      </w:pPr>
      <w:r>
        <w:t>= crucial important</w:t>
      </w:r>
    </w:p>
    <w:p w14:paraId="32F63A05" w14:textId="1DBCDB03" w:rsidR="00611DEA" w:rsidRDefault="00611DEA" w:rsidP="00CD0822">
      <w:pPr>
        <w:spacing w:after="0"/>
      </w:pPr>
      <w:r>
        <w:t>= what are you trying to protect?</w:t>
      </w:r>
    </w:p>
    <w:p w14:paraId="712AD542" w14:textId="233E53CD" w:rsidR="00611DEA" w:rsidRDefault="00611DEA" w:rsidP="00CD0822">
      <w:pPr>
        <w:spacing w:after="0"/>
      </w:pPr>
      <w:r>
        <w:t>Registration = identify + enrol +…</w:t>
      </w:r>
    </w:p>
    <w:p w14:paraId="29219546" w14:textId="797F1C82" w:rsidR="00BF5DC0" w:rsidRDefault="00BF5DC0" w:rsidP="00CD0822">
      <w:pPr>
        <w:spacing w:after="0"/>
      </w:pPr>
      <w:r>
        <w:t>Enrolment = binding u to the dig identity</w:t>
      </w:r>
    </w:p>
    <w:p w14:paraId="56A9C1FA" w14:textId="7AAD5D73" w:rsidR="00BF5DC0" w:rsidRDefault="00BF5DC0" w:rsidP="00CD0822">
      <w:pPr>
        <w:spacing w:after="0"/>
      </w:pPr>
      <w:r>
        <w:t>Reliance on RESULTING system</w:t>
      </w:r>
    </w:p>
    <w:p w14:paraId="67E6FB29" w14:textId="33622DEC" w:rsidR="00BF5DC0" w:rsidRDefault="00BF5DC0" w:rsidP="00CD0822">
      <w:pPr>
        <w:spacing w:after="0"/>
      </w:pPr>
      <w:r>
        <w:t>High assurance registration + enrolment != scale</w:t>
      </w:r>
    </w:p>
    <w:p w14:paraId="58887D2A" w14:textId="39F8C3B9" w:rsidR="00BF5DC0" w:rsidRPr="00611DEA" w:rsidRDefault="00BF5DC0" w:rsidP="00CD0822">
      <w:pPr>
        <w:spacing w:after="0"/>
      </w:pPr>
      <w:r>
        <w:t>*insider threats as well</w:t>
      </w:r>
    </w:p>
    <w:p w14:paraId="73688AA1" w14:textId="77777777" w:rsidR="00611DEA" w:rsidRPr="00611DEA" w:rsidRDefault="00611DEA" w:rsidP="00CD0822">
      <w:pPr>
        <w:spacing w:after="0"/>
        <w:rPr>
          <w:b/>
        </w:rPr>
      </w:pPr>
    </w:p>
    <w:p w14:paraId="42B79D71" w14:textId="5BDC67CD" w:rsidR="009E553A" w:rsidRPr="00BF5DC0" w:rsidRDefault="00BF5DC0" w:rsidP="00CD0822">
      <w:pPr>
        <w:spacing w:after="0"/>
        <w:rPr>
          <w:b/>
        </w:rPr>
      </w:pPr>
      <w:r w:rsidRPr="00BF5DC0">
        <w:rPr>
          <w:b/>
        </w:rPr>
        <w:t>Req. for Biometric</w:t>
      </w:r>
    </w:p>
    <w:p w14:paraId="31870C39" w14:textId="6A70C739" w:rsidR="00BF5DC0" w:rsidRDefault="00BF5DC0" w:rsidP="00CD0822">
      <w:pPr>
        <w:spacing w:after="0"/>
      </w:pPr>
      <w:r>
        <w:t>- secure enrolment procedure</w:t>
      </w:r>
    </w:p>
    <w:p w14:paraId="0397CB0C" w14:textId="27B55804" w:rsidR="00BF5DC0" w:rsidRDefault="00BF5DC0" w:rsidP="00CD0822">
      <w:pPr>
        <w:spacing w:after="0"/>
      </w:pPr>
      <w:r>
        <w:t>- binding of biometric template to enrolee</w:t>
      </w:r>
    </w:p>
    <w:p w14:paraId="72FE5004" w14:textId="2A2AC864" w:rsidR="00BF5DC0" w:rsidRDefault="00BF5DC0" w:rsidP="00CD0822">
      <w:pPr>
        <w:spacing w:after="0"/>
      </w:pPr>
      <w:r>
        <w:t xml:space="preserve"> - check template quality and matchability</w:t>
      </w:r>
    </w:p>
    <w:p w14:paraId="46567E3E" w14:textId="7F35E929" w:rsidR="00B14B86" w:rsidRDefault="00B14B86" w:rsidP="00CD0822">
      <w:pPr>
        <w:spacing w:after="0"/>
      </w:pPr>
    </w:p>
    <w:p w14:paraId="523EC587" w14:textId="34A96923" w:rsidR="00B14B86" w:rsidRDefault="00B14B86" w:rsidP="00CD0822">
      <w:pPr>
        <w:spacing w:after="0"/>
      </w:pPr>
      <w:r>
        <w:t>Verisign = auth + verification procedure for SSL</w:t>
      </w:r>
    </w:p>
    <w:p w14:paraId="62333862" w14:textId="7150583A" w:rsidR="00B14B86" w:rsidRDefault="00B14B86" w:rsidP="00CD0822">
      <w:pPr>
        <w:spacing w:after="0"/>
      </w:pPr>
      <w:r>
        <w:t>Process for confirming</w:t>
      </w:r>
    </w:p>
    <w:p w14:paraId="325591BF" w14:textId="6F1E878F" w:rsidR="00B14B86" w:rsidRDefault="00B14B86" w:rsidP="00CD0822">
      <w:pPr>
        <w:spacing w:after="0"/>
      </w:pPr>
      <w:r>
        <w:t>- still in business</w:t>
      </w:r>
    </w:p>
    <w:p w14:paraId="01435D48" w14:textId="1F09224E" w:rsidR="00B14B86" w:rsidRDefault="00B14B86" w:rsidP="00CD0822">
      <w:pPr>
        <w:spacing w:after="0"/>
      </w:pPr>
      <w:r>
        <w:t>- owns/has rights to use domain name, common name of cert signing request</w:t>
      </w:r>
    </w:p>
    <w:p w14:paraId="3C75CB39" w14:textId="39B0AD1F" w:rsidR="00B14B86" w:rsidRDefault="00B14B86" w:rsidP="00CD0822">
      <w:pPr>
        <w:spacing w:after="0"/>
      </w:pPr>
      <w:r>
        <w:t>- “corporate contact” works for organisation</w:t>
      </w:r>
    </w:p>
    <w:p w14:paraId="1A2E8EC8" w14:textId="356D8E66" w:rsidR="00B14B86" w:rsidRDefault="00B14B86" w:rsidP="00CD0822">
      <w:pPr>
        <w:spacing w:after="0"/>
      </w:pPr>
      <w:r>
        <w:t>- “corporate contact” aware of cert request</w:t>
      </w:r>
      <w:r>
        <w:br/>
        <w:t>- “technical contact” authorized to receive digital ID</w:t>
      </w:r>
    </w:p>
    <w:p w14:paraId="46FCA3EA" w14:textId="65291F13" w:rsidR="00B14B86" w:rsidRDefault="00B14B86" w:rsidP="00CD0822">
      <w:pPr>
        <w:spacing w:after="0"/>
      </w:pPr>
    </w:p>
    <w:p w14:paraId="7599F849" w14:textId="467CAADB" w:rsidR="00B14B86" w:rsidRDefault="00B14B86" w:rsidP="00CD0822">
      <w:pPr>
        <w:spacing w:after="0"/>
      </w:pPr>
      <w:r>
        <w:t>Privacy = anonymity, pseudonymity, unlinkability</w:t>
      </w:r>
    </w:p>
    <w:p w14:paraId="37B36FA5" w14:textId="79CEEFD8" w:rsidR="00B14B86" w:rsidRDefault="00B14B86" w:rsidP="00CD0822">
      <w:pPr>
        <w:spacing w:after="0"/>
      </w:pPr>
    </w:p>
    <w:p w14:paraId="43EE603F" w14:textId="77777777" w:rsidR="00B14B86" w:rsidRPr="00B14B86" w:rsidRDefault="00B14B86" w:rsidP="00CD0822">
      <w:pPr>
        <w:spacing w:after="0"/>
        <w:rPr>
          <w:b/>
        </w:rPr>
      </w:pPr>
      <w:r w:rsidRPr="00B14B86">
        <w:rPr>
          <w:b/>
        </w:rPr>
        <w:t xml:space="preserve">Anonymous </w:t>
      </w:r>
    </w:p>
    <w:p w14:paraId="12D428AF" w14:textId="7187315B" w:rsidR="00B14B86" w:rsidRDefault="00B14B86" w:rsidP="00CD0822">
      <w:pPr>
        <w:spacing w:after="0"/>
      </w:pPr>
      <w:r>
        <w:t>- free service = simple</w:t>
      </w:r>
    </w:p>
    <w:p w14:paraId="6A7D6804" w14:textId="2253E6E1" w:rsidR="00B14B86" w:rsidRDefault="00B14B86" w:rsidP="00CD0822">
      <w:pPr>
        <w:spacing w:after="0"/>
      </w:pPr>
      <w:r>
        <w:t>- payment (requires anon payment sys)</w:t>
      </w:r>
    </w:p>
    <w:p w14:paraId="07CD165D" w14:textId="0C7913C2" w:rsidR="00B14B86" w:rsidRDefault="00B14B86" w:rsidP="00CD0822">
      <w:pPr>
        <w:spacing w:after="0"/>
      </w:pPr>
      <w:r>
        <w:t>- true/absolute anonymity = difficult to achieve, revealing IP addr = compromises it.</w:t>
      </w:r>
    </w:p>
    <w:p w14:paraId="1BF7BFF3" w14:textId="0A8B8D88" w:rsidR="00B14B86" w:rsidRDefault="00B14B86" w:rsidP="00CD0822">
      <w:pPr>
        <w:spacing w:after="0"/>
      </w:pPr>
    </w:p>
    <w:p w14:paraId="26C157BD" w14:textId="6709F24C" w:rsidR="00B14B86" w:rsidRPr="00B14B86" w:rsidRDefault="00B14B86" w:rsidP="00CD0822">
      <w:pPr>
        <w:spacing w:after="0"/>
        <w:rPr>
          <w:b/>
        </w:rPr>
      </w:pPr>
      <w:r w:rsidRPr="00B14B86">
        <w:rPr>
          <w:b/>
        </w:rPr>
        <w:t>Pseudonymity</w:t>
      </w:r>
    </w:p>
    <w:p w14:paraId="03A1471C" w14:textId="1D32B5A9" w:rsidR="00B14B86" w:rsidRDefault="00B14B86" w:rsidP="00CD0822">
      <w:pPr>
        <w:spacing w:after="0"/>
      </w:pPr>
      <w:r>
        <w:t>- lesser form of anon, reveals special type of identity</w:t>
      </w:r>
    </w:p>
    <w:p w14:paraId="73650193" w14:textId="77777777" w:rsidR="00B14B86" w:rsidRDefault="00B14B86" w:rsidP="00CD0822">
      <w:pPr>
        <w:spacing w:after="0"/>
      </w:pPr>
      <w:r>
        <w:t>- generated regularly, short-lived</w:t>
      </w:r>
    </w:p>
    <w:p w14:paraId="15C156BF" w14:textId="77777777" w:rsidR="00B14B86" w:rsidRDefault="00B14B86" w:rsidP="00CD0822">
      <w:pPr>
        <w:spacing w:after="0"/>
      </w:pPr>
    </w:p>
    <w:p w14:paraId="0A602166" w14:textId="77777777" w:rsidR="00B14B86" w:rsidRPr="00B14B86" w:rsidRDefault="00B14B86" w:rsidP="00CD0822">
      <w:pPr>
        <w:spacing w:after="0"/>
        <w:rPr>
          <w:b/>
        </w:rPr>
      </w:pPr>
      <w:r w:rsidRPr="00B14B86">
        <w:rPr>
          <w:b/>
        </w:rPr>
        <w:t>Unlinkability</w:t>
      </w:r>
    </w:p>
    <w:p w14:paraId="0F4CADE2" w14:textId="352E08A5" w:rsidR="00B14B86" w:rsidRDefault="00B14B86" w:rsidP="00CD0822">
      <w:pPr>
        <w:spacing w:after="0"/>
      </w:pPr>
      <w:r>
        <w:t>- Property required to use pseudonyms</w:t>
      </w:r>
    </w:p>
    <w:p w14:paraId="2CFBCCF2" w14:textId="61EF6C2F" w:rsidR="00B14B86" w:rsidRDefault="00B14B86" w:rsidP="00CD0822">
      <w:pPr>
        <w:spacing w:after="0"/>
      </w:pPr>
      <w:r>
        <w:t>- Two pseudonyms are unlinkable if 3</w:t>
      </w:r>
      <w:r w:rsidRPr="00B14B86">
        <w:rPr>
          <w:vertAlign w:val="superscript"/>
        </w:rPr>
        <w:t>rd</w:t>
      </w:r>
      <w:r>
        <w:t xml:space="preserve"> party cannot tell if it’s same user</w:t>
      </w:r>
    </w:p>
    <w:p w14:paraId="3D6FDCA0" w14:textId="329883AB" w:rsidR="00B14B86" w:rsidRDefault="00B14B86" w:rsidP="00CD0822">
      <w:pPr>
        <w:spacing w:after="0"/>
      </w:pPr>
      <w:r>
        <w:t>- Often difficult to achieve, authorisation process = reveal info about user.</w:t>
      </w:r>
      <w:r>
        <w:br/>
      </w:r>
    </w:p>
    <w:p w14:paraId="20000473" w14:textId="42B0C95F" w:rsidR="00B14B86" w:rsidRPr="00B14B86" w:rsidRDefault="00B14B86" w:rsidP="00CD0822">
      <w:pPr>
        <w:spacing w:after="0"/>
        <w:rPr>
          <w:b/>
        </w:rPr>
      </w:pPr>
      <w:r w:rsidRPr="00B14B86">
        <w:rPr>
          <w:b/>
        </w:rPr>
        <w:t>De-identification</w:t>
      </w:r>
    </w:p>
    <w:p w14:paraId="132A26F8" w14:textId="42EE4B6C" w:rsidR="00B14B86" w:rsidRDefault="00B14B86" w:rsidP="00CD0822">
      <w:pPr>
        <w:spacing w:after="0"/>
      </w:pPr>
      <w:r>
        <w:t>- most common = process of removing/altering data in medical record (to identify patient)</w:t>
      </w:r>
    </w:p>
    <w:p w14:paraId="4AD04B4C" w14:textId="12853974" w:rsidR="00B14B86" w:rsidRDefault="00B14B86" w:rsidP="00CD0822">
      <w:pPr>
        <w:spacing w:after="0"/>
      </w:pPr>
      <w:r>
        <w:t>- technique to allow research/training =&gt; use real medical data =&gt; not comprising patient privacy</w:t>
      </w:r>
    </w:p>
    <w:p w14:paraId="1BF9CA9E" w14:textId="074EEB32" w:rsidR="00B14B86" w:rsidRDefault="00B14B86" w:rsidP="00CD0822">
      <w:pPr>
        <w:spacing w:after="0"/>
      </w:pPr>
      <w:r>
        <w:t>- HIPAA</w:t>
      </w:r>
    </w:p>
    <w:p w14:paraId="0A201959" w14:textId="79A1A28B" w:rsidR="00B14B86" w:rsidRDefault="00B14B86" w:rsidP="00CD0822">
      <w:pPr>
        <w:spacing w:after="0"/>
      </w:pPr>
    </w:p>
    <w:p w14:paraId="48E5B657" w14:textId="1E0261ED" w:rsidR="009351C3" w:rsidRDefault="00B14B86" w:rsidP="00CD0822">
      <w:pPr>
        <w:spacing w:after="0"/>
      </w:pPr>
      <w:r>
        <w:lastRenderedPageBreak/>
        <w:t>Patient = remove personal, de-localisation, record order scrambling, numeric items banded, extremes truncated, data reduced</w:t>
      </w:r>
    </w:p>
    <w:p w14:paraId="5C7379F8" w14:textId="77777777" w:rsidR="009351C3" w:rsidRDefault="009351C3">
      <w:r>
        <w:br w:type="page"/>
      </w:r>
    </w:p>
    <w:p w14:paraId="6E67C520" w14:textId="1AC0FB4D" w:rsidR="00B14B86" w:rsidRPr="009351C3" w:rsidRDefault="009351C3" w:rsidP="00CD0822">
      <w:pPr>
        <w:spacing w:after="0"/>
        <w:rPr>
          <w:b/>
        </w:rPr>
      </w:pPr>
      <w:r w:rsidRPr="009351C3">
        <w:rPr>
          <w:b/>
        </w:rPr>
        <w:lastRenderedPageBreak/>
        <w:t>IDENTIFICATION</w:t>
      </w:r>
    </w:p>
    <w:p w14:paraId="78756A92" w14:textId="15BAA890" w:rsidR="009351C3" w:rsidRDefault="009351C3" w:rsidP="00CD0822">
      <w:pPr>
        <w:spacing w:after="0"/>
      </w:pPr>
      <w:r>
        <w:t>User identifies themselves to trusted body</w:t>
      </w:r>
    </w:p>
    <w:p w14:paraId="34E14BAB" w14:textId="210CEDEC" w:rsidR="009351C3" w:rsidRDefault="009351C3" w:rsidP="00CD0822">
      <w:pPr>
        <w:spacing w:after="0"/>
      </w:pPr>
      <w:r>
        <w:t>User = identifier</w:t>
      </w:r>
    </w:p>
    <w:p w14:paraId="0810487C" w14:textId="0784846C" w:rsidR="009351C3" w:rsidRDefault="009351C3" w:rsidP="00CD0822">
      <w:pPr>
        <w:spacing w:after="0"/>
      </w:pPr>
      <w:r>
        <w:t>Identifier = given to authenticate the user</w:t>
      </w:r>
    </w:p>
    <w:p w14:paraId="01D8D391" w14:textId="75591F1E" w:rsidR="009351C3" w:rsidRDefault="009351C3" w:rsidP="00CD0822">
      <w:pPr>
        <w:spacing w:after="0"/>
      </w:pPr>
      <w:r>
        <w:t>Authentication = confirms person producing identifier is the person to whom is was issued</w:t>
      </w:r>
    </w:p>
    <w:p w14:paraId="770BB3B6" w14:textId="16FA4A07" w:rsidR="009351C3" w:rsidRDefault="009351C3" w:rsidP="00CD0822">
      <w:pPr>
        <w:spacing w:after="0"/>
      </w:pPr>
    </w:p>
    <w:p w14:paraId="1AF69A3B" w14:textId="6ECA12E4" w:rsidR="009351C3" w:rsidRDefault="009351C3" w:rsidP="00CD0822">
      <w:pPr>
        <w:spacing w:after="0"/>
        <w:rPr>
          <w:b/>
        </w:rPr>
      </w:pPr>
      <w:r w:rsidRPr="009351C3">
        <w:rPr>
          <w:b/>
        </w:rPr>
        <w:t>Security/Business Issues</w:t>
      </w:r>
    </w:p>
    <w:p w14:paraId="5943B747" w14:textId="254E313D" w:rsidR="009351C3" w:rsidRDefault="009351C3" w:rsidP="00CD0822">
      <w:pPr>
        <w:spacing w:after="0"/>
      </w:pPr>
      <w:r>
        <w:t>Send/receive valuable info</w:t>
      </w:r>
    </w:p>
    <w:p w14:paraId="43C3A4DC" w14:textId="3A247710" w:rsidR="009351C3" w:rsidRDefault="009351C3" w:rsidP="00CD0822">
      <w:pPr>
        <w:spacing w:after="0"/>
      </w:pPr>
      <w:r>
        <w:t>CIA of data</w:t>
      </w:r>
    </w:p>
    <w:p w14:paraId="23F860E1" w14:textId="3762A7BF" w:rsidR="009351C3" w:rsidRDefault="009351C3" w:rsidP="00CD0822">
      <w:pPr>
        <w:spacing w:after="0"/>
      </w:pPr>
      <w:r>
        <w:t>Identify ppl remotely?</w:t>
      </w:r>
    </w:p>
    <w:p w14:paraId="5ECA1C0F" w14:textId="0AA344D8" w:rsidR="009351C3" w:rsidRDefault="009351C3" w:rsidP="00CD0822">
      <w:pPr>
        <w:spacing w:after="0"/>
      </w:pPr>
    </w:p>
    <w:p w14:paraId="2B4B034B" w14:textId="77777777" w:rsidR="009351C3" w:rsidRPr="009351C3" w:rsidRDefault="009351C3" w:rsidP="00CD0822">
      <w:pPr>
        <w:spacing w:after="0"/>
        <w:rPr>
          <w:b/>
        </w:rPr>
      </w:pPr>
      <w:r w:rsidRPr="009351C3">
        <w:rPr>
          <w:b/>
        </w:rPr>
        <w:t xml:space="preserve">Why USE? </w:t>
      </w:r>
    </w:p>
    <w:p w14:paraId="3494BA55" w14:textId="1BFBF0A1" w:rsidR="009351C3" w:rsidRPr="009351C3" w:rsidRDefault="009351C3" w:rsidP="00CD0822">
      <w:pPr>
        <w:spacing w:after="0"/>
        <w:rPr>
          <w:b/>
        </w:rPr>
      </w:pPr>
      <w:r w:rsidRPr="009351C3">
        <w:rPr>
          <w:b/>
        </w:rPr>
        <w:t>legal + audit + enable collab</w:t>
      </w:r>
    </w:p>
    <w:p w14:paraId="77B4EFC0" w14:textId="29AC06A3" w:rsidR="009351C3" w:rsidRDefault="009351C3" w:rsidP="00CD0822">
      <w:pPr>
        <w:spacing w:after="0"/>
      </w:pPr>
      <w:r>
        <w:t>- moving away IAM, seen as protection commodity, deployed to deal with specific security</w:t>
      </w:r>
    </w:p>
    <w:p w14:paraId="478769F7" w14:textId="794656C0" w:rsidR="009351C3" w:rsidRPr="009351C3" w:rsidRDefault="009351C3" w:rsidP="00CD0822">
      <w:pPr>
        <w:spacing w:after="0"/>
        <w:rPr>
          <w:b/>
        </w:rPr>
      </w:pPr>
      <w:r w:rsidRPr="009351C3">
        <w:rPr>
          <w:b/>
        </w:rPr>
        <w:t>Cost</w:t>
      </w:r>
      <w:r>
        <w:rPr>
          <w:b/>
        </w:rPr>
        <w:t>-</w:t>
      </w:r>
      <w:r w:rsidRPr="009351C3">
        <w:rPr>
          <w:b/>
        </w:rPr>
        <w:t>saving + SSO</w:t>
      </w:r>
    </w:p>
    <w:p w14:paraId="073C9C02" w14:textId="22075548" w:rsidR="009351C3" w:rsidRDefault="009351C3" w:rsidP="00CD0822">
      <w:pPr>
        <w:spacing w:after="0"/>
      </w:pPr>
      <w:r>
        <w:t>- protection against identity theft (protect themselves from exposure, no more pw-based auth)</w:t>
      </w:r>
    </w:p>
    <w:p w14:paraId="0E5F81B4" w14:textId="00FF8201" w:rsidR="009351C3" w:rsidRDefault="009351C3" w:rsidP="00CD0822">
      <w:pPr>
        <w:spacing w:after="0"/>
      </w:pPr>
    </w:p>
    <w:p w14:paraId="652B08E6" w14:textId="6220E2F4" w:rsidR="009351C3" w:rsidRDefault="009351C3" w:rsidP="00CD0822">
      <w:pPr>
        <w:spacing w:after="0"/>
        <w:rPr>
          <w:b/>
        </w:rPr>
      </w:pPr>
      <w:r w:rsidRPr="009351C3">
        <w:rPr>
          <w:b/>
        </w:rPr>
        <w:t>Main use = identification + user auth + Id verification</w:t>
      </w:r>
    </w:p>
    <w:p w14:paraId="22AF87EE" w14:textId="42FE6E68" w:rsidR="009351C3" w:rsidRDefault="009351C3" w:rsidP="00CD0822">
      <w:pPr>
        <w:spacing w:after="0"/>
        <w:rPr>
          <w:b/>
        </w:rPr>
      </w:pPr>
    </w:p>
    <w:p w14:paraId="35DE676B" w14:textId="4103EC7E" w:rsidR="009351C3" w:rsidRDefault="009351C3" w:rsidP="00CD0822">
      <w:pPr>
        <w:spacing w:after="0"/>
        <w:rPr>
          <w:b/>
        </w:rPr>
      </w:pPr>
      <w:r>
        <w:rPr>
          <w:b/>
        </w:rPr>
        <w:t>Authorisation (Access control)</w:t>
      </w:r>
    </w:p>
    <w:p w14:paraId="4E9481BA" w14:textId="1DD1A9D1" w:rsidR="009351C3" w:rsidRDefault="009351C3" w:rsidP="00CD0822">
      <w:pPr>
        <w:spacing w:after="0"/>
      </w:pPr>
      <w:r>
        <w:rPr>
          <w:b/>
        </w:rPr>
        <w:t xml:space="preserve">- </w:t>
      </w:r>
      <w:r>
        <w:t>existence of auth process required</w:t>
      </w:r>
    </w:p>
    <w:p w14:paraId="0F6C7857" w14:textId="6FC3B0F0" w:rsidR="009351C3" w:rsidRDefault="009351C3" w:rsidP="00CD0822">
      <w:pPr>
        <w:spacing w:after="0"/>
      </w:pPr>
      <w:r>
        <w:t>- decision to grant access request by process (based on security context)</w:t>
      </w:r>
    </w:p>
    <w:p w14:paraId="4167CEF7" w14:textId="3B428343" w:rsidR="009351C3" w:rsidRDefault="009351C3" w:rsidP="00CD0822">
      <w:pPr>
        <w:spacing w:after="0"/>
      </w:pPr>
      <w:r>
        <w:t>Security context (id the user, any security group belongs) -&gt; user that initiated</w:t>
      </w:r>
    </w:p>
    <w:p w14:paraId="01B27E2E" w14:textId="379F6036" w:rsidR="009351C3" w:rsidRDefault="009351C3" w:rsidP="00CD0822">
      <w:pPr>
        <w:spacing w:after="0"/>
      </w:pPr>
    </w:p>
    <w:p w14:paraId="783AC59E" w14:textId="5C72928A" w:rsidR="009351C3" w:rsidRDefault="009351C3" w:rsidP="00CD0822">
      <w:pPr>
        <w:spacing w:after="0"/>
      </w:pPr>
      <w:r w:rsidRPr="0085788B">
        <w:rPr>
          <w:b/>
        </w:rPr>
        <w:t>Access Control</w:t>
      </w:r>
      <w:r>
        <w:t xml:space="preserve"> = specific security policy (org/statutory)</w:t>
      </w:r>
    </w:p>
    <w:p w14:paraId="326C9532" w14:textId="2889D2D6" w:rsidR="009351C3" w:rsidRDefault="009351C3" w:rsidP="000C6C2B">
      <w:pPr>
        <w:pStyle w:val="ListParagraph"/>
        <w:numPr>
          <w:ilvl w:val="0"/>
          <w:numId w:val="1"/>
        </w:numPr>
        <w:spacing w:after="0"/>
      </w:pPr>
      <w:r>
        <w:t>Confidentiality (read) / integrity (write)</w:t>
      </w:r>
    </w:p>
    <w:p w14:paraId="4A6A24F2" w14:textId="6EB28549" w:rsidR="009351C3" w:rsidRDefault="009351C3" w:rsidP="009351C3">
      <w:pPr>
        <w:spacing w:after="0"/>
      </w:pPr>
    </w:p>
    <w:p w14:paraId="51B0391B" w14:textId="763ED105" w:rsidR="009351C3" w:rsidRPr="0085788B" w:rsidRDefault="009351C3" w:rsidP="009351C3">
      <w:pPr>
        <w:spacing w:after="0"/>
        <w:rPr>
          <w:b/>
        </w:rPr>
      </w:pPr>
      <w:r w:rsidRPr="0085788B">
        <w:rPr>
          <w:b/>
        </w:rPr>
        <w:t>Remote Working</w:t>
      </w:r>
    </w:p>
    <w:p w14:paraId="62E59D35" w14:textId="5F734BE3" w:rsidR="009351C3" w:rsidRDefault="009351C3" w:rsidP="009351C3">
      <w:pPr>
        <w:spacing w:after="0"/>
      </w:pPr>
      <w:r>
        <w:t>- to cut costs + better work/life balance</w:t>
      </w:r>
    </w:p>
    <w:p w14:paraId="65332A6A" w14:textId="341491FC" w:rsidR="009351C3" w:rsidRDefault="0085788B" w:rsidP="009351C3">
      <w:pPr>
        <w:spacing w:after="0"/>
      </w:pPr>
      <w:r>
        <w:t>- finance benefit</w:t>
      </w:r>
    </w:p>
    <w:p w14:paraId="14313FE6" w14:textId="5C650481" w:rsidR="0085788B" w:rsidRDefault="0085788B" w:rsidP="009351C3">
      <w:pPr>
        <w:spacing w:after="0"/>
      </w:pPr>
      <w:r>
        <w:t>- home internet = increased reliability+ availability</w:t>
      </w:r>
    </w:p>
    <w:p w14:paraId="2A6AC146" w14:textId="310C770E" w:rsidR="0085788B" w:rsidRDefault="0085788B" w:rsidP="009351C3">
      <w:pPr>
        <w:spacing w:after="0"/>
      </w:pPr>
      <w:r>
        <w:t>VPN = standard to connect to corporate network</w:t>
      </w:r>
    </w:p>
    <w:p w14:paraId="46401D24" w14:textId="5FD8D5FA" w:rsidR="0085788B" w:rsidRDefault="0085788B" w:rsidP="009351C3">
      <w:pPr>
        <w:spacing w:after="0"/>
      </w:pPr>
      <w:r>
        <w:t>Remote Access Server (RAS) used to manage AAA</w:t>
      </w:r>
    </w:p>
    <w:p w14:paraId="38B318B8" w14:textId="6B2E2ADE" w:rsidR="0085788B" w:rsidRDefault="0085788B" w:rsidP="009351C3">
      <w:pPr>
        <w:spacing w:after="0"/>
      </w:pPr>
      <w:r>
        <w:t>Corporate Security Policy = amended to securely manage equipment, connection data</w:t>
      </w:r>
    </w:p>
    <w:p w14:paraId="652F6DF9" w14:textId="4DB4782C" w:rsidR="0085788B" w:rsidRPr="0085788B" w:rsidRDefault="0085788B" w:rsidP="009351C3">
      <w:pPr>
        <w:spacing w:after="0"/>
        <w:rPr>
          <w:b/>
        </w:rPr>
      </w:pPr>
      <w:r w:rsidRPr="0085788B">
        <w:rPr>
          <w:b/>
        </w:rPr>
        <w:t>Data Access</w:t>
      </w:r>
    </w:p>
    <w:p w14:paraId="1F730BB3" w14:textId="508419F0" w:rsidR="0085788B" w:rsidRDefault="0085788B" w:rsidP="009351C3">
      <w:pPr>
        <w:spacing w:after="0"/>
      </w:pPr>
      <w:r>
        <w:t>- legal obligation (GDPR), impact IAM deployment</w:t>
      </w:r>
    </w:p>
    <w:p w14:paraId="0184126A" w14:textId="3A228BE1" w:rsidR="009351C3" w:rsidRDefault="009351C3" w:rsidP="00CD0822">
      <w:pPr>
        <w:spacing w:after="0"/>
      </w:pPr>
    </w:p>
    <w:p w14:paraId="5A5CF740" w14:textId="395080AD" w:rsidR="0085788B" w:rsidRDefault="0085788B" w:rsidP="00CD0822">
      <w:pPr>
        <w:spacing w:after="0"/>
      </w:pPr>
      <w:r w:rsidRPr="0085788B">
        <w:rPr>
          <w:b/>
        </w:rPr>
        <w:t>VPN</w:t>
      </w:r>
      <w:r>
        <w:t xml:space="preserve"> = communicate confidentiality, protected network, internet = less trusted</w:t>
      </w:r>
    </w:p>
    <w:p w14:paraId="60652C63" w14:textId="6357DC45" w:rsidR="0085788B" w:rsidRPr="009351C3" w:rsidRDefault="0085788B" w:rsidP="00CD0822">
      <w:pPr>
        <w:spacing w:after="0"/>
      </w:pPr>
      <w:r>
        <w:t>Crypto protocols = confidentiality, sender authentication, message integrity.</w:t>
      </w:r>
    </w:p>
    <w:p w14:paraId="1AFA3763" w14:textId="2C91C2E4" w:rsidR="009351C3" w:rsidRDefault="0085788B" w:rsidP="000C6C2B">
      <w:pPr>
        <w:pStyle w:val="ListParagraph"/>
        <w:numPr>
          <w:ilvl w:val="0"/>
          <w:numId w:val="3"/>
        </w:numPr>
        <w:spacing w:after="0"/>
      </w:pPr>
      <w:r>
        <w:t>Extended geo connectivity</w:t>
      </w:r>
    </w:p>
    <w:p w14:paraId="6EEE60FE" w14:textId="1E66993D" w:rsidR="0085788B" w:rsidRDefault="0085788B" w:rsidP="000C6C2B">
      <w:pPr>
        <w:pStyle w:val="ListParagraph"/>
        <w:numPr>
          <w:ilvl w:val="0"/>
          <w:numId w:val="3"/>
        </w:numPr>
        <w:spacing w:after="0"/>
      </w:pPr>
      <w:r>
        <w:t>Increase security (with encryption)</w:t>
      </w:r>
    </w:p>
    <w:p w14:paraId="61117759" w14:textId="0412DA94" w:rsidR="0085788B" w:rsidRDefault="0085788B" w:rsidP="000C6C2B">
      <w:pPr>
        <w:pStyle w:val="ListParagraph"/>
        <w:numPr>
          <w:ilvl w:val="0"/>
          <w:numId w:val="3"/>
        </w:numPr>
        <w:spacing w:after="0"/>
      </w:pPr>
      <w:r>
        <w:t>Reduced costs (leased lines)</w:t>
      </w:r>
    </w:p>
    <w:p w14:paraId="625813B0" w14:textId="76E3FADB" w:rsidR="0085788B" w:rsidRDefault="0085788B" w:rsidP="000C6C2B">
      <w:pPr>
        <w:pStyle w:val="ListParagraph"/>
        <w:numPr>
          <w:ilvl w:val="0"/>
          <w:numId w:val="3"/>
        </w:numPr>
        <w:spacing w:after="0"/>
      </w:pPr>
      <w:r>
        <w:t>Support users who wish to telecommute</w:t>
      </w:r>
    </w:p>
    <w:p w14:paraId="231B8844" w14:textId="1C6733F7" w:rsidR="0085788B" w:rsidRDefault="0085788B" w:rsidP="0085788B">
      <w:pPr>
        <w:spacing w:after="0"/>
      </w:pPr>
      <w:r>
        <w:t xml:space="preserve">Security implication </w:t>
      </w:r>
      <w:r>
        <w:br/>
        <w:t>= client side must be tightened + enforced</w:t>
      </w:r>
    </w:p>
    <w:p w14:paraId="20DE0DDD" w14:textId="6513C909" w:rsidR="0085788B" w:rsidRDefault="0085788B" w:rsidP="0085788B">
      <w:pPr>
        <w:spacing w:after="0"/>
      </w:pPr>
      <w:r>
        <w:t>= Accessible corporate network from VPN = reduced</w:t>
      </w:r>
      <w:r>
        <w:br/>
        <w:t>= security logging on LAN</w:t>
      </w:r>
    </w:p>
    <w:p w14:paraId="38CECC20" w14:textId="444E044F" w:rsidR="0085788B" w:rsidRPr="004173DE" w:rsidRDefault="0085788B" w:rsidP="0085788B">
      <w:pPr>
        <w:spacing w:after="0"/>
        <w:rPr>
          <w:b/>
        </w:rPr>
      </w:pPr>
      <w:r w:rsidRPr="004173DE">
        <w:rPr>
          <w:b/>
        </w:rPr>
        <w:t>SSO</w:t>
      </w:r>
    </w:p>
    <w:p w14:paraId="00082956" w14:textId="25EF94BB" w:rsidR="0085788B" w:rsidRDefault="0085788B" w:rsidP="0085788B">
      <w:pPr>
        <w:spacing w:after="0"/>
      </w:pPr>
      <w:r>
        <w:t>- auth to multiple sys = unpopular</w:t>
      </w:r>
    </w:p>
    <w:p w14:paraId="73299B14" w14:textId="1802FE8B" w:rsidR="0085788B" w:rsidRDefault="0085788B" w:rsidP="0085788B">
      <w:pPr>
        <w:spacing w:after="0"/>
      </w:pPr>
      <w:r>
        <w:t xml:space="preserve">- users = reuse same pw </w:t>
      </w:r>
      <w:r w:rsidR="00A87FA2">
        <w:t>to avoid rmb diff pw</w:t>
      </w:r>
    </w:p>
    <w:p w14:paraId="45EBD6AA" w14:textId="6E6C2889" w:rsidR="00A87FA2" w:rsidRDefault="00A87FA2" w:rsidP="0085788B">
      <w:pPr>
        <w:spacing w:after="0"/>
      </w:pPr>
      <w:r>
        <w:t>- once per session, forwards auth ID to other process</w:t>
      </w:r>
    </w:p>
    <w:p w14:paraId="465BF97E" w14:textId="757D2C6D" w:rsidR="00A87FA2" w:rsidRDefault="00A87FA2" w:rsidP="0085788B">
      <w:pPr>
        <w:spacing w:after="0"/>
      </w:pPr>
      <w:r>
        <w:t>- strength of SSO &lt;= strength of initial AUTH</w:t>
      </w:r>
    </w:p>
    <w:p w14:paraId="6EF3197C" w14:textId="320B5E00" w:rsidR="00A87FA2" w:rsidRDefault="00A87FA2" w:rsidP="0085788B">
      <w:pPr>
        <w:spacing w:after="0"/>
      </w:pPr>
      <w:r>
        <w:t>- first AUTH compromised = quality diminishes</w:t>
      </w:r>
    </w:p>
    <w:p w14:paraId="48740EAC" w14:textId="73E64C8E" w:rsidR="0085788B" w:rsidRDefault="00A87FA2" w:rsidP="0085788B">
      <w:pPr>
        <w:spacing w:after="0"/>
      </w:pPr>
      <w:r>
        <w:t>- not new, kerberos</w:t>
      </w:r>
    </w:p>
    <w:p w14:paraId="3DA8997B" w14:textId="2D599A10" w:rsidR="00A87FA2" w:rsidRDefault="00A87FA2" w:rsidP="0085788B">
      <w:pPr>
        <w:spacing w:after="0"/>
      </w:pPr>
      <w:r w:rsidRPr="004173DE">
        <w:rPr>
          <w:b/>
        </w:rPr>
        <w:t>SSO and identity management =</w:t>
      </w:r>
      <w:r>
        <w:t xml:space="preserve"> synonymous/interdependent concepts</w:t>
      </w:r>
    </w:p>
    <w:p w14:paraId="356D2FF2" w14:textId="3ABAEA4C" w:rsidR="00A87FA2" w:rsidRDefault="00A87FA2" w:rsidP="0085788B">
      <w:pPr>
        <w:spacing w:after="0"/>
      </w:pPr>
      <w:r>
        <w:t>= basis of IdM</w:t>
      </w:r>
    </w:p>
    <w:p w14:paraId="750682FC" w14:textId="3B58E927" w:rsidR="00A87FA2" w:rsidRDefault="00A87FA2" w:rsidP="0085788B">
      <w:pPr>
        <w:spacing w:after="0"/>
      </w:pPr>
      <w:r>
        <w:t>IdM no required for SSO</w:t>
      </w:r>
    </w:p>
    <w:p w14:paraId="545507D5" w14:textId="48407A1E" w:rsidR="00A87FA2" w:rsidRDefault="00A87FA2" w:rsidP="0085788B">
      <w:pPr>
        <w:spacing w:after="0"/>
      </w:pPr>
      <w:r>
        <w:t>IdM = broad term, &gt; than just provide auth service</w:t>
      </w:r>
    </w:p>
    <w:p w14:paraId="67B90672" w14:textId="2EC6C80B" w:rsidR="00A87FA2" w:rsidRPr="004173DE" w:rsidRDefault="00A87FA2" w:rsidP="0085788B">
      <w:pPr>
        <w:spacing w:after="0"/>
        <w:rPr>
          <w:b/>
        </w:rPr>
      </w:pPr>
      <w:r w:rsidRPr="004173DE">
        <w:rPr>
          <w:b/>
        </w:rPr>
        <w:t>Business benefit of IdM</w:t>
      </w:r>
    </w:p>
    <w:p w14:paraId="1AF5297C" w14:textId="10A39510" w:rsidR="00A87FA2" w:rsidRDefault="00A87FA2" w:rsidP="000C6C2B">
      <w:pPr>
        <w:pStyle w:val="ListParagraph"/>
        <w:numPr>
          <w:ilvl w:val="0"/>
          <w:numId w:val="4"/>
        </w:numPr>
        <w:spacing w:after="0"/>
      </w:pPr>
      <w:r>
        <w:t>Simplification of admin, reduce cost</w:t>
      </w:r>
    </w:p>
    <w:p w14:paraId="6E9A5350" w14:textId="1346EE72" w:rsidR="00A87FA2" w:rsidRDefault="00A87FA2" w:rsidP="000C6C2B">
      <w:pPr>
        <w:pStyle w:val="ListParagraph"/>
        <w:numPr>
          <w:ilvl w:val="0"/>
          <w:numId w:val="4"/>
        </w:numPr>
        <w:spacing w:after="0"/>
      </w:pPr>
      <w:r>
        <w:t>Increased security, from strong auth mech</w:t>
      </w:r>
    </w:p>
    <w:p w14:paraId="23363D78" w14:textId="177C698E" w:rsidR="00A87FA2" w:rsidRDefault="00A87FA2" w:rsidP="000C6C2B">
      <w:pPr>
        <w:pStyle w:val="ListParagraph"/>
        <w:numPr>
          <w:ilvl w:val="0"/>
          <w:numId w:val="4"/>
        </w:numPr>
        <w:spacing w:after="0"/>
      </w:pPr>
      <w:r>
        <w:t>Greater access to info (by partners/employees/customers)</w:t>
      </w:r>
    </w:p>
    <w:p w14:paraId="1AEA2A2E" w14:textId="21EE3D04" w:rsidR="00A87FA2" w:rsidRDefault="00A87FA2" w:rsidP="000C6C2B">
      <w:pPr>
        <w:pStyle w:val="ListParagraph"/>
        <w:numPr>
          <w:ilvl w:val="0"/>
          <w:numId w:val="4"/>
        </w:numPr>
        <w:spacing w:after="0"/>
      </w:pPr>
      <w:r>
        <w:t xml:space="preserve">More transparent = SSO to hosted service </w:t>
      </w:r>
    </w:p>
    <w:p w14:paraId="3F4055C8" w14:textId="5EED5F88" w:rsidR="00A87FA2" w:rsidRDefault="00A87FA2" w:rsidP="000C6C2B">
      <w:pPr>
        <w:pStyle w:val="ListParagraph"/>
        <w:numPr>
          <w:ilvl w:val="0"/>
          <w:numId w:val="4"/>
        </w:numPr>
        <w:spacing w:after="0"/>
      </w:pPr>
      <w:r>
        <w:t>Better regulatory compliance (security, audit, access policies)</w:t>
      </w:r>
    </w:p>
    <w:p w14:paraId="0739BD2E" w14:textId="615B0797" w:rsidR="00A87FA2" w:rsidRPr="004173DE" w:rsidRDefault="00A87FA2" w:rsidP="00A87FA2">
      <w:pPr>
        <w:spacing w:after="0"/>
        <w:rPr>
          <w:b/>
        </w:rPr>
      </w:pPr>
      <w:r w:rsidRPr="004173DE">
        <w:rPr>
          <w:b/>
        </w:rPr>
        <w:t xml:space="preserve">Regulations </w:t>
      </w:r>
    </w:p>
    <w:p w14:paraId="0C647B9A" w14:textId="678E447E" w:rsidR="00A87FA2" w:rsidRDefault="00A87FA2" w:rsidP="000C6C2B">
      <w:pPr>
        <w:pStyle w:val="ListParagraph"/>
        <w:numPr>
          <w:ilvl w:val="0"/>
          <w:numId w:val="1"/>
        </w:numPr>
        <w:spacing w:after="0"/>
      </w:pPr>
      <w:r>
        <w:t>HIPAA (privacy for health), Sarbanes-Oxley, Gramm-Leach Bliley Act (finance info), Basel II</w:t>
      </w:r>
    </w:p>
    <w:p w14:paraId="08E9B81D" w14:textId="4EEC9B67" w:rsidR="004173DE" w:rsidRPr="004173DE" w:rsidRDefault="004173DE" w:rsidP="004173DE">
      <w:pPr>
        <w:spacing w:after="0"/>
        <w:rPr>
          <w:b/>
        </w:rPr>
      </w:pPr>
      <w:r w:rsidRPr="004173DE">
        <w:rPr>
          <w:b/>
        </w:rPr>
        <w:t>EU Directive</w:t>
      </w:r>
    </w:p>
    <w:p w14:paraId="6612AF68" w14:textId="751A0E83" w:rsidR="004173DE" w:rsidRDefault="004173DE" w:rsidP="004173DE">
      <w:pPr>
        <w:spacing w:after="0"/>
      </w:pPr>
      <w:r>
        <w:t>- Data Protection (harmonise law of member states)</w:t>
      </w:r>
    </w:p>
    <w:p w14:paraId="4804DB0F" w14:textId="586DB7FF" w:rsidR="004173DE" w:rsidRDefault="004173DE" w:rsidP="004173DE">
      <w:pPr>
        <w:spacing w:after="0"/>
      </w:pPr>
      <w:r>
        <w:t>- Free flow of personal info</w:t>
      </w:r>
    </w:p>
    <w:p w14:paraId="0A776B64" w14:textId="139DEFF9" w:rsidR="004173DE" w:rsidRPr="004173DE" w:rsidRDefault="004173DE" w:rsidP="004173DE">
      <w:pPr>
        <w:spacing w:after="0"/>
        <w:rPr>
          <w:b/>
        </w:rPr>
      </w:pPr>
      <w:r w:rsidRPr="004173DE">
        <w:rPr>
          <w:b/>
        </w:rPr>
        <w:t xml:space="preserve">European Data Protection Directive </w:t>
      </w:r>
    </w:p>
    <w:p w14:paraId="5F325C2C" w14:textId="71BD184F" w:rsidR="004173DE" w:rsidRDefault="004173DE" w:rsidP="000C6C2B">
      <w:pPr>
        <w:pStyle w:val="ListParagraph"/>
        <w:numPr>
          <w:ilvl w:val="0"/>
          <w:numId w:val="1"/>
        </w:numPr>
        <w:spacing w:after="0"/>
      </w:pPr>
      <w:r>
        <w:t>Min data protection requirements</w:t>
      </w:r>
    </w:p>
    <w:p w14:paraId="7E5A76EC" w14:textId="7DB474BA" w:rsidR="004173DE" w:rsidRPr="004173DE" w:rsidRDefault="004173DE" w:rsidP="004173DE">
      <w:pPr>
        <w:spacing w:after="0"/>
        <w:rPr>
          <w:b/>
        </w:rPr>
      </w:pPr>
      <w:r w:rsidRPr="004173DE">
        <w:rPr>
          <w:b/>
        </w:rPr>
        <w:t>Data Protection act 1998</w:t>
      </w:r>
    </w:p>
    <w:p w14:paraId="0EEF0CC4" w14:textId="1F0BAF3C" w:rsidR="004173DE" w:rsidRDefault="004173DE" w:rsidP="004173DE">
      <w:pPr>
        <w:spacing w:after="0"/>
      </w:pPr>
      <w:r>
        <w:t>- implements EU Directive (8 principles)</w:t>
      </w:r>
    </w:p>
    <w:p w14:paraId="1E4E4B05" w14:textId="2CFCE0C0" w:rsidR="004173DE" w:rsidRDefault="004173DE" w:rsidP="004173DE">
      <w:pPr>
        <w:spacing w:after="0"/>
      </w:pPr>
      <w:r>
        <w:t>- create civil/criminal for breach of act</w:t>
      </w:r>
    </w:p>
    <w:p w14:paraId="7C470116" w14:textId="40E9812C" w:rsidR="004173DE" w:rsidRDefault="004173DE" w:rsidP="004173DE">
      <w:pPr>
        <w:spacing w:after="0"/>
      </w:pPr>
      <w:r>
        <w:t>- empowers information commissions = supervisory authority (responsible for UK policy, supervision, guidance, enforcement for data protection)</w:t>
      </w:r>
    </w:p>
    <w:p w14:paraId="590D5734" w14:textId="6FD75BD3" w:rsidR="004173DE" w:rsidRDefault="004173DE" w:rsidP="004173DE">
      <w:pPr>
        <w:spacing w:after="0"/>
      </w:pPr>
    </w:p>
    <w:p w14:paraId="33EAAA1C" w14:textId="4B540D9D" w:rsidR="004173DE" w:rsidRDefault="004173DE" w:rsidP="004173DE">
      <w:pPr>
        <w:spacing w:after="0"/>
      </w:pPr>
      <w:r w:rsidRPr="004173DE">
        <w:rPr>
          <w:b/>
        </w:rPr>
        <w:t>GDPR</w:t>
      </w:r>
      <w:r>
        <w:t xml:space="preserve"> = regulation = implemented directly in law</w:t>
      </w:r>
    </w:p>
    <w:p w14:paraId="729B15C0" w14:textId="5532A40D" w:rsidR="004173DE" w:rsidRDefault="004173DE" w:rsidP="004173DE">
      <w:pPr>
        <w:spacing w:after="0"/>
      </w:pPr>
      <w:r>
        <w:t>- update (from previous EU directive + UK DPA)</w:t>
      </w:r>
    </w:p>
    <w:p w14:paraId="362F72BB" w14:textId="7D91B0A0" w:rsidR="004173DE" w:rsidRDefault="004173DE" w:rsidP="004173DE">
      <w:pPr>
        <w:spacing w:after="0"/>
      </w:pPr>
      <w:r>
        <w:t>- UK has same legislation = easier for UK to trade in EU after Brexit</w:t>
      </w:r>
    </w:p>
    <w:p w14:paraId="1775B002" w14:textId="5931E216" w:rsidR="004173DE" w:rsidRDefault="004173DE" w:rsidP="004173DE">
      <w:pPr>
        <w:spacing w:after="0"/>
      </w:pPr>
    </w:p>
    <w:p w14:paraId="69BB387C" w14:textId="62FD4E9C" w:rsidR="004173DE" w:rsidRDefault="004173DE" w:rsidP="004173DE">
      <w:pPr>
        <w:spacing w:after="0"/>
      </w:pPr>
      <w:r>
        <w:t>NEW of GDPR</w:t>
      </w:r>
    </w:p>
    <w:p w14:paraId="2ABDAEC9" w14:textId="5E1CDBFD" w:rsidR="004173DE" w:rsidRDefault="004173DE" w:rsidP="000C6C2B">
      <w:pPr>
        <w:pStyle w:val="ListParagraph"/>
        <w:numPr>
          <w:ilvl w:val="0"/>
          <w:numId w:val="5"/>
        </w:numPr>
        <w:spacing w:after="0"/>
      </w:pPr>
      <w:r>
        <w:t>Data Processor (on top of Controller)</w:t>
      </w:r>
    </w:p>
    <w:p w14:paraId="143067E2" w14:textId="0F9FA184" w:rsidR="004173DE" w:rsidRDefault="004173DE" w:rsidP="000C6C2B">
      <w:pPr>
        <w:pStyle w:val="ListParagraph"/>
        <w:numPr>
          <w:ilvl w:val="0"/>
          <w:numId w:val="5"/>
        </w:numPr>
        <w:spacing w:after="0"/>
      </w:pPr>
      <w:r>
        <w:t>Right to erase</w:t>
      </w:r>
    </w:p>
    <w:p w14:paraId="7A040B88" w14:textId="6F1664B0" w:rsidR="004173DE" w:rsidRDefault="004173DE" w:rsidP="000C6C2B">
      <w:pPr>
        <w:pStyle w:val="ListParagraph"/>
        <w:numPr>
          <w:ilvl w:val="0"/>
          <w:numId w:val="5"/>
        </w:numPr>
        <w:spacing w:after="0"/>
      </w:pPr>
      <w:r>
        <w:t>Data Breach notification</w:t>
      </w:r>
    </w:p>
    <w:p w14:paraId="4921AEAB" w14:textId="79EE5557" w:rsidR="004173DE" w:rsidRDefault="004173DE" w:rsidP="000C6C2B">
      <w:pPr>
        <w:pStyle w:val="ListParagraph"/>
        <w:numPr>
          <w:ilvl w:val="0"/>
          <w:numId w:val="5"/>
        </w:numPr>
        <w:spacing w:after="0"/>
      </w:pPr>
      <w:r>
        <w:t>Data impact assessment</w:t>
      </w:r>
    </w:p>
    <w:p w14:paraId="474CDF1E" w14:textId="59197932" w:rsidR="004173DE" w:rsidRDefault="004173DE" w:rsidP="000C6C2B">
      <w:pPr>
        <w:pStyle w:val="ListParagraph"/>
        <w:numPr>
          <w:ilvl w:val="0"/>
          <w:numId w:val="5"/>
        </w:numPr>
        <w:spacing w:after="0"/>
      </w:pPr>
      <w:r>
        <w:t>Increase enforcement</w:t>
      </w:r>
    </w:p>
    <w:p w14:paraId="7B32C60E" w14:textId="77777777" w:rsidR="00113E73" w:rsidRDefault="00113E73" w:rsidP="004173DE">
      <w:pPr>
        <w:spacing w:after="0"/>
      </w:pPr>
      <w:r>
        <w:lastRenderedPageBreak/>
        <w:t xml:space="preserve">USA </w:t>
      </w:r>
    </w:p>
    <w:p w14:paraId="49387EA4" w14:textId="2AB27B61" w:rsidR="00113E73" w:rsidRDefault="00113E73" w:rsidP="004173DE">
      <w:pPr>
        <w:spacing w:after="0"/>
      </w:pPr>
      <w:r>
        <w:t>Industry – HIPAA, GLBA(finance),</w:t>
      </w:r>
    </w:p>
    <w:p w14:paraId="065B1661" w14:textId="7E6B38F1" w:rsidR="00A87FA2" w:rsidRDefault="00113E73" w:rsidP="00A87FA2">
      <w:pPr>
        <w:spacing w:after="0"/>
      </w:pPr>
      <w:r>
        <w:t>State – California Online Privacy Protect Act, Security Breach notice</w:t>
      </w:r>
    </w:p>
    <w:p w14:paraId="727466C4" w14:textId="77FFECC2" w:rsidR="00113E73" w:rsidRDefault="00113E73" w:rsidP="00A87FA2">
      <w:pPr>
        <w:spacing w:after="0"/>
      </w:pPr>
      <w:r>
        <w:t>Federal – Telemarking Sales (Do not call), Electronic Comms Privacy Act</w:t>
      </w:r>
    </w:p>
    <w:p w14:paraId="302ABB33" w14:textId="44237399" w:rsidR="00113E73" w:rsidRDefault="00113E73" w:rsidP="00A87FA2">
      <w:pPr>
        <w:spacing w:after="0"/>
      </w:pPr>
      <w:r>
        <w:t>APEC (Asia Pacific Economic Cooperation)</w:t>
      </w:r>
    </w:p>
    <w:p w14:paraId="1F168AE7" w14:textId="77777777" w:rsidR="00113E73" w:rsidRDefault="00113E73" w:rsidP="00A87FA2">
      <w:pPr>
        <w:spacing w:after="0"/>
      </w:pPr>
    </w:p>
    <w:p w14:paraId="051453DA" w14:textId="46384317" w:rsidR="00A87FA2" w:rsidRDefault="00113E73" w:rsidP="0085788B">
      <w:pPr>
        <w:spacing w:after="0"/>
      </w:pPr>
      <w:r>
        <w:t>Business</w:t>
      </w:r>
    </w:p>
    <w:p w14:paraId="777297CD" w14:textId="4FFA242B" w:rsidR="00113E73" w:rsidRDefault="00113E73" w:rsidP="000C6C2B">
      <w:pPr>
        <w:pStyle w:val="ListParagraph"/>
        <w:numPr>
          <w:ilvl w:val="0"/>
          <w:numId w:val="1"/>
        </w:numPr>
        <w:spacing w:after="0"/>
      </w:pPr>
      <w:r>
        <w:t>Brand</w:t>
      </w:r>
    </w:p>
    <w:p w14:paraId="4A4A6A2D" w14:textId="43C2143D" w:rsidR="00113E73" w:rsidRDefault="00113E73" w:rsidP="000C6C2B">
      <w:pPr>
        <w:pStyle w:val="ListParagraph"/>
        <w:numPr>
          <w:ilvl w:val="0"/>
          <w:numId w:val="1"/>
        </w:numPr>
        <w:spacing w:after="0"/>
      </w:pPr>
      <w:r>
        <w:t>Employee Data Management (need localised)</w:t>
      </w:r>
    </w:p>
    <w:p w14:paraId="04B381EF" w14:textId="7D241557" w:rsidR="00113E73" w:rsidRDefault="00113E73" w:rsidP="000C6C2B">
      <w:pPr>
        <w:pStyle w:val="ListParagraph"/>
        <w:numPr>
          <w:ilvl w:val="0"/>
          <w:numId w:val="1"/>
        </w:numPr>
        <w:spacing w:after="0"/>
      </w:pPr>
      <w:r>
        <w:t>Increased Regulation (legal solutions for EU data trf, prev=Safe Harbor, model contracts)</w:t>
      </w:r>
    </w:p>
    <w:p w14:paraId="6C53AEED" w14:textId="7AA429D7" w:rsidR="00113E73" w:rsidRDefault="00113E73" w:rsidP="000C6C2B">
      <w:pPr>
        <w:pStyle w:val="ListParagraph"/>
        <w:numPr>
          <w:ilvl w:val="0"/>
          <w:numId w:val="1"/>
        </w:numPr>
        <w:spacing w:after="0"/>
      </w:pPr>
      <w:r>
        <w:t>Customer Sensitivity (Lingual/Cultural)</w:t>
      </w:r>
    </w:p>
    <w:p w14:paraId="06E60423" w14:textId="6D2DE04A" w:rsidR="00113E73" w:rsidRDefault="00113E73" w:rsidP="000C6C2B">
      <w:pPr>
        <w:pStyle w:val="ListParagraph"/>
        <w:numPr>
          <w:ilvl w:val="0"/>
          <w:numId w:val="1"/>
        </w:numPr>
        <w:spacing w:after="0"/>
      </w:pPr>
      <w:r>
        <w:t>Extended Enterprise (R/L with partners)</w:t>
      </w:r>
    </w:p>
    <w:p w14:paraId="14026674" w14:textId="11E1CCF5" w:rsidR="00113E73" w:rsidRDefault="00113E73" w:rsidP="000C6C2B">
      <w:pPr>
        <w:pStyle w:val="ListParagraph"/>
        <w:numPr>
          <w:ilvl w:val="0"/>
          <w:numId w:val="1"/>
        </w:numPr>
        <w:spacing w:after="0"/>
      </w:pPr>
      <w:r>
        <w:t>Technology Advances (Web based)</w:t>
      </w:r>
    </w:p>
    <w:p w14:paraId="0E66E3BE" w14:textId="26AC2E5E" w:rsidR="00113E73" w:rsidRDefault="00113E73" w:rsidP="00113E73">
      <w:pPr>
        <w:spacing w:after="0"/>
      </w:pPr>
    </w:p>
    <w:p w14:paraId="367B8CA0" w14:textId="0C56FC35" w:rsidR="00113E73" w:rsidRDefault="00113E73" w:rsidP="00113E73">
      <w:pPr>
        <w:spacing w:after="0"/>
      </w:pPr>
      <w:r>
        <w:t>Identity Theft/fraud = wrongly acquires/uses person data, for own financial gain</w:t>
      </w:r>
    </w:p>
    <w:p w14:paraId="001641AB" w14:textId="791EA956" w:rsidR="00113E73" w:rsidRDefault="00113E73" w:rsidP="00113E73">
      <w:pPr>
        <w:spacing w:after="0"/>
      </w:pPr>
      <w:r>
        <w:t>Tech = steal mail, eavesdrop, steal personal info, infil organization, impersonating a trusted org in e-comm</w:t>
      </w:r>
    </w:p>
    <w:p w14:paraId="1F3CC6E7" w14:textId="59705133" w:rsidR="00A87FA2" w:rsidRDefault="00A87FA2" w:rsidP="0085788B">
      <w:pPr>
        <w:spacing w:after="0"/>
      </w:pPr>
    </w:p>
    <w:p w14:paraId="44E809F0" w14:textId="14D2120F" w:rsidR="00F952CA" w:rsidRDefault="00F952CA" w:rsidP="0085788B">
      <w:pPr>
        <w:spacing w:after="0"/>
      </w:pPr>
    </w:p>
    <w:p w14:paraId="5A0B8311" w14:textId="06B0172B" w:rsidR="00F952CA" w:rsidRDefault="00F952CA" w:rsidP="0085788B">
      <w:pPr>
        <w:spacing w:after="0"/>
      </w:pPr>
    </w:p>
    <w:p w14:paraId="2C7586FE" w14:textId="33C884DB" w:rsidR="00F952CA" w:rsidRDefault="00F952CA" w:rsidP="0085788B">
      <w:pPr>
        <w:spacing w:after="0"/>
      </w:pPr>
    </w:p>
    <w:p w14:paraId="2E9DA372" w14:textId="709416BE" w:rsidR="00F952CA" w:rsidRDefault="00F952CA" w:rsidP="0085788B">
      <w:pPr>
        <w:spacing w:after="0"/>
      </w:pPr>
    </w:p>
    <w:p w14:paraId="7C39580D" w14:textId="3EF3F39E" w:rsidR="00F952CA" w:rsidRDefault="00F952CA" w:rsidP="0085788B">
      <w:pPr>
        <w:spacing w:after="0"/>
      </w:pPr>
    </w:p>
    <w:p w14:paraId="2FD5C8D8" w14:textId="3786D525" w:rsidR="00F952CA" w:rsidRDefault="00F952CA" w:rsidP="0085788B">
      <w:pPr>
        <w:spacing w:after="0"/>
      </w:pPr>
    </w:p>
    <w:p w14:paraId="4AABBBA4" w14:textId="394A5C31" w:rsidR="00F952CA" w:rsidRDefault="00F952CA" w:rsidP="0085788B">
      <w:pPr>
        <w:spacing w:after="0"/>
      </w:pPr>
    </w:p>
    <w:p w14:paraId="74BFA6EE" w14:textId="7773DE36" w:rsidR="00F952CA" w:rsidRDefault="00F952CA" w:rsidP="0085788B">
      <w:pPr>
        <w:spacing w:after="0"/>
      </w:pPr>
    </w:p>
    <w:p w14:paraId="3320B13C" w14:textId="083C08C4" w:rsidR="00F952CA" w:rsidRDefault="00F952CA" w:rsidP="0085788B">
      <w:pPr>
        <w:spacing w:after="0"/>
      </w:pPr>
    </w:p>
    <w:p w14:paraId="02290300" w14:textId="7A64C886" w:rsidR="00F952CA" w:rsidRDefault="00F952CA" w:rsidP="0085788B">
      <w:pPr>
        <w:spacing w:after="0"/>
      </w:pPr>
    </w:p>
    <w:p w14:paraId="076DBF5C" w14:textId="1852EE96" w:rsidR="00F952CA" w:rsidRDefault="00F952CA" w:rsidP="0085788B">
      <w:pPr>
        <w:spacing w:after="0"/>
      </w:pPr>
    </w:p>
    <w:p w14:paraId="4097B2E1" w14:textId="16B63908" w:rsidR="00F952CA" w:rsidRDefault="00F952CA" w:rsidP="0085788B">
      <w:pPr>
        <w:spacing w:after="0"/>
      </w:pPr>
    </w:p>
    <w:p w14:paraId="67B6B2D5" w14:textId="66F787CB" w:rsidR="00F952CA" w:rsidRDefault="00F952CA" w:rsidP="0085788B">
      <w:pPr>
        <w:spacing w:after="0"/>
      </w:pPr>
    </w:p>
    <w:p w14:paraId="41215E99" w14:textId="3836E3FB" w:rsidR="00F952CA" w:rsidRDefault="00F952CA" w:rsidP="0085788B">
      <w:pPr>
        <w:spacing w:after="0"/>
      </w:pPr>
    </w:p>
    <w:p w14:paraId="2CD4EA34" w14:textId="7F299472" w:rsidR="00F952CA" w:rsidRDefault="00F952CA" w:rsidP="0085788B">
      <w:pPr>
        <w:spacing w:after="0"/>
      </w:pPr>
    </w:p>
    <w:p w14:paraId="7930C528" w14:textId="5F089786" w:rsidR="00F952CA" w:rsidRDefault="00F952CA" w:rsidP="0085788B">
      <w:pPr>
        <w:spacing w:after="0"/>
      </w:pPr>
    </w:p>
    <w:p w14:paraId="67A9E397" w14:textId="7B8D17FB" w:rsidR="00F952CA" w:rsidRDefault="00F952CA" w:rsidP="0085788B">
      <w:pPr>
        <w:spacing w:after="0"/>
      </w:pPr>
    </w:p>
    <w:p w14:paraId="6EDDE93F" w14:textId="524A19D6" w:rsidR="00F952CA" w:rsidRDefault="00F952CA" w:rsidP="0085788B">
      <w:pPr>
        <w:spacing w:after="0"/>
      </w:pPr>
    </w:p>
    <w:p w14:paraId="7FCDFBA2" w14:textId="1C3B6E57" w:rsidR="00F952CA" w:rsidRDefault="00F952CA" w:rsidP="0085788B">
      <w:pPr>
        <w:spacing w:after="0"/>
      </w:pPr>
    </w:p>
    <w:p w14:paraId="2F04B614" w14:textId="62C9F920" w:rsidR="00F952CA" w:rsidRDefault="00F952CA" w:rsidP="0085788B">
      <w:pPr>
        <w:spacing w:after="0"/>
      </w:pPr>
    </w:p>
    <w:p w14:paraId="796734FC" w14:textId="0768AB20" w:rsidR="00F952CA" w:rsidRDefault="00F952CA" w:rsidP="0085788B">
      <w:pPr>
        <w:spacing w:after="0"/>
      </w:pPr>
    </w:p>
    <w:p w14:paraId="55799C9A" w14:textId="35799FB4" w:rsidR="00F952CA" w:rsidRDefault="00F952CA" w:rsidP="0085788B">
      <w:pPr>
        <w:spacing w:after="0"/>
      </w:pPr>
    </w:p>
    <w:p w14:paraId="15F09B7A" w14:textId="4A895E0D" w:rsidR="00F952CA" w:rsidRDefault="00F952CA" w:rsidP="0085788B">
      <w:pPr>
        <w:spacing w:after="0"/>
      </w:pPr>
    </w:p>
    <w:p w14:paraId="12EA048C" w14:textId="36BD30F2" w:rsidR="00F952CA" w:rsidRDefault="00F952CA" w:rsidP="0085788B">
      <w:pPr>
        <w:spacing w:after="0"/>
      </w:pPr>
    </w:p>
    <w:p w14:paraId="130B95B3" w14:textId="3E7AA914" w:rsidR="00F952CA" w:rsidRDefault="00F952CA" w:rsidP="0085788B">
      <w:pPr>
        <w:spacing w:after="0"/>
      </w:pPr>
    </w:p>
    <w:p w14:paraId="02B52ED3" w14:textId="7BD1FDDC" w:rsidR="00F952CA" w:rsidRDefault="00F952CA" w:rsidP="0085788B">
      <w:pPr>
        <w:spacing w:after="0"/>
      </w:pPr>
    </w:p>
    <w:p w14:paraId="4204DD61" w14:textId="4FADB7C4" w:rsidR="00F952CA" w:rsidRDefault="00F952CA" w:rsidP="0085788B">
      <w:pPr>
        <w:spacing w:after="0"/>
      </w:pPr>
    </w:p>
    <w:p w14:paraId="566FB8C3" w14:textId="170FF386" w:rsidR="00F952CA" w:rsidRDefault="00F952CA" w:rsidP="0085788B">
      <w:pPr>
        <w:spacing w:after="0"/>
      </w:pPr>
    </w:p>
    <w:p w14:paraId="59FE179F" w14:textId="03DD1498" w:rsidR="00F952CA" w:rsidRDefault="00F952CA" w:rsidP="0085788B">
      <w:pPr>
        <w:spacing w:after="0"/>
      </w:pPr>
    </w:p>
    <w:p w14:paraId="536BB8ED" w14:textId="66A22E4B" w:rsidR="00F952CA" w:rsidRDefault="00F952CA" w:rsidP="0085788B">
      <w:pPr>
        <w:spacing w:after="0"/>
      </w:pPr>
    </w:p>
    <w:p w14:paraId="76D6D70C" w14:textId="2B04E577" w:rsidR="00F952CA" w:rsidRDefault="00F952CA" w:rsidP="0085788B">
      <w:pPr>
        <w:spacing w:after="0"/>
      </w:pPr>
    </w:p>
    <w:p w14:paraId="75E3D4AD" w14:textId="4062F7DE" w:rsidR="00F952CA" w:rsidRDefault="00F952CA" w:rsidP="0085788B">
      <w:pPr>
        <w:spacing w:after="0"/>
      </w:pPr>
    </w:p>
    <w:p w14:paraId="2FCBE5C7" w14:textId="3C3ACCE0" w:rsidR="00F952CA" w:rsidRDefault="00F952CA" w:rsidP="0085788B">
      <w:pPr>
        <w:spacing w:after="0"/>
      </w:pPr>
    </w:p>
    <w:p w14:paraId="36D26F17" w14:textId="3BB1E56F" w:rsidR="00F952CA" w:rsidRDefault="00F952CA" w:rsidP="0085788B">
      <w:pPr>
        <w:spacing w:after="0"/>
        <w:rPr>
          <w:b/>
        </w:rPr>
      </w:pPr>
      <w:r w:rsidRPr="00F952CA">
        <w:rPr>
          <w:b/>
        </w:rPr>
        <w:t>Identity Management</w:t>
      </w:r>
    </w:p>
    <w:p w14:paraId="32BBACDD" w14:textId="64E37672" w:rsidR="00F952CA" w:rsidRDefault="00F952CA" w:rsidP="0085788B">
      <w:pPr>
        <w:spacing w:after="0"/>
        <w:rPr>
          <w:b/>
        </w:rPr>
      </w:pPr>
    </w:p>
    <w:p w14:paraId="0543DD4B" w14:textId="4E186AF9" w:rsidR="00F952CA" w:rsidRDefault="00F952CA" w:rsidP="0085788B">
      <w:pPr>
        <w:spacing w:after="0"/>
        <w:rPr>
          <w:b/>
        </w:rPr>
      </w:pPr>
      <w:r>
        <w:rPr>
          <w:b/>
        </w:rPr>
        <w:t>Deployment Models</w:t>
      </w:r>
    </w:p>
    <w:p w14:paraId="761324D9" w14:textId="70727047" w:rsidR="00F952CA" w:rsidRDefault="00F952CA" w:rsidP="0085788B">
      <w:pPr>
        <w:spacing w:after="0"/>
      </w:pPr>
      <w:r>
        <w:rPr>
          <w:b/>
        </w:rPr>
        <w:t xml:space="preserve">Silo </w:t>
      </w:r>
      <w:r>
        <w:t>(setup and operated by single entity for fixed user/resource community)</w:t>
      </w:r>
    </w:p>
    <w:p w14:paraId="714A4E13" w14:textId="4730397E" w:rsidR="00F952CA" w:rsidRPr="00F952CA" w:rsidRDefault="00F952CA" w:rsidP="0085788B">
      <w:pPr>
        <w:spacing w:after="0"/>
      </w:pPr>
      <w:r>
        <w:rPr>
          <w:b/>
        </w:rPr>
        <w:t xml:space="preserve">Walled Gardens </w:t>
      </w:r>
      <w:r>
        <w:t>closed community of org, single IDMS, B2B, specific operating rules for IDMS (like CC)</w:t>
      </w:r>
    </w:p>
    <w:p w14:paraId="3ED7A62D" w14:textId="77777777" w:rsidR="00F952CA" w:rsidRDefault="00F952CA" w:rsidP="0085788B">
      <w:pPr>
        <w:spacing w:after="0"/>
        <w:rPr>
          <w:b/>
        </w:rPr>
      </w:pPr>
      <w:r>
        <w:rPr>
          <w:b/>
        </w:rPr>
        <w:t xml:space="preserve">Federated Identity </w:t>
      </w:r>
    </w:p>
    <w:p w14:paraId="5F240049" w14:textId="77777777" w:rsidR="00F952CA" w:rsidRDefault="00F952CA" w:rsidP="000C6C2B">
      <w:pPr>
        <w:pStyle w:val="ListParagraph"/>
        <w:numPr>
          <w:ilvl w:val="0"/>
          <w:numId w:val="1"/>
        </w:numPr>
        <w:spacing w:after="0"/>
      </w:pPr>
      <w:r>
        <w:t xml:space="preserve">distributed model (open standards = OpenID/OAuth) </w:t>
      </w:r>
    </w:p>
    <w:p w14:paraId="45185966" w14:textId="77777777" w:rsidR="00F952CA" w:rsidRDefault="00F952CA" w:rsidP="000C6C2B">
      <w:pPr>
        <w:pStyle w:val="ListParagraph"/>
        <w:numPr>
          <w:ilvl w:val="0"/>
          <w:numId w:val="1"/>
        </w:numPr>
        <w:spacing w:after="0"/>
      </w:pPr>
      <w:r>
        <w:t xml:space="preserve">no single entity for IDMS. </w:t>
      </w:r>
    </w:p>
    <w:p w14:paraId="17DA31F3" w14:textId="77777777" w:rsidR="00F952CA" w:rsidRDefault="00F952CA" w:rsidP="000C6C2B">
      <w:pPr>
        <w:pStyle w:val="ListParagraph"/>
        <w:numPr>
          <w:ilvl w:val="0"/>
          <w:numId w:val="1"/>
        </w:numPr>
        <w:spacing w:after="0"/>
      </w:pPr>
      <w:r>
        <w:t>Support multiple identity providers (IdP),</w:t>
      </w:r>
    </w:p>
    <w:p w14:paraId="148C6E54" w14:textId="28BAFACA" w:rsidR="00F952CA" w:rsidRDefault="00F952CA" w:rsidP="000C6C2B">
      <w:pPr>
        <w:pStyle w:val="ListParagraph"/>
        <w:numPr>
          <w:ilvl w:val="0"/>
          <w:numId w:val="1"/>
        </w:numPr>
        <w:spacing w:after="0"/>
      </w:pPr>
      <w:r>
        <w:t>distributed + partitioned store for identity info</w:t>
      </w:r>
    </w:p>
    <w:p w14:paraId="2833E41C" w14:textId="4B272D1F" w:rsidR="00F952CA" w:rsidRDefault="00F952CA" w:rsidP="000C6C2B">
      <w:pPr>
        <w:pStyle w:val="ListParagraph"/>
        <w:numPr>
          <w:ilvl w:val="0"/>
          <w:numId w:val="1"/>
        </w:numPr>
        <w:spacing w:after="0"/>
      </w:pPr>
      <w:r>
        <w:t>Strong end-user control + info dissemination</w:t>
      </w:r>
    </w:p>
    <w:p w14:paraId="3BBFE809" w14:textId="2E606A6F" w:rsidR="00F952CA" w:rsidRDefault="00F952CA" w:rsidP="000C6C2B">
      <w:pPr>
        <w:pStyle w:val="ListParagraph"/>
        <w:numPr>
          <w:ilvl w:val="0"/>
          <w:numId w:val="1"/>
        </w:numPr>
        <w:spacing w:after="0"/>
      </w:pPr>
      <w:r>
        <w:t>Like passport system</w:t>
      </w:r>
    </w:p>
    <w:p w14:paraId="43DFEB35" w14:textId="397617BD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Allow multi org to exchange + link identity info across org (between partner/supplier/customer)</w:t>
      </w:r>
    </w:p>
    <w:p w14:paraId="02798D7F" w14:textId="5E0EAFDD" w:rsidR="00B21D0E" w:rsidRPr="00F952CA" w:rsidRDefault="00B21D0E" w:rsidP="000C6C2B">
      <w:pPr>
        <w:pStyle w:val="ListParagraph"/>
        <w:numPr>
          <w:ilvl w:val="0"/>
          <w:numId w:val="1"/>
        </w:numPr>
        <w:spacing w:after="0"/>
      </w:pPr>
      <w:r>
        <w:t>Bridge between segregated silos of identity sys</w:t>
      </w:r>
    </w:p>
    <w:p w14:paraId="6853C326" w14:textId="5C6A8505" w:rsidR="00F952CA" w:rsidRDefault="00B21D0E" w:rsidP="0085788B">
      <w:pPr>
        <w:spacing w:after="0"/>
      </w:pPr>
      <w:r>
        <w:t>Issues for Federated Identity</w:t>
      </w:r>
    </w:p>
    <w:p w14:paraId="7D7DE75B" w14:textId="0DA082AA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Federated Vs Local</w:t>
      </w:r>
    </w:p>
    <w:p w14:paraId="61C17CA9" w14:textId="7CDED68C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Identities Change</w:t>
      </w:r>
    </w:p>
    <w:p w14:paraId="0BD9AB94" w14:textId="4AD00763" w:rsidR="00B21D0E" w:rsidRDefault="00B21D0E" w:rsidP="000C6C2B">
      <w:pPr>
        <w:pStyle w:val="ListParagraph"/>
        <w:numPr>
          <w:ilvl w:val="1"/>
          <w:numId w:val="1"/>
        </w:numPr>
        <w:spacing w:after="0"/>
      </w:pPr>
      <w:r>
        <w:t>Marriage, Multiple names</w:t>
      </w:r>
    </w:p>
    <w:p w14:paraId="29B84333" w14:textId="747DA100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Ppl move (update info, notify federator)</w:t>
      </w:r>
    </w:p>
    <w:p w14:paraId="12967689" w14:textId="6AB54E32" w:rsidR="00B21D0E" w:rsidRDefault="00B21D0E" w:rsidP="00B21D0E">
      <w:pPr>
        <w:spacing w:after="0"/>
      </w:pPr>
      <w:r>
        <w:t>Drivers for Federated Identity</w:t>
      </w:r>
    </w:p>
    <w:p w14:paraId="4885CE5F" w14:textId="3768B4EA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(Service Providers) may wish to accept Identity from (Identity Provider)</w:t>
      </w:r>
    </w:p>
    <w:p w14:paraId="6D06B082" w14:textId="0296CC3A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O</w:t>
      </w:r>
      <w:r w:rsidR="005A23B2">
        <w:t>RG</w:t>
      </w:r>
      <w:r>
        <w:t xml:space="preserve"> extend employee identities to 3</w:t>
      </w:r>
      <w:r w:rsidRPr="00B21D0E">
        <w:rPr>
          <w:vertAlign w:val="superscript"/>
        </w:rPr>
        <w:t>rd</w:t>
      </w:r>
      <w:r>
        <w:t xml:space="preserve"> party</w:t>
      </w:r>
    </w:p>
    <w:p w14:paraId="70682F3B" w14:textId="2607AEEF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Role/Credentials/Authorization Police assert from IDP to SP</w:t>
      </w:r>
    </w:p>
    <w:p w14:paraId="0FCEC6E4" w14:textId="0DC16303" w:rsidR="00B21D0E" w:rsidRDefault="00B21D0E" w:rsidP="000C6C2B">
      <w:pPr>
        <w:pStyle w:val="ListParagraph"/>
        <w:numPr>
          <w:ilvl w:val="0"/>
          <w:numId w:val="1"/>
        </w:numPr>
        <w:spacing w:after="0"/>
      </w:pPr>
      <w:r>
        <w:t>Multiple SPs may use auth of a single IDP</w:t>
      </w:r>
    </w:p>
    <w:p w14:paraId="4F001D0A" w14:textId="46A47B6D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Large ORG need to manage numerous security domain = internal federation across traditional silo</w:t>
      </w:r>
    </w:p>
    <w:p w14:paraId="1E0839B7" w14:textId="530107AB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Cross domain SSO without homogenize sys/auth approaches</w:t>
      </w:r>
    </w:p>
    <w:p w14:paraId="698FFD77" w14:textId="3639CDA4" w:rsidR="005A23B2" w:rsidRDefault="005A23B2" w:rsidP="005A23B2">
      <w:pPr>
        <w:spacing w:after="0"/>
      </w:pPr>
      <w:r>
        <w:t>Partners need to consider POLICY ADHERENCE</w:t>
      </w:r>
    </w:p>
    <w:p w14:paraId="6292E751" w14:textId="5D6DC088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Access policies (define lvls of access agreement)</w:t>
      </w:r>
    </w:p>
    <w:p w14:paraId="56800FD9" w14:textId="41697DAF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Privacy (industry + tech dev req)</w:t>
      </w:r>
    </w:p>
    <w:p w14:paraId="07076710" w14:textId="4B0B3A7E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Logging, risk, liability….</w:t>
      </w:r>
    </w:p>
    <w:p w14:paraId="08CFD628" w14:textId="08D34B1A" w:rsidR="005A23B2" w:rsidRDefault="005A23B2" w:rsidP="005A23B2">
      <w:pPr>
        <w:spacing w:after="0"/>
      </w:pPr>
      <w:r>
        <w:t>IDMS Components</w:t>
      </w:r>
    </w:p>
    <w:p w14:paraId="2CF4DC0B" w14:textId="1F062DB0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Data Repo Components</w:t>
      </w:r>
    </w:p>
    <w:p w14:paraId="4B572BA5" w14:textId="65A538D7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Security Components</w:t>
      </w:r>
    </w:p>
    <w:p w14:paraId="67A9BF69" w14:textId="64B11794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Lifecycle Components</w:t>
      </w:r>
    </w:p>
    <w:p w14:paraId="58FA2251" w14:textId="2AB81E01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Consumable Value Components</w:t>
      </w:r>
    </w:p>
    <w:p w14:paraId="37BCE50E" w14:textId="4B138537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lastRenderedPageBreak/>
        <w:t>Management Components</w:t>
      </w:r>
    </w:p>
    <w:p w14:paraId="46EA655F" w14:textId="6E258929" w:rsidR="005A23B2" w:rsidRDefault="005A23B2" w:rsidP="005A23B2">
      <w:pPr>
        <w:spacing w:after="0"/>
      </w:pPr>
      <w:r>
        <w:t>Data Repo Components</w:t>
      </w:r>
    </w:p>
    <w:p w14:paraId="1A35770E" w14:textId="59C50656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Deal with storage + management ID info</w:t>
      </w:r>
    </w:p>
    <w:p w14:paraId="769100CF" w14:textId="578A0EE2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API access to info</w:t>
      </w:r>
    </w:p>
    <w:p w14:paraId="6669E5EA" w14:textId="15FE6BCA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LDAP/meta/virtual directory/db</w:t>
      </w:r>
    </w:p>
    <w:p w14:paraId="5C79E20C" w14:textId="4B749DF3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Policy govern access to info (stored here)</w:t>
      </w:r>
    </w:p>
    <w:p w14:paraId="53DC50DD" w14:textId="260A5086" w:rsidR="005A23B2" w:rsidRDefault="005A23B2" w:rsidP="005A23B2">
      <w:pPr>
        <w:spacing w:after="0"/>
      </w:pPr>
      <w:r>
        <w:t>Security Componenets</w:t>
      </w:r>
    </w:p>
    <w:p w14:paraId="74BFFE71" w14:textId="6D472618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3 categorys (AAA)</w:t>
      </w:r>
    </w:p>
    <w:p w14:paraId="766A9ABA" w14:textId="21E13B83" w:rsidR="005A23B2" w:rsidRDefault="005A23B2" w:rsidP="005A23B2">
      <w:pPr>
        <w:spacing w:after="0"/>
      </w:pPr>
      <w:r>
        <w:t>Authentication Provider (also IDP)</w:t>
      </w:r>
    </w:p>
    <w:p w14:paraId="701633DF" w14:textId="291C122B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Primary authentication of indiv</w:t>
      </w:r>
    </w:p>
    <w:p w14:paraId="34F1C9D9" w14:textId="450A4AE2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Generates an auth token (smartcard,biometric,cert) app dependent</w:t>
      </w:r>
    </w:p>
    <w:p w14:paraId="65F107F4" w14:textId="4CFBB288" w:rsidR="005A23B2" w:rsidRDefault="005A23B2" w:rsidP="005A23B2">
      <w:pPr>
        <w:spacing w:after="0"/>
      </w:pPr>
      <w:r>
        <w:t>Authorization Provider</w:t>
      </w:r>
    </w:p>
    <w:p w14:paraId="6EFCDA14" w14:textId="5D8D4EF1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Enforce AC when entity access resource</w:t>
      </w:r>
    </w:p>
    <w:p w14:paraId="111A66DE" w14:textId="56FD2C5F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Allow apps to make authorization + policy decisions</w:t>
      </w:r>
    </w:p>
    <w:p w14:paraId="499C2994" w14:textId="217732B0" w:rsidR="005A23B2" w:rsidRDefault="005A23B2" w:rsidP="005A23B2">
      <w:pPr>
        <w:spacing w:after="0"/>
      </w:pPr>
      <w:r>
        <w:t>Auditing Provider</w:t>
      </w:r>
    </w:p>
    <w:p w14:paraId="74E04953" w14:textId="30F2CE88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Mech to track info in repo (create/mod/used)</w:t>
      </w:r>
    </w:p>
    <w:p w14:paraId="6DEA07CD" w14:textId="6DB4854B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Analysis if circumvent policy controls</w:t>
      </w:r>
    </w:p>
    <w:p w14:paraId="742E91A9" w14:textId="6F2D3C4D" w:rsidR="005A23B2" w:rsidRDefault="005A23B2" w:rsidP="005A23B2">
      <w:pPr>
        <w:spacing w:after="0"/>
      </w:pPr>
      <w:r>
        <w:t>LifeCycle Components</w:t>
      </w:r>
    </w:p>
    <w:p w14:paraId="356F405F" w14:textId="19BC9998" w:rsidR="005A23B2" w:rsidRDefault="005A23B2" w:rsidP="000C6C2B">
      <w:pPr>
        <w:pStyle w:val="ListParagraph"/>
        <w:numPr>
          <w:ilvl w:val="0"/>
          <w:numId w:val="1"/>
        </w:numPr>
        <w:spacing w:after="0"/>
      </w:pPr>
      <w:r>
        <w:t>2 categories</w:t>
      </w:r>
    </w:p>
    <w:p w14:paraId="5C411305" w14:textId="0F5426CA" w:rsidR="00A63032" w:rsidRDefault="00A63032" w:rsidP="00A63032">
      <w:pPr>
        <w:spacing w:after="0"/>
      </w:pPr>
      <w:r>
        <w:t>Provisioning</w:t>
      </w:r>
    </w:p>
    <w:p w14:paraId="3627DD30" w14:textId="0893154E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Automation of all procedures (Creation, linkage to auth, setting+changing attributes/priv, decommission identity)</w:t>
      </w:r>
    </w:p>
    <w:p w14:paraId="0DA51693" w14:textId="2B288F14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Large sys = allow some self-service creation/management of identity</w:t>
      </w:r>
    </w:p>
    <w:p w14:paraId="4E05CB34" w14:textId="32F6733C" w:rsidR="00A63032" w:rsidRDefault="00A63032" w:rsidP="00A63032">
      <w:pPr>
        <w:spacing w:after="0"/>
      </w:pPr>
      <w:r>
        <w:t>Longevity</w:t>
      </w:r>
    </w:p>
    <w:p w14:paraId="377E6808" w14:textId="77777777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Historical record</w:t>
      </w:r>
    </w:p>
    <w:p w14:paraId="33AF9A97" w14:textId="3B537A64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Allow examination of evolution of identity</w:t>
      </w:r>
    </w:p>
    <w:p w14:paraId="39852782" w14:textId="0C8B2446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Allow attestation = ability to attest what actors had access to what resource in what timeframe</w:t>
      </w:r>
    </w:p>
    <w:p w14:paraId="50FB5204" w14:textId="62BC0DDC" w:rsidR="00A63032" w:rsidRDefault="00A63032" w:rsidP="00A63032">
      <w:pPr>
        <w:spacing w:after="0"/>
      </w:pPr>
      <w:r>
        <w:t>Consumable Value Components</w:t>
      </w:r>
    </w:p>
    <w:p w14:paraId="4DDEF3A7" w14:textId="6B88A32C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SSO (primary auth once), allow access of apps (part of IDMS environment)</w:t>
      </w:r>
    </w:p>
    <w:p w14:paraId="7C4C9963" w14:textId="5BE4A044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Personalisation (preference mgmt. tools) (allow apps to tailor user experience)</w:t>
      </w:r>
    </w:p>
    <w:p w14:paraId="6CE53AB9" w14:textId="7F5F098A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Self service (enable users to self register to business service, manage profile info, allow auth cred management)</w:t>
      </w:r>
    </w:p>
    <w:p w14:paraId="7BFE0145" w14:textId="7DD2BFC2" w:rsidR="00A63032" w:rsidRDefault="00A63032" w:rsidP="00A63032">
      <w:pPr>
        <w:spacing w:after="0"/>
      </w:pPr>
      <w:r>
        <w:t>Management Components</w:t>
      </w:r>
    </w:p>
    <w:p w14:paraId="1913602D" w14:textId="41CFECC5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4 categories</w:t>
      </w:r>
    </w:p>
    <w:p w14:paraId="4CD493FB" w14:textId="77777777" w:rsidR="00A63032" w:rsidRDefault="00A63032" w:rsidP="00A63032">
      <w:pPr>
        <w:spacing w:after="0"/>
      </w:pPr>
      <w:r>
        <w:t>User management</w:t>
      </w:r>
    </w:p>
    <w:p w14:paraId="47F000C5" w14:textId="4A800ED9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centralized infra for managing user profile/preference info</w:t>
      </w:r>
    </w:p>
    <w:p w14:paraId="4094783F" w14:textId="331FDFA9" w:rsidR="00A63032" w:rsidRDefault="00A63032" w:rsidP="000C6C2B">
      <w:pPr>
        <w:pStyle w:val="ListParagraph"/>
        <w:numPr>
          <w:ilvl w:val="0"/>
          <w:numId w:val="1"/>
        </w:numPr>
        <w:spacing w:after="0"/>
      </w:pPr>
      <w:r>
        <w:t>decrease overall IT (user self service, directory optimization, profile synchro)</w:t>
      </w:r>
    </w:p>
    <w:p w14:paraId="68D41375" w14:textId="5D4B32BA" w:rsidR="00A63032" w:rsidRDefault="00A63032" w:rsidP="00A63032">
      <w:pPr>
        <w:spacing w:after="0"/>
      </w:pPr>
      <w:r>
        <w:t>Access Control Management</w:t>
      </w:r>
    </w:p>
    <w:p w14:paraId="28E5F791" w14:textId="1888F283" w:rsidR="002D7B5B" w:rsidRDefault="002D7B5B" w:rsidP="000C6C2B">
      <w:pPr>
        <w:pStyle w:val="ListParagraph"/>
        <w:numPr>
          <w:ilvl w:val="0"/>
          <w:numId w:val="1"/>
        </w:numPr>
        <w:spacing w:after="0"/>
      </w:pPr>
      <w:r>
        <w:t>centralized infra for managing user auth/authorization</w:t>
      </w:r>
    </w:p>
    <w:p w14:paraId="3CBDAE4C" w14:textId="1FFF1B6C" w:rsidR="002D7B5B" w:rsidRDefault="002D7B5B" w:rsidP="000C6C2B">
      <w:pPr>
        <w:pStyle w:val="ListParagraph"/>
        <w:numPr>
          <w:ilvl w:val="0"/>
          <w:numId w:val="1"/>
        </w:numPr>
        <w:spacing w:after="0"/>
      </w:pPr>
      <w:r>
        <w:t>allow automating access policies for employees/customers/partners</w:t>
      </w:r>
    </w:p>
    <w:p w14:paraId="381AE082" w14:textId="18CBAEA4" w:rsidR="00A63032" w:rsidRDefault="00A63032" w:rsidP="00A63032">
      <w:pPr>
        <w:spacing w:after="0"/>
      </w:pPr>
      <w:r>
        <w:t>Privacy Management</w:t>
      </w:r>
    </w:p>
    <w:p w14:paraId="58F78A17" w14:textId="4351D1BF" w:rsidR="002D7B5B" w:rsidRDefault="002D7B5B" w:rsidP="000C6C2B">
      <w:pPr>
        <w:pStyle w:val="ListParagraph"/>
        <w:numPr>
          <w:ilvl w:val="0"/>
          <w:numId w:val="1"/>
        </w:numPr>
        <w:spacing w:after="0"/>
      </w:pPr>
      <w:r>
        <w:t>implement privacy + data protection</w:t>
      </w:r>
    </w:p>
    <w:p w14:paraId="7D098585" w14:textId="34E86879" w:rsidR="00A63032" w:rsidRDefault="00A63032" w:rsidP="00A63032">
      <w:pPr>
        <w:spacing w:after="0"/>
      </w:pPr>
      <w:r>
        <w:t>Federation Management</w:t>
      </w:r>
    </w:p>
    <w:p w14:paraId="52FCCCDD" w14:textId="6F2F6B92" w:rsidR="002D7B5B" w:rsidRDefault="002D7B5B" w:rsidP="000C6C2B">
      <w:pPr>
        <w:pStyle w:val="ListParagraph"/>
        <w:numPr>
          <w:ilvl w:val="0"/>
          <w:numId w:val="1"/>
        </w:numPr>
        <w:spacing w:after="0"/>
      </w:pPr>
      <w:r>
        <w:t>establish trusted R/L between IDP</w:t>
      </w:r>
    </w:p>
    <w:p w14:paraId="093EC557" w14:textId="77777777" w:rsidR="002D7B5B" w:rsidRDefault="002D7B5B" w:rsidP="002D7B5B">
      <w:pPr>
        <w:pStyle w:val="ListParagraph"/>
        <w:spacing w:after="0"/>
      </w:pPr>
    </w:p>
    <w:p w14:paraId="1503924E" w14:textId="45107920" w:rsidR="00A63032" w:rsidRDefault="00A63032" w:rsidP="00A63032">
      <w:pPr>
        <w:spacing w:after="0"/>
      </w:pPr>
    </w:p>
    <w:p w14:paraId="2403A2B5" w14:textId="0512AC74" w:rsidR="00A63032" w:rsidRPr="002D7B5B" w:rsidRDefault="00A63032" w:rsidP="00A63032">
      <w:pPr>
        <w:spacing w:after="0"/>
        <w:rPr>
          <w:b/>
        </w:rPr>
      </w:pPr>
      <w:r w:rsidRPr="002D7B5B">
        <w:rPr>
          <w:b/>
        </w:rPr>
        <w:t xml:space="preserve">Identity </w:t>
      </w:r>
      <w:r w:rsidR="002D7B5B" w:rsidRPr="002D7B5B">
        <w:rPr>
          <w:b/>
        </w:rPr>
        <w:t>Management</w:t>
      </w:r>
      <w:r w:rsidRPr="002D7B5B">
        <w:rPr>
          <w:b/>
        </w:rPr>
        <w:t xml:space="preserve"> = tough</w:t>
      </w:r>
    </w:p>
    <w:p w14:paraId="07B92015" w14:textId="70356039" w:rsidR="00A63032" w:rsidRDefault="002D7B5B" w:rsidP="002D7B5B">
      <w:pPr>
        <w:spacing w:after="0"/>
      </w:pPr>
      <w:r>
        <w:t xml:space="preserve">Successful ID mgmt. = </w:t>
      </w:r>
      <w:r w:rsidR="00A63032">
        <w:t>Kerberos</w:t>
      </w:r>
      <w:r>
        <w:t>, special purpose PKI (cc), Google ID</w:t>
      </w:r>
    </w:p>
    <w:p w14:paraId="32F0679C" w14:textId="41C5333C" w:rsidR="002D7B5B" w:rsidRDefault="002D7B5B" w:rsidP="002D7B5B">
      <w:pPr>
        <w:spacing w:after="0"/>
      </w:pPr>
      <w:r>
        <w:t>No global Schemes = no universal PKI</w:t>
      </w:r>
    </w:p>
    <w:p w14:paraId="454B68E7" w14:textId="4825537A" w:rsidR="002D7B5B" w:rsidRDefault="002D7B5B" w:rsidP="002D7B5B">
      <w:pPr>
        <w:spacing w:after="0"/>
      </w:pPr>
      <w:r>
        <w:t>Identity = context specific (universal/global = unlikely)</w:t>
      </w:r>
    </w:p>
    <w:p w14:paraId="5B0043FD" w14:textId="079722D9" w:rsidR="002D7B5B" w:rsidRDefault="002D7B5B" w:rsidP="002D7B5B">
      <w:pPr>
        <w:spacing w:after="0"/>
        <w:rPr>
          <w:b/>
        </w:rPr>
      </w:pPr>
      <w:r w:rsidRPr="002D7B5B">
        <w:rPr>
          <w:b/>
        </w:rPr>
        <w:t>User Perspective</w:t>
      </w:r>
    </w:p>
    <w:p w14:paraId="4C208652" w14:textId="5A23324B" w:rsidR="002D7B5B" w:rsidRDefault="002D7B5B" w:rsidP="002D7B5B">
      <w:pPr>
        <w:spacing w:after="0"/>
      </w:pPr>
      <w:r>
        <w:t>Password policies = too draconian = compromising security</w:t>
      </w:r>
    </w:p>
    <w:p w14:paraId="134D5D1D" w14:textId="66FA4F3E" w:rsidR="002D7B5B" w:rsidRDefault="002D7B5B" w:rsidP="002D7B5B">
      <w:pPr>
        <w:spacing w:after="0"/>
      </w:pPr>
      <w:r>
        <w:t>Security awareness training = biometric needs training = impt topic (tutorials, elearning, reminders)</w:t>
      </w:r>
      <w:r>
        <w:br/>
        <w:t>-&gt; test if training = desired effect</w:t>
      </w:r>
    </w:p>
    <w:p w14:paraId="2BBEF064" w14:textId="159D25FC" w:rsidR="00BC16B6" w:rsidRPr="00BC16B6" w:rsidRDefault="00BC16B6" w:rsidP="002D7B5B">
      <w:pPr>
        <w:spacing w:after="0"/>
        <w:rPr>
          <w:b/>
        </w:rPr>
      </w:pPr>
      <w:r w:rsidRPr="00BC16B6">
        <w:rPr>
          <w:b/>
        </w:rPr>
        <w:t xml:space="preserve">Legacy Problem </w:t>
      </w:r>
    </w:p>
    <w:p w14:paraId="48C6F18A" w14:textId="7B21BAF9" w:rsidR="00BC16B6" w:rsidRDefault="00BC16B6" w:rsidP="002D7B5B">
      <w:pPr>
        <w:spacing w:after="0"/>
      </w:pPr>
      <w:r>
        <w:t>Implemented KPI (with employee badge, integrate backend = difficult+ incomplete, requires OTP as well)</w:t>
      </w:r>
    </w:p>
    <w:p w14:paraId="580ED3AC" w14:textId="4D4EBB78" w:rsidR="00BC16B6" w:rsidRDefault="00BC16B6" w:rsidP="002D7B5B">
      <w:pPr>
        <w:spacing w:after="0"/>
      </w:pPr>
      <w:r>
        <w:t>Factor in apps to support</w:t>
      </w:r>
    </w:p>
    <w:p w14:paraId="607ADB36" w14:textId="2EB7C318" w:rsidR="00BC16B6" w:rsidRDefault="00BC16B6" w:rsidP="002D7B5B">
      <w:pPr>
        <w:spacing w:after="0"/>
        <w:rPr>
          <w:b/>
        </w:rPr>
      </w:pPr>
      <w:r>
        <w:rPr>
          <w:b/>
        </w:rPr>
        <w:t>Cultural Difficulties + Difficulties</w:t>
      </w:r>
    </w:p>
    <w:p w14:paraId="6C024902" w14:textId="567278EA" w:rsidR="00BC16B6" w:rsidRPr="00BC16B6" w:rsidRDefault="00BC16B6" w:rsidP="000C6C2B">
      <w:pPr>
        <w:pStyle w:val="ListParagraph"/>
        <w:numPr>
          <w:ilvl w:val="0"/>
          <w:numId w:val="1"/>
        </w:numPr>
        <w:spacing w:after="0"/>
        <w:rPr>
          <w:b/>
        </w:rPr>
      </w:pPr>
      <w:r>
        <w:t>internal vein pattern scans of finger/palm = populat</w:t>
      </w:r>
    </w:p>
    <w:p w14:paraId="009584A6" w14:textId="23690826" w:rsidR="00BC16B6" w:rsidRPr="00BC16B6" w:rsidRDefault="00BC16B6" w:rsidP="000C6C2B">
      <w:pPr>
        <w:pStyle w:val="ListParagraph"/>
        <w:numPr>
          <w:ilvl w:val="0"/>
          <w:numId w:val="1"/>
        </w:numPr>
        <w:spacing w:after="0"/>
        <w:rPr>
          <w:b/>
        </w:rPr>
      </w:pPr>
      <w:r>
        <w:t>avoid fingerprint (too accurate) perception</w:t>
      </w:r>
    </w:p>
    <w:p w14:paraId="0F6A6855" w14:textId="29FD6FF5" w:rsidR="00BC16B6" w:rsidRDefault="00BC16B6" w:rsidP="000C6C2B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facial != accurate, but comfortable</w:t>
      </w:r>
    </w:p>
    <w:p w14:paraId="7ABCDE72" w14:textId="066DF1DD" w:rsidR="00BC16B6" w:rsidRDefault="00BC16B6" w:rsidP="00BC16B6">
      <w:pPr>
        <w:spacing w:after="0"/>
        <w:rPr>
          <w:b/>
        </w:rPr>
      </w:pPr>
      <w:r>
        <w:rPr>
          <w:b/>
        </w:rPr>
        <w:t>Ill design IDMS = more cost</w:t>
      </w:r>
    </w:p>
    <w:p w14:paraId="42E4588B" w14:textId="28928215" w:rsidR="00BC16B6" w:rsidRDefault="00BC16B6" w:rsidP="000C6C2B">
      <w:pPr>
        <w:pStyle w:val="ListParagraph"/>
        <w:numPr>
          <w:ilvl w:val="0"/>
          <w:numId w:val="1"/>
        </w:numPr>
        <w:spacing w:after="0"/>
      </w:pPr>
      <w:r>
        <w:t>time spent (staff logging on/auth to apps)</w:t>
      </w:r>
    </w:p>
    <w:p w14:paraId="1F8C3883" w14:textId="36495252" w:rsidR="00BC16B6" w:rsidRDefault="00BC16B6" w:rsidP="000C6C2B">
      <w:pPr>
        <w:pStyle w:val="ListParagraph"/>
        <w:numPr>
          <w:ilvl w:val="0"/>
          <w:numId w:val="1"/>
        </w:numPr>
        <w:spacing w:after="0"/>
      </w:pPr>
      <w:r>
        <w:t>time spent (admin managing dig ID in ORG)</w:t>
      </w:r>
    </w:p>
    <w:p w14:paraId="35E7E9A8" w14:textId="65B88088" w:rsidR="00BC16B6" w:rsidRDefault="00BC16B6" w:rsidP="000C6C2B">
      <w:pPr>
        <w:pStyle w:val="ListParagraph"/>
        <w:numPr>
          <w:ilvl w:val="0"/>
          <w:numId w:val="1"/>
        </w:numPr>
        <w:spacing w:after="0"/>
      </w:pPr>
      <w:r>
        <w:t>no. of PW resets</w:t>
      </w:r>
    </w:p>
    <w:p w14:paraId="7227C702" w14:textId="3706518B" w:rsidR="00BC16B6" w:rsidRDefault="00BC16B6" w:rsidP="000C6C2B">
      <w:pPr>
        <w:pStyle w:val="ListParagraph"/>
        <w:numPr>
          <w:ilvl w:val="0"/>
          <w:numId w:val="1"/>
        </w:numPr>
        <w:spacing w:after="0"/>
      </w:pPr>
      <w:r>
        <w:t>data redundancy = associated admin cost</w:t>
      </w:r>
    </w:p>
    <w:p w14:paraId="08731BCA" w14:textId="5B256FFF" w:rsidR="00BC16B6" w:rsidRPr="009250E5" w:rsidRDefault="009250E5" w:rsidP="00BC16B6">
      <w:pPr>
        <w:spacing w:after="0"/>
        <w:rPr>
          <w:b/>
        </w:rPr>
      </w:pPr>
      <w:r w:rsidRPr="009250E5">
        <w:rPr>
          <w:b/>
        </w:rPr>
        <w:t>Inability to function</w:t>
      </w:r>
    </w:p>
    <w:p w14:paraId="46467E00" w14:textId="144BDEEA" w:rsidR="009250E5" w:rsidRPr="009250E5" w:rsidRDefault="009250E5" w:rsidP="00BC16B6">
      <w:pPr>
        <w:spacing w:after="0"/>
        <w:rPr>
          <w:b/>
        </w:rPr>
      </w:pPr>
      <w:r w:rsidRPr="009250E5">
        <w:rPr>
          <w:b/>
        </w:rPr>
        <w:t>Reduced security</w:t>
      </w:r>
    </w:p>
    <w:p w14:paraId="3DB374E6" w14:textId="403C869E" w:rsidR="009250E5" w:rsidRPr="009250E5" w:rsidRDefault="009250E5" w:rsidP="00BC16B6">
      <w:pPr>
        <w:spacing w:after="0"/>
        <w:rPr>
          <w:b/>
        </w:rPr>
      </w:pPr>
      <w:r w:rsidRPr="009250E5">
        <w:rPr>
          <w:b/>
        </w:rPr>
        <w:t>Placement of liability</w:t>
      </w:r>
    </w:p>
    <w:p w14:paraId="7B83B5E4" w14:textId="3CB45FED" w:rsidR="009250E5" w:rsidRPr="009250E5" w:rsidRDefault="009250E5" w:rsidP="00BC16B6">
      <w:pPr>
        <w:spacing w:after="0"/>
      </w:pPr>
      <w:r w:rsidRPr="009250E5">
        <w:rPr>
          <w:b/>
        </w:rPr>
        <w:t xml:space="preserve">Inability to charge for service </w:t>
      </w:r>
      <w:r>
        <w:t>(client make use of service without service provider identify them = provider cannot charge for service)</w:t>
      </w:r>
    </w:p>
    <w:p w14:paraId="3DF5DCB8" w14:textId="5589F022" w:rsidR="009250E5" w:rsidRDefault="009250E5" w:rsidP="00BC16B6">
      <w:pPr>
        <w:spacing w:after="0"/>
        <w:rPr>
          <w:b/>
        </w:rPr>
      </w:pPr>
      <w:r>
        <w:rPr>
          <w:b/>
        </w:rPr>
        <w:t>Open Issues</w:t>
      </w:r>
    </w:p>
    <w:p w14:paraId="27CE29FC" w14:textId="552B3783" w:rsidR="009250E5" w:rsidRPr="009250E5" w:rsidRDefault="009250E5" w:rsidP="00BC16B6">
      <w:pPr>
        <w:spacing w:after="0"/>
      </w:pPr>
      <w:r>
        <w:rPr>
          <w:b/>
        </w:rPr>
        <w:t xml:space="preserve">Authenticity of ID </w:t>
      </w:r>
      <w:r>
        <w:t>(determine accuracy + validity)</w:t>
      </w:r>
    </w:p>
    <w:p w14:paraId="0B67CA02" w14:textId="5447F7FB" w:rsidR="009250E5" w:rsidRDefault="009250E5" w:rsidP="00BC16B6">
      <w:pPr>
        <w:spacing w:after="0"/>
      </w:pPr>
      <w:r>
        <w:rPr>
          <w:b/>
        </w:rPr>
        <w:t xml:space="preserve">Longevity of info </w:t>
      </w:r>
      <w:r>
        <w:t>(track ID info over time, provide evidence to support historical investigation)</w:t>
      </w:r>
    </w:p>
    <w:p w14:paraId="58142CF0" w14:textId="21F842BF" w:rsidR="00C53ED4" w:rsidRDefault="009250E5" w:rsidP="00BC16B6">
      <w:pPr>
        <w:spacing w:after="0"/>
        <w:rPr>
          <w:b/>
        </w:rPr>
      </w:pPr>
      <w:r w:rsidRPr="00C53ED4">
        <w:rPr>
          <w:b/>
        </w:rPr>
        <w:t>Pr</w:t>
      </w:r>
      <w:r w:rsidR="00C53ED4" w:rsidRPr="00C53ED4">
        <w:rPr>
          <w:b/>
        </w:rPr>
        <w:t>ivacy, Identity Theft, Legal Structures</w:t>
      </w:r>
    </w:p>
    <w:p w14:paraId="4C25540E" w14:textId="4F167F8B" w:rsidR="00C53ED4" w:rsidRDefault="00C53ED4" w:rsidP="00BC16B6">
      <w:pPr>
        <w:spacing w:after="0"/>
        <w:rPr>
          <w:b/>
        </w:rPr>
      </w:pPr>
    </w:p>
    <w:p w14:paraId="2D27C4E6" w14:textId="6852E13A" w:rsidR="00C53ED4" w:rsidRDefault="00C53ED4" w:rsidP="00BC16B6">
      <w:pPr>
        <w:spacing w:after="0"/>
        <w:rPr>
          <w:b/>
        </w:rPr>
      </w:pPr>
      <w:r>
        <w:rPr>
          <w:b/>
        </w:rPr>
        <w:t>Process and Procedure Management</w:t>
      </w:r>
    </w:p>
    <w:p w14:paraId="037A0F35" w14:textId="77777777" w:rsidR="00C53ED4" w:rsidRPr="00C53ED4" w:rsidRDefault="00C53ED4" w:rsidP="000C6C2B">
      <w:pPr>
        <w:pStyle w:val="ListParagraph"/>
        <w:numPr>
          <w:ilvl w:val="0"/>
          <w:numId w:val="6"/>
        </w:numPr>
        <w:spacing w:after="0"/>
        <w:rPr>
          <w:b/>
        </w:rPr>
      </w:pPr>
      <w:r>
        <w:rPr>
          <w:b/>
        </w:rPr>
        <w:t>Enrolment</w:t>
      </w:r>
      <w:r>
        <w:t xml:space="preserve"> </w:t>
      </w:r>
    </w:p>
    <w:p w14:paraId="60E0332D" w14:textId="6C44C6A2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Issues with f2f/remote</w:t>
      </w:r>
    </w:p>
    <w:p w14:paraId="0AC6B429" w14:textId="13F02FE6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PKI lvl (lvls of identification/liability/algo str)</w:t>
      </w:r>
    </w:p>
    <w:p w14:paraId="006A3DA9" w14:textId="25853894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Human Error + Procees</w:t>
      </w:r>
    </w:p>
    <w:p w14:paraId="02D845D5" w14:textId="68D7FB66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lastRenderedPageBreak/>
        <w:t>Banking (KYC)</w:t>
      </w:r>
    </w:p>
    <w:p w14:paraId="40D45B1C" w14:textId="685E2EBA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HR = only authority</w:t>
      </w:r>
    </w:p>
    <w:p w14:paraId="73D6B887" w14:textId="00337EB3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Apply Federated ID, Dup checks</w:t>
      </w:r>
    </w:p>
    <w:p w14:paraId="5290466F" w14:textId="18C69D27" w:rsidR="00C53ED4" w:rsidRPr="00C53ED4" w:rsidRDefault="00C53ED4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HR add you, not remove you</w:t>
      </w:r>
    </w:p>
    <w:p w14:paraId="1687AB0D" w14:textId="5390CA23" w:rsidR="00C53ED4" w:rsidRDefault="00C53ED4" w:rsidP="00C53ED4">
      <w:pPr>
        <w:spacing w:after="0"/>
        <w:ind w:left="1080"/>
      </w:pPr>
      <w:r>
        <w:t>Verisign messed up</w:t>
      </w:r>
    </w:p>
    <w:p w14:paraId="406A5D78" w14:textId="2DCB74B3" w:rsidR="00C53ED4" w:rsidRPr="00C53ED4" w:rsidRDefault="00C53ED4" w:rsidP="000C6C2B">
      <w:pPr>
        <w:pStyle w:val="ListParagraph"/>
        <w:numPr>
          <w:ilvl w:val="0"/>
          <w:numId w:val="6"/>
        </w:numPr>
        <w:spacing w:after="0"/>
      </w:pPr>
      <w:r>
        <w:rPr>
          <w:b/>
        </w:rPr>
        <w:t>Management of User Auth</w:t>
      </w:r>
    </w:p>
    <w:p w14:paraId="7148D0DD" w14:textId="12E7CF5F" w:rsidR="00C53ED4" w:rsidRDefault="00C5201C" w:rsidP="000C6C2B">
      <w:pPr>
        <w:pStyle w:val="ListParagraph"/>
        <w:numPr>
          <w:ilvl w:val="1"/>
          <w:numId w:val="6"/>
        </w:numPr>
        <w:spacing w:after="0"/>
      </w:pPr>
      <w:r>
        <w:t>IdM DB = Accuracy, Scalability, Extensibility(upgrad), Interoperability, Speed of implementation, solution complexity, data ownership, lifecycle management, provisioning, workflow, pw mgmt., selfservic admin, delegation</w:t>
      </w:r>
    </w:p>
    <w:p w14:paraId="620B1B31" w14:textId="381B07F2" w:rsidR="00C5201C" w:rsidRPr="00C5201C" w:rsidRDefault="00C5201C" w:rsidP="000C6C2B">
      <w:pPr>
        <w:pStyle w:val="ListParagraph"/>
        <w:numPr>
          <w:ilvl w:val="0"/>
          <w:numId w:val="6"/>
        </w:numPr>
        <w:spacing w:after="0"/>
      </w:pPr>
      <w:r>
        <w:rPr>
          <w:b/>
        </w:rPr>
        <w:t>Lifecycle Mgmt</w:t>
      </w:r>
    </w:p>
    <w:p w14:paraId="000CABE8" w14:textId="4E1B4E3F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ID life cycle = keep user’s entitlement current (moving department)</w:t>
      </w:r>
    </w:p>
    <w:p w14:paraId="08959B69" w14:textId="6B409654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Manual/automatic (changing of priv)</w:t>
      </w:r>
    </w:p>
    <w:p w14:paraId="3FA4DFEC" w14:textId="77777777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 xml:space="preserve">Source of info feed </w:t>
      </w:r>
    </w:p>
    <w:p w14:paraId="27D41120" w14:textId="332F49DC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timeliness of process</w:t>
      </w:r>
    </w:p>
    <w:p w14:paraId="6DA9FE11" w14:textId="5ACCD004" w:rsidR="00C5201C" w:rsidRPr="00C5201C" w:rsidRDefault="00C5201C" w:rsidP="000C6C2B">
      <w:pPr>
        <w:pStyle w:val="ListParagraph"/>
        <w:numPr>
          <w:ilvl w:val="0"/>
          <w:numId w:val="6"/>
        </w:numPr>
        <w:spacing w:after="0"/>
      </w:pPr>
      <w:r>
        <w:rPr>
          <w:b/>
        </w:rPr>
        <w:t>Provisioning</w:t>
      </w:r>
    </w:p>
    <w:p w14:paraId="177CCCB5" w14:textId="77777777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Account provisioning</w:t>
      </w:r>
    </w:p>
    <w:p w14:paraId="7E55077C" w14:textId="59A7DAAC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resource provisioning</w:t>
      </w:r>
    </w:p>
    <w:p w14:paraId="1CBA7094" w14:textId="70E9E877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Account de-provisioning (termination of access rights to sys)</w:t>
      </w:r>
    </w:p>
    <w:p w14:paraId="58880D66" w14:textId="0A06E5AF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Authoritative Sources (HR, sys providing financial data services, directories)</w:t>
      </w:r>
    </w:p>
    <w:p w14:paraId="45A61B5A" w14:textId="0078F7EA" w:rsidR="00C5201C" w:rsidRPr="00C5201C" w:rsidRDefault="00C5201C" w:rsidP="000C6C2B">
      <w:pPr>
        <w:pStyle w:val="ListParagraph"/>
        <w:numPr>
          <w:ilvl w:val="0"/>
          <w:numId w:val="6"/>
        </w:numPr>
        <w:spacing w:after="0"/>
      </w:pPr>
      <w:r>
        <w:rPr>
          <w:b/>
        </w:rPr>
        <w:t>Workflow</w:t>
      </w:r>
    </w:p>
    <w:p w14:paraId="3BCB7119" w14:textId="1D59DDE9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Request entered, Routed, Path</w:t>
      </w:r>
    </w:p>
    <w:p w14:paraId="1BA30385" w14:textId="383150B1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Passed to responsible creating the ID</w:t>
      </w:r>
    </w:p>
    <w:p w14:paraId="56F172FC" w14:textId="05BFDF0D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Process = consistent, audited (authorization)</w:t>
      </w:r>
    </w:p>
    <w:p w14:paraId="2CDCBBEF" w14:textId="4C8E3BC5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Automated = notify managers/admins (approvals), related to self service</w:t>
      </w:r>
    </w:p>
    <w:p w14:paraId="0797D60D" w14:textId="74CB9AAF" w:rsidR="00C5201C" w:rsidRPr="00C5201C" w:rsidRDefault="00C5201C" w:rsidP="000C6C2B">
      <w:pPr>
        <w:pStyle w:val="ListParagraph"/>
        <w:numPr>
          <w:ilvl w:val="0"/>
          <w:numId w:val="6"/>
        </w:numPr>
        <w:spacing w:after="0"/>
      </w:pPr>
      <w:r>
        <w:rPr>
          <w:b/>
        </w:rPr>
        <w:t>PW management</w:t>
      </w:r>
    </w:p>
    <w:p w14:paraId="7C539990" w14:textId="2532521C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Considered weak auth</w:t>
      </w:r>
    </w:p>
    <w:p w14:paraId="1684C741" w14:textId="5C54258D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But easy, no hardware, pw = stay</w:t>
      </w:r>
    </w:p>
    <w:p w14:paraId="23317607" w14:textId="186FE4EE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Secure management = impt</w:t>
      </w:r>
    </w:p>
    <w:p w14:paraId="17AE4E56" w14:textId="772AAFAD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Establishing + managing PW policies</w:t>
      </w:r>
    </w:p>
    <w:p w14:paraId="6C668583" w14:textId="3BA27A5B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Changing/resetting PW</w:t>
      </w:r>
    </w:p>
    <w:p w14:paraId="633CCE4C" w14:textId="079D3E35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 xml:space="preserve">PW Synchro = updates/propagation </w:t>
      </w:r>
    </w:p>
    <w:p w14:paraId="36683645" w14:textId="7D79716D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Reduce PWs to rmb</w:t>
      </w:r>
    </w:p>
    <w:p w14:paraId="370169EB" w14:textId="1673669A" w:rsidR="00C5201C" w:rsidRDefault="00C5201C" w:rsidP="000C6C2B">
      <w:pPr>
        <w:pStyle w:val="ListParagraph"/>
        <w:numPr>
          <w:ilvl w:val="1"/>
          <w:numId w:val="6"/>
        </w:numPr>
        <w:spacing w:after="0"/>
      </w:pPr>
      <w:r>
        <w:t>Update costs + admin overheads kept to min</w:t>
      </w:r>
    </w:p>
    <w:p w14:paraId="632B17EB" w14:textId="1D33B49C" w:rsidR="00C53ED4" w:rsidRDefault="006A6CFB" w:rsidP="000C6C2B">
      <w:pPr>
        <w:pStyle w:val="ListParagraph"/>
        <w:numPr>
          <w:ilvl w:val="1"/>
          <w:numId w:val="6"/>
        </w:numPr>
        <w:spacing w:after="0"/>
      </w:pPr>
      <w:r>
        <w:t>ISSUES = verification of PW change, diff PW policies (from silos)</w:t>
      </w:r>
    </w:p>
    <w:p w14:paraId="63A485EF" w14:textId="35BC7980" w:rsidR="006A6CFB" w:rsidRDefault="006A6CFB" w:rsidP="000C6C2B">
      <w:pPr>
        <w:pStyle w:val="ListParagraph"/>
        <w:numPr>
          <w:ilvl w:val="0"/>
          <w:numId w:val="6"/>
        </w:numPr>
        <w:spacing w:after="0"/>
        <w:rPr>
          <w:b/>
        </w:rPr>
      </w:pPr>
      <w:r w:rsidRPr="006A6CFB">
        <w:rPr>
          <w:b/>
        </w:rPr>
        <w:t>Delegated Admin</w:t>
      </w:r>
    </w:p>
    <w:p w14:paraId="1A8DED28" w14:textId="5FE79DBA" w:rsidR="006A6CFB" w:rsidRPr="006A6CFB" w:rsidRDefault="006A6CFB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Group of indiv = admin</w:t>
      </w:r>
    </w:p>
    <w:p w14:paraId="539AC601" w14:textId="5EFA185A" w:rsidR="006A6CFB" w:rsidRPr="006A6CFB" w:rsidRDefault="006A6CFB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Delegate permissions</w:t>
      </w:r>
    </w:p>
    <w:p w14:paraId="3B851068" w14:textId="386E8D58" w:rsidR="006A6CFB" w:rsidRPr="006A6CFB" w:rsidRDefault="006A6CFB" w:rsidP="000C6C2B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Partner ORG = manage own employee data</w:t>
      </w:r>
    </w:p>
    <w:p w14:paraId="12E9FDDB" w14:textId="5093DC1E" w:rsidR="006A6CFB" w:rsidRDefault="006A6CFB" w:rsidP="000C6C2B">
      <w:pPr>
        <w:pStyle w:val="ListParagraph"/>
        <w:numPr>
          <w:ilvl w:val="0"/>
          <w:numId w:val="6"/>
        </w:numPr>
        <w:spacing w:after="0"/>
      </w:pPr>
      <w:r>
        <w:t>Self Service Admin</w:t>
      </w:r>
    </w:p>
    <w:p w14:paraId="53704F4D" w14:textId="15BC32D6" w:rsidR="006A6CFB" w:rsidRDefault="006A6CFB" w:rsidP="000C6C2B">
      <w:pPr>
        <w:pStyle w:val="ListParagraph"/>
        <w:numPr>
          <w:ilvl w:val="1"/>
          <w:numId w:val="6"/>
        </w:numPr>
        <w:spacing w:after="0"/>
      </w:pPr>
      <w:r>
        <w:t>Allow user to manage parts of identity</w:t>
      </w:r>
    </w:p>
    <w:p w14:paraId="6FF6F1D6" w14:textId="5D921B39" w:rsidR="006A6CFB" w:rsidRDefault="006A6CFB" w:rsidP="000C6C2B">
      <w:pPr>
        <w:pStyle w:val="ListParagraph"/>
        <w:numPr>
          <w:ilvl w:val="1"/>
          <w:numId w:val="6"/>
        </w:numPr>
        <w:spacing w:after="0"/>
      </w:pPr>
      <w:r>
        <w:t>Reduce admin costs + time</w:t>
      </w:r>
    </w:p>
    <w:p w14:paraId="492B48C0" w14:textId="69245401" w:rsidR="006A6CFB" w:rsidRDefault="006A6CFB" w:rsidP="000C6C2B">
      <w:pPr>
        <w:pStyle w:val="ListParagraph"/>
        <w:numPr>
          <w:ilvl w:val="1"/>
          <w:numId w:val="6"/>
        </w:numPr>
        <w:spacing w:after="0"/>
      </w:pPr>
      <w:r>
        <w:t>Which fields = update/changed</w:t>
      </w:r>
    </w:p>
    <w:p w14:paraId="31B7A65F" w14:textId="0B0A0AC2" w:rsidR="006A6CFB" w:rsidRDefault="006A6CFB" w:rsidP="000C6C2B">
      <w:pPr>
        <w:pStyle w:val="ListParagraph"/>
        <w:numPr>
          <w:ilvl w:val="1"/>
          <w:numId w:val="6"/>
        </w:numPr>
        <w:spacing w:after="0"/>
      </w:pPr>
      <w:r>
        <w:t>Validity checking</w:t>
      </w:r>
    </w:p>
    <w:p w14:paraId="1B4B79F0" w14:textId="283CD78A" w:rsidR="006A6CFB" w:rsidRDefault="006A6CFB" w:rsidP="000C6C2B">
      <w:pPr>
        <w:pStyle w:val="ListParagraph"/>
        <w:numPr>
          <w:ilvl w:val="1"/>
          <w:numId w:val="6"/>
        </w:numPr>
        <w:spacing w:after="0"/>
      </w:pPr>
      <w:r>
        <w:t>Update= requires separate authorization</w:t>
      </w:r>
    </w:p>
    <w:p w14:paraId="4125A42C" w14:textId="65934508" w:rsidR="006A6CFB" w:rsidRDefault="006A6CFB" w:rsidP="006A6CFB">
      <w:pPr>
        <w:spacing w:after="0"/>
      </w:pPr>
    </w:p>
    <w:p w14:paraId="5DCC319A" w14:textId="7D97B7C9" w:rsidR="006A6CFB" w:rsidRDefault="006A6CFB" w:rsidP="006A6CFB">
      <w:pPr>
        <w:spacing w:after="0"/>
      </w:pPr>
    </w:p>
    <w:p w14:paraId="407287DD" w14:textId="04D30E38" w:rsidR="006A6CFB" w:rsidRDefault="006A6CFB" w:rsidP="006A6CFB">
      <w:pPr>
        <w:spacing w:after="0"/>
      </w:pPr>
    </w:p>
    <w:p w14:paraId="2FD52128" w14:textId="77777777" w:rsidR="006A6CFB" w:rsidRDefault="006A6CFB" w:rsidP="006A6CFB">
      <w:pPr>
        <w:spacing w:after="0"/>
      </w:pPr>
    </w:p>
    <w:p w14:paraId="5F51FB2E" w14:textId="1F9A8EB8" w:rsidR="006A6CFB" w:rsidRDefault="006A6CFB" w:rsidP="006A6CFB">
      <w:pPr>
        <w:spacing w:after="0"/>
      </w:pPr>
    </w:p>
    <w:p w14:paraId="0761F5A6" w14:textId="3218CA6B" w:rsidR="006A6CFB" w:rsidRPr="006A6CFB" w:rsidRDefault="006A6CFB" w:rsidP="006A6CFB">
      <w:pPr>
        <w:spacing w:after="0"/>
        <w:rPr>
          <w:b/>
        </w:rPr>
      </w:pPr>
      <w:r w:rsidRPr="006A6CFB">
        <w:rPr>
          <w:b/>
        </w:rPr>
        <w:t>Managing Tech to Business</w:t>
      </w:r>
    </w:p>
    <w:p w14:paraId="5420FB42" w14:textId="6C583BD7" w:rsidR="006A6CFB" w:rsidRDefault="006A6CFB" w:rsidP="000C6C2B">
      <w:pPr>
        <w:pStyle w:val="ListParagraph"/>
        <w:numPr>
          <w:ilvl w:val="0"/>
          <w:numId w:val="1"/>
        </w:numPr>
        <w:spacing w:after="0"/>
      </w:pPr>
      <w:r>
        <w:t>Tech Dev Consideration (what can be supported, integration, diff techs)</w:t>
      </w:r>
    </w:p>
    <w:p w14:paraId="0FFC8871" w14:textId="7EB8E0A4" w:rsidR="006A6CFB" w:rsidRDefault="006A6CFB" w:rsidP="000C6C2B">
      <w:pPr>
        <w:pStyle w:val="ListParagraph"/>
        <w:numPr>
          <w:ilvl w:val="0"/>
          <w:numId w:val="1"/>
        </w:numPr>
        <w:spacing w:after="0"/>
      </w:pPr>
      <w:r>
        <w:t>Architecture/Infra = offline/online, heterogenous platform, partner infrastructure/remote clients</w:t>
      </w:r>
    </w:p>
    <w:p w14:paraId="158EE65F" w14:textId="34D88A6E" w:rsidR="006A6CFB" w:rsidRDefault="006A6CFB" w:rsidP="000C6C2B">
      <w:pPr>
        <w:pStyle w:val="ListParagraph"/>
        <w:numPr>
          <w:ilvl w:val="0"/>
          <w:numId w:val="1"/>
        </w:numPr>
        <w:spacing w:after="0"/>
      </w:pPr>
      <w:r>
        <w:t>COST!</w:t>
      </w:r>
    </w:p>
    <w:p w14:paraId="7243722D" w14:textId="3CBC2616" w:rsidR="006A6CFB" w:rsidRDefault="006A6CFB" w:rsidP="000C6C2B">
      <w:pPr>
        <w:pStyle w:val="ListParagraph"/>
        <w:numPr>
          <w:ilvl w:val="1"/>
          <w:numId w:val="1"/>
        </w:numPr>
        <w:spacing w:after="0"/>
      </w:pPr>
      <w:r>
        <w:t>Cost of ownership</w:t>
      </w:r>
    </w:p>
    <w:p w14:paraId="190DE9F2" w14:textId="228E2A0F" w:rsidR="006A6CFB" w:rsidRDefault="006A6CFB" w:rsidP="000C6C2B">
      <w:pPr>
        <w:pStyle w:val="ListParagraph"/>
        <w:numPr>
          <w:ilvl w:val="1"/>
          <w:numId w:val="1"/>
        </w:numPr>
        <w:spacing w:after="0"/>
      </w:pPr>
      <w:r>
        <w:t>Rollout VS mgmt.</w:t>
      </w:r>
    </w:p>
    <w:p w14:paraId="4E931E8A" w14:textId="1E65D8D2" w:rsidR="006A6CFB" w:rsidRDefault="006A6CFB" w:rsidP="000C6C2B">
      <w:pPr>
        <w:pStyle w:val="ListParagraph"/>
        <w:numPr>
          <w:ilvl w:val="1"/>
          <w:numId w:val="1"/>
        </w:numPr>
        <w:spacing w:after="0"/>
      </w:pPr>
      <w:r>
        <w:t>Size (manual V automated)</w:t>
      </w:r>
    </w:p>
    <w:p w14:paraId="443BA93C" w14:textId="448126D6" w:rsidR="006A6CFB" w:rsidRDefault="006A6CFB" w:rsidP="000C6C2B">
      <w:pPr>
        <w:pStyle w:val="ListParagraph"/>
        <w:numPr>
          <w:ilvl w:val="0"/>
          <w:numId w:val="1"/>
        </w:numPr>
        <w:spacing w:after="0"/>
      </w:pPr>
      <w:r>
        <w:t>Feasibility Study not the same</w:t>
      </w:r>
    </w:p>
    <w:p w14:paraId="20333E10" w14:textId="1A2CDC08" w:rsidR="006A6CFB" w:rsidRDefault="006A6CFB" w:rsidP="000C6C2B">
      <w:pPr>
        <w:pStyle w:val="ListParagraph"/>
        <w:numPr>
          <w:ilvl w:val="0"/>
          <w:numId w:val="1"/>
        </w:numPr>
        <w:spacing w:after="0"/>
      </w:pPr>
      <w:r>
        <w:t>Exponential Costs.</w:t>
      </w:r>
    </w:p>
    <w:p w14:paraId="4601EDA8" w14:textId="635B6C09" w:rsidR="00B779DE" w:rsidRDefault="00B779DE" w:rsidP="00B779DE">
      <w:pPr>
        <w:spacing w:after="0"/>
      </w:pPr>
    </w:p>
    <w:p w14:paraId="454C8D74" w14:textId="09191800" w:rsidR="00B779DE" w:rsidRDefault="00B779DE" w:rsidP="00B779DE">
      <w:pPr>
        <w:spacing w:after="0"/>
      </w:pPr>
      <w:r>
        <w:t>Sample Case Study</w:t>
      </w:r>
    </w:p>
    <w:p w14:paraId="5D6DCFFA" w14:textId="371CF755" w:rsidR="00B779DE" w:rsidRDefault="00166285" w:rsidP="00166285">
      <w:pPr>
        <w:spacing w:after="0"/>
      </w:pPr>
      <w:r>
        <w:rPr>
          <w:noProof/>
        </w:rPr>
        <w:drawing>
          <wp:inline distT="0" distB="0" distL="0" distR="0" wp14:anchorId="099403D0" wp14:editId="3A890F4E">
            <wp:extent cx="2261272" cy="129540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75288" cy="130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9431B" w14:textId="1A5D9E3B" w:rsidR="00166285" w:rsidRDefault="00166285" w:rsidP="00166285">
      <w:pPr>
        <w:spacing w:after="0"/>
      </w:pPr>
      <w:r>
        <w:rPr>
          <w:noProof/>
        </w:rPr>
        <w:drawing>
          <wp:inline distT="0" distB="0" distL="0" distR="0" wp14:anchorId="50388D57" wp14:editId="582A57C6">
            <wp:extent cx="2240280" cy="1515255"/>
            <wp:effectExtent l="0" t="0" r="762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62291" cy="153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08E4" w14:textId="6B763E83" w:rsidR="00166285" w:rsidRDefault="00166285" w:rsidP="00166285">
      <w:pPr>
        <w:spacing w:after="0"/>
      </w:pPr>
      <w:r>
        <w:rPr>
          <w:noProof/>
        </w:rPr>
        <w:drawing>
          <wp:inline distT="0" distB="0" distL="0" distR="0" wp14:anchorId="315FB91A" wp14:editId="37C7DF72">
            <wp:extent cx="2095500" cy="1442240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02725" cy="144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23E6" w14:textId="261C89C0" w:rsidR="00CA4DA3" w:rsidRDefault="00166285" w:rsidP="00166285">
      <w:pPr>
        <w:spacing w:after="0"/>
      </w:pPr>
      <w:r>
        <w:rPr>
          <w:noProof/>
        </w:rPr>
        <w:lastRenderedPageBreak/>
        <w:drawing>
          <wp:inline distT="0" distB="0" distL="0" distR="0" wp14:anchorId="463EE77C" wp14:editId="7A5E2135">
            <wp:extent cx="1840967" cy="1173480"/>
            <wp:effectExtent l="0" t="0" r="698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72025" cy="119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D56CE" w14:textId="77777777" w:rsidR="00CA4DA3" w:rsidRDefault="00CA4DA3">
      <w:r>
        <w:br w:type="page"/>
      </w:r>
    </w:p>
    <w:p w14:paraId="7A5EE8F9" w14:textId="3F426C0B" w:rsidR="00166285" w:rsidRDefault="00CA4DA3" w:rsidP="00166285">
      <w:pPr>
        <w:spacing w:after="0"/>
        <w:rPr>
          <w:b/>
        </w:rPr>
      </w:pPr>
      <w:r w:rsidRPr="00CA4DA3">
        <w:rPr>
          <w:b/>
        </w:rPr>
        <w:lastRenderedPageBreak/>
        <w:t>Risk Assessment</w:t>
      </w:r>
    </w:p>
    <w:p w14:paraId="7237AEA5" w14:textId="4B522DFC" w:rsidR="00CA4DA3" w:rsidRDefault="00CA4DA3" w:rsidP="00166285">
      <w:pPr>
        <w:spacing w:after="0"/>
      </w:pPr>
      <w:r>
        <w:t>Using NIST SP800-30</w:t>
      </w:r>
    </w:p>
    <w:p w14:paraId="2ABAF723" w14:textId="2BF82D33" w:rsidR="00CA4DA3" w:rsidRDefault="00CA4DA3" w:rsidP="00166285">
      <w:pPr>
        <w:spacing w:after="0"/>
      </w:pPr>
      <w:r>
        <w:t>Intro, Fundamental, Process</w:t>
      </w:r>
    </w:p>
    <w:p w14:paraId="6AEAC12F" w14:textId="4B02291A" w:rsidR="00CA4DA3" w:rsidRDefault="00CA4DA3" w:rsidP="00166285">
      <w:pPr>
        <w:spacing w:after="0"/>
      </w:pPr>
    </w:p>
    <w:p w14:paraId="2CEF9C32" w14:textId="46ACCD39" w:rsidR="00CA4DA3" w:rsidRPr="00762B63" w:rsidRDefault="00CA4DA3" w:rsidP="00166285">
      <w:pPr>
        <w:spacing w:after="0"/>
        <w:rPr>
          <w:b/>
        </w:rPr>
      </w:pPr>
      <w:r w:rsidRPr="00762B63">
        <w:rPr>
          <w:b/>
        </w:rPr>
        <w:t>Scope + Applicability of RA</w:t>
      </w:r>
    </w:p>
    <w:p w14:paraId="644239D1" w14:textId="2314D750" w:rsidR="00CA4DA3" w:rsidRDefault="00CA4DA3" w:rsidP="00166285">
      <w:pPr>
        <w:spacing w:after="0"/>
      </w:pPr>
      <w:r>
        <w:t>- Facilitate decision making at levels of risk mgmt.</w:t>
      </w:r>
    </w:p>
    <w:p w14:paraId="0DAD9A03" w14:textId="1905245B" w:rsidR="00CA4DA3" w:rsidRDefault="00CA4DA3" w:rsidP="00166285">
      <w:pPr>
        <w:spacing w:after="0"/>
      </w:pPr>
      <w:r>
        <w:t>Tier 1 – ORG / 2 – BusinessU /3- Info Sys</w:t>
      </w:r>
    </w:p>
    <w:p w14:paraId="75508385" w14:textId="550E4A60" w:rsidR="00CA4DA3" w:rsidRDefault="00CA4DA3" w:rsidP="00166285">
      <w:pPr>
        <w:spacing w:after="0"/>
      </w:pPr>
      <w:r>
        <w:t>Throughout System Dev lifecycle</w:t>
      </w:r>
    </w:p>
    <w:p w14:paraId="2A981B5E" w14:textId="6E49EC28" w:rsidR="00CA4DA3" w:rsidRDefault="00CA4DA3" w:rsidP="00166285">
      <w:pPr>
        <w:spacing w:after="0"/>
      </w:pPr>
      <w:r>
        <w:t>(Presys acq, sys acq, sustainment)</w:t>
      </w:r>
    </w:p>
    <w:p w14:paraId="24F59C51" w14:textId="6CBDAB01" w:rsidR="00CA4DA3" w:rsidRDefault="00CA4DA3" w:rsidP="00166285">
      <w:pPr>
        <w:spacing w:after="0"/>
      </w:pPr>
      <w:r>
        <w:t>RA = No Specific Req (formal, lvl of detail, methodology, tools, techniques)</w:t>
      </w:r>
    </w:p>
    <w:p w14:paraId="4356353B" w14:textId="66B3010E" w:rsidR="00CA4DA3" w:rsidRDefault="00CA4DA3" w:rsidP="00166285">
      <w:pPr>
        <w:spacing w:after="0"/>
      </w:pPr>
      <w:r>
        <w:t>RA = not precise instruments of measure</w:t>
      </w:r>
      <w:r w:rsidR="00762B63">
        <w:t xml:space="preserve"> </w:t>
      </w:r>
      <w:r>
        <w:t>+</w:t>
      </w:r>
      <w:r w:rsidR="00762B63">
        <w:t xml:space="preserve"> </w:t>
      </w:r>
      <w:r>
        <w:t>reflect</w:t>
      </w:r>
    </w:p>
    <w:p w14:paraId="0F84355C" w14:textId="196D4F8D" w:rsidR="00762B63" w:rsidRDefault="00762B63" w:rsidP="000C6C2B">
      <w:pPr>
        <w:pStyle w:val="ListParagraph"/>
        <w:numPr>
          <w:ilvl w:val="0"/>
          <w:numId w:val="1"/>
        </w:numPr>
        <w:spacing w:after="0"/>
      </w:pPr>
      <w:r>
        <w:t>Limitations of specific assess methods</w:t>
      </w:r>
    </w:p>
    <w:p w14:paraId="1191812F" w14:textId="59596A0F" w:rsidR="00762B63" w:rsidRDefault="00762B63" w:rsidP="000C6C2B">
      <w:pPr>
        <w:pStyle w:val="ListParagraph"/>
        <w:numPr>
          <w:ilvl w:val="0"/>
          <w:numId w:val="1"/>
        </w:numPr>
        <w:spacing w:after="0"/>
      </w:pPr>
      <w:r>
        <w:t>Subjectivity/quality/trustworthiness of data</w:t>
      </w:r>
    </w:p>
    <w:p w14:paraId="56469E96" w14:textId="13FE7808" w:rsidR="00762B63" w:rsidRDefault="00762B63" w:rsidP="000C6C2B">
      <w:pPr>
        <w:pStyle w:val="ListParagraph"/>
        <w:numPr>
          <w:ilvl w:val="0"/>
          <w:numId w:val="1"/>
        </w:numPr>
        <w:spacing w:after="0"/>
      </w:pPr>
      <w:r>
        <w:t>Interpretation of results</w:t>
      </w:r>
    </w:p>
    <w:p w14:paraId="244F813B" w14:textId="234E0439" w:rsidR="00762B63" w:rsidRDefault="00762B63" w:rsidP="000C6C2B">
      <w:pPr>
        <w:pStyle w:val="ListParagraph"/>
        <w:numPr>
          <w:ilvl w:val="0"/>
          <w:numId w:val="1"/>
        </w:numPr>
        <w:spacing w:after="0"/>
      </w:pPr>
      <w:r>
        <w:t>Skills + expertise of assessors</w:t>
      </w:r>
    </w:p>
    <w:p w14:paraId="7A12529C" w14:textId="7C3C59F7" w:rsidR="00CA4DA3" w:rsidRDefault="00CA4DA3" w:rsidP="00166285">
      <w:pPr>
        <w:spacing w:after="0"/>
      </w:pPr>
    </w:p>
    <w:p w14:paraId="32544E72" w14:textId="733C1C28" w:rsidR="00762B63" w:rsidRPr="00762B63" w:rsidRDefault="00762B63" w:rsidP="00166285">
      <w:pPr>
        <w:spacing w:after="0"/>
        <w:rPr>
          <w:b/>
        </w:rPr>
      </w:pPr>
      <w:r w:rsidRPr="00762B63">
        <w:rPr>
          <w:b/>
        </w:rPr>
        <w:t>Purpose</w:t>
      </w:r>
      <w:r>
        <w:rPr>
          <w:b/>
        </w:rPr>
        <w:t xml:space="preserve"> of RA</w:t>
      </w:r>
    </w:p>
    <w:p w14:paraId="3E2E0A38" w14:textId="641128DC" w:rsidR="00762B63" w:rsidRDefault="00762B63" w:rsidP="00166285">
      <w:pPr>
        <w:spacing w:after="0"/>
      </w:pPr>
      <w:r>
        <w:t xml:space="preserve"> - inform decision makers + support risk responses</w:t>
      </w:r>
    </w:p>
    <w:p w14:paraId="42D67A23" w14:textId="2DEF7411" w:rsidR="00762B63" w:rsidRDefault="00762B63" w:rsidP="00166285">
      <w:pPr>
        <w:spacing w:after="0"/>
      </w:pPr>
      <w:r>
        <w:t>- Identifying:</w:t>
      </w:r>
    </w:p>
    <w:p w14:paraId="56448DFC" w14:textId="7171B327" w:rsidR="00762B63" w:rsidRDefault="00762B63" w:rsidP="00166285">
      <w:pPr>
        <w:spacing w:after="0"/>
      </w:pPr>
      <w:r>
        <w:t>-&gt;relevant threats or ORG</w:t>
      </w:r>
    </w:p>
    <w:p w14:paraId="31F2C752" w14:textId="70FD3228" w:rsidR="00762B63" w:rsidRDefault="00762B63" w:rsidP="00166285">
      <w:pPr>
        <w:spacing w:after="0"/>
      </w:pPr>
      <w:r>
        <w:t>-&gt;Vuln (internal + external)</w:t>
      </w:r>
    </w:p>
    <w:p w14:paraId="547E01FE" w14:textId="060958A1" w:rsidR="00762B63" w:rsidRDefault="00762B63" w:rsidP="00166285">
      <w:pPr>
        <w:spacing w:after="0"/>
      </w:pPr>
      <w:r>
        <w:t>-&gt;Impact to ORG (from exploiting vuln)</w:t>
      </w:r>
    </w:p>
    <w:p w14:paraId="2F99BF87" w14:textId="590B04FB" w:rsidR="00762B63" w:rsidRDefault="00762B63" w:rsidP="00166285">
      <w:pPr>
        <w:spacing w:after="0"/>
      </w:pPr>
      <w:r>
        <w:t>-&gt;Likelihood of threat</w:t>
      </w:r>
    </w:p>
    <w:p w14:paraId="16CAEE2C" w14:textId="021FD16D" w:rsidR="00762B63" w:rsidRDefault="00762B63" w:rsidP="00166285">
      <w:pPr>
        <w:spacing w:after="0"/>
      </w:pPr>
    </w:p>
    <w:p w14:paraId="19B1E1FF" w14:textId="38D37D14" w:rsidR="00762B63" w:rsidRDefault="00762B63" w:rsidP="00166285">
      <w:pPr>
        <w:spacing w:after="0"/>
      </w:pPr>
      <w:r>
        <w:t>Types of Harm</w:t>
      </w:r>
    </w:p>
    <w:p w14:paraId="1128FEB5" w14:textId="0CF79E7A" w:rsidR="00762B63" w:rsidRDefault="007B238C" w:rsidP="000C6C2B">
      <w:pPr>
        <w:pStyle w:val="ListParagraph"/>
        <w:numPr>
          <w:ilvl w:val="0"/>
          <w:numId w:val="1"/>
        </w:numPr>
        <w:spacing w:after="0"/>
      </w:pPr>
      <w:r>
        <w:t>Things to data</w:t>
      </w:r>
    </w:p>
    <w:p w14:paraId="1287701C" w14:textId="66AB2F36" w:rsidR="007B238C" w:rsidRDefault="007B238C" w:rsidP="000C6C2B">
      <w:pPr>
        <w:pStyle w:val="ListParagraph"/>
        <w:numPr>
          <w:ilvl w:val="0"/>
          <w:numId w:val="1"/>
        </w:numPr>
        <w:spacing w:after="0"/>
      </w:pPr>
      <w:r>
        <w:t>Things to strategic/business</w:t>
      </w:r>
    </w:p>
    <w:p w14:paraId="503F1E4E" w14:textId="21597CF6" w:rsidR="007B238C" w:rsidRDefault="007B238C" w:rsidP="007B238C">
      <w:pPr>
        <w:spacing w:after="0"/>
      </w:pPr>
    </w:p>
    <w:p w14:paraId="011BB07A" w14:textId="55259E18" w:rsidR="007B238C" w:rsidRPr="007B238C" w:rsidRDefault="007B238C" w:rsidP="007B238C">
      <w:pPr>
        <w:spacing w:after="0"/>
        <w:rPr>
          <w:b/>
        </w:rPr>
      </w:pPr>
      <w:r w:rsidRPr="007B238C">
        <w:rPr>
          <w:b/>
        </w:rPr>
        <w:t>Risk Mgmt Hierarchy</w:t>
      </w:r>
    </w:p>
    <w:p w14:paraId="1F2EDD81" w14:textId="11DFB5D7" w:rsidR="007B238C" w:rsidRDefault="007B238C" w:rsidP="007B238C">
      <w:pPr>
        <w:spacing w:after="0"/>
      </w:pPr>
      <w:r>
        <w:t>Tier 1 + 2: systemic info sys security risks</w:t>
      </w:r>
    </w:p>
    <w:p w14:paraId="4E4FC203" w14:textId="73549785" w:rsidR="007B238C" w:rsidRDefault="007B238C" w:rsidP="007B238C">
      <w:pPr>
        <w:spacing w:after="0"/>
      </w:pPr>
      <w:r>
        <w:t>(associated with ORG gov, Mission/Business process, Enterprise arch)</w:t>
      </w:r>
    </w:p>
    <w:p w14:paraId="0E133331" w14:textId="0F45B24B" w:rsidR="007B238C" w:rsidRDefault="007B238C" w:rsidP="007B238C">
      <w:pPr>
        <w:spacing w:after="0"/>
      </w:pPr>
      <w:r>
        <w:t>Tier 3: support implementation of risk mgmt framewk</w:t>
      </w:r>
    </w:p>
    <w:p w14:paraId="7FD5AD27" w14:textId="6F34509F" w:rsidR="007B238C" w:rsidRDefault="007B238C" w:rsidP="007B238C">
      <w:pPr>
        <w:spacing w:after="0"/>
      </w:pPr>
      <w:r>
        <w:t>(Security categorization, control selection + monitoring)</w:t>
      </w:r>
    </w:p>
    <w:p w14:paraId="4505D8A6" w14:textId="2C619495" w:rsidR="007B238C" w:rsidRDefault="007B238C" w:rsidP="007B238C">
      <w:pPr>
        <w:spacing w:after="0"/>
      </w:pPr>
      <w:r>
        <w:rPr>
          <w:noProof/>
        </w:rPr>
        <w:drawing>
          <wp:inline distT="0" distB="0" distL="0" distR="0" wp14:anchorId="300DF44B" wp14:editId="68B2B1A6">
            <wp:extent cx="2651760" cy="165986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68927" cy="167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DE694" w14:textId="5214A1F3" w:rsidR="007B238C" w:rsidRDefault="007B238C" w:rsidP="007B238C">
      <w:pPr>
        <w:spacing w:after="0"/>
      </w:pPr>
    </w:p>
    <w:p w14:paraId="7C95C7B5" w14:textId="7388FFD9" w:rsidR="007B238C" w:rsidRDefault="007B238C" w:rsidP="007B238C">
      <w:pPr>
        <w:spacing w:after="0"/>
        <w:rPr>
          <w:b/>
        </w:rPr>
      </w:pPr>
      <w:r>
        <w:rPr>
          <w:b/>
        </w:rPr>
        <w:t xml:space="preserve">RA in </w:t>
      </w:r>
      <w:r w:rsidRPr="007B238C">
        <w:rPr>
          <w:b/>
        </w:rPr>
        <w:t>Context</w:t>
      </w:r>
    </w:p>
    <w:p w14:paraId="69CC160D" w14:textId="34B2F1BF" w:rsidR="007B238C" w:rsidRDefault="007B238C" w:rsidP="007B238C">
      <w:pPr>
        <w:spacing w:after="0"/>
      </w:pPr>
      <w:r>
        <w:t>Part of ORG Risk mgmt. process</w:t>
      </w:r>
    </w:p>
    <w:p w14:paraId="23778887" w14:textId="77777777" w:rsidR="00A9329F" w:rsidRDefault="007B238C" w:rsidP="007B238C">
      <w:pPr>
        <w:spacing w:after="0"/>
      </w:pPr>
      <w:r>
        <w:t>Framing Risk -&gt;</w:t>
      </w:r>
      <w:r w:rsidR="00A9329F">
        <w:t xml:space="preserve"> describe env</w:t>
      </w:r>
    </w:p>
    <w:p w14:paraId="6DB20FB0" w14:textId="77777777" w:rsidR="00A9329F" w:rsidRDefault="007B238C" w:rsidP="007B238C">
      <w:pPr>
        <w:spacing w:after="0"/>
      </w:pPr>
      <w:r>
        <w:t xml:space="preserve"> Assessing R -&gt; </w:t>
      </w:r>
    </w:p>
    <w:p w14:paraId="14CEFCDE" w14:textId="24745AAD" w:rsidR="00A9329F" w:rsidRDefault="007B238C" w:rsidP="007B238C">
      <w:pPr>
        <w:spacing w:after="0"/>
      </w:pPr>
      <w:r>
        <w:t>Responding R -&gt;</w:t>
      </w:r>
      <w:r w:rsidR="00A9329F">
        <w:t xml:space="preserve"> dev+eval actions</w:t>
      </w:r>
    </w:p>
    <w:p w14:paraId="4FF0ED0D" w14:textId="752314B6" w:rsidR="007B238C" w:rsidRDefault="007B238C" w:rsidP="007B238C">
      <w:pPr>
        <w:spacing w:after="0"/>
      </w:pPr>
      <w:r>
        <w:t xml:space="preserve"> Monitoring R</w:t>
      </w:r>
      <w:r w:rsidR="00A9329F">
        <w:t xml:space="preserve"> -&gt; determine effectiveness of risk response</w:t>
      </w:r>
    </w:p>
    <w:p w14:paraId="5DDE8F6A" w14:textId="1A6B4A4B" w:rsidR="00A9329F" w:rsidRDefault="00A9329F" w:rsidP="007B238C">
      <w:pPr>
        <w:spacing w:after="0"/>
      </w:pPr>
      <w:r>
        <w:t>RA = support risk-based decision</w:t>
      </w:r>
    </w:p>
    <w:p w14:paraId="210DF232" w14:textId="47D04F8E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Dev of IS arch</w:t>
      </w:r>
    </w:p>
    <w:p w14:paraId="1D88CECF" w14:textId="6E5B5170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Dev of interconnection req for IS</w:t>
      </w:r>
    </w:p>
    <w:p w14:paraId="40503956" w14:textId="6C1F0476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Design for security solutions for IS</w:t>
      </w:r>
    </w:p>
    <w:p w14:paraId="7CFB1AE6" w14:textId="17A916DD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Modification of mission/business func</w:t>
      </w:r>
    </w:p>
    <w:p w14:paraId="4CDED228" w14:textId="0C8C6B2A" w:rsidR="00A9329F" w:rsidRDefault="00A9329F" w:rsidP="00A9329F">
      <w:pPr>
        <w:spacing w:after="0"/>
      </w:pPr>
    </w:p>
    <w:p w14:paraId="01F7DB1D" w14:textId="3B517FD4" w:rsidR="00A9329F" w:rsidRDefault="00A9329F" w:rsidP="00A9329F">
      <w:pPr>
        <w:spacing w:after="0"/>
      </w:pPr>
      <w:r>
        <w:t>Why else might use RA</w:t>
      </w:r>
    </w:p>
    <w:p w14:paraId="40A1C873" w14:textId="3C2AC54C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Explore opportunity</w:t>
      </w:r>
    </w:p>
    <w:p w14:paraId="4FDFCDA0" w14:textId="6BB23113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Identify B weakness/ shortcoming</w:t>
      </w:r>
    </w:p>
    <w:p w14:paraId="7D86DE8F" w14:textId="77E12059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Drive change</w:t>
      </w:r>
    </w:p>
    <w:p w14:paraId="12A2DC2A" w14:textId="2E119B51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Eval hazards</w:t>
      </w:r>
    </w:p>
    <w:p w14:paraId="74803E2D" w14:textId="6BFD01D5" w:rsidR="00A9329F" w:rsidRDefault="00A9329F" w:rsidP="000C6C2B">
      <w:pPr>
        <w:pStyle w:val="ListParagraph"/>
        <w:numPr>
          <w:ilvl w:val="0"/>
          <w:numId w:val="1"/>
        </w:numPr>
        <w:spacing w:after="0"/>
      </w:pPr>
      <w:r>
        <w:t>Budget planning</w:t>
      </w:r>
    </w:p>
    <w:p w14:paraId="643C4BBA" w14:textId="34B5D8C5" w:rsidR="00895A38" w:rsidRDefault="00895A38" w:rsidP="000C6C2B">
      <w:pPr>
        <w:pStyle w:val="ListParagraph"/>
        <w:numPr>
          <w:ilvl w:val="0"/>
          <w:numId w:val="1"/>
        </w:numPr>
        <w:spacing w:after="0"/>
      </w:pPr>
      <w:r>
        <w:t>Supply chain controls (biggest)</w:t>
      </w:r>
    </w:p>
    <w:p w14:paraId="5E81D498" w14:textId="3F49DF80" w:rsidR="00895A38" w:rsidRDefault="00895A38" w:rsidP="000C6C2B">
      <w:pPr>
        <w:pStyle w:val="ListParagraph"/>
        <w:numPr>
          <w:ilvl w:val="0"/>
          <w:numId w:val="1"/>
        </w:numPr>
        <w:spacing w:after="0"/>
      </w:pPr>
      <w:r>
        <w:t>Company risk Profile</w:t>
      </w:r>
    </w:p>
    <w:p w14:paraId="100FF47D" w14:textId="6A725A28" w:rsidR="00895A38" w:rsidRDefault="00895A38" w:rsidP="000C6C2B">
      <w:pPr>
        <w:pStyle w:val="ListParagraph"/>
        <w:numPr>
          <w:ilvl w:val="0"/>
          <w:numId w:val="1"/>
        </w:numPr>
        <w:spacing w:after="0"/>
      </w:pPr>
      <w:r>
        <w:t>Compliance</w:t>
      </w:r>
    </w:p>
    <w:p w14:paraId="3FF99BFB" w14:textId="77777777" w:rsidR="00895A38" w:rsidRPr="007B238C" w:rsidRDefault="00895A38" w:rsidP="00895A38">
      <w:pPr>
        <w:spacing w:after="0"/>
      </w:pPr>
    </w:p>
    <w:p w14:paraId="476EF672" w14:textId="4B95856F" w:rsidR="007B238C" w:rsidRDefault="00895A38" w:rsidP="007B238C">
      <w:pPr>
        <w:spacing w:after="0"/>
      </w:pPr>
      <w:r w:rsidRPr="00A57B5C">
        <w:rPr>
          <w:b/>
        </w:rPr>
        <w:t>Risk</w:t>
      </w:r>
      <w:r>
        <w:t xml:space="preserve"> = measure of the extent to which an entity threatened by potential circumstance or event</w:t>
      </w:r>
    </w:p>
    <w:p w14:paraId="422CD960" w14:textId="2E6816F0" w:rsidR="00895A38" w:rsidRDefault="00895A38" w:rsidP="007B238C">
      <w:pPr>
        <w:spacing w:after="0"/>
      </w:pPr>
      <w:r w:rsidRPr="00A57B5C">
        <w:rPr>
          <w:b/>
        </w:rPr>
        <w:t xml:space="preserve">Risk A </w:t>
      </w:r>
      <w:r>
        <w:t>= process of identifying, estimating, and prioritizing info security risks</w:t>
      </w:r>
    </w:p>
    <w:p w14:paraId="6A44C00A" w14:textId="0C51B1EB" w:rsidR="00895A38" w:rsidRDefault="00895A38" w:rsidP="007B238C">
      <w:pPr>
        <w:spacing w:after="0"/>
      </w:pPr>
      <w:r w:rsidRPr="00A57B5C">
        <w:rPr>
          <w:b/>
        </w:rPr>
        <w:t>Threat</w:t>
      </w:r>
      <w:r>
        <w:t xml:space="preserve"> = any circumstance or event with potential to adversely impact ORG ops and assets</w:t>
      </w:r>
    </w:p>
    <w:p w14:paraId="35233992" w14:textId="26C332F3" w:rsidR="00895A38" w:rsidRDefault="00895A38" w:rsidP="007B238C">
      <w:pPr>
        <w:spacing w:after="0"/>
      </w:pPr>
      <w:r w:rsidRPr="00A57B5C">
        <w:rPr>
          <w:b/>
        </w:rPr>
        <w:t>Threat Source</w:t>
      </w:r>
      <w:r>
        <w:t xml:space="preserve"> = characterized as (i) intent + method targeted at the exploitation of vuln (ii) situation accidentally exploit a vuln</w:t>
      </w:r>
    </w:p>
    <w:p w14:paraId="29865BD6" w14:textId="7E3D747D" w:rsidR="00895A38" w:rsidRDefault="00895A38" w:rsidP="007B238C">
      <w:pPr>
        <w:spacing w:after="0"/>
      </w:pPr>
      <w:r w:rsidRPr="00A57B5C">
        <w:rPr>
          <w:b/>
        </w:rPr>
        <w:t>Threat events</w:t>
      </w:r>
      <w:r>
        <w:t xml:space="preserve"> for cyber/physical atks characterized by tactics/techniques/procedures (TTPs) by adversaries</w:t>
      </w:r>
    </w:p>
    <w:p w14:paraId="16AACDB5" w14:textId="2CA37849" w:rsidR="00895A38" w:rsidRDefault="00895A38" w:rsidP="007B238C">
      <w:pPr>
        <w:spacing w:after="0"/>
      </w:pPr>
      <w:r w:rsidRPr="00A57B5C">
        <w:rPr>
          <w:b/>
        </w:rPr>
        <w:t>Threat scenarios</w:t>
      </w:r>
      <w:r>
        <w:t xml:space="preserve"> = great events (with great specificity) + can be modelled/developed/analysed</w:t>
      </w:r>
    </w:p>
    <w:p w14:paraId="164A607D" w14:textId="2AAA6129" w:rsidR="00895A38" w:rsidRDefault="00895A38" w:rsidP="007B238C">
      <w:pPr>
        <w:spacing w:after="0"/>
      </w:pPr>
      <w:r w:rsidRPr="00A57B5C">
        <w:rPr>
          <w:b/>
        </w:rPr>
        <w:t>Threat Shifting</w:t>
      </w:r>
      <w:r>
        <w:t xml:space="preserve"> = response of adversaries to perceived safeguards and/or countermeasures</w:t>
      </w:r>
    </w:p>
    <w:p w14:paraId="655E1DAF" w14:textId="5BCEF787" w:rsidR="00895A38" w:rsidRDefault="00895A38" w:rsidP="007B238C">
      <w:pPr>
        <w:spacing w:after="0"/>
      </w:pPr>
      <w:r w:rsidRPr="00A57B5C">
        <w:rPr>
          <w:b/>
        </w:rPr>
        <w:t>Vuln</w:t>
      </w:r>
      <w:r>
        <w:t xml:space="preserve"> = weakness in info sys/ procedures/ internal controls / implementation = exploited by threat source</w:t>
      </w:r>
    </w:p>
    <w:p w14:paraId="2DFACFBC" w14:textId="6E9A159F" w:rsidR="00895A38" w:rsidRDefault="00895A38" w:rsidP="007B238C">
      <w:pPr>
        <w:spacing w:after="0"/>
      </w:pPr>
      <w:r w:rsidRPr="00A57B5C">
        <w:rPr>
          <w:b/>
        </w:rPr>
        <w:t>Predisposing Condition</w:t>
      </w:r>
      <w:r w:rsidR="00A57B5C">
        <w:t xml:space="preserve"> = condition exists in ORG, mission, which affects likelihood that threat events (if initiated) result in adverse impacts</w:t>
      </w:r>
    </w:p>
    <w:p w14:paraId="7F44BADA" w14:textId="60589C63" w:rsidR="00895A38" w:rsidRDefault="00895A38" w:rsidP="00895A38">
      <w:pPr>
        <w:spacing w:after="0"/>
      </w:pPr>
      <w:r w:rsidRPr="00A57B5C">
        <w:rPr>
          <w:b/>
        </w:rPr>
        <w:t>Likelihood</w:t>
      </w:r>
      <w:r>
        <w:t xml:space="preserve"> = weighted risk factor based on analysis of probability that given threat capable of exploiting vuln</w:t>
      </w:r>
    </w:p>
    <w:p w14:paraId="42745B5B" w14:textId="7112A983" w:rsidR="00895A38" w:rsidRDefault="00895A38" w:rsidP="00895A38">
      <w:pPr>
        <w:spacing w:after="0"/>
      </w:pPr>
      <w:r>
        <w:t xml:space="preserve">(i) adversary intent (ii) capability (iii) targeting </w:t>
      </w:r>
    </w:p>
    <w:p w14:paraId="10D3AF1D" w14:textId="0C680C1D" w:rsidR="00895A38" w:rsidRDefault="00895A38" w:rsidP="00895A38">
      <w:pPr>
        <w:spacing w:after="0"/>
      </w:pPr>
      <w:r>
        <w:t>(use historical evidence, empirical data, factors)</w:t>
      </w:r>
    </w:p>
    <w:p w14:paraId="07BBA446" w14:textId="1B758236" w:rsidR="00895A38" w:rsidRDefault="00A57B5C" w:rsidP="00895A38">
      <w:pPr>
        <w:spacing w:after="0"/>
      </w:pPr>
      <w:r w:rsidRPr="00A57B5C">
        <w:rPr>
          <w:b/>
        </w:rPr>
        <w:t>Level of impact</w:t>
      </w:r>
      <w:r>
        <w:t xml:space="preserve"> = Magnitude of harm expected to result of consequences</w:t>
      </w:r>
    </w:p>
    <w:p w14:paraId="06110C97" w14:textId="1D5A9536" w:rsidR="00A57B5C" w:rsidRDefault="00A57B5C" w:rsidP="00895A38">
      <w:pPr>
        <w:spacing w:after="0"/>
      </w:pPr>
      <w:r w:rsidRPr="00A57B5C">
        <w:rPr>
          <w:b/>
        </w:rPr>
        <w:t>Risk Aggregation</w:t>
      </w:r>
      <w:r>
        <w:t xml:space="preserve"> = roll up several lower risk into high risk</w:t>
      </w:r>
    </w:p>
    <w:p w14:paraId="2B0A6AE1" w14:textId="20F3EE78" w:rsidR="00A57B5C" w:rsidRDefault="00A57B5C" w:rsidP="00895A38">
      <w:pPr>
        <w:spacing w:after="0"/>
      </w:pPr>
      <w:r w:rsidRPr="00A57B5C">
        <w:rPr>
          <w:b/>
        </w:rPr>
        <w:t>Uncertainty</w:t>
      </w:r>
      <w:r>
        <w:t xml:space="preserve"> = inherent in eval of risk</w:t>
      </w:r>
    </w:p>
    <w:p w14:paraId="4910297D" w14:textId="5878F186" w:rsidR="00A57B5C" w:rsidRDefault="00A57B5C" w:rsidP="00895A38">
      <w:pPr>
        <w:spacing w:after="0"/>
      </w:pPr>
      <w:r>
        <w:t xml:space="preserve">Why? = prev unseen, lack of vis of right info, </w:t>
      </w:r>
      <w:r w:rsidR="007948BF">
        <w:t xml:space="preserve">lack of relevant data, changing regulations, lack of collab, lack of skills and capability, partnership and outsourcing, </w:t>
      </w:r>
      <w:r w:rsidR="007948BF">
        <w:lastRenderedPageBreak/>
        <w:t>quantity potential dmg, diversity of process, lack of business maturity – poor process, lack of senior/board support</w:t>
      </w:r>
    </w:p>
    <w:p w14:paraId="32D68BA1" w14:textId="6BB7732E" w:rsidR="007948BF" w:rsidRDefault="007948BF" w:rsidP="00895A38">
      <w:pPr>
        <w:spacing w:after="0"/>
      </w:pPr>
    </w:p>
    <w:p w14:paraId="77CAA7CA" w14:textId="7E50E3EB" w:rsidR="007948BF" w:rsidRPr="00DC5166" w:rsidRDefault="007948BF" w:rsidP="00895A38">
      <w:pPr>
        <w:spacing w:after="0"/>
        <w:rPr>
          <w:b/>
        </w:rPr>
      </w:pPr>
      <w:r w:rsidRPr="00DC5166">
        <w:rPr>
          <w:b/>
        </w:rPr>
        <w:t>Assessment Approach</w:t>
      </w:r>
    </w:p>
    <w:p w14:paraId="00449ADF" w14:textId="77604752" w:rsidR="007948BF" w:rsidRDefault="00DC5166" w:rsidP="00895A38">
      <w:pPr>
        <w:spacing w:after="0"/>
      </w:pPr>
      <w:r w:rsidRPr="00DC5166">
        <w:rPr>
          <w:b/>
        </w:rPr>
        <w:t>Quantitative</w:t>
      </w:r>
      <w:r w:rsidR="007948BF">
        <w:t xml:space="preserve"> = using number</w:t>
      </w:r>
    </w:p>
    <w:p w14:paraId="2C72C977" w14:textId="6F865CEF" w:rsidR="007948BF" w:rsidRDefault="007948BF" w:rsidP="00895A38">
      <w:pPr>
        <w:spacing w:after="0"/>
      </w:pPr>
      <w:r w:rsidRPr="00DC5166">
        <w:rPr>
          <w:b/>
        </w:rPr>
        <w:t>Qualitative</w:t>
      </w:r>
      <w:r>
        <w:t xml:space="preserve"> = </w:t>
      </w:r>
      <w:r w:rsidR="00DC5166">
        <w:t>non-numerical categories/levels (low, medium high)</w:t>
      </w:r>
    </w:p>
    <w:p w14:paraId="7A84805E" w14:textId="42084376" w:rsidR="00895A38" w:rsidRDefault="00DC5166" w:rsidP="007B238C">
      <w:pPr>
        <w:spacing w:after="0"/>
      </w:pPr>
      <w:r w:rsidRPr="00DC5166">
        <w:rPr>
          <w:b/>
        </w:rPr>
        <w:t>Semi-Quantitative</w:t>
      </w:r>
      <w:r>
        <w:t xml:space="preserve"> = uses bins/scales/representative numbers (role of expert judgement in assigning value)</w:t>
      </w:r>
    </w:p>
    <w:p w14:paraId="5210D0B8" w14:textId="6A240E4A" w:rsidR="00DC5166" w:rsidRDefault="00DC5166" w:rsidP="007B238C">
      <w:pPr>
        <w:spacing w:after="0"/>
      </w:pPr>
    </w:p>
    <w:p w14:paraId="044518DC" w14:textId="49487007" w:rsidR="00DC5166" w:rsidRPr="00DC5166" w:rsidRDefault="00DC5166" w:rsidP="007B238C">
      <w:pPr>
        <w:spacing w:after="0"/>
        <w:rPr>
          <w:b/>
        </w:rPr>
      </w:pPr>
      <w:r w:rsidRPr="00DC5166">
        <w:rPr>
          <w:b/>
        </w:rPr>
        <w:t>Analysis Approach</w:t>
      </w:r>
    </w:p>
    <w:p w14:paraId="7AFE975B" w14:textId="6FE5DF51" w:rsidR="00DC5166" w:rsidRDefault="00DC5166" w:rsidP="007B238C">
      <w:pPr>
        <w:spacing w:after="0"/>
      </w:pPr>
      <w:r>
        <w:t>Threat Oriented</w:t>
      </w:r>
    </w:p>
    <w:p w14:paraId="60B5226E" w14:textId="03B3DC39" w:rsidR="00DC5166" w:rsidRDefault="00DC5166" w:rsidP="007B238C">
      <w:pPr>
        <w:spacing w:after="0"/>
      </w:pPr>
      <w:r>
        <w:t>Asset/impact-Oriented</w:t>
      </w:r>
    </w:p>
    <w:p w14:paraId="261427B6" w14:textId="29CB081F" w:rsidR="00DC5166" w:rsidRDefault="00DC5166" w:rsidP="007B238C">
      <w:pPr>
        <w:spacing w:after="0"/>
      </w:pPr>
      <w:r>
        <w:t>Vuln-oriented</w:t>
      </w:r>
    </w:p>
    <w:p w14:paraId="6D0359E9" w14:textId="349D38E1" w:rsidR="00DC5166" w:rsidRDefault="00DC5166" w:rsidP="007B238C">
      <w:pPr>
        <w:spacing w:after="0"/>
      </w:pPr>
    </w:p>
    <w:p w14:paraId="0E9BE5AF" w14:textId="6A2F185F" w:rsidR="00DC5166" w:rsidRDefault="00DC5166" w:rsidP="007B238C">
      <w:pPr>
        <w:spacing w:after="0"/>
      </w:pPr>
      <w:r>
        <w:t>ORG = can use single/multiple assessment methodology</w:t>
      </w:r>
      <w:r w:rsidRPr="00DC5166">
        <w:rPr>
          <w:b/>
        </w:rPr>
        <w:t xml:space="preserve"> (no one size fit all)</w:t>
      </w:r>
    </w:p>
    <w:p w14:paraId="2BC6D552" w14:textId="1FD878FE" w:rsidR="00DC5166" w:rsidRDefault="00DC5166" w:rsidP="000C6C2B">
      <w:pPr>
        <w:pStyle w:val="ListParagraph"/>
        <w:numPr>
          <w:ilvl w:val="0"/>
          <w:numId w:val="1"/>
        </w:numPr>
        <w:spacing w:after="0"/>
      </w:pPr>
      <w:r>
        <w:t>Time frame, complexity/maturity, phase of IS dev lifecycle, Crit/Sensitivity of Info + IS</w:t>
      </w:r>
    </w:p>
    <w:p w14:paraId="4EA65B26" w14:textId="56B7FCC2" w:rsidR="00DC5166" w:rsidRDefault="00DC5166" w:rsidP="00DC5166">
      <w:pPr>
        <w:spacing w:after="0"/>
      </w:pPr>
    </w:p>
    <w:p w14:paraId="6B688CC5" w14:textId="2926F74E" w:rsidR="00DC5166" w:rsidRPr="00DC5166" w:rsidRDefault="00DC5166" w:rsidP="00DC5166">
      <w:pPr>
        <w:spacing w:after="0"/>
        <w:rPr>
          <w:b/>
        </w:rPr>
      </w:pPr>
      <w:r w:rsidRPr="00DC5166">
        <w:rPr>
          <w:b/>
        </w:rPr>
        <w:t>Process</w:t>
      </w:r>
    </w:p>
    <w:p w14:paraId="56EA3A76" w14:textId="4E0C6A62" w:rsidR="00DC5166" w:rsidRDefault="00DC5166" w:rsidP="00DC5166">
      <w:pPr>
        <w:spacing w:after="0"/>
      </w:pPr>
      <w:r>
        <w:rPr>
          <w:noProof/>
        </w:rPr>
        <w:drawing>
          <wp:inline distT="0" distB="0" distL="0" distR="0" wp14:anchorId="4D59FF87" wp14:editId="2950A9E4">
            <wp:extent cx="2220601" cy="1981200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236207" cy="1995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2EE25" w14:textId="16925404" w:rsidR="00DC5166" w:rsidRDefault="00DC5166" w:rsidP="00DC5166">
      <w:pPr>
        <w:spacing w:after="0"/>
      </w:pPr>
    </w:p>
    <w:p w14:paraId="530848DB" w14:textId="1124CEC5" w:rsidR="00DC5166" w:rsidRPr="002E37D5" w:rsidRDefault="00DC5166" w:rsidP="00DC5166">
      <w:pPr>
        <w:spacing w:after="0"/>
        <w:rPr>
          <w:b/>
        </w:rPr>
      </w:pPr>
      <w:r w:rsidRPr="002E37D5">
        <w:rPr>
          <w:b/>
        </w:rPr>
        <w:t>Step 1: Prepare for Assessment</w:t>
      </w:r>
    </w:p>
    <w:p w14:paraId="4C1D1749" w14:textId="3821B957" w:rsidR="00DC5166" w:rsidRDefault="00DC5166" w:rsidP="00DC5166">
      <w:pPr>
        <w:spacing w:after="0"/>
      </w:pPr>
      <w:r w:rsidRPr="002E37D5">
        <w:rPr>
          <w:b/>
        </w:rPr>
        <w:t>Task 1-1:</w:t>
      </w:r>
      <w:r>
        <w:t xml:space="preserve"> Identify </w:t>
      </w:r>
      <w:r>
        <w:rPr>
          <w:b/>
        </w:rPr>
        <w:t xml:space="preserve">purpose </w:t>
      </w:r>
      <w:r>
        <w:t xml:space="preserve">of RA </w:t>
      </w:r>
    </w:p>
    <w:p w14:paraId="7EE12DC4" w14:textId="3883ECD7" w:rsidR="00DC5166" w:rsidRDefault="00DC5166" w:rsidP="00DC5166">
      <w:pPr>
        <w:spacing w:after="0"/>
      </w:pPr>
      <w:r>
        <w:t>(Tier 3, RA support, decisions at sys dev lifecycle)</w:t>
      </w:r>
    </w:p>
    <w:p w14:paraId="6FE2F846" w14:textId="03A2A6B7" w:rsidR="00DC5166" w:rsidRDefault="00DC5166" w:rsidP="00DC5166">
      <w:pPr>
        <w:spacing w:after="0"/>
      </w:pPr>
      <w:r>
        <w:t>(Tier 2, risk A enable Org, (i) uds dependencies + ways risk are accepted/rejected/shared…)</w:t>
      </w:r>
    </w:p>
    <w:p w14:paraId="11E26964" w14:textId="57E9FE1E" w:rsidR="00DC5166" w:rsidRPr="00DC5166" w:rsidRDefault="00DC5166" w:rsidP="00DC5166">
      <w:pPr>
        <w:spacing w:after="0"/>
      </w:pPr>
      <w:r>
        <w:t>(Tier 1, RA (i) support risk exec, (ii) key input to risk mgmt.)</w:t>
      </w:r>
    </w:p>
    <w:p w14:paraId="104E5F26" w14:textId="00D01228" w:rsidR="00DC5166" w:rsidRDefault="00DC5166" w:rsidP="007B238C">
      <w:pPr>
        <w:spacing w:after="0"/>
      </w:pPr>
      <w:r w:rsidRPr="002E37D5">
        <w:rPr>
          <w:b/>
        </w:rPr>
        <w:t>Task 1-2:</w:t>
      </w:r>
      <w:r>
        <w:t xml:space="preserve"> Identify </w:t>
      </w:r>
      <w:r>
        <w:rPr>
          <w:b/>
        </w:rPr>
        <w:t>Scope</w:t>
      </w:r>
      <w:r>
        <w:t xml:space="preserve"> of RA</w:t>
      </w:r>
    </w:p>
    <w:p w14:paraId="495529F3" w14:textId="2FE1B856" w:rsidR="00DC5166" w:rsidRDefault="00DC5166" w:rsidP="007B238C">
      <w:pPr>
        <w:spacing w:after="0"/>
      </w:pPr>
      <w:r>
        <w:t>(ORG applicability, Effectiveness Time Frame, Arch/Tech consideration)</w:t>
      </w:r>
    </w:p>
    <w:p w14:paraId="01697F0E" w14:textId="242F3023" w:rsidR="00DC5166" w:rsidRDefault="00DC5166" w:rsidP="007B238C">
      <w:pPr>
        <w:spacing w:after="0"/>
        <w:rPr>
          <w:b/>
        </w:rPr>
      </w:pPr>
      <w:r w:rsidRPr="002E37D5">
        <w:rPr>
          <w:b/>
        </w:rPr>
        <w:t>Task 1-3</w:t>
      </w:r>
      <w:r>
        <w:t xml:space="preserve">: Identify specific </w:t>
      </w:r>
      <w:r>
        <w:rPr>
          <w:b/>
        </w:rPr>
        <w:t xml:space="preserve">Assumptions </w:t>
      </w:r>
      <w:r>
        <w:t xml:space="preserve">+ </w:t>
      </w:r>
      <w:r>
        <w:rPr>
          <w:b/>
        </w:rPr>
        <w:t>Constraints</w:t>
      </w:r>
    </w:p>
    <w:p w14:paraId="41566CE8" w14:textId="0D033A3E" w:rsidR="00DC5166" w:rsidRPr="00DC5166" w:rsidRDefault="00DC5166" w:rsidP="007B238C">
      <w:pPr>
        <w:spacing w:after="0"/>
      </w:pPr>
      <w:r>
        <w:t>- Threat sources, events, vulns,</w:t>
      </w:r>
      <w:r w:rsidR="002E37D5">
        <w:t xml:space="preserve"> predisposing conditions, likelihood, impacts, risk tolerance, uncertainty, analytic approach</w:t>
      </w:r>
    </w:p>
    <w:p w14:paraId="71402A3B" w14:textId="5C7558EF" w:rsidR="00DC5166" w:rsidRPr="002E37D5" w:rsidRDefault="002E37D5" w:rsidP="007B238C">
      <w:pPr>
        <w:spacing w:after="0"/>
      </w:pPr>
      <w:r>
        <w:rPr>
          <w:b/>
        </w:rPr>
        <w:t xml:space="preserve">Task 1-4: </w:t>
      </w:r>
      <w:r>
        <w:t xml:space="preserve">Identify </w:t>
      </w:r>
      <w:r>
        <w:rPr>
          <w:b/>
        </w:rPr>
        <w:t xml:space="preserve">information sources </w:t>
      </w:r>
      <w:r>
        <w:t>(internal/ext)</w:t>
      </w:r>
    </w:p>
    <w:p w14:paraId="6D6D98E4" w14:textId="6BDB4B42" w:rsidR="002E37D5" w:rsidRDefault="002E37D5" w:rsidP="007B238C">
      <w:pPr>
        <w:spacing w:after="0"/>
      </w:pPr>
      <w:r>
        <w:t>Tier 1 = infosec gov structures, how ORG identify + prioritize crit functions</w:t>
      </w:r>
    </w:p>
    <w:p w14:paraId="56E31B4F" w14:textId="7B584DE1" w:rsidR="002E37D5" w:rsidRDefault="002E37D5" w:rsidP="007B238C">
      <w:pPr>
        <w:spacing w:after="0"/>
      </w:pPr>
      <w:r>
        <w:t>Tier 2 = info about business process, info flows</w:t>
      </w:r>
    </w:p>
    <w:p w14:paraId="1F3C9AA7" w14:textId="1CE1C296" w:rsidR="002E37D5" w:rsidRDefault="002E37D5" w:rsidP="007B238C">
      <w:pPr>
        <w:spacing w:after="0"/>
      </w:pPr>
      <w:r>
        <w:t>Tier 3 = design of tech used</w:t>
      </w:r>
    </w:p>
    <w:p w14:paraId="1BF2AE57" w14:textId="25A2434F" w:rsidR="002E37D5" w:rsidRDefault="002E37D5" w:rsidP="007B238C">
      <w:pPr>
        <w:spacing w:after="0"/>
        <w:rPr>
          <w:b/>
        </w:rPr>
      </w:pPr>
      <w:r w:rsidRPr="002E37D5">
        <w:rPr>
          <w:b/>
        </w:rPr>
        <w:t>Task 1-5:</w:t>
      </w:r>
      <w:r>
        <w:t xml:space="preserve"> Identify </w:t>
      </w:r>
      <w:r>
        <w:rPr>
          <w:b/>
        </w:rPr>
        <w:t xml:space="preserve">Risk Model </w:t>
      </w:r>
      <w:r>
        <w:t xml:space="preserve">+ </w:t>
      </w:r>
      <w:r>
        <w:rPr>
          <w:b/>
        </w:rPr>
        <w:t>Analytical approach</w:t>
      </w:r>
    </w:p>
    <w:p w14:paraId="5CFCFAA6" w14:textId="45BCCB4D" w:rsidR="002E37D5" w:rsidRDefault="002E37D5" w:rsidP="007B238C">
      <w:pPr>
        <w:spacing w:after="0"/>
      </w:pPr>
      <w:r>
        <w:t>Quantitative/Qualitative/Semi-Qualitative</w:t>
      </w:r>
    </w:p>
    <w:p w14:paraId="76D0195E" w14:textId="1F3C77FC" w:rsidR="002E37D5" w:rsidRDefault="002E37D5" w:rsidP="007B238C">
      <w:pPr>
        <w:spacing w:after="0"/>
      </w:pPr>
      <w:r>
        <w:t>Threat Oriented, Assess/impact-oriented, Vuln oriented</w:t>
      </w:r>
    </w:p>
    <w:p w14:paraId="6DD3CCFF" w14:textId="7B52B3C2" w:rsidR="002E37D5" w:rsidRPr="002E37D5" w:rsidRDefault="002E37D5" w:rsidP="007B238C">
      <w:pPr>
        <w:spacing w:after="0"/>
        <w:rPr>
          <w:b/>
        </w:rPr>
      </w:pPr>
      <w:r w:rsidRPr="002E37D5">
        <w:rPr>
          <w:b/>
        </w:rPr>
        <w:t>Step 2: Conduct the Assessment</w:t>
      </w:r>
    </w:p>
    <w:p w14:paraId="2EC7193B" w14:textId="566B4B83" w:rsidR="002E37D5" w:rsidRDefault="002E37D5" w:rsidP="007B238C">
      <w:pPr>
        <w:spacing w:after="0"/>
      </w:pPr>
      <w:r>
        <w:t>Task 2-1: Identify and characterize threat sources of concern</w:t>
      </w:r>
    </w:p>
    <w:p w14:paraId="6D3CB7BB" w14:textId="36F9F9D5" w:rsidR="002E37D5" w:rsidRPr="002E37D5" w:rsidRDefault="002E37D5" w:rsidP="007B238C">
      <w:pPr>
        <w:spacing w:after="0"/>
      </w:pPr>
      <w:r>
        <w:t>Task 2-2: Identify potential threat events, relevance of events and threat sources that initiate events</w:t>
      </w:r>
    </w:p>
    <w:p w14:paraId="70B4897A" w14:textId="14017B55" w:rsidR="00762B63" w:rsidRDefault="002E37D5" w:rsidP="00166285">
      <w:pPr>
        <w:spacing w:after="0"/>
      </w:pPr>
      <w:r>
        <w:t>Task 2-3: Identify vuln + predisposing conditions</w:t>
      </w:r>
    </w:p>
    <w:p w14:paraId="17E5261A" w14:textId="79923C85" w:rsidR="001D3CFE" w:rsidRDefault="001D3CFE" w:rsidP="00166285">
      <w:pPr>
        <w:spacing w:after="0"/>
      </w:pPr>
      <w:r>
        <w:t>Task 2-4: Determine the Likelihood</w:t>
      </w:r>
    </w:p>
    <w:p w14:paraId="7A28C05C" w14:textId="0A94410C" w:rsidR="001D3CFE" w:rsidRDefault="001D3CFE" w:rsidP="00166285">
      <w:pPr>
        <w:spacing w:after="0"/>
      </w:pPr>
      <w:r>
        <w:t>Task 2-5: Determine adverse impacts from threat events</w:t>
      </w:r>
    </w:p>
    <w:p w14:paraId="46190717" w14:textId="77777777" w:rsidR="001D3CFE" w:rsidRDefault="001D3CFE" w:rsidP="00166285">
      <w:pPr>
        <w:spacing w:after="0"/>
      </w:pPr>
      <w:r>
        <w:t>Task 2-6: Determine Risk (impact X likelihood) to ORG</w:t>
      </w:r>
    </w:p>
    <w:p w14:paraId="7B08578F" w14:textId="0A5D4272" w:rsidR="001D3CFE" w:rsidRDefault="001D3CFE" w:rsidP="00166285">
      <w:pPr>
        <w:spacing w:after="0"/>
      </w:pPr>
      <w:r>
        <w:t xml:space="preserve">(declaring uncertainty) </w:t>
      </w:r>
    </w:p>
    <w:p w14:paraId="5B98A8E5" w14:textId="476B85F9" w:rsidR="001D3CFE" w:rsidRPr="001D3CFE" w:rsidRDefault="001D3CFE" w:rsidP="00166285">
      <w:pPr>
        <w:spacing w:after="0"/>
        <w:rPr>
          <w:b/>
        </w:rPr>
      </w:pPr>
      <w:r w:rsidRPr="001D3CFE">
        <w:rPr>
          <w:b/>
        </w:rPr>
        <w:t xml:space="preserve">Step 3: Communicate + Share </w:t>
      </w:r>
      <w:r>
        <w:rPr>
          <w:b/>
        </w:rPr>
        <w:t xml:space="preserve">RA </w:t>
      </w:r>
      <w:r w:rsidRPr="001D3CFE">
        <w:rPr>
          <w:b/>
        </w:rPr>
        <w:t>Results</w:t>
      </w:r>
    </w:p>
    <w:p w14:paraId="3C9D01FD" w14:textId="2DC8FD37" w:rsidR="001D3CFE" w:rsidRDefault="001D3CFE" w:rsidP="00166285">
      <w:pPr>
        <w:spacing w:after="0"/>
      </w:pPr>
      <w:r>
        <w:t>Task 3-1: Communicate RA results</w:t>
      </w:r>
    </w:p>
    <w:p w14:paraId="12A6EFF7" w14:textId="1BD9BEED" w:rsidR="001D3CFE" w:rsidRDefault="001D3CFE" w:rsidP="00166285">
      <w:pPr>
        <w:spacing w:after="0"/>
      </w:pPr>
      <w:r>
        <w:t>(exec briefings, RA reports, dashboards) formal/informal</w:t>
      </w:r>
    </w:p>
    <w:p w14:paraId="0B7E4213" w14:textId="1BCCD34F" w:rsidR="001D3CFE" w:rsidRDefault="001D3CFE" w:rsidP="00166285">
      <w:pPr>
        <w:spacing w:after="0"/>
      </w:pPr>
      <w:r>
        <w:t>Task 3-2: Share risk-related info</w:t>
      </w:r>
    </w:p>
    <w:p w14:paraId="1BD34B54" w14:textId="134A77FB" w:rsidR="001D3CFE" w:rsidRPr="00E71140" w:rsidRDefault="001D3CFE" w:rsidP="00166285">
      <w:pPr>
        <w:spacing w:after="0"/>
        <w:rPr>
          <w:b/>
        </w:rPr>
      </w:pPr>
      <w:r w:rsidRPr="00E71140">
        <w:rPr>
          <w:b/>
        </w:rPr>
        <w:t>Step 4: Maintain the Assessment</w:t>
      </w:r>
    </w:p>
    <w:p w14:paraId="2AE982BF" w14:textId="43A8A3E9" w:rsidR="001D3CFE" w:rsidRDefault="001D3CFE" w:rsidP="00166285">
      <w:pPr>
        <w:spacing w:after="0"/>
      </w:pPr>
      <w:r>
        <w:t>Task 4-1: Conduct ongoing monitoring of risk factors</w:t>
      </w:r>
    </w:p>
    <w:p w14:paraId="37A5023A" w14:textId="2B95F38B" w:rsidR="001D3CFE" w:rsidRDefault="00E71140" w:rsidP="00166285">
      <w:pPr>
        <w:spacing w:after="0"/>
      </w:pPr>
      <w:r>
        <w:t>Provides crit info on changing conditions</w:t>
      </w:r>
    </w:p>
    <w:p w14:paraId="32ACF70F" w14:textId="6890B644" w:rsidR="00E71140" w:rsidRDefault="00E71140" w:rsidP="00166285">
      <w:pPr>
        <w:spacing w:after="0"/>
      </w:pPr>
      <w:r>
        <w:t>Info can be used to refresh RA</w:t>
      </w:r>
    </w:p>
    <w:p w14:paraId="12AD3D27" w14:textId="2A95187D" w:rsidR="00E71140" w:rsidRDefault="00E71140" w:rsidP="00166285">
      <w:pPr>
        <w:spacing w:after="0"/>
      </w:pPr>
      <w:r>
        <w:t>Changes in: Threat Source, Threat Events, Vulns, Predisposing conditions, Capabilities + Intent of Adversary, Targeting of ORG ops, assets, or indiv</w:t>
      </w:r>
    </w:p>
    <w:p w14:paraId="71F90380" w14:textId="1DC68729" w:rsidR="00E71140" w:rsidRDefault="00E71140" w:rsidP="00166285">
      <w:pPr>
        <w:spacing w:after="0"/>
      </w:pPr>
      <w:r>
        <w:t>Task 4-2: Updating existing RA from results from ongoing monitoring</w:t>
      </w:r>
    </w:p>
    <w:p w14:paraId="643BFE58" w14:textId="1D0D161E" w:rsidR="00E71140" w:rsidRDefault="00E71140" w:rsidP="00166285">
      <w:pPr>
        <w:spacing w:after="0"/>
      </w:pPr>
      <w:r>
        <w:t>Sig. Changes: can revisit purpose, scope, assumptions, constraints</w:t>
      </w:r>
    </w:p>
    <w:p w14:paraId="1A164967" w14:textId="640AB95A" w:rsidR="0097235B" w:rsidRDefault="0097235B" w:rsidP="00166285">
      <w:pPr>
        <w:spacing w:after="0"/>
      </w:pPr>
    </w:p>
    <w:p w14:paraId="3BC16A51" w14:textId="4824A295" w:rsidR="0097235B" w:rsidRPr="0097235B" w:rsidRDefault="0097235B" w:rsidP="00166285">
      <w:pPr>
        <w:spacing w:after="0"/>
        <w:rPr>
          <w:b/>
        </w:rPr>
      </w:pPr>
      <w:r w:rsidRPr="0097235B">
        <w:rPr>
          <w:b/>
        </w:rPr>
        <w:t>PREV and NEW world</w:t>
      </w:r>
    </w:p>
    <w:p w14:paraId="407E0126" w14:textId="3CEAEE85" w:rsidR="0097235B" w:rsidRDefault="0097235B" w:rsidP="00166285">
      <w:pPr>
        <w:spacing w:after="0"/>
      </w:pPr>
      <w:r>
        <w:t>Agility? IT env = dynamic, Infosec is not</w:t>
      </w:r>
    </w:p>
    <w:p w14:paraId="1BCD3DC9" w14:textId="589A22A8" w:rsidR="0097235B" w:rsidRDefault="0097235B" w:rsidP="00166285">
      <w:pPr>
        <w:spacing w:after="0"/>
      </w:pPr>
      <w:r>
        <w:t>Infosec Mgmt infra = assumes static entities</w:t>
      </w:r>
    </w:p>
    <w:p w14:paraId="2C305F86" w14:textId="271310D8" w:rsidR="0097235B" w:rsidRDefault="0097235B" w:rsidP="00166285">
      <w:pPr>
        <w:spacing w:after="0"/>
      </w:pPr>
      <w:r>
        <w:t>Social infra = cant take for granted</w:t>
      </w:r>
    </w:p>
    <w:p w14:paraId="2179ECF6" w14:textId="2187A5E9" w:rsidR="0097235B" w:rsidRDefault="0097235B" w:rsidP="00166285">
      <w:pPr>
        <w:spacing w:after="0"/>
      </w:pPr>
      <w:r>
        <w:t>Working ENV = dynamic work force, no more job for life</w:t>
      </w:r>
    </w:p>
    <w:p w14:paraId="6BF4ADFD" w14:textId="168C32D9" w:rsidR="0097235B" w:rsidRDefault="0097235B" w:rsidP="00166285">
      <w:pPr>
        <w:spacing w:after="0"/>
      </w:pPr>
      <w:r>
        <w:t>Security tech are used (in staff control + ppl mgmt.) as much for data protection</w:t>
      </w:r>
    </w:p>
    <w:p w14:paraId="1B87703F" w14:textId="0B799E14" w:rsidR="0097235B" w:rsidRDefault="0097235B" w:rsidP="00166285">
      <w:pPr>
        <w:spacing w:after="0"/>
      </w:pPr>
      <w:r>
        <w:t>Social media trends = enterprise more social, social media inclusion</w:t>
      </w:r>
    </w:p>
    <w:p w14:paraId="53B22BB3" w14:textId="7929208A" w:rsidR="0097235B" w:rsidRDefault="0097235B" w:rsidP="00166285">
      <w:pPr>
        <w:spacing w:after="0"/>
      </w:pPr>
      <w:r>
        <w:t>Malware &amp; stolen identities = more common</w:t>
      </w:r>
    </w:p>
    <w:p w14:paraId="39D24C63" w14:textId="63635408" w:rsidR="0097235B" w:rsidRDefault="0097235B" w:rsidP="00166285">
      <w:pPr>
        <w:spacing w:after="0"/>
      </w:pPr>
      <w:r>
        <w:t>More virtualization, BYOD, mobility</w:t>
      </w:r>
    </w:p>
    <w:p w14:paraId="2D9110A2" w14:textId="15EEF9E6" w:rsidR="0097235B" w:rsidRDefault="0097235B" w:rsidP="00166285">
      <w:pPr>
        <w:spacing w:after="0"/>
      </w:pPr>
      <w:r>
        <w:t xml:space="preserve">Now = </w:t>
      </w:r>
      <w:r w:rsidR="00415F06">
        <w:t>Multiple audience, adaptive, efficacious(productive + usable by Org), self-sustaining, complementary</w:t>
      </w:r>
    </w:p>
    <w:p w14:paraId="0BF59924" w14:textId="6800B079" w:rsidR="00415F06" w:rsidRDefault="00415F06" w:rsidP="00166285">
      <w:pPr>
        <w:spacing w:after="0"/>
      </w:pPr>
    </w:p>
    <w:p w14:paraId="7D7F0D36" w14:textId="6BFD45E0" w:rsidR="00415F06" w:rsidRDefault="00415F06" w:rsidP="00166285">
      <w:pPr>
        <w:spacing w:after="0"/>
      </w:pPr>
      <w:r>
        <w:t>Identification of assets, Analysis, Assessment</w:t>
      </w:r>
    </w:p>
    <w:p w14:paraId="6FB3EF17" w14:textId="4B1FCF12" w:rsidR="00415F06" w:rsidRDefault="00415F06" w:rsidP="00166285">
      <w:pPr>
        <w:spacing w:after="0"/>
      </w:pPr>
    </w:p>
    <w:p w14:paraId="1E57D4A9" w14:textId="1E87E135" w:rsidR="00415F06" w:rsidRPr="00415F06" w:rsidRDefault="00415F06" w:rsidP="00166285">
      <w:pPr>
        <w:spacing w:after="0"/>
        <w:rPr>
          <w:b/>
        </w:rPr>
      </w:pPr>
      <w:r w:rsidRPr="00415F06">
        <w:rPr>
          <w:b/>
        </w:rPr>
        <w:t>New world</w:t>
      </w:r>
    </w:p>
    <w:p w14:paraId="202FC692" w14:textId="5DD77DAD" w:rsidR="00415F06" w:rsidRDefault="00415F06" w:rsidP="00166285">
      <w:pPr>
        <w:spacing w:after="0"/>
      </w:pPr>
      <w:r>
        <w:t>Strength of countermeasure = resilience, solidarity of social network, speed of risk knowledge</w:t>
      </w:r>
    </w:p>
    <w:p w14:paraId="5F38DE07" w14:textId="05167F57" w:rsidR="00415F06" w:rsidRDefault="00415F06" w:rsidP="00166285">
      <w:pPr>
        <w:spacing w:after="0"/>
      </w:pPr>
      <w:r>
        <w:t>Dependencies between physical, logical, social realms</w:t>
      </w:r>
    </w:p>
    <w:p w14:paraId="1BAB428B" w14:textId="161EF58A" w:rsidR="0097235B" w:rsidRDefault="00415F06" w:rsidP="00166285">
      <w:pPr>
        <w:spacing w:after="0"/>
      </w:pPr>
      <w:r>
        <w:t>Infosec problem = Multi-perspective problem</w:t>
      </w:r>
      <w:r w:rsidR="002713D9">
        <w:t xml:space="preserve"> (re-examine perspective) Physical//IT/Social INFRA</w:t>
      </w:r>
    </w:p>
    <w:p w14:paraId="3CBE63CF" w14:textId="6F07CA46" w:rsidR="002713D9" w:rsidRDefault="002713D9" w:rsidP="00166285">
      <w:pPr>
        <w:spacing w:after="0"/>
      </w:pPr>
    </w:p>
    <w:p w14:paraId="18E7C39D" w14:textId="5B214860" w:rsidR="002713D9" w:rsidRPr="002713D9" w:rsidRDefault="002713D9" w:rsidP="00166285">
      <w:pPr>
        <w:spacing w:after="0"/>
        <w:rPr>
          <w:b/>
        </w:rPr>
      </w:pPr>
      <w:r w:rsidRPr="002713D9">
        <w:rPr>
          <w:b/>
        </w:rPr>
        <w:t>3 Types of risk</w:t>
      </w:r>
    </w:p>
    <w:p w14:paraId="26E264B8" w14:textId="3BF8824C" w:rsidR="002713D9" w:rsidRDefault="002713D9" w:rsidP="00166285">
      <w:pPr>
        <w:spacing w:after="0"/>
      </w:pPr>
      <w:r>
        <w:t>Perceived Directly</w:t>
      </w:r>
      <w:r w:rsidR="00FB5A62">
        <w:t xml:space="preserve"> (physical)</w:t>
      </w:r>
    </w:p>
    <w:p w14:paraId="6FEAC3FC" w14:textId="7FA94E73" w:rsidR="002713D9" w:rsidRDefault="002713D9" w:rsidP="00166285">
      <w:pPr>
        <w:spacing w:after="0"/>
      </w:pPr>
      <w:r>
        <w:t>Perceived Through Science</w:t>
      </w:r>
      <w:r w:rsidR="00FB5A62">
        <w:t xml:space="preserve"> (pw cracking, crypto)</w:t>
      </w:r>
    </w:p>
    <w:p w14:paraId="4663869A" w14:textId="1928A2C2" w:rsidR="002713D9" w:rsidRDefault="002713D9" w:rsidP="00166285">
      <w:pPr>
        <w:spacing w:after="0"/>
      </w:pPr>
      <w:r>
        <w:t>Virtual Risk (may be real/fake), (real consequences), science has no answer</w:t>
      </w:r>
      <w:r w:rsidR="00FB5A62">
        <w:t xml:space="preserve"> (APT, zeroday, quantum)</w:t>
      </w:r>
    </w:p>
    <w:p w14:paraId="47CFB3F5" w14:textId="06379F6A" w:rsidR="002713D9" w:rsidRDefault="002713D9" w:rsidP="00166285">
      <w:pPr>
        <w:spacing w:after="0"/>
      </w:pPr>
    </w:p>
    <w:p w14:paraId="1EEB5E15" w14:textId="63206D97" w:rsidR="002713D9" w:rsidRDefault="002713D9" w:rsidP="00166285">
      <w:pPr>
        <w:spacing w:after="0"/>
      </w:pPr>
      <w:r>
        <w:t>Risk Thermostat</w:t>
      </w:r>
    </w:p>
    <w:p w14:paraId="6E191305" w14:textId="5E7364B4" w:rsidR="002713D9" w:rsidRDefault="002713D9" w:rsidP="00166285">
      <w:pPr>
        <w:spacing w:after="0"/>
      </w:pPr>
      <w:r>
        <w:rPr>
          <w:noProof/>
        </w:rPr>
        <w:drawing>
          <wp:inline distT="0" distB="0" distL="0" distR="0" wp14:anchorId="1C8A1F3D" wp14:editId="2238785E">
            <wp:extent cx="2313709" cy="142938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24590" cy="143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B2AFB" w14:textId="57DC8DA3" w:rsidR="004D3C1B" w:rsidRDefault="004D3C1B" w:rsidP="00166285">
      <w:pPr>
        <w:spacing w:after="0"/>
      </w:pPr>
    </w:p>
    <w:p w14:paraId="433297BB" w14:textId="06F3C1E5" w:rsidR="004D3C1B" w:rsidRDefault="004D3C1B" w:rsidP="00166285">
      <w:pPr>
        <w:spacing w:after="0"/>
      </w:pPr>
    </w:p>
    <w:p w14:paraId="50622351" w14:textId="602AC113" w:rsidR="004D3C1B" w:rsidRDefault="004D3C1B" w:rsidP="00166285">
      <w:pPr>
        <w:spacing w:after="0"/>
        <w:rPr>
          <w:b/>
        </w:rPr>
      </w:pPr>
      <w:r>
        <w:rPr>
          <w:b/>
        </w:rPr>
        <w:t>Cloud Computing</w:t>
      </w:r>
    </w:p>
    <w:p w14:paraId="72C3BAB1" w14:textId="77777777" w:rsidR="004D3C1B" w:rsidRPr="004D3C1B" w:rsidRDefault="004D3C1B" w:rsidP="004D3C1B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lang w:val="en-GB"/>
        </w:rPr>
      </w:pPr>
      <w:r>
        <w:rPr>
          <w:b/>
        </w:rPr>
        <w:t xml:space="preserve">= </w:t>
      </w:r>
      <w:r w:rsidRPr="004D3C1B">
        <w:rPr>
          <w:rFonts w:cstheme="minorHAnsi"/>
          <w:iCs/>
          <w:lang w:val="en-GB"/>
        </w:rPr>
        <w:t>Cloud computing is a model for enabling ubiquitous,</w:t>
      </w:r>
    </w:p>
    <w:p w14:paraId="586F719B" w14:textId="77777777" w:rsidR="004D3C1B" w:rsidRDefault="004D3C1B" w:rsidP="004D3C1B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lang w:val="en-GB"/>
        </w:rPr>
      </w:pPr>
      <w:r w:rsidRPr="004D3C1B">
        <w:rPr>
          <w:rFonts w:cstheme="minorHAnsi"/>
          <w:iCs/>
          <w:lang w:val="en-GB"/>
        </w:rPr>
        <w:t>convenient, on-demand network access to a shared pool of</w:t>
      </w:r>
      <w:r>
        <w:rPr>
          <w:rFonts w:cstheme="minorHAnsi"/>
          <w:iCs/>
          <w:lang w:val="en-GB"/>
        </w:rPr>
        <w:t xml:space="preserve"> </w:t>
      </w:r>
      <w:r w:rsidRPr="004D3C1B">
        <w:rPr>
          <w:rFonts w:cstheme="minorHAnsi"/>
          <w:iCs/>
          <w:lang w:val="en-GB"/>
        </w:rPr>
        <w:t>configurable computing resources (e.g., networks, servers,</w:t>
      </w:r>
      <w:r>
        <w:rPr>
          <w:rFonts w:cstheme="minorHAnsi"/>
          <w:iCs/>
          <w:lang w:val="en-GB"/>
        </w:rPr>
        <w:t xml:space="preserve"> </w:t>
      </w:r>
      <w:r w:rsidRPr="004D3C1B">
        <w:rPr>
          <w:rFonts w:cstheme="minorHAnsi"/>
          <w:iCs/>
          <w:lang w:val="en-GB"/>
        </w:rPr>
        <w:t>storage, applications, and services) that can be rapidly</w:t>
      </w:r>
      <w:r>
        <w:rPr>
          <w:rFonts w:cstheme="minorHAnsi"/>
          <w:iCs/>
          <w:lang w:val="en-GB"/>
        </w:rPr>
        <w:t xml:space="preserve"> </w:t>
      </w:r>
      <w:r w:rsidRPr="004D3C1B">
        <w:rPr>
          <w:rFonts w:cstheme="minorHAnsi"/>
          <w:iCs/>
          <w:lang w:val="en-GB"/>
        </w:rPr>
        <w:t>provisioned and released with minimal management effort</w:t>
      </w:r>
      <w:r>
        <w:rPr>
          <w:rFonts w:cstheme="minorHAnsi"/>
          <w:iCs/>
          <w:lang w:val="en-GB"/>
        </w:rPr>
        <w:t xml:space="preserve"> </w:t>
      </w:r>
      <w:r w:rsidRPr="004D3C1B">
        <w:rPr>
          <w:rFonts w:cstheme="minorHAnsi"/>
          <w:iCs/>
          <w:lang w:val="en-GB"/>
        </w:rPr>
        <w:t>or service provider interaction</w:t>
      </w:r>
      <w:r>
        <w:rPr>
          <w:rFonts w:cstheme="minorHAnsi"/>
          <w:iCs/>
          <w:lang w:val="en-GB"/>
        </w:rPr>
        <w:t>.</w:t>
      </w:r>
    </w:p>
    <w:p w14:paraId="6CF15670" w14:textId="5625171F" w:rsidR="004D3C1B" w:rsidRDefault="004D3C1B" w:rsidP="004D3C1B">
      <w:pPr>
        <w:autoSpaceDE w:val="0"/>
        <w:autoSpaceDN w:val="0"/>
        <w:adjustRightInd w:val="0"/>
        <w:spacing w:after="0" w:line="240" w:lineRule="auto"/>
      </w:pPr>
      <w:r>
        <w:rPr>
          <w:rFonts w:cstheme="minorHAnsi"/>
        </w:rPr>
        <w:t xml:space="preserve">* </w:t>
      </w:r>
      <w:r w:rsidRPr="004D3C1B">
        <w:rPr>
          <w:rFonts w:cstheme="minorHAnsi"/>
        </w:rPr>
        <w:t xml:space="preserve">Defined </w:t>
      </w:r>
      <w:r>
        <w:t>at a high lvl to allow broad comparison btwn diff cloud services + deployment strat</w:t>
      </w:r>
    </w:p>
    <w:p w14:paraId="67F4D77A" w14:textId="36FB4DA5" w:rsidR="004D3C1B" w:rsidRDefault="004D3C1B" w:rsidP="004D3C1B">
      <w:pPr>
        <w:autoSpaceDE w:val="0"/>
        <w:autoSpaceDN w:val="0"/>
        <w:adjustRightInd w:val="0"/>
        <w:spacing w:after="0" w:line="240" w:lineRule="auto"/>
      </w:pPr>
    </w:p>
    <w:p w14:paraId="61DE831D" w14:textId="205AA23F" w:rsidR="004D3C1B" w:rsidRDefault="004D3C1B" w:rsidP="004D3C1B">
      <w:pPr>
        <w:autoSpaceDE w:val="0"/>
        <w:autoSpaceDN w:val="0"/>
        <w:adjustRightInd w:val="0"/>
        <w:spacing w:after="0" w:line="240" w:lineRule="auto"/>
      </w:pPr>
      <w:r>
        <w:t>3 Areas:</w:t>
      </w:r>
    </w:p>
    <w:p w14:paraId="500F1A89" w14:textId="62E8DACF" w:rsidR="004D3C1B" w:rsidRDefault="004D3C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4D3C1B">
        <w:rPr>
          <w:b/>
        </w:rPr>
        <w:t>Essential Characteristics</w:t>
      </w:r>
    </w:p>
    <w:p w14:paraId="1A1F128A" w14:textId="574707E2" w:rsidR="004D3C1B" w:rsidRDefault="004B0E5C" w:rsidP="004D3C1B">
      <w:pPr>
        <w:pStyle w:val="ListParagraph"/>
        <w:autoSpaceDE w:val="0"/>
        <w:autoSpaceDN w:val="0"/>
        <w:adjustRightInd w:val="0"/>
        <w:spacing w:after="0" w:line="240" w:lineRule="auto"/>
      </w:pPr>
      <w:r>
        <w:t>On-demand self-service</w:t>
      </w:r>
    </w:p>
    <w:p w14:paraId="5B065FDD" w14:textId="7E9A2EEB" w:rsidR="004B0E5C" w:rsidRDefault="004B0E5C" w:rsidP="004D3C1B">
      <w:pPr>
        <w:pStyle w:val="ListParagraph"/>
        <w:autoSpaceDE w:val="0"/>
        <w:autoSpaceDN w:val="0"/>
        <w:adjustRightInd w:val="0"/>
        <w:spacing w:after="0" w:line="240" w:lineRule="auto"/>
      </w:pPr>
      <w:r>
        <w:t>Broad network access</w:t>
      </w:r>
    </w:p>
    <w:p w14:paraId="7C06E88D" w14:textId="5DB3F1D4" w:rsidR="004B0E5C" w:rsidRDefault="004B0E5C" w:rsidP="004D3C1B">
      <w:pPr>
        <w:pStyle w:val="ListParagraph"/>
        <w:autoSpaceDE w:val="0"/>
        <w:autoSpaceDN w:val="0"/>
        <w:adjustRightInd w:val="0"/>
        <w:spacing w:after="0" w:line="240" w:lineRule="auto"/>
      </w:pPr>
      <w:r>
        <w:t>Resource pooling</w:t>
      </w:r>
    </w:p>
    <w:p w14:paraId="5B5149AD" w14:textId="57C68CE6" w:rsidR="004B0E5C" w:rsidRDefault="004B0E5C" w:rsidP="004D3C1B">
      <w:pPr>
        <w:pStyle w:val="ListParagraph"/>
        <w:autoSpaceDE w:val="0"/>
        <w:autoSpaceDN w:val="0"/>
        <w:adjustRightInd w:val="0"/>
        <w:spacing w:after="0" w:line="240" w:lineRule="auto"/>
      </w:pPr>
      <w:r>
        <w:t>Rapid elasticity</w:t>
      </w:r>
    </w:p>
    <w:p w14:paraId="77183063" w14:textId="29922596" w:rsidR="004B0E5C" w:rsidRPr="004B0E5C" w:rsidRDefault="004B0E5C" w:rsidP="004D3C1B">
      <w:pPr>
        <w:pStyle w:val="ListParagraph"/>
        <w:autoSpaceDE w:val="0"/>
        <w:autoSpaceDN w:val="0"/>
        <w:adjustRightInd w:val="0"/>
        <w:spacing w:after="0" w:line="240" w:lineRule="auto"/>
      </w:pPr>
      <w:r>
        <w:t>Measured service</w:t>
      </w:r>
    </w:p>
    <w:p w14:paraId="696D0434" w14:textId="1A1D2EDC" w:rsidR="004D3C1B" w:rsidRDefault="004D3C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4D3C1B">
        <w:rPr>
          <w:b/>
        </w:rPr>
        <w:t>Service Models</w:t>
      </w:r>
    </w:p>
    <w:p w14:paraId="6C9B6C09" w14:textId="35214668" w:rsidR="004B0E5C" w:rsidRDefault="004B0E5C" w:rsidP="004B0E5C">
      <w:pPr>
        <w:pStyle w:val="ListParagraph"/>
        <w:autoSpaceDE w:val="0"/>
        <w:autoSpaceDN w:val="0"/>
        <w:adjustRightInd w:val="0"/>
        <w:spacing w:after="0" w:line="240" w:lineRule="auto"/>
      </w:pPr>
      <w:r>
        <w:t>SaaS (Software) e.g. email</w:t>
      </w:r>
    </w:p>
    <w:p w14:paraId="2DA7553C" w14:textId="7ECB1115" w:rsidR="004B0E5C" w:rsidRDefault="004B0E5C" w:rsidP="004B0E5C">
      <w:pPr>
        <w:pStyle w:val="ListParagraph"/>
        <w:autoSpaceDE w:val="0"/>
        <w:autoSpaceDN w:val="0"/>
        <w:adjustRightInd w:val="0"/>
        <w:spacing w:after="0" w:line="240" w:lineRule="auto"/>
      </w:pPr>
      <w:r>
        <w:t>PaaS (Platform)</w:t>
      </w:r>
    </w:p>
    <w:p w14:paraId="4F5B5C1F" w14:textId="28ECCD57" w:rsidR="004B0E5C" w:rsidRPr="004B0E5C" w:rsidRDefault="004B0E5C" w:rsidP="004B0E5C">
      <w:pPr>
        <w:pStyle w:val="ListParagraph"/>
        <w:autoSpaceDE w:val="0"/>
        <w:autoSpaceDN w:val="0"/>
        <w:adjustRightInd w:val="0"/>
        <w:spacing w:after="0" w:line="240" w:lineRule="auto"/>
      </w:pPr>
      <w:r>
        <w:t>IaaS (Infra)</w:t>
      </w:r>
    </w:p>
    <w:p w14:paraId="69FB4BF7" w14:textId="31399182" w:rsidR="004D3C1B" w:rsidRDefault="004D3C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4D3C1B">
        <w:rPr>
          <w:b/>
        </w:rPr>
        <w:t>Deployment Models</w:t>
      </w:r>
    </w:p>
    <w:p w14:paraId="088FF375" w14:textId="06BC49FF" w:rsidR="00C4646C" w:rsidRDefault="00C4646C" w:rsidP="00C4646C">
      <w:pPr>
        <w:pStyle w:val="ListParagraph"/>
        <w:autoSpaceDE w:val="0"/>
        <w:autoSpaceDN w:val="0"/>
        <w:adjustRightInd w:val="0"/>
        <w:spacing w:after="0" w:line="240" w:lineRule="auto"/>
      </w:pPr>
      <w:r>
        <w:t>Private Cloud (exclusive use)</w:t>
      </w:r>
    </w:p>
    <w:p w14:paraId="006F7509" w14:textId="6DA81AFB" w:rsidR="00C4646C" w:rsidRDefault="00C4646C" w:rsidP="00C4646C">
      <w:pPr>
        <w:pStyle w:val="ListParagraph"/>
        <w:autoSpaceDE w:val="0"/>
        <w:autoSpaceDN w:val="0"/>
        <w:adjustRightInd w:val="0"/>
        <w:spacing w:after="0" w:line="240" w:lineRule="auto"/>
      </w:pPr>
      <w:r>
        <w:t>Community Cloud (specific community)</w:t>
      </w:r>
    </w:p>
    <w:p w14:paraId="651FF9E1" w14:textId="0F0C19F0" w:rsidR="00C4646C" w:rsidRDefault="00C4646C" w:rsidP="00C4646C">
      <w:pPr>
        <w:pStyle w:val="ListParagraph"/>
        <w:autoSpaceDE w:val="0"/>
        <w:autoSpaceDN w:val="0"/>
        <w:adjustRightInd w:val="0"/>
        <w:spacing w:after="0" w:line="240" w:lineRule="auto"/>
      </w:pPr>
      <w:r>
        <w:t>Public Cloud (anyone)</w:t>
      </w:r>
    </w:p>
    <w:p w14:paraId="5E4BB5EC" w14:textId="29DA35D9" w:rsidR="00C4646C" w:rsidRPr="00C4646C" w:rsidRDefault="00C4646C" w:rsidP="00C4646C">
      <w:pPr>
        <w:pStyle w:val="ListParagraph"/>
        <w:autoSpaceDE w:val="0"/>
        <w:autoSpaceDN w:val="0"/>
        <w:adjustRightInd w:val="0"/>
        <w:spacing w:after="0" w:line="240" w:lineRule="auto"/>
      </w:pPr>
      <w:r>
        <w:t>Hybrid (Composition of &gt;2 cloud infra)</w:t>
      </w:r>
    </w:p>
    <w:p w14:paraId="6C269745" w14:textId="598BA9F4" w:rsidR="00FF6B1B" w:rsidRDefault="00FF6B1B" w:rsidP="00FF6B1B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E03DE2A" w14:textId="5CAFEB0E" w:rsidR="00FF6B1B" w:rsidRDefault="00FF6B1B" w:rsidP="00FF6B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6229F749" wp14:editId="7A0CE49F">
            <wp:extent cx="2927637" cy="149352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63936" cy="151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6C73" w14:textId="24DB1146" w:rsidR="00FF6B1B" w:rsidRPr="00FF6B1B" w:rsidRDefault="00FF6B1B" w:rsidP="00FF6B1B">
      <w:pPr>
        <w:autoSpaceDE w:val="0"/>
        <w:autoSpaceDN w:val="0"/>
        <w:adjustRightInd w:val="0"/>
        <w:spacing w:after="0" w:line="240" w:lineRule="auto"/>
      </w:pPr>
      <w:r>
        <w:t>HyperV = inserts slim OS allows different instances of OS, thinking they have the having access to hw</w:t>
      </w:r>
    </w:p>
    <w:p w14:paraId="5AE74D83" w14:textId="3E2BCAF5" w:rsidR="00FF6B1B" w:rsidRDefault="00FF6B1B" w:rsidP="00FF6B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2F44F95F" wp14:editId="261DB4DB">
            <wp:extent cx="3073380" cy="18897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91942" cy="190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5EBBA" w14:textId="398671E6" w:rsidR="00C4646C" w:rsidRDefault="00C4646C" w:rsidP="00FF6B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NIST – Cloud Provider:</w:t>
      </w:r>
    </w:p>
    <w:p w14:paraId="75CC539A" w14:textId="780C9AA9" w:rsidR="00C4646C" w:rsidRDefault="00C4646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rvice Deployment</w:t>
      </w:r>
    </w:p>
    <w:p w14:paraId="16962C20" w14:textId="7CB2F489" w:rsidR="00C4646C" w:rsidRDefault="00C4646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rvice Orchestration</w:t>
      </w:r>
    </w:p>
    <w:p w14:paraId="785C29CC" w14:textId="745FF537" w:rsidR="00C4646C" w:rsidRDefault="00C4646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loud Services Mgmt</w:t>
      </w:r>
    </w:p>
    <w:p w14:paraId="204F21D0" w14:textId="4364E210" w:rsidR="00C4646C" w:rsidRDefault="00C4646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curity</w:t>
      </w:r>
    </w:p>
    <w:p w14:paraId="1041542F" w14:textId="33509D93" w:rsidR="00C4646C" w:rsidRDefault="00C4646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Privacy</w:t>
      </w:r>
    </w:p>
    <w:p w14:paraId="36B9DEC7" w14:textId="4EFF3F69" w:rsidR="00C4646C" w:rsidRDefault="00C4646C" w:rsidP="00C4646C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4205373D" wp14:editId="4968A7EE">
            <wp:extent cx="2667386" cy="19659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74742" cy="1971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72D7" w14:textId="6632E532" w:rsidR="00C4646C" w:rsidRDefault="00C4646C" w:rsidP="00C4646C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Concept</w:t>
      </w:r>
    </w:p>
    <w:p w14:paraId="498F966A" w14:textId="433886BE" w:rsidR="00C4646C" w:rsidRDefault="00C4646C" w:rsidP="00C4646C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438023A5" wp14:editId="59FBF8C0">
            <wp:extent cx="3098165" cy="1767205"/>
            <wp:effectExtent l="0" t="0" r="6985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60D13" w14:textId="34C94E6E" w:rsidR="007D656E" w:rsidRDefault="007D656E" w:rsidP="00C4646C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Usage scenario:</w:t>
      </w:r>
    </w:p>
    <w:p w14:paraId="37922DA3" w14:textId="32358983" w:rsidR="004D3C1B" w:rsidRDefault="007D656E" w:rsidP="004D3C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4AE94539" wp14:editId="5EA6E1FD">
            <wp:extent cx="3098165" cy="1142365"/>
            <wp:effectExtent l="0" t="0" r="6985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6DC5" w14:textId="2110120F" w:rsidR="004D3C1B" w:rsidRDefault="00315DCE" w:rsidP="004D3C1B">
      <w:pPr>
        <w:autoSpaceDE w:val="0"/>
        <w:autoSpaceDN w:val="0"/>
        <w:adjustRightInd w:val="0"/>
        <w:spacing w:after="0" w:line="240" w:lineRule="auto"/>
        <w:rPr>
          <w:b/>
        </w:rPr>
      </w:pPr>
      <w:r w:rsidRPr="00315DCE">
        <w:rPr>
          <w:b/>
        </w:rPr>
        <w:t>Benefits</w:t>
      </w:r>
    </w:p>
    <w:p w14:paraId="009181B9" w14:textId="41205FD7" w:rsidR="00315DCE" w:rsidRDefault="00315DCE" w:rsidP="004D3C1B">
      <w:pPr>
        <w:autoSpaceDE w:val="0"/>
        <w:autoSpaceDN w:val="0"/>
        <w:adjustRightInd w:val="0"/>
        <w:spacing w:after="0" w:line="240" w:lineRule="auto"/>
        <w:rPr>
          <w:b/>
        </w:rPr>
      </w:pPr>
      <w:r>
        <w:t xml:space="preserve">Computing = represented as </w:t>
      </w:r>
      <w:r>
        <w:rPr>
          <w:b/>
        </w:rPr>
        <w:t>Utility</w:t>
      </w:r>
    </w:p>
    <w:p w14:paraId="12098DE8" w14:textId="3ADA1816" w:rsidR="00315DCE" w:rsidRDefault="00315DCE" w:rsidP="004D3C1B">
      <w:pPr>
        <w:autoSpaceDE w:val="0"/>
        <w:autoSpaceDN w:val="0"/>
        <w:adjustRightInd w:val="0"/>
        <w:spacing w:after="0" w:line="240" w:lineRule="auto"/>
      </w:pPr>
      <w:r>
        <w:t>Reduces capital costs</w:t>
      </w:r>
    </w:p>
    <w:p w14:paraId="5BDAE37D" w14:textId="64F6F424" w:rsidR="00315DCE" w:rsidRDefault="00315DCE" w:rsidP="004D3C1B">
      <w:pPr>
        <w:autoSpaceDE w:val="0"/>
        <w:autoSpaceDN w:val="0"/>
        <w:adjustRightInd w:val="0"/>
        <w:spacing w:after="0" w:line="240" w:lineRule="auto"/>
      </w:pPr>
      <w:r>
        <w:t>Reduce need for infra</w:t>
      </w:r>
    </w:p>
    <w:p w14:paraId="7100FC3E" w14:textId="04E0DA32" w:rsidR="00315DCE" w:rsidRDefault="00315DCE" w:rsidP="004D3C1B">
      <w:pPr>
        <w:autoSpaceDE w:val="0"/>
        <w:autoSpaceDN w:val="0"/>
        <w:adjustRightInd w:val="0"/>
        <w:spacing w:after="0" w:line="240" w:lineRule="auto"/>
      </w:pPr>
      <w:r>
        <w:t>Focus on ORG core competencies</w:t>
      </w:r>
    </w:p>
    <w:p w14:paraId="411F6810" w14:textId="1D64DB39" w:rsidR="00315DCE" w:rsidRDefault="00315DCE" w:rsidP="004D3C1B">
      <w:pPr>
        <w:autoSpaceDE w:val="0"/>
        <w:autoSpaceDN w:val="0"/>
        <w:adjustRightInd w:val="0"/>
        <w:spacing w:after="0" w:line="240" w:lineRule="auto"/>
      </w:pPr>
      <w:r>
        <w:t>Agility by on-demand provisioning</w:t>
      </w:r>
    </w:p>
    <w:p w14:paraId="413ADB92" w14:textId="354A3CB0" w:rsidR="00315DCE" w:rsidRPr="00315DCE" w:rsidRDefault="00315DCE" w:rsidP="004D3C1B">
      <w:pPr>
        <w:autoSpaceDE w:val="0"/>
        <w:autoSpaceDN w:val="0"/>
        <w:adjustRightInd w:val="0"/>
        <w:spacing w:after="0" w:line="240" w:lineRule="auto"/>
      </w:pPr>
      <w:r>
        <w:t>Align IT req with business strat quickly</w:t>
      </w:r>
    </w:p>
    <w:p w14:paraId="094B1923" w14:textId="7C06F657" w:rsidR="00315DCE" w:rsidRDefault="00315DCE" w:rsidP="004D3C1B">
      <w:pPr>
        <w:autoSpaceDE w:val="0"/>
        <w:autoSpaceDN w:val="0"/>
        <w:adjustRightInd w:val="0"/>
        <w:spacing w:after="0" w:line="240" w:lineRule="auto"/>
      </w:pPr>
    </w:p>
    <w:p w14:paraId="32254F9B" w14:textId="5C6BCBA4" w:rsidR="00315DCE" w:rsidRDefault="00315DCE" w:rsidP="004D3C1B">
      <w:pPr>
        <w:autoSpaceDE w:val="0"/>
        <w:autoSpaceDN w:val="0"/>
        <w:adjustRightInd w:val="0"/>
        <w:spacing w:after="0" w:line="240" w:lineRule="auto"/>
      </w:pPr>
    </w:p>
    <w:p w14:paraId="2E7046B8" w14:textId="6A95A2B1" w:rsidR="00315DCE" w:rsidRDefault="00315DCE" w:rsidP="004D3C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Cloud Security Alliance</w:t>
      </w:r>
    </w:p>
    <w:p w14:paraId="098F4B01" w14:textId="0FA39269" w:rsidR="00315DCE" w:rsidRDefault="00315DCE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Top threats Working Group (collating + issuing guidance on main threats faced)</w:t>
      </w:r>
    </w:p>
    <w:p w14:paraId="11348C95" w14:textId="72D8C08D" w:rsidR="00315DCE" w:rsidRDefault="00BF0542" w:rsidP="00315DCE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Treacherous 12</w:t>
      </w:r>
    </w:p>
    <w:p w14:paraId="005FDE82" w14:textId="5C9B4B0B" w:rsidR="00BF0542" w:rsidRDefault="00BF0542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Data Breaches (confidential info compromised, loses control)</w:t>
      </w:r>
      <w:r>
        <w:br/>
        <w:t>- Bitdefender, customer creds compromised due to vuln in cloud app</w:t>
      </w:r>
    </w:p>
    <w:p w14:paraId="4C9AC5A7" w14:textId="79169CB4" w:rsidR="00BF0542" w:rsidRDefault="00BF0542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Insufficient Identity, Cred &amp; Access Mgmt (no 2fa, weak pw)</w:t>
      </w:r>
      <w:r>
        <w:br/>
        <w:t>- scrape Github looking for cloud service creds</w:t>
      </w:r>
    </w:p>
    <w:p w14:paraId="73869D59" w14:textId="08E63937" w:rsidR="00BF0542" w:rsidRDefault="00BF0542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Insecure Interfaces and APIs</w:t>
      </w:r>
      <w:r>
        <w:br/>
        <w:t>- US IRS (internal revenue) exposed 300k</w:t>
      </w:r>
    </w:p>
    <w:p w14:paraId="032DB931" w14:textId="2F72A41A" w:rsidR="007337AC" w:rsidRDefault="007337AC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System Vulns</w:t>
      </w:r>
      <w:r>
        <w:br/>
        <w:t>- heartbleed</w:t>
      </w:r>
    </w:p>
    <w:p w14:paraId="5C0E3490" w14:textId="0C32735A" w:rsidR="007337AC" w:rsidRDefault="007337AC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Account Hijacking (new means of atk-ing victims using traditional methods, fraud, phishing)</w:t>
      </w:r>
      <w:r>
        <w:br/>
        <w:t>- Code Spaces’s AWS acct compromised</w:t>
      </w:r>
    </w:p>
    <w:p w14:paraId="0680039D" w14:textId="381DFCF3" w:rsidR="007337AC" w:rsidRDefault="007337AC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Malicious Insiders (increasing lvl of access, segregating duties, effective logging)</w:t>
      </w:r>
      <w:r>
        <w:br/>
        <w:t>- non cloud, like Edward Snowden</w:t>
      </w:r>
    </w:p>
    <w:p w14:paraId="717DBE35" w14:textId="5A423D9D" w:rsidR="007337AC" w:rsidRDefault="007337AC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APT</w:t>
      </w:r>
      <w:r w:rsidR="00F14DD8">
        <w:t xml:space="preserve"> (extended periods of time, stealth, move laterally)</w:t>
      </w:r>
      <w:r w:rsidR="00F14DD8">
        <w:br/>
        <w:t>- carbanak attack, bank internal sys, 8M per bank</w:t>
      </w:r>
    </w:p>
    <w:p w14:paraId="3A42993C" w14:textId="44D61E2A" w:rsidR="00F14DD8" w:rsidRDefault="00F14DD8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Data Loss (intentional/unintentional)</w:t>
      </w:r>
      <w:r>
        <w:br/>
        <w:t>- 2011, AWS EC2 crash = significant data loss</w:t>
      </w:r>
    </w:p>
    <w:p w14:paraId="65501091" w14:textId="18F41A69" w:rsidR="00F14DD8" w:rsidRDefault="00F14DD8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Insufficient Due Diligence (exposes to commercial, financial, technical, legal, compliance risks if adopt too fast, designer not familiar with cloud)</w:t>
      </w:r>
      <w:r>
        <w:br/>
        <w:t>- 2013, Nirvanix bankrupt and shut in less than 2 weeks, customer need to move</w:t>
      </w:r>
    </w:p>
    <w:p w14:paraId="31DB909E" w14:textId="4419E2D8" w:rsidR="00F14DD8" w:rsidRDefault="00F14DD8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Abuse &amp; Nefarious Use of Cloud Services (use for DDOS atks, email spam, phishing campaign, bruteforce of stolen cred db)</w:t>
      </w:r>
      <w:r>
        <w:br/>
        <w:t>- Can get collateral damage</w:t>
      </w:r>
      <w:r>
        <w:br/>
        <w:t xml:space="preserve">- DDoS can generate 100s of Gbps, bringing </w:t>
      </w:r>
      <w:r>
        <w:t xml:space="preserve">part of internet, services residing on targeted servers to halt. </w:t>
      </w:r>
    </w:p>
    <w:p w14:paraId="302040DA" w14:textId="381CA9B4" w:rsidR="00F14DD8" w:rsidRDefault="00F14DD8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DoS, DDoS (smoke screen for other atks)</w:t>
      </w:r>
      <w:r>
        <w:br/>
        <w:t>- Feedly, Evernote, Deezer got DDoS</w:t>
      </w:r>
    </w:p>
    <w:p w14:paraId="3EA72858" w14:textId="66522E29" w:rsidR="000628F0" w:rsidRDefault="000628F0" w:rsidP="000C6C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Shared Technology Issues (increased risk of having data + processes reside on shared platform, single vuln, compromise entire cloud)</w:t>
      </w:r>
    </w:p>
    <w:p w14:paraId="79C1BEB2" w14:textId="4DFACD4F" w:rsidR="000628F0" w:rsidRDefault="000628F0" w:rsidP="000628F0">
      <w:pPr>
        <w:pStyle w:val="ListParagraph"/>
        <w:autoSpaceDE w:val="0"/>
        <w:autoSpaceDN w:val="0"/>
        <w:adjustRightInd w:val="0"/>
        <w:spacing w:after="0" w:line="240" w:lineRule="auto"/>
      </w:pPr>
      <w:r>
        <w:t>- VENOM buffer overflow vuln = execute code in hypervisor’s security context</w:t>
      </w:r>
    </w:p>
    <w:p w14:paraId="243D2C48" w14:textId="59D89A73" w:rsidR="000628F0" w:rsidRDefault="000628F0" w:rsidP="000628F0">
      <w:pPr>
        <w:autoSpaceDE w:val="0"/>
        <w:autoSpaceDN w:val="0"/>
        <w:adjustRightInd w:val="0"/>
        <w:spacing w:after="0" w:line="240" w:lineRule="auto"/>
      </w:pPr>
    </w:p>
    <w:p w14:paraId="2C59D231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1E68D86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2D9105A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32572F8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6388628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5D6CABA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0305ED5" w14:textId="77777777" w:rsidR="00334F48" w:rsidRDefault="00334F48" w:rsidP="000628F0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5AA14E0" w14:textId="3C2C07B4" w:rsidR="000628F0" w:rsidRDefault="000628F0" w:rsidP="000628F0">
      <w:pPr>
        <w:autoSpaceDE w:val="0"/>
        <w:autoSpaceDN w:val="0"/>
        <w:adjustRightInd w:val="0"/>
        <w:spacing w:after="0" w:line="240" w:lineRule="auto"/>
        <w:rPr>
          <w:b/>
        </w:rPr>
      </w:pPr>
      <w:r w:rsidRPr="000628F0">
        <w:rPr>
          <w:b/>
        </w:rPr>
        <w:t>Security Guidance for Critical Areas</w:t>
      </w:r>
    </w:p>
    <w:p w14:paraId="1115F513" w14:textId="2BCDA4BE" w:rsidR="000628F0" w:rsidRDefault="000628F0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dvocate use of risk-based approach</w:t>
      </w:r>
    </w:p>
    <w:p w14:paraId="0B35D183" w14:textId="35A875D7" w:rsidR="000628F0" w:rsidRDefault="000628F0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SA provides framework to eval initial cloud risks and inform security decisions</w:t>
      </w:r>
    </w:p>
    <w:p w14:paraId="1ABD8011" w14:textId="623A446D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Breaks down into 3 high level section, 14 diff domains</w:t>
      </w:r>
    </w:p>
    <w:p w14:paraId="5B499706" w14:textId="0D04E8CB" w:rsidR="000628F0" w:rsidRDefault="000628F0" w:rsidP="000628F0">
      <w:pPr>
        <w:autoSpaceDE w:val="0"/>
        <w:autoSpaceDN w:val="0"/>
        <w:adjustRightInd w:val="0"/>
        <w:spacing w:after="0" w:line="240" w:lineRule="auto"/>
      </w:pPr>
      <w:r>
        <w:t>Identify the Asset</w:t>
      </w:r>
    </w:p>
    <w:p w14:paraId="10635EE8" w14:textId="1146DE10" w:rsidR="00775D8C" w:rsidRDefault="00775D8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loud assets = data, application/func/process</w:t>
      </w:r>
    </w:p>
    <w:p w14:paraId="66C1BBEA" w14:textId="7E6A63A4" w:rsidR="00775D8C" w:rsidRDefault="00775D8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Key use of cloud service = move info/trans/processing</w:t>
      </w:r>
    </w:p>
    <w:p w14:paraId="527D85E9" w14:textId="28C643AB" w:rsidR="00775D8C" w:rsidRDefault="00775D8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1</w:t>
      </w:r>
      <w:r w:rsidRPr="00775D8C">
        <w:rPr>
          <w:vertAlign w:val="superscript"/>
        </w:rPr>
        <w:t>st</w:t>
      </w:r>
      <w:r>
        <w:t xml:space="preserve"> step = determine what exact data/functions is considered for cloud</w:t>
      </w:r>
    </w:p>
    <w:p w14:paraId="591EAEF1" w14:textId="0521FC76" w:rsidR="00775D8C" w:rsidRDefault="00775D8C" w:rsidP="00775D8C">
      <w:pPr>
        <w:pStyle w:val="ListParagraph"/>
        <w:autoSpaceDE w:val="0"/>
        <w:autoSpaceDN w:val="0"/>
        <w:adjustRightInd w:val="0"/>
        <w:spacing w:after="0" w:line="240" w:lineRule="auto"/>
      </w:pPr>
      <w:r>
        <w:t>(prevent scope creep)</w:t>
      </w:r>
    </w:p>
    <w:p w14:paraId="2714F277" w14:textId="0235213C" w:rsidR="00775D8C" w:rsidRDefault="00775D8C" w:rsidP="00775D8C">
      <w:pPr>
        <w:autoSpaceDE w:val="0"/>
        <w:autoSpaceDN w:val="0"/>
        <w:adjustRightInd w:val="0"/>
        <w:spacing w:after="0" w:line="240" w:lineRule="auto"/>
      </w:pPr>
      <w:r>
        <w:t>Evaluate the Asset</w:t>
      </w:r>
    </w:p>
    <w:p w14:paraId="4B48B145" w14:textId="2C684127" w:rsidR="00187E4F" w:rsidRDefault="00187E4F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mportance/sensitivity of data/function</w:t>
      </w:r>
    </w:p>
    <w:p w14:paraId="36984C03" w14:textId="641E3C69" w:rsidR="00187E4F" w:rsidRDefault="00187E4F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ssess CIA req of asset</w:t>
      </w:r>
    </w:p>
    <w:p w14:paraId="6952B927" w14:textId="79D8E9D2" w:rsidR="00187E4F" w:rsidRDefault="00187E4F" w:rsidP="00187E4F">
      <w:pPr>
        <w:autoSpaceDE w:val="0"/>
        <w:autoSpaceDN w:val="0"/>
        <w:adjustRightInd w:val="0"/>
        <w:spacing w:after="0" w:line="240" w:lineRule="auto"/>
      </w:pPr>
      <w:r>
        <w:t>Map Assets to Deployment Models</w:t>
      </w:r>
    </w:p>
    <w:p w14:paraId="118F1733" w14:textId="348C3D15" w:rsidR="00187E4F" w:rsidRDefault="00187E4F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Uds asset’s importance, assess which deployment model = appropriate</w:t>
      </w:r>
    </w:p>
    <w:p w14:paraId="03101AE9" w14:textId="5B245014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Evaluate Potential Cloud Service Models</w:t>
      </w:r>
    </w:p>
    <w:p w14:paraId="1B20ED27" w14:textId="204A86FE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egree of control (SaaS, PaaS, IaaS)</w:t>
      </w:r>
    </w:p>
    <w:p w14:paraId="66297844" w14:textId="63A2B51E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ny other specific req.</w:t>
      </w:r>
    </w:p>
    <w:p w14:paraId="740B25DF" w14:textId="776FBDEF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Map out Potential Data Flow</w:t>
      </w:r>
    </w:p>
    <w:p w14:paraId="14D65F6E" w14:textId="75E0948D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Btwn ORG, Cloud, Customers</w:t>
      </w:r>
    </w:p>
    <w:p w14:paraId="43AFE401" w14:textId="0E5B725C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Essential to uds</w:t>
      </w:r>
    </w:p>
    <w:p w14:paraId="653EFC1A" w14:textId="5AB2CE12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dentify any risk exposure</w:t>
      </w:r>
    </w:p>
    <w:p w14:paraId="18986754" w14:textId="53142BF3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0F13A6CD" w14:textId="4CB4C360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Section I: Cloud Architecture</w:t>
      </w:r>
    </w:p>
    <w:p w14:paraId="7FF2B539" w14:textId="2A4EFFDA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t>Domain 1: Cloud Computing Architectural Framework</w:t>
      </w:r>
    </w:p>
    <w:p w14:paraId="1D1F5919" w14:textId="053A6E7E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Section II: Governing in the Cloud</w:t>
      </w:r>
    </w:p>
    <w:p w14:paraId="56A9E4A1" w14:textId="75035095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t>Domain 2: Governance and Enterprise Risk Management</w:t>
      </w:r>
    </w:p>
    <w:p w14:paraId="0AE04CBB" w14:textId="6F4CC68B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t>Domain 3: Legal Issues: Contracts and Electronic Discovery</w:t>
      </w:r>
    </w:p>
    <w:p w14:paraId="59EC6811" w14:textId="45EC4F88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t>Domain 4: Compliance and Audit Management</w:t>
      </w:r>
    </w:p>
    <w:p w14:paraId="5D612E9D" w14:textId="33FE2A98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lastRenderedPageBreak/>
        <w:t>Domain 5: Information Management and Data Security</w:t>
      </w:r>
    </w:p>
    <w:p w14:paraId="47E6E0F1" w14:textId="0AF0F0BC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6: Interoperability and Portability</w:t>
      </w:r>
    </w:p>
    <w:p w14:paraId="044858A2" w14:textId="55E0DAAF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Section III: Operating in the Cloud</w:t>
      </w:r>
    </w:p>
    <w:p w14:paraId="64CAB6C5" w14:textId="4213BF05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t>Domain 7: Traditional Security, Business Continuity, and Disaster Recovery</w:t>
      </w:r>
    </w:p>
    <w:p w14:paraId="4FD285A6" w14:textId="6C6A1284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8: Data Centre Operations</w:t>
      </w:r>
    </w:p>
    <w:p w14:paraId="5A5E023A" w14:textId="2FAB00CD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9: Incident Response</w:t>
      </w:r>
    </w:p>
    <w:p w14:paraId="63884B80" w14:textId="1ACB1C0B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10: Application Security</w:t>
      </w:r>
    </w:p>
    <w:p w14:paraId="7EC564EF" w14:textId="737F0FCE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11: Encryption and Key Management</w:t>
      </w:r>
    </w:p>
    <w:p w14:paraId="75BE1331" w14:textId="292DAF8E" w:rsidR="00334F48" w:rsidRDefault="00334F48" w:rsidP="00334F48">
      <w:pPr>
        <w:autoSpaceDE w:val="0"/>
        <w:autoSpaceDN w:val="0"/>
        <w:adjustRightInd w:val="0"/>
        <w:spacing w:after="0" w:line="240" w:lineRule="auto"/>
        <w:ind w:left="720"/>
      </w:pPr>
      <w:r>
        <w:t>Domain 12: Identity, Entitlement, and Access Management</w:t>
      </w:r>
    </w:p>
    <w:p w14:paraId="17F32E12" w14:textId="27130FED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13: Virtualization</w:t>
      </w:r>
    </w:p>
    <w:p w14:paraId="351C186B" w14:textId="19C5A26F" w:rsidR="00334F48" w:rsidRDefault="00334F48" w:rsidP="00334F48">
      <w:pPr>
        <w:autoSpaceDE w:val="0"/>
        <w:autoSpaceDN w:val="0"/>
        <w:adjustRightInd w:val="0"/>
        <w:spacing w:after="0" w:line="240" w:lineRule="auto"/>
        <w:ind w:firstLine="720"/>
      </w:pPr>
      <w:r>
        <w:t>Domain 14: Security as a Service</w:t>
      </w:r>
    </w:p>
    <w:p w14:paraId="0C5CDC7B" w14:textId="4DF52D67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7486E8C1" w14:textId="77777777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603408E5" w14:textId="77777777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685A544C" w14:textId="77777777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5AAA3F41" w14:textId="77777777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2E8C7E92" w14:textId="77777777" w:rsidR="00334F48" w:rsidRDefault="00334F48" w:rsidP="00334F48">
      <w:pPr>
        <w:autoSpaceDE w:val="0"/>
        <w:autoSpaceDN w:val="0"/>
        <w:adjustRightInd w:val="0"/>
        <w:spacing w:after="0" w:line="240" w:lineRule="auto"/>
      </w:pPr>
    </w:p>
    <w:p w14:paraId="51DBA148" w14:textId="096BFE07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 xml:space="preserve">Domain 1: Cloud Computing </w:t>
      </w:r>
      <w:r w:rsidR="00E74872">
        <w:t>Architectural</w:t>
      </w:r>
      <w:r>
        <w:t xml:space="preserve"> Framework</w:t>
      </w:r>
    </w:p>
    <w:p w14:paraId="079CD104" w14:textId="3781DD05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curing cloud apps + services</w:t>
      </w:r>
    </w:p>
    <w:p w14:paraId="0C08E3A2" w14:textId="79D2DEBB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ame as any other IT env</w:t>
      </w:r>
    </w:p>
    <w:p w14:paraId="29B79CDA" w14:textId="5EE07FD4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Key diff = which model (SaaS, PaaS, IaaS)</w:t>
      </w:r>
    </w:p>
    <w:p w14:paraId="6594CB38" w14:textId="3A8E10E9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02CC028" wp14:editId="12EA1E03">
            <wp:extent cx="3098165" cy="2252980"/>
            <wp:effectExtent l="0" t="0" r="698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CEB91" w14:textId="29B05361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Domain 2: Gov &amp; Enterprise Risk Mgmt</w:t>
      </w:r>
    </w:p>
    <w:p w14:paraId="6C7B794A" w14:textId="3B6412A2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Extension of ORG overall corporate gov</w:t>
      </w:r>
    </w:p>
    <w:p w14:paraId="092B9FFB" w14:textId="0299C0A4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evelopment of agreement btwn provider and customer</w:t>
      </w:r>
    </w:p>
    <w:p w14:paraId="5F8007CD" w14:textId="1165DE30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Domain 3: Legal Issues: Contracts/EDiscovery</w:t>
      </w:r>
    </w:p>
    <w:p w14:paraId="0C09A0F2" w14:textId="52FB240E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GDPR, obligation to provide security passed to subcontractors</w:t>
      </w:r>
    </w:p>
    <w:p w14:paraId="46C3720C" w14:textId="255C24FE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Domain 4: Compliance and Audit Mgmt</w:t>
      </w:r>
    </w:p>
    <w:p w14:paraId="5B03F857" w14:textId="3F3095D4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egulatory implications</w:t>
      </w:r>
    </w:p>
    <w:p w14:paraId="45F0CBD8" w14:textId="66ED385F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ssignment of compliance</w:t>
      </w:r>
    </w:p>
    <w:p w14:paraId="3598856E" w14:textId="351DEB22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apabilities for demo compliance</w:t>
      </w:r>
    </w:p>
    <w:p w14:paraId="76BEE8B3" w14:textId="4C30F801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/L btwn customer/provider/auditor</w:t>
      </w:r>
    </w:p>
    <w:p w14:paraId="0DA711B0" w14:textId="2C4A1F69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Domain 5: Info Mgmt and Data Security</w:t>
      </w:r>
    </w:p>
    <w:p w14:paraId="32A3DC6E" w14:textId="045ED552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Uds the cloud storage architecture = help to determine security risk + potential controls</w:t>
      </w:r>
    </w:p>
    <w:p w14:paraId="452A593F" w14:textId="4C9ECC0E" w:rsidR="00334F48" w:rsidRDefault="00334F48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ata encryption = attention to key mgmt.</w:t>
      </w:r>
    </w:p>
    <w:p w14:paraId="280FBAFB" w14:textId="0A03E48C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CC933B1" wp14:editId="325F3869">
            <wp:extent cx="3098165" cy="1957070"/>
            <wp:effectExtent l="0" t="0" r="6985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37E83" w14:textId="1ABCA816" w:rsidR="00334F48" w:rsidRDefault="00334F48" w:rsidP="00334F48">
      <w:pPr>
        <w:autoSpaceDE w:val="0"/>
        <w:autoSpaceDN w:val="0"/>
        <w:adjustRightInd w:val="0"/>
        <w:spacing w:after="0" w:line="240" w:lineRule="auto"/>
      </w:pPr>
      <w:r>
        <w:t>Domain 6: Interoperability and Portability</w:t>
      </w:r>
    </w:p>
    <w:p w14:paraId="5B6D2653" w14:textId="7383CD95" w:rsidR="00334F48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egree of interoperability = if</w:t>
      </w:r>
      <w:r w:rsidR="00334F48">
        <w:t xml:space="preserve"> u </w:t>
      </w:r>
      <w:r>
        <w:t>migrate to another CSP easily</w:t>
      </w:r>
    </w:p>
    <w:p w14:paraId="1B36A74B" w14:textId="3BE91EC5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Use virtualization to remove hw lvl concerns</w:t>
      </w:r>
    </w:p>
    <w:p w14:paraId="794E45DA" w14:textId="52E8F0B4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tore unstructured data in established portable format</w:t>
      </w:r>
    </w:p>
    <w:p w14:paraId="4D66FA8A" w14:textId="0EFD0DD1" w:rsidR="00E74872" w:rsidRDefault="00E74872" w:rsidP="00E74872">
      <w:pPr>
        <w:autoSpaceDE w:val="0"/>
        <w:autoSpaceDN w:val="0"/>
        <w:adjustRightInd w:val="0"/>
        <w:spacing w:after="0" w:line="240" w:lineRule="auto"/>
      </w:pPr>
      <w:r>
        <w:t>Domain 7: Traditional Security, BCP, DRP</w:t>
      </w:r>
    </w:p>
    <w:p w14:paraId="1D07B20A" w14:textId="5D0AE5EF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dentify physical security func, HR security func, BCP, DRP</w:t>
      </w:r>
    </w:p>
    <w:p w14:paraId="0623F2AC" w14:textId="11495484" w:rsidR="00E74872" w:rsidRDefault="00E74872" w:rsidP="00E74872">
      <w:pPr>
        <w:autoSpaceDE w:val="0"/>
        <w:autoSpaceDN w:val="0"/>
        <w:adjustRightInd w:val="0"/>
        <w:spacing w:after="0" w:line="240" w:lineRule="auto"/>
      </w:pPr>
      <w:r>
        <w:t>Domain 8: Data Center Ops</w:t>
      </w:r>
    </w:p>
    <w:p w14:paraId="453C03A0" w14:textId="346ECA98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C can be built around indiv “application misisons” (HIPAA or PCI)</w:t>
      </w:r>
    </w:p>
    <w:p w14:paraId="195F0083" w14:textId="63269BEC" w:rsidR="00E74872" w:rsidRDefault="00E74872" w:rsidP="00E74872">
      <w:pPr>
        <w:autoSpaceDE w:val="0"/>
        <w:autoSpaceDN w:val="0"/>
        <w:adjustRightInd w:val="0"/>
        <w:spacing w:after="0" w:line="240" w:lineRule="auto"/>
      </w:pPr>
      <w:r>
        <w:t>Domain 9: IR</w:t>
      </w:r>
    </w:p>
    <w:p w14:paraId="5B38A37F" w14:textId="7AD33DA4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s level of incident response possible</w:t>
      </w:r>
    </w:p>
    <w:p w14:paraId="14F0A807" w14:textId="429EAAB9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Efficient, and effective handling of sec incidents</w:t>
      </w:r>
    </w:p>
    <w:p w14:paraId="5C085066" w14:textId="37B45D38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epends on size of client</w:t>
      </w:r>
    </w:p>
    <w:p w14:paraId="1D68F20E" w14:textId="375B8E6D" w:rsidR="00E74872" w:rsidRDefault="00E74872" w:rsidP="00E74872">
      <w:pPr>
        <w:autoSpaceDE w:val="0"/>
        <w:autoSpaceDN w:val="0"/>
        <w:adjustRightInd w:val="0"/>
        <w:spacing w:after="0" w:line="240" w:lineRule="auto"/>
      </w:pPr>
      <w:r>
        <w:t>Domain 10: App Sec</w:t>
      </w:r>
    </w:p>
    <w:p w14:paraId="4E73AC2F" w14:textId="2CEAD3BB" w:rsidR="00E74872" w:rsidRDefault="00E74872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curity over the lifetime of app</w:t>
      </w:r>
    </w:p>
    <w:p w14:paraId="47C97876" w14:textId="4C87CB81" w:rsidR="00E74872" w:rsidRDefault="00E74872" w:rsidP="00E74872">
      <w:pPr>
        <w:pStyle w:val="ListParagraph"/>
        <w:autoSpaceDE w:val="0"/>
        <w:autoSpaceDN w:val="0"/>
        <w:adjustRightInd w:val="0"/>
        <w:spacing w:after="0" w:line="240" w:lineRule="auto"/>
      </w:pPr>
      <w:r>
        <w:t>Dev for Cloud = diff from Traditional Hosting</w:t>
      </w:r>
    </w:p>
    <w:p w14:paraId="6850BF72" w14:textId="2EEC2E10" w:rsidR="0023750A" w:rsidRDefault="0023750A" w:rsidP="0023750A">
      <w:pPr>
        <w:autoSpaceDE w:val="0"/>
        <w:autoSpaceDN w:val="0"/>
        <w:adjustRightInd w:val="0"/>
        <w:spacing w:after="0" w:line="240" w:lineRule="auto"/>
      </w:pPr>
      <w:r>
        <w:t>Domain 11: Encryption &amp; Key Mgmt</w:t>
      </w:r>
    </w:p>
    <w:p w14:paraId="6200406D" w14:textId="3475C22D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How these encryption processes work, Org manage their keys, using crypto service from another source</w:t>
      </w:r>
    </w:p>
    <w:p w14:paraId="24A700CE" w14:textId="7F56CADE" w:rsidR="0023750A" w:rsidRDefault="0023750A" w:rsidP="0023750A">
      <w:pPr>
        <w:autoSpaceDE w:val="0"/>
        <w:autoSpaceDN w:val="0"/>
        <w:adjustRightInd w:val="0"/>
        <w:spacing w:after="0" w:line="240" w:lineRule="auto"/>
      </w:pPr>
      <w:r>
        <w:t>Domain 12: Identity, Entitlement and Access Mgmt</w:t>
      </w:r>
    </w:p>
    <w:p w14:paraId="3FB1994A" w14:textId="66C3CDF4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Multiple sources of identity, related attributes = critical when cloud is public</w:t>
      </w:r>
    </w:p>
    <w:p w14:paraId="00C0F551" w14:textId="439C4C73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Federation based on open standards (SAML/OAuth) if possible</w:t>
      </w:r>
    </w:p>
    <w:p w14:paraId="5E2DBB5B" w14:textId="048AC042" w:rsidR="0023750A" w:rsidRDefault="0023750A" w:rsidP="0023750A">
      <w:pPr>
        <w:autoSpaceDE w:val="0"/>
        <w:autoSpaceDN w:val="0"/>
        <w:adjustRightInd w:val="0"/>
        <w:spacing w:after="0" w:line="240" w:lineRule="auto"/>
      </w:pPr>
      <w:r>
        <w:t>Domain 13: Virtualization</w:t>
      </w:r>
    </w:p>
    <w:p w14:paraId="59FE579A" w14:textId="70AFBAA3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Types of virtualization the CSP uses</w:t>
      </w:r>
    </w:p>
    <w:p w14:paraId="2097EEC9" w14:textId="2F04D6B9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hould secure each virtualized OS, hardening software in each guest instance</w:t>
      </w:r>
    </w:p>
    <w:p w14:paraId="660CF2F7" w14:textId="776ECD48" w:rsidR="0023750A" w:rsidRDefault="0023750A" w:rsidP="0023750A">
      <w:pPr>
        <w:autoSpaceDE w:val="0"/>
        <w:autoSpaceDN w:val="0"/>
        <w:adjustRightInd w:val="0"/>
        <w:spacing w:after="0" w:line="240" w:lineRule="auto"/>
      </w:pPr>
      <w:r>
        <w:t>Domain 14: Security as a Service</w:t>
      </w:r>
    </w:p>
    <w:p w14:paraId="70C62AA1" w14:textId="33AFBE94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entralize security service (SecaaS)</w:t>
      </w:r>
    </w:p>
    <w:p w14:paraId="782F061C" w14:textId="3226EBAD" w:rsidR="0023750A" w:rsidRDefault="0023750A" w:rsidP="0023750A">
      <w:pPr>
        <w:autoSpaceDE w:val="0"/>
        <w:autoSpaceDN w:val="0"/>
        <w:adjustRightInd w:val="0"/>
        <w:spacing w:after="0" w:line="240" w:lineRule="auto"/>
      </w:pPr>
    </w:p>
    <w:p w14:paraId="1A2C19A0" w14:textId="0892DC76" w:rsidR="0023750A" w:rsidRPr="0023750A" w:rsidRDefault="0023750A" w:rsidP="0023750A">
      <w:pPr>
        <w:autoSpaceDE w:val="0"/>
        <w:autoSpaceDN w:val="0"/>
        <w:adjustRightInd w:val="0"/>
        <w:spacing w:after="0" w:line="240" w:lineRule="auto"/>
        <w:rPr>
          <w:b/>
        </w:rPr>
      </w:pPr>
      <w:r w:rsidRPr="0023750A">
        <w:rPr>
          <w:b/>
        </w:rPr>
        <w:t>Security benefit of Cloud (by ENISA)</w:t>
      </w:r>
    </w:p>
    <w:p w14:paraId="05204D5F" w14:textId="45C07D11" w:rsidR="0023750A" w:rsidRDefault="0023750A" w:rsidP="0023750A">
      <w:pPr>
        <w:autoSpaceDE w:val="0"/>
        <w:autoSpaceDN w:val="0"/>
        <w:adjustRightInd w:val="0"/>
        <w:spacing w:after="0" w:line="240" w:lineRule="auto"/>
      </w:pPr>
      <w:r>
        <w:t>European network and info sec agency</w:t>
      </w:r>
    </w:p>
    <w:p w14:paraId="7B96CC40" w14:textId="172D8E91" w:rsidR="00E74872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8 key areas = beneficial</w:t>
      </w:r>
    </w:p>
    <w:p w14:paraId="49C2FE4F" w14:textId="6BBB67C9" w:rsidR="0023750A" w:rsidRDefault="0023750A" w:rsidP="0023750A">
      <w:pPr>
        <w:autoSpaceDE w:val="0"/>
        <w:autoSpaceDN w:val="0"/>
        <w:adjustRightInd w:val="0"/>
        <w:spacing w:after="0" w:line="240" w:lineRule="auto"/>
      </w:pPr>
    </w:p>
    <w:p w14:paraId="0F897E03" w14:textId="7CBF1152" w:rsidR="0023750A" w:rsidRPr="0023750A" w:rsidRDefault="0023750A" w:rsidP="0023750A">
      <w:pPr>
        <w:autoSpaceDE w:val="0"/>
        <w:autoSpaceDN w:val="0"/>
        <w:adjustRightInd w:val="0"/>
        <w:spacing w:after="0" w:line="240" w:lineRule="auto"/>
        <w:rPr>
          <w:b/>
        </w:rPr>
      </w:pPr>
      <w:r w:rsidRPr="0023750A">
        <w:rPr>
          <w:b/>
        </w:rPr>
        <w:t>Security measures = cheaper = implemented on larger scale</w:t>
      </w:r>
    </w:p>
    <w:p w14:paraId="490873D8" w14:textId="1C1D769C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efensive measures, filter/patch/hardening</w:t>
      </w:r>
    </w:p>
    <w:p w14:paraId="315BF286" w14:textId="553C2B1E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lastRenderedPageBreak/>
        <w:t>Human resource + management + vetting (by large companies like Google/Amazon)</w:t>
      </w:r>
    </w:p>
    <w:p w14:paraId="004F0C0C" w14:textId="357B23D0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Hw + software redundancy</w:t>
      </w:r>
    </w:p>
    <w:p w14:paraId="09CCD36E" w14:textId="2513A38F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trong Auth + RBAC</w:t>
      </w:r>
    </w:p>
    <w:p w14:paraId="1CCE3FD4" w14:textId="3A6ED711" w:rsidR="0023750A" w:rsidRPr="0023750A" w:rsidRDefault="0023750A" w:rsidP="0023750A">
      <w:pPr>
        <w:autoSpaceDE w:val="0"/>
        <w:autoSpaceDN w:val="0"/>
        <w:adjustRightInd w:val="0"/>
        <w:spacing w:after="0" w:line="240" w:lineRule="auto"/>
        <w:rPr>
          <w:b/>
        </w:rPr>
      </w:pPr>
      <w:r w:rsidRPr="0023750A">
        <w:rPr>
          <w:b/>
        </w:rPr>
        <w:t>Security as a Market Differentiator</w:t>
      </w:r>
    </w:p>
    <w:p w14:paraId="493D7CBE" w14:textId="79680A0F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curity = primary concern</w:t>
      </w:r>
    </w:p>
    <w:p w14:paraId="2756D07F" w14:textId="136A69C5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hoice based on security, CIA</w:t>
      </w:r>
    </w:p>
    <w:p w14:paraId="7E2FBD63" w14:textId="61A5708D" w:rsid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trong driver for CSP to improve security practices</w:t>
      </w:r>
    </w:p>
    <w:p w14:paraId="48D608A4" w14:textId="146C6164" w:rsidR="0023750A" w:rsidRDefault="0023750A" w:rsidP="0023750A">
      <w:pPr>
        <w:autoSpaceDE w:val="0"/>
        <w:autoSpaceDN w:val="0"/>
        <w:adjustRightInd w:val="0"/>
        <w:spacing w:after="0" w:line="240" w:lineRule="auto"/>
        <w:rPr>
          <w:b/>
        </w:rPr>
      </w:pPr>
      <w:r w:rsidRPr="0023750A">
        <w:rPr>
          <w:b/>
        </w:rPr>
        <w:t>Standardised Interfaces for Managed Security Service</w:t>
      </w:r>
    </w:p>
    <w:p w14:paraId="1CE0F858" w14:textId="420FB889" w:rsidR="0023750A" w:rsidRP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Large CSP offers MSS</w:t>
      </w:r>
    </w:p>
    <w:p w14:paraId="702734E3" w14:textId="4DB7A54F" w:rsidR="0023750A" w:rsidRP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Creates a more open/readily avail market for security service</w:t>
      </w:r>
    </w:p>
    <w:p w14:paraId="194D9554" w14:textId="3551799C" w:rsidR="0023750A" w:rsidRP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Can switch providers easily with lower setup costs</w:t>
      </w:r>
    </w:p>
    <w:p w14:paraId="11B32420" w14:textId="5019B2A9" w:rsidR="0023750A" w:rsidRDefault="0023750A" w:rsidP="0023750A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Rapid Smart Scaling of Resources</w:t>
      </w:r>
    </w:p>
    <w:p w14:paraId="04E7DDE8" w14:textId="313EED9C" w:rsidR="0023750A" w:rsidRP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Can reallocate resource for security purpose</w:t>
      </w:r>
    </w:p>
    <w:p w14:paraId="562E42A7" w14:textId="18448612" w:rsidR="0023750A" w:rsidRPr="0023750A" w:rsidRDefault="0023750A" w:rsidP="000C6C2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filter, traffic shaping, encryption</w:t>
      </w:r>
    </w:p>
    <w:p w14:paraId="17D81A50" w14:textId="615CADC0" w:rsidR="0023750A" w:rsidRPr="0023750A" w:rsidRDefault="0023750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Increase support for defensive</w:t>
      </w:r>
    </w:p>
    <w:p w14:paraId="3B8297C3" w14:textId="552EBCE0" w:rsidR="0023750A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Limit effect on some attacks</w:t>
      </w:r>
    </w:p>
    <w:p w14:paraId="7D10B317" w14:textId="383CF9A8" w:rsidR="0066001B" w:rsidRDefault="0066001B" w:rsidP="006600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Audit + Evidence Gathering</w:t>
      </w:r>
    </w:p>
    <w:p w14:paraId="16426E03" w14:textId="3A94CECE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IaaS support on-demand cloning</w:t>
      </w:r>
    </w:p>
    <w:p w14:paraId="79CE91D2" w14:textId="5E5B90E4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Breach – can take image of live VM</w:t>
      </w:r>
    </w:p>
    <w:p w14:paraId="79D26B24" w14:textId="02FC5E2D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later forensics analysis, less downtime</w:t>
      </w:r>
    </w:p>
    <w:p w14:paraId="26B58A7D" w14:textId="3968522C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decreased cost of security incident</w:t>
      </w:r>
    </w:p>
    <w:p w14:paraId="222ED393" w14:textId="6D3FA4D4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66001B">
        <w:t>cost effective storage for logs</w:t>
      </w:r>
    </w:p>
    <w:p w14:paraId="3DA35339" w14:textId="6A5E3D4D" w:rsidR="0066001B" w:rsidRDefault="0066001B" w:rsidP="006600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More Timely/effective/efficient update + defaults</w:t>
      </w:r>
    </w:p>
    <w:p w14:paraId="3C629461" w14:textId="65A00486" w:rsid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an be pre hardened/updated with patches</w:t>
      </w:r>
    </w:p>
    <w:p w14:paraId="1EF05543" w14:textId="29474196" w:rsid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olled out homogenously</w:t>
      </w:r>
    </w:p>
    <w:p w14:paraId="2DABCF8A" w14:textId="2151A562" w:rsid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minimise window of vuln</w:t>
      </w:r>
    </w:p>
    <w:p w14:paraId="544274E5" w14:textId="15E701E2" w:rsidR="0066001B" w:rsidRDefault="0066001B" w:rsidP="0066001B">
      <w:pPr>
        <w:autoSpaceDE w:val="0"/>
        <w:autoSpaceDN w:val="0"/>
        <w:adjustRightInd w:val="0"/>
        <w:spacing w:after="0" w:line="240" w:lineRule="auto"/>
      </w:pPr>
      <w:r>
        <w:t>Audit + SLAs = force better Risk Mgmt</w:t>
      </w:r>
    </w:p>
    <w:p w14:paraId="5A3FED27" w14:textId="3ACB0C22" w:rsid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penalties in SLA = quantified, provide a motivation for more rigorous IA + risk assessment</w:t>
      </w:r>
    </w:p>
    <w:p w14:paraId="1A9D58AF" w14:textId="61AB7D94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Frequent audit on CSP = increased exposure of risk</w:t>
      </w:r>
    </w:p>
    <w:p w14:paraId="447DD3D7" w14:textId="7190C6C2" w:rsidR="0023750A" w:rsidRDefault="0066001B" w:rsidP="0023750A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Benefit of resource concentration</w:t>
      </w:r>
    </w:p>
    <w:p w14:paraId="5A2606F9" w14:textId="61AA8B14" w:rsidR="0066001B" w:rsidRPr="0066001B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Increased benefit of reducing cost of physical permiterisation and physical access control</w:t>
      </w:r>
    </w:p>
    <w:p w14:paraId="66A66152" w14:textId="6014829B" w:rsidR="0066001B" w:rsidRPr="00F84CDF" w:rsidRDefault="0066001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Easier+cheaper of security policy</w:t>
      </w:r>
    </w:p>
    <w:p w14:paraId="0DE35C16" w14:textId="055626B0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516F438" w14:textId="6CA3F0B7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8569DA8" w14:textId="5DEB1590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EA725DB" w14:textId="0D6415A8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39F925D" w14:textId="2BBEECCD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68F4758" w14:textId="51B0D0C3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745A1DC" w14:textId="155F204F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D6730B1" w14:textId="7AC3E6C4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878DFC5" w14:textId="602D5810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698534D" w14:textId="5CC0839E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0862BA6" w14:textId="164564AF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F345E32" w14:textId="170E8F17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49420A0" w14:textId="61B46799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0F751BD" w14:textId="0B07B4DA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1B1C5F8" w14:textId="5C048C77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58D951C" w14:textId="139E31E2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6EC755B" w14:textId="285EFE20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F47D1D6" w14:textId="6149F221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CDAD1B3" w14:textId="21ABA795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148B3CE" w14:textId="6D26B3E9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0D0D5D4" w14:textId="66A7D3F2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F7AD204" w14:textId="35D7C65C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1E18845" w14:textId="34359888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7296E9A" w14:textId="5B84D193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168E71F" w14:textId="00774743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AF59540" w14:textId="3A6BB622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136FB5C" w14:textId="4555DD6D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A1C72BF" w14:textId="006ABC31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9C25D20" w14:textId="507B4661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447CD98" w14:textId="71A713FC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1B6AD99" w14:textId="482E9495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E06F557" w14:textId="2BFEE2F3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C553DAC" w14:textId="1D2BCE92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4A07DD9" w14:textId="0C08BA43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5DE5A4E" w14:textId="7E3B447D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2BF6DAA" w14:textId="44DEEF25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78936DC" w14:textId="260A564A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59D097B" w14:textId="2481A128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C103D8C" w14:textId="3615D84F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F182E3B" w14:textId="5DB27DF9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397B311" w14:textId="0DBD6573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5E9B130" w14:textId="613F520E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53BD833" w14:textId="73E1F2B1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E286C28" w14:textId="6A1CAA34" w:rsid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PCI-DSS</w:t>
      </w:r>
    </w:p>
    <w:p w14:paraId="68BA70EB" w14:textId="4B1E5346" w:rsidR="00F84CDF" w:rsidRDefault="00F84CDF" w:rsidP="00F84CDF">
      <w:pPr>
        <w:autoSpaceDE w:val="0"/>
        <w:autoSpaceDN w:val="0"/>
        <w:adjustRightInd w:val="0"/>
        <w:spacing w:after="0" w:line="240" w:lineRule="auto"/>
      </w:pPr>
      <w:r>
        <w:rPr>
          <w:b/>
        </w:rPr>
        <w:t>DEF:</w:t>
      </w:r>
      <w:r>
        <w:t xml:space="preserve"> developed to encourage &amp; enhance cardholder data security + facilitate broad adoption of consistent data security measures globally</w:t>
      </w:r>
    </w:p>
    <w:p w14:paraId="656D744E" w14:textId="34E945FA" w:rsidR="00F84CDF" w:rsidRP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  <w:r w:rsidRPr="00F84CDF">
        <w:rPr>
          <w:b/>
        </w:rPr>
        <w:t>- Baseline of technical + operational req designed to protect cardholder data</w:t>
      </w:r>
      <w:r>
        <w:rPr>
          <w:b/>
        </w:rPr>
        <w:t xml:space="preserve"> (min set of req.)</w:t>
      </w:r>
    </w:p>
    <w:p w14:paraId="29321AB0" w14:textId="7680AA6F" w:rsidR="00F84CDF" w:rsidRPr="00F84CDF" w:rsidRDefault="00F84CDF" w:rsidP="00F84CDF">
      <w:pPr>
        <w:autoSpaceDE w:val="0"/>
        <w:autoSpaceDN w:val="0"/>
        <w:adjustRightInd w:val="0"/>
        <w:spacing w:after="0" w:line="240" w:lineRule="auto"/>
        <w:rPr>
          <w:b/>
        </w:rPr>
      </w:pPr>
      <w:r>
        <w:t>- All entities involved in payment card processing</w:t>
      </w:r>
    </w:p>
    <w:p w14:paraId="2655B574" w14:textId="742E55E5" w:rsidR="00F84CDF" w:rsidRDefault="00F84CDF" w:rsidP="00F84CDF">
      <w:p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Includes: </w:t>
      </w:r>
      <w:r>
        <w:t>merchants processors, acquirers, issuers, service providers</w:t>
      </w:r>
    </w:p>
    <w:p w14:paraId="3BE1DBF0" w14:textId="3300548B" w:rsidR="00F84CDF" w:rsidRDefault="00F84CDF" w:rsidP="00F84CDF">
      <w:pPr>
        <w:autoSpaceDE w:val="0"/>
        <w:autoSpaceDN w:val="0"/>
        <w:adjustRightInd w:val="0"/>
        <w:spacing w:after="0" w:line="240" w:lineRule="auto"/>
      </w:pPr>
      <w:r>
        <w:t>Min set = 12 req (6 categories) + respective testing procedures = into a security assessment tool</w:t>
      </w:r>
    </w:p>
    <w:p w14:paraId="7712594E" w14:textId="0A7FC61F" w:rsidR="00F84CDF" w:rsidRPr="00F84CDF" w:rsidRDefault="00F84CDF" w:rsidP="00F84CDF">
      <w:p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Additional </w:t>
      </w:r>
      <w:r>
        <w:t>controls + practices (further mitigate risks)</w:t>
      </w:r>
    </w:p>
    <w:p w14:paraId="291DC9E9" w14:textId="40CD3909" w:rsidR="00F84CDF" w:rsidRPr="00F84CDF" w:rsidRDefault="00F84CDF" w:rsidP="00F84CDF">
      <w:pPr>
        <w:autoSpaceDE w:val="0"/>
        <w:autoSpaceDN w:val="0"/>
        <w:adjustRightInd w:val="0"/>
        <w:spacing w:after="0" w:line="240" w:lineRule="auto"/>
      </w:pPr>
      <w:r>
        <w:t>Key Goal = compliance</w:t>
      </w:r>
    </w:p>
    <w:p w14:paraId="0CC1DA8F" w14:textId="68482341" w:rsidR="0066001B" w:rsidRDefault="0066001B" w:rsidP="0066001B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0299A39" w14:textId="70399AAA" w:rsidR="00F84CDF" w:rsidRDefault="00F84CDF" w:rsidP="0066001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12 Requirements</w:t>
      </w:r>
    </w:p>
    <w:p w14:paraId="6CEF5687" w14:textId="5BB077BB" w:rsidR="00F84CDF" w:rsidRDefault="00F84CDF" w:rsidP="000C6C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Build + maintain a secure network &amp; systems</w:t>
      </w:r>
    </w:p>
    <w:p w14:paraId="70E0B6E6" w14:textId="77777777" w:rsidR="004E5338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FW config</w:t>
      </w:r>
    </w:p>
    <w:p w14:paraId="1BEE3034" w14:textId="0A5B6FE7" w:rsidR="00CD6BD3" w:rsidRPr="00CD6BD3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no default sys pw + others</w:t>
      </w:r>
    </w:p>
    <w:p w14:paraId="4070A637" w14:textId="3C236AA0" w:rsidR="00F84CDF" w:rsidRDefault="00CD6BD3" w:rsidP="000C6C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Protect Cardholder Data</w:t>
      </w:r>
    </w:p>
    <w:p w14:paraId="5A9ACCA1" w14:textId="72113CEE" w:rsidR="004E5338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Protect</w:t>
      </w:r>
      <w:r w:rsidR="003E6144">
        <w:t xml:space="preserve"> STORED</w:t>
      </w:r>
      <w:r w:rsidR="00E2201C">
        <w:t xml:space="preserve"> ^</w:t>
      </w:r>
    </w:p>
    <w:p w14:paraId="664E79FE" w14:textId="020D7DAB" w:rsidR="00CD6BD3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encrypt transmission of data (over public/open network)</w:t>
      </w:r>
    </w:p>
    <w:p w14:paraId="267E2E6A" w14:textId="22799ABF" w:rsidR="00CD6BD3" w:rsidRDefault="00CD6BD3" w:rsidP="000C6C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Maintain a Vuln Mgmt Program</w:t>
      </w:r>
    </w:p>
    <w:p w14:paraId="664AE7FB" w14:textId="77777777" w:rsidR="004E5338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Protect sys against malware, update AV</w:t>
      </w:r>
    </w:p>
    <w:p w14:paraId="797F736E" w14:textId="3845BC05" w:rsidR="00CD6BD3" w:rsidRPr="00CD6BD3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Dev + maintain secure sys + app</w:t>
      </w:r>
    </w:p>
    <w:p w14:paraId="5FFAC6EF" w14:textId="3B6B5D26" w:rsidR="00CD6BD3" w:rsidRDefault="00CD6BD3" w:rsidP="000C6C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Implement Strong Access Control Measures</w:t>
      </w:r>
    </w:p>
    <w:p w14:paraId="20E145A9" w14:textId="50DEA7B1" w:rsidR="00CD6BD3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lastRenderedPageBreak/>
        <w:t>Restrict access to cardholder data by business NTK (need to know)</w:t>
      </w:r>
    </w:p>
    <w:p w14:paraId="58CC7B27" w14:textId="28A0D4F2" w:rsidR="00CD6BD3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Identify + auth access to sys components</w:t>
      </w:r>
    </w:p>
    <w:p w14:paraId="7763DA01" w14:textId="5B18F7AB" w:rsidR="00CD6BD3" w:rsidRPr="00CD6BD3" w:rsidRDefault="00CD6BD3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Restrict physical access to cardholder data</w:t>
      </w:r>
    </w:p>
    <w:p w14:paraId="65D2C138" w14:textId="4E6A8C34" w:rsidR="00CD6BD3" w:rsidRDefault="00CD6BD3" w:rsidP="000C6C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Regularly Monitor &amp; Test Networks</w:t>
      </w:r>
    </w:p>
    <w:p w14:paraId="6891787C" w14:textId="043E4C6E" w:rsidR="004E5338" w:rsidRDefault="004E5338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Track + monitor all access to network resources + cardholder data</w:t>
      </w:r>
      <w:r w:rsidR="009F626A">
        <w:t xml:space="preserve"> (logging, 1 yr)</w:t>
      </w:r>
    </w:p>
    <w:p w14:paraId="7600A03F" w14:textId="7BE3DBC3" w:rsidR="004E5338" w:rsidRPr="004E5338" w:rsidRDefault="004E5338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Test security systems + processes</w:t>
      </w:r>
    </w:p>
    <w:p w14:paraId="5CE679D0" w14:textId="6C251D78" w:rsidR="00CD6BD3" w:rsidRDefault="00CD6BD3" w:rsidP="000C6C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Maintain an Infosec Policy</w:t>
      </w:r>
    </w:p>
    <w:p w14:paraId="55EAA028" w14:textId="4DE4D5BE" w:rsidR="004E5338" w:rsidRDefault="004E5338" w:rsidP="000C6C2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</w:pPr>
      <w:r>
        <w:t>Infosec policy addressing infosec for everyone</w:t>
      </w:r>
    </w:p>
    <w:p w14:paraId="5EE8A972" w14:textId="2217C5F0" w:rsidR="004E5338" w:rsidRDefault="004E5338" w:rsidP="004E5338">
      <w:pPr>
        <w:autoSpaceDE w:val="0"/>
        <w:autoSpaceDN w:val="0"/>
        <w:adjustRightInd w:val="0"/>
        <w:spacing w:after="0" w:line="240" w:lineRule="auto"/>
      </w:pPr>
      <w:r>
        <w:t>Applies STORED, PROCESSED, TRANSMITTED</w:t>
      </w:r>
    </w:p>
    <w:p w14:paraId="05113E37" w14:textId="018C7609" w:rsidR="004E5338" w:rsidRDefault="004E5338" w:rsidP="004E5338">
      <w:pPr>
        <w:autoSpaceDE w:val="0"/>
        <w:autoSpaceDN w:val="0"/>
        <w:adjustRightInd w:val="0"/>
        <w:spacing w:after="0" w:line="240" w:lineRule="auto"/>
      </w:pPr>
    </w:p>
    <w:p w14:paraId="0498F7A3" w14:textId="14AE0454" w:rsidR="004E5338" w:rsidRDefault="004E5338" w:rsidP="004E5338">
      <w:pPr>
        <w:autoSpaceDE w:val="0"/>
        <w:autoSpaceDN w:val="0"/>
        <w:adjustRightInd w:val="0"/>
        <w:spacing w:after="0" w:line="240" w:lineRule="auto"/>
      </w:pPr>
      <w:r>
        <w:t xml:space="preserve">Account data = </w:t>
      </w:r>
      <w:r w:rsidRPr="004E6E6D">
        <w:rPr>
          <w:b/>
        </w:rPr>
        <w:t>cardholder data</w:t>
      </w:r>
      <w:r>
        <w:t xml:space="preserve"> + </w:t>
      </w:r>
      <w:r w:rsidRPr="004E6E6D">
        <w:rPr>
          <w:b/>
        </w:rPr>
        <w:t>sensitive auth data</w:t>
      </w:r>
    </w:p>
    <w:p w14:paraId="72E8C5C8" w14:textId="66F87D7E" w:rsidR="004E5338" w:rsidRDefault="004E5338" w:rsidP="004E5338">
      <w:pPr>
        <w:autoSpaceDE w:val="0"/>
        <w:autoSpaceDN w:val="0"/>
        <w:adjustRightInd w:val="0"/>
        <w:spacing w:after="0" w:line="240" w:lineRule="auto"/>
      </w:pPr>
    </w:p>
    <w:p w14:paraId="0C46EA18" w14:textId="6C3A7152" w:rsidR="004E6E6D" w:rsidRDefault="004E5338" w:rsidP="004E5338">
      <w:pPr>
        <w:autoSpaceDE w:val="0"/>
        <w:autoSpaceDN w:val="0"/>
        <w:adjustRightInd w:val="0"/>
        <w:spacing w:after="0" w:line="240" w:lineRule="auto"/>
      </w:pPr>
      <w:r w:rsidRPr="004E6E6D">
        <w:rPr>
          <w:b/>
        </w:rPr>
        <w:t>Cardholder data</w:t>
      </w:r>
      <w:r>
        <w:t xml:space="preserve"> </w:t>
      </w:r>
      <w:r w:rsidR="006327F4">
        <w:t xml:space="preserve"> (CAN STORE, unreadable)</w:t>
      </w:r>
      <w:r w:rsidR="004E6E6D">
        <w:br/>
        <w:t xml:space="preserve">- </w:t>
      </w:r>
      <w:r w:rsidRPr="004E5338">
        <w:rPr>
          <w:b/>
        </w:rPr>
        <w:t>PAN</w:t>
      </w:r>
      <w:r>
        <w:t xml:space="preserve"> (primary account number)</w:t>
      </w:r>
      <w:r w:rsidR="004E6E6D">
        <w:t xml:space="preserve"> = KEY!</w:t>
      </w:r>
    </w:p>
    <w:p w14:paraId="4770715A" w14:textId="480C664F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>*PCIDSS applies to this, wherever it is</w:t>
      </w:r>
    </w:p>
    <w:p w14:paraId="6DF8B5AC" w14:textId="77777777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 xml:space="preserve">- </w:t>
      </w:r>
      <w:r w:rsidR="004E5338">
        <w:t>cardholder name</w:t>
      </w:r>
    </w:p>
    <w:p w14:paraId="77BEB1D3" w14:textId="77777777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 xml:space="preserve">- </w:t>
      </w:r>
      <w:r w:rsidR="004E5338">
        <w:t xml:space="preserve">expiration data </w:t>
      </w:r>
    </w:p>
    <w:p w14:paraId="74E9D4E3" w14:textId="1EBDB865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>- s</w:t>
      </w:r>
      <w:r w:rsidR="004E5338">
        <w:t>ervice code</w:t>
      </w:r>
    </w:p>
    <w:p w14:paraId="103EAAAA" w14:textId="6F57D068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>*Service = 3/4 digits on magstripe</w:t>
      </w:r>
    </w:p>
    <w:p w14:paraId="03773459" w14:textId="16E31E32" w:rsidR="004E6E6D" w:rsidRDefault="004E6E6D" w:rsidP="004E5338">
      <w:pPr>
        <w:autoSpaceDE w:val="0"/>
        <w:autoSpaceDN w:val="0"/>
        <w:adjustRightInd w:val="0"/>
        <w:spacing w:after="0" w:line="240" w:lineRule="auto"/>
      </w:pPr>
    </w:p>
    <w:p w14:paraId="220A13BF" w14:textId="45FBBF63" w:rsidR="004E6E6D" w:rsidRPr="00F82C9D" w:rsidRDefault="004E6E6D" w:rsidP="004E5338">
      <w:pPr>
        <w:autoSpaceDE w:val="0"/>
        <w:autoSpaceDN w:val="0"/>
        <w:adjustRightInd w:val="0"/>
        <w:spacing w:after="0" w:line="240" w:lineRule="auto"/>
        <w:rPr>
          <w:b/>
        </w:rPr>
      </w:pPr>
      <w:r w:rsidRPr="00F82C9D">
        <w:rPr>
          <w:b/>
        </w:rPr>
        <w:t>Sensitive Auth Data</w:t>
      </w:r>
      <w:r w:rsidR="006327F4">
        <w:rPr>
          <w:b/>
        </w:rPr>
        <w:t xml:space="preserve"> (CANNOT STORE)</w:t>
      </w:r>
    </w:p>
    <w:p w14:paraId="3F0E9050" w14:textId="6E2E1F19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>- full magstripe track data</w:t>
      </w:r>
      <w:r>
        <w:br/>
        <w:t>- CAV2/CVC2/CVV2/CID</w:t>
      </w:r>
    </w:p>
    <w:p w14:paraId="7A6BF3F8" w14:textId="6709D2F3" w:rsidR="004E6E6D" w:rsidRDefault="004E6E6D" w:rsidP="004E5338">
      <w:pPr>
        <w:autoSpaceDE w:val="0"/>
        <w:autoSpaceDN w:val="0"/>
        <w:adjustRightInd w:val="0"/>
        <w:spacing w:after="0" w:line="240" w:lineRule="auto"/>
      </w:pPr>
      <w:r>
        <w:t>- PINs/PIN blocks</w:t>
      </w:r>
    </w:p>
    <w:p w14:paraId="76446EFE" w14:textId="4204B0A1" w:rsidR="004E6E6D" w:rsidRDefault="00F82C9D" w:rsidP="004E5338">
      <w:p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Various verification values = </w:t>
      </w:r>
      <w:r>
        <w:t xml:space="preserve">verify possession </w:t>
      </w:r>
    </w:p>
    <w:p w14:paraId="48F8F963" w14:textId="5AF9B38D" w:rsidR="00F82C9D" w:rsidRDefault="00F82C9D" w:rsidP="004E5338">
      <w:pPr>
        <w:autoSpaceDE w:val="0"/>
        <w:autoSpaceDN w:val="0"/>
        <w:adjustRightInd w:val="0"/>
        <w:spacing w:after="0" w:line="240" w:lineRule="auto"/>
      </w:pPr>
      <w:r>
        <w:t>PIN &amp; PIN block = used to authenticate (2FA)</w:t>
      </w:r>
    </w:p>
    <w:p w14:paraId="3869FC5E" w14:textId="77777777" w:rsidR="00F82C9D" w:rsidRPr="00F82C9D" w:rsidRDefault="00F82C9D" w:rsidP="004E5338">
      <w:pPr>
        <w:autoSpaceDE w:val="0"/>
        <w:autoSpaceDN w:val="0"/>
        <w:adjustRightInd w:val="0"/>
        <w:spacing w:after="0" w:line="240" w:lineRule="auto"/>
      </w:pPr>
    </w:p>
    <w:p w14:paraId="1B2782B9" w14:textId="5667EAAF" w:rsidR="006327F4" w:rsidRDefault="006327F4" w:rsidP="004E5338">
      <w:pPr>
        <w:autoSpaceDE w:val="0"/>
        <w:autoSpaceDN w:val="0"/>
        <w:adjustRightInd w:val="0"/>
        <w:spacing w:after="0" w:line="240" w:lineRule="auto"/>
      </w:pPr>
      <w:r>
        <w:t>PCIDSS !supersede local/regional law</w:t>
      </w:r>
    </w:p>
    <w:p w14:paraId="663073DE" w14:textId="0746BE91" w:rsidR="004E5338" w:rsidRDefault="006327F4" w:rsidP="004E5338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PCI DSS security req = apply to all system component</w:t>
      </w:r>
    </w:p>
    <w:p w14:paraId="40096CA9" w14:textId="33AB005B" w:rsidR="000A4BED" w:rsidRDefault="000A4BED" w:rsidP="004E5338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System component:</w:t>
      </w:r>
    </w:p>
    <w:p w14:paraId="42396D17" w14:textId="7EEC60D1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ystem that provide security services (auth)</w:t>
      </w:r>
    </w:p>
    <w:p w14:paraId="4D4B2D08" w14:textId="0D919A61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Facilitate segmentation</w:t>
      </w:r>
    </w:p>
    <w:p w14:paraId="25DC2A4C" w14:textId="6E55266A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mpact security of (DNS, web redirect) of CDE</w:t>
      </w:r>
    </w:p>
    <w:p w14:paraId="79C7BF11" w14:textId="24E142CA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Virtualization components such as VM, virtual switch/applicance/desktop/hypervisors</w:t>
      </w:r>
    </w:p>
    <w:p w14:paraId="3AFB9FCA" w14:textId="514F4B66" w:rsidR="000A4BED" w:rsidRPr="000A4BED" w:rsidRDefault="000A4BED" w:rsidP="000A4BED">
      <w:pPr>
        <w:autoSpaceDE w:val="0"/>
        <w:autoSpaceDN w:val="0"/>
        <w:adjustRightInd w:val="0"/>
        <w:spacing w:after="0" w:line="240" w:lineRule="auto"/>
        <w:rPr>
          <w:b/>
        </w:rPr>
      </w:pPr>
      <w:r w:rsidRPr="000A4BED">
        <w:rPr>
          <w:b/>
        </w:rPr>
        <w:t>Cardholder Data Environment CDE</w:t>
      </w:r>
    </w:p>
    <w:p w14:paraId="6A0C706D" w14:textId="06F88FC2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Ppl, processes, tech</w:t>
      </w:r>
    </w:p>
    <w:p w14:paraId="08AFAE3E" w14:textId="2A684F15" w:rsidR="000A4BED" w:rsidRDefault="000A4BED" w:rsidP="000C6C2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Store/process/transmit cardholder data or sensitive auth data</w:t>
      </w:r>
    </w:p>
    <w:p w14:paraId="7EAEB264" w14:textId="2E6F6932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Network component</w:t>
      </w:r>
    </w:p>
    <w:p w14:paraId="03237BE2" w14:textId="6AB7FF91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erver types (web/app/db/auth/mail)</w:t>
      </w:r>
    </w:p>
    <w:p w14:paraId="2FD45D48" w14:textId="773AFC64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pp (all purchased/custom apps, internal/external)</w:t>
      </w:r>
    </w:p>
    <w:p w14:paraId="2CF18A68" w14:textId="289D31A7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NY OTHER devices/components to CDE</w:t>
      </w:r>
    </w:p>
    <w:p w14:paraId="6AB762BC" w14:textId="77777777" w:rsidR="000A4BED" w:rsidRDefault="000A4BED" w:rsidP="000A4BED">
      <w:pPr>
        <w:autoSpaceDE w:val="0"/>
        <w:autoSpaceDN w:val="0"/>
        <w:adjustRightInd w:val="0"/>
        <w:spacing w:after="0" w:line="240" w:lineRule="auto"/>
      </w:pPr>
    </w:p>
    <w:p w14:paraId="3186965B" w14:textId="482FBECC" w:rsidR="000A4BED" w:rsidRPr="000A4BED" w:rsidRDefault="000A4BED" w:rsidP="000A4BED">
      <w:pPr>
        <w:autoSpaceDE w:val="0"/>
        <w:autoSpaceDN w:val="0"/>
        <w:adjustRightInd w:val="0"/>
        <w:spacing w:after="0" w:line="240" w:lineRule="auto"/>
        <w:rPr>
          <w:b/>
        </w:rPr>
      </w:pPr>
      <w:r w:rsidRPr="000A4BED">
        <w:rPr>
          <w:b/>
        </w:rPr>
        <w:t>1</w:t>
      </w:r>
      <w:r w:rsidRPr="000A4BED">
        <w:rPr>
          <w:b/>
          <w:vertAlign w:val="superscript"/>
        </w:rPr>
        <w:t>st</w:t>
      </w:r>
      <w:r w:rsidRPr="000A4BED">
        <w:rPr>
          <w:b/>
        </w:rPr>
        <w:t xml:space="preserve"> Step = determine the scope</w:t>
      </w:r>
    </w:p>
    <w:p w14:paraId="0E92603C" w14:textId="607473DC" w:rsidR="000A4BED" w:rsidRDefault="000A4BED" w:rsidP="000A4BED">
      <w:pPr>
        <w:autoSpaceDE w:val="0"/>
        <w:autoSpaceDN w:val="0"/>
        <w:adjustRightInd w:val="0"/>
        <w:spacing w:after="0" w:line="240" w:lineRule="auto"/>
      </w:pPr>
      <w:r>
        <w:t>- Identify all locations/flows of cardholder data</w:t>
      </w:r>
    </w:p>
    <w:p w14:paraId="1EC4DFA4" w14:textId="77777777" w:rsidR="000A4BED" w:rsidRDefault="000A4BED" w:rsidP="000A4BED">
      <w:pPr>
        <w:autoSpaceDE w:val="0"/>
        <w:autoSpaceDN w:val="0"/>
        <w:adjustRightInd w:val="0"/>
        <w:spacing w:after="0" w:line="240" w:lineRule="auto"/>
      </w:pPr>
      <w:r>
        <w:t>- Annually/Prior to annual assessment</w:t>
      </w:r>
    </w:p>
    <w:p w14:paraId="233B2242" w14:textId="62682C1C" w:rsidR="000A4BED" w:rsidRPr="000A4BED" w:rsidRDefault="000A4BED" w:rsidP="000A4BED">
      <w:pPr>
        <w:autoSpaceDE w:val="0"/>
        <w:autoSpaceDN w:val="0"/>
        <w:adjustRightInd w:val="0"/>
        <w:spacing w:after="0" w:line="240" w:lineRule="auto"/>
      </w:pPr>
      <w:r>
        <w:t>- All cardholder data !exists outside CDE</w:t>
      </w:r>
    </w:p>
    <w:p w14:paraId="5BF2C350" w14:textId="5D835B14" w:rsidR="004E5338" w:rsidRDefault="004E5338" w:rsidP="004E5338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34A0781" w14:textId="51711952" w:rsidR="004E5338" w:rsidRDefault="000A4BED" w:rsidP="004E5338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Network Segmentation</w:t>
      </w:r>
    </w:p>
    <w:p w14:paraId="7AE545E3" w14:textId="1C2A99CF" w:rsidR="000A4BED" w:rsidRDefault="000A4BED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solating CDE from entity != PCIDSS req.</w:t>
      </w:r>
    </w:p>
    <w:p w14:paraId="295B5026" w14:textId="711175F2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but, may reduce scope/cost of assessment</w:t>
      </w:r>
    </w:p>
    <w:p w14:paraId="45E6AB91" w14:textId="5D908F77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educe cost/difficulty of implementing+maintaining controls</w:t>
      </w:r>
    </w:p>
    <w:p w14:paraId="0DDCC2BE" w14:textId="2DCA770B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isk of ORG</w:t>
      </w:r>
    </w:p>
    <w:p w14:paraId="62D213D3" w14:textId="2B76C9D4" w:rsidR="000A4BED" w:rsidRDefault="00DE0E8B" w:rsidP="004E5338">
      <w:pPr>
        <w:autoSpaceDE w:val="0"/>
        <w:autoSpaceDN w:val="0"/>
        <w:adjustRightInd w:val="0"/>
        <w:spacing w:after="0" w:line="240" w:lineRule="auto"/>
      </w:pPr>
      <w:r>
        <w:t>No network seg = entire ORG network is in scope</w:t>
      </w:r>
    </w:p>
    <w:p w14:paraId="07298B95" w14:textId="26FC45F1" w:rsidR="00DE0E8B" w:rsidRDefault="00DE0E8B" w:rsidP="004E5338">
      <w:pPr>
        <w:autoSpaceDE w:val="0"/>
        <w:autoSpaceDN w:val="0"/>
        <w:adjustRightInd w:val="0"/>
        <w:spacing w:after="0" w:line="240" w:lineRule="auto"/>
      </w:pPr>
      <w:r>
        <w:t>Allows network seg = different physical/logical means</w:t>
      </w:r>
    </w:p>
    <w:p w14:paraId="3713EC98" w14:textId="256B717A" w:rsidR="00DE0E8B" w:rsidRDefault="00DE0E8B" w:rsidP="004E5338">
      <w:pPr>
        <w:autoSpaceDE w:val="0"/>
        <w:autoSpaceDN w:val="0"/>
        <w:adjustRightInd w:val="0"/>
        <w:spacing w:after="0" w:line="240" w:lineRule="auto"/>
        <w:rPr>
          <w:b/>
        </w:rPr>
      </w:pPr>
      <w:r>
        <w:t xml:space="preserve">Effectively network seg = </w:t>
      </w:r>
      <w:r w:rsidRPr="00DE0E8B">
        <w:rPr>
          <w:b/>
        </w:rPr>
        <w:t>Business Needs + Process for CD clearly understood</w:t>
      </w:r>
    </w:p>
    <w:p w14:paraId="1FEFE454" w14:textId="77777777" w:rsidR="00DE0E8B" w:rsidRDefault="00DE0E8B" w:rsidP="004E5338">
      <w:pPr>
        <w:autoSpaceDE w:val="0"/>
        <w:autoSpaceDN w:val="0"/>
        <w:adjustRightInd w:val="0"/>
        <w:spacing w:after="0" w:line="240" w:lineRule="auto"/>
      </w:pPr>
      <w:r>
        <w:t xml:space="preserve">Restriction of CDE = </w:t>
      </w:r>
    </w:p>
    <w:p w14:paraId="25ED2532" w14:textId="5355154E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Elimination of unnecessary data</w:t>
      </w:r>
    </w:p>
    <w:p w14:paraId="021F3D2A" w14:textId="58B17148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onsolidation of necessary data</w:t>
      </w:r>
    </w:p>
    <w:p w14:paraId="2A53AAA1" w14:textId="4F2F718B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eengineering long standing business practice</w:t>
      </w:r>
    </w:p>
    <w:p w14:paraId="6A23D422" w14:textId="34B48F1A" w:rsidR="00DE0E8B" w:rsidRDefault="00DE0E8B" w:rsidP="00DE0E8B">
      <w:pPr>
        <w:autoSpaceDE w:val="0"/>
        <w:autoSpaceDN w:val="0"/>
        <w:adjustRightInd w:val="0"/>
        <w:spacing w:after="0" w:line="240" w:lineRule="auto"/>
      </w:pPr>
      <w:r>
        <w:t>Assessor need to verify seg = adequate</w:t>
      </w:r>
    </w:p>
    <w:p w14:paraId="6AE1D59B" w14:textId="0DE295E4" w:rsidR="00DE0E8B" w:rsidRDefault="00DE0E8B" w:rsidP="004E5338">
      <w:pPr>
        <w:autoSpaceDE w:val="0"/>
        <w:autoSpaceDN w:val="0"/>
        <w:adjustRightInd w:val="0"/>
        <w:spacing w:after="0" w:line="240" w:lineRule="auto"/>
      </w:pPr>
    </w:p>
    <w:p w14:paraId="00BBA8AC" w14:textId="46037831" w:rsidR="00DE0E8B" w:rsidRDefault="00DE0E8B" w:rsidP="004E5338">
      <w:pPr>
        <w:autoSpaceDE w:val="0"/>
        <w:autoSpaceDN w:val="0"/>
        <w:adjustRightInd w:val="0"/>
        <w:spacing w:after="0" w:line="240" w:lineRule="auto"/>
      </w:pPr>
      <w:r>
        <w:t>Wireless tech = allowed, but specific testing procedures (eval need for tech against risk, only for non-sensitive data transmission)</w:t>
      </w:r>
    </w:p>
    <w:p w14:paraId="0E26B88F" w14:textId="7E8307BC" w:rsidR="00DE0E8B" w:rsidRDefault="00DE0E8B" w:rsidP="004E5338">
      <w:pPr>
        <w:autoSpaceDE w:val="0"/>
        <w:autoSpaceDN w:val="0"/>
        <w:adjustRightInd w:val="0"/>
        <w:spacing w:after="0" w:line="240" w:lineRule="auto"/>
      </w:pPr>
    </w:p>
    <w:p w14:paraId="03CCA392" w14:textId="70C363A7" w:rsidR="00DE0E8B" w:rsidRPr="00DE0E8B" w:rsidRDefault="00DE0E8B" w:rsidP="004E5338">
      <w:pPr>
        <w:autoSpaceDE w:val="0"/>
        <w:autoSpaceDN w:val="0"/>
        <w:adjustRightInd w:val="0"/>
        <w:spacing w:after="0" w:line="240" w:lineRule="auto"/>
        <w:rPr>
          <w:b/>
        </w:rPr>
      </w:pPr>
      <w:r w:rsidRPr="00DE0E8B">
        <w:rPr>
          <w:b/>
        </w:rPr>
        <w:t>3</w:t>
      </w:r>
      <w:r w:rsidRPr="00DE0E8B">
        <w:rPr>
          <w:b/>
          <w:vertAlign w:val="superscript"/>
        </w:rPr>
        <w:t>rd</w:t>
      </w:r>
      <w:r w:rsidRPr="00DE0E8B">
        <w:rPr>
          <w:b/>
        </w:rPr>
        <w:t xml:space="preserve"> party/Outsourcing</w:t>
      </w:r>
    </w:p>
    <w:p w14:paraId="12D2FEE9" w14:textId="432E7FE8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Report on Compliance (ROC) documenting role of each service provider, identifying req. applies to entity/service provider</w:t>
      </w:r>
    </w:p>
    <w:p w14:paraId="69EDBB80" w14:textId="440AD924" w:rsidR="00DE0E8B" w:rsidRDefault="00DE0E8B" w:rsidP="00DE0E8B">
      <w:pPr>
        <w:autoSpaceDE w:val="0"/>
        <w:autoSpaceDN w:val="0"/>
        <w:adjustRightInd w:val="0"/>
        <w:spacing w:after="0" w:line="240" w:lineRule="auto"/>
      </w:pPr>
      <w:r>
        <w:t>- Cloud/3</w:t>
      </w:r>
      <w:r w:rsidRPr="00DE0E8B">
        <w:rPr>
          <w:vertAlign w:val="superscript"/>
        </w:rPr>
        <w:t>rd</w:t>
      </w:r>
      <w:r>
        <w:t xml:space="preserve"> party initially not accepted, now is OK</w:t>
      </w:r>
    </w:p>
    <w:p w14:paraId="1BB1F680" w14:textId="61360EC4" w:rsidR="00DE0E8B" w:rsidRDefault="00DE0E8B" w:rsidP="00DE0E8B">
      <w:pPr>
        <w:autoSpaceDE w:val="0"/>
        <w:autoSpaceDN w:val="0"/>
        <w:adjustRightInd w:val="0"/>
        <w:spacing w:after="0" w:line="240" w:lineRule="auto"/>
      </w:pPr>
      <w:r>
        <w:t>2 ways of validating compliance</w:t>
      </w:r>
    </w:p>
    <w:p w14:paraId="71E16239" w14:textId="5DCEBFAF" w:rsidR="00DE0E8B" w:rsidRDefault="00DE0E8B" w:rsidP="000C6C2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</w:pPr>
      <w:r>
        <w:t>3</w:t>
      </w:r>
      <w:r w:rsidRPr="00DE0E8B">
        <w:rPr>
          <w:vertAlign w:val="superscript"/>
        </w:rPr>
        <w:t>rd</w:t>
      </w:r>
      <w:r>
        <w:t xml:space="preserve"> party undergo PCIDSS assessment themselves, provide evidence</w:t>
      </w:r>
    </w:p>
    <w:p w14:paraId="3CD36E57" w14:textId="62663A9F" w:rsidR="00DE0E8B" w:rsidRDefault="00DE0E8B" w:rsidP="000C6C2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</w:pPr>
      <w:r>
        <w:t>No own assessment, review service each customer’s PCIDSS assessment</w:t>
      </w:r>
    </w:p>
    <w:p w14:paraId="64677747" w14:textId="77777777" w:rsidR="00DE0E8B" w:rsidRDefault="00DE0E8B" w:rsidP="00DE0E8B">
      <w:pPr>
        <w:autoSpaceDE w:val="0"/>
        <w:autoSpaceDN w:val="0"/>
        <w:adjustRightInd w:val="0"/>
        <w:spacing w:after="0" w:line="240" w:lineRule="auto"/>
      </w:pPr>
    </w:p>
    <w:p w14:paraId="704D30C8" w14:textId="77777777" w:rsidR="00DE0E8B" w:rsidRDefault="00DE0E8B" w:rsidP="00DE0E8B">
      <w:pPr>
        <w:autoSpaceDE w:val="0"/>
        <w:autoSpaceDN w:val="0"/>
        <w:adjustRightInd w:val="0"/>
        <w:spacing w:after="0" w:line="240" w:lineRule="auto"/>
      </w:pPr>
    </w:p>
    <w:p w14:paraId="4F0FC66F" w14:textId="77777777" w:rsidR="00DE0E8B" w:rsidRDefault="00DE0E8B" w:rsidP="00DE0E8B">
      <w:pPr>
        <w:autoSpaceDE w:val="0"/>
        <w:autoSpaceDN w:val="0"/>
        <w:adjustRightInd w:val="0"/>
        <w:spacing w:after="0" w:line="240" w:lineRule="auto"/>
      </w:pPr>
    </w:p>
    <w:p w14:paraId="47BEBF0F" w14:textId="77777777" w:rsidR="00DE0E8B" w:rsidRDefault="00DE0E8B" w:rsidP="00DE0E8B">
      <w:pPr>
        <w:autoSpaceDE w:val="0"/>
        <w:autoSpaceDN w:val="0"/>
        <w:adjustRightInd w:val="0"/>
        <w:spacing w:after="0" w:line="240" w:lineRule="auto"/>
      </w:pPr>
    </w:p>
    <w:p w14:paraId="569DCE37" w14:textId="77777777" w:rsidR="00DE0E8B" w:rsidRDefault="00DE0E8B" w:rsidP="00DE0E8B">
      <w:pPr>
        <w:autoSpaceDE w:val="0"/>
        <w:autoSpaceDN w:val="0"/>
        <w:adjustRightInd w:val="0"/>
        <w:spacing w:after="0" w:line="240" w:lineRule="auto"/>
      </w:pPr>
    </w:p>
    <w:p w14:paraId="06E3C1A1" w14:textId="7BB47FF5" w:rsidR="00DE0E8B" w:rsidRPr="00DE0E8B" w:rsidRDefault="00DE0E8B" w:rsidP="00DE0E8B">
      <w:pPr>
        <w:autoSpaceDE w:val="0"/>
        <w:autoSpaceDN w:val="0"/>
        <w:adjustRightInd w:val="0"/>
        <w:spacing w:after="0" w:line="240" w:lineRule="auto"/>
        <w:rPr>
          <w:b/>
        </w:rPr>
      </w:pPr>
      <w:r w:rsidRPr="00DE0E8B">
        <w:rPr>
          <w:b/>
        </w:rPr>
        <w:t>ROC:</w:t>
      </w:r>
    </w:p>
    <w:p w14:paraId="31010DFE" w14:textId="6DF1BBDA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DE0E8B">
        <w:rPr>
          <w:b/>
        </w:rPr>
        <w:t>Executive summary</w:t>
      </w:r>
      <w:r>
        <w:t>: aka description of business/network diagram</w:t>
      </w:r>
    </w:p>
    <w:p w14:paraId="6DC07994" w14:textId="6C0D76A4" w:rsidR="00DE0E8B" w:rsidRP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DE0E8B">
        <w:rPr>
          <w:b/>
        </w:rPr>
        <w:t>Scope of work and Approach</w:t>
      </w:r>
    </w:p>
    <w:p w14:paraId="5B8D6198" w14:textId="6207BE30" w:rsidR="00DE0E8B" w:rsidRDefault="00DE0E8B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DE0E8B">
        <w:rPr>
          <w:b/>
        </w:rPr>
        <w:t>Details on Reviewed Env</w:t>
      </w:r>
    </w:p>
    <w:p w14:paraId="5E183205" w14:textId="6FA08F9C" w:rsid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Contact information &amp; Report Date</w:t>
      </w:r>
    </w:p>
    <w:p w14:paraId="7DB2402A" w14:textId="4182A580" w:rsidR="00FF11EA" w:rsidRP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Quarterly Scan Results </w:t>
      </w:r>
      <w:r>
        <w:t>(last 4 most recent scans avail, all externally accessible IPs)</w:t>
      </w:r>
    </w:p>
    <w:p w14:paraId="4C1405DA" w14:textId="4CF6FD02" w:rsid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Findings and Observations</w:t>
      </w:r>
    </w:p>
    <w:p w14:paraId="3A551FAD" w14:textId="69D02881" w:rsidR="00FF11EA" w:rsidRDefault="00FF11EA" w:rsidP="00FF11EA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1AEBDF8" w14:textId="7B685939" w:rsidR="00FF11EA" w:rsidRDefault="00FF11EA" w:rsidP="00FF11EA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Open Items</w:t>
      </w:r>
    </w:p>
    <w:p w14:paraId="6D33CC5A" w14:textId="037A0A59" w:rsidR="00FF11EA" w:rsidRP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Non-compliances issues</w:t>
      </w:r>
    </w:p>
    <w:p w14:paraId="72FB0FC2" w14:textId="7BEBAA28" w:rsid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Need to address, before validation</w:t>
      </w:r>
    </w:p>
    <w:p w14:paraId="1AEBB8B8" w14:textId="5F13EF19" w:rsidR="00FF11EA" w:rsidRP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Allow continue of business, need pay fines</w:t>
      </w:r>
    </w:p>
    <w:p w14:paraId="1AC88B65" w14:textId="0E8E72E3" w:rsidR="00FF11EA" w:rsidRDefault="00FF11EA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Assessor = need to reassess (validate necessary updates)</w:t>
      </w:r>
    </w:p>
    <w:p w14:paraId="09DA1774" w14:textId="3C901328" w:rsidR="00FF11EA" w:rsidRDefault="00FF11EA" w:rsidP="00FF11EA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E3BC3F0" w14:textId="7F508891" w:rsidR="00FF11EA" w:rsidRDefault="00FF11EA" w:rsidP="00FF11EA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Main </w:t>
      </w:r>
      <w:r w:rsidR="00E2201C">
        <w:rPr>
          <w:b/>
        </w:rPr>
        <w:t>part taken by tables</w:t>
      </w:r>
    </w:p>
    <w:p w14:paraId="4F9410E5" w14:textId="300AA88C" w:rsidR="00E2201C" w:rsidRDefault="00E2201C" w:rsidP="00FF11EA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3 tables</w:t>
      </w:r>
    </w:p>
    <w:p w14:paraId="23F0E0F9" w14:textId="671CE7F6" w:rsidR="00E2201C" w:rsidRDefault="00E2201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PCI DSS Req</w:t>
      </w:r>
    </w:p>
    <w:p w14:paraId="5AFBB0D1" w14:textId="2E8AA25F" w:rsidR="00E2201C" w:rsidRDefault="00E2201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Testing Procedures</w:t>
      </w:r>
    </w:p>
    <w:p w14:paraId="1783DBE6" w14:textId="67856E89" w:rsidR="00E2201C" w:rsidRDefault="00E2201C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Guidance</w:t>
      </w:r>
    </w:p>
    <w:p w14:paraId="77765112" w14:textId="55CB327F" w:rsidR="00E2201C" w:rsidRDefault="00E2201C" w:rsidP="00E2201C">
      <w:pPr>
        <w:autoSpaceDE w:val="0"/>
        <w:autoSpaceDN w:val="0"/>
        <w:adjustRightInd w:val="0"/>
        <w:spacing w:after="0" w:line="240" w:lineRule="auto"/>
      </w:pPr>
      <w:r>
        <w:lastRenderedPageBreak/>
        <w:t xml:space="preserve">High level, </w:t>
      </w:r>
      <w:r>
        <w:rPr>
          <w:b/>
        </w:rPr>
        <w:t xml:space="preserve">intent </w:t>
      </w:r>
      <w:r>
        <w:t>of req. NOT IN EXAMS</w:t>
      </w:r>
    </w:p>
    <w:p w14:paraId="6F5D25F9" w14:textId="3BA078A2" w:rsidR="00E2201C" w:rsidRDefault="00E2201C" w:rsidP="00E2201C">
      <w:pPr>
        <w:autoSpaceDE w:val="0"/>
        <w:autoSpaceDN w:val="0"/>
        <w:adjustRightInd w:val="0"/>
        <w:spacing w:after="0" w:line="240" w:lineRule="auto"/>
      </w:pPr>
      <w:r>
        <w:t>12 Requirements</w:t>
      </w:r>
    </w:p>
    <w:p w14:paraId="1640A643" w14:textId="49370FC9" w:rsidR="00092D54" w:rsidRDefault="00092D54" w:rsidP="00E2201C">
      <w:pPr>
        <w:autoSpaceDE w:val="0"/>
        <w:autoSpaceDN w:val="0"/>
        <w:adjustRightInd w:val="0"/>
        <w:spacing w:after="0" w:line="240" w:lineRule="auto"/>
      </w:pPr>
    </w:p>
    <w:p w14:paraId="60657BBE" w14:textId="53F2E2E6" w:rsidR="00092D54" w:rsidRDefault="00092D54" w:rsidP="00E2201C">
      <w:pPr>
        <w:autoSpaceDE w:val="0"/>
        <w:autoSpaceDN w:val="0"/>
        <w:adjustRightInd w:val="0"/>
        <w:spacing w:after="0" w:line="240" w:lineRule="auto"/>
      </w:pPr>
      <w:r>
        <w:t>Criticism for PCIDSS</w:t>
      </w:r>
    </w:p>
    <w:p w14:paraId="27F76AB9" w14:textId="0FE2197A" w:rsidR="00092D54" w:rsidRDefault="00092D54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PCI is a distracter from security &amp; risk mgmt.</w:t>
      </w:r>
    </w:p>
    <w:p w14:paraId="13EEE7C2" w14:textId="1233557F" w:rsidR="00092D54" w:rsidRDefault="00092D54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Data breaches prove PCI DSS useless</w:t>
      </w:r>
    </w:p>
    <w:p w14:paraId="5663B3B0" w14:textId="021CE0D9" w:rsidR="00092D54" w:rsidRDefault="00092D54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PCI is just security theatre</w:t>
      </w:r>
    </w:p>
    <w:p w14:paraId="28EA95E9" w14:textId="5BAEDFCC" w:rsidR="00092D54" w:rsidRDefault="00092D54" w:rsidP="000C6C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PCI a dumb checklist</w:t>
      </w:r>
    </w:p>
    <w:p w14:paraId="5ECC8A98" w14:textId="3917470C" w:rsidR="00092D54" w:rsidRDefault="00092D54" w:rsidP="00092D54">
      <w:pPr>
        <w:autoSpaceDE w:val="0"/>
        <w:autoSpaceDN w:val="0"/>
        <w:adjustRightInd w:val="0"/>
        <w:spacing w:after="0" w:line="240" w:lineRule="auto"/>
      </w:pPr>
    </w:p>
    <w:p w14:paraId="4D0D64D6" w14:textId="1C680A64" w:rsidR="00092D54" w:rsidRDefault="00092D54" w:rsidP="00092D54">
      <w:pPr>
        <w:autoSpaceDE w:val="0"/>
        <w:autoSpaceDN w:val="0"/>
        <w:adjustRightInd w:val="0"/>
        <w:spacing w:after="0" w:line="240" w:lineRule="auto"/>
      </w:pPr>
      <w:r>
        <w:t>Compl</w:t>
      </w:r>
      <w:r w:rsidR="00C97766">
        <w:t>iance/Regulations forces companies to take security more seriously, sells more products/services</w:t>
      </w:r>
    </w:p>
    <w:p w14:paraId="5E6360B7" w14:textId="3C73BEAA" w:rsidR="00F61CD9" w:rsidRDefault="00F61CD9">
      <w:r>
        <w:br w:type="page"/>
      </w:r>
    </w:p>
    <w:p w14:paraId="3F664717" w14:textId="045BE5F4" w:rsidR="00C97766" w:rsidRDefault="00F61CD9" w:rsidP="00092D5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lastRenderedPageBreak/>
        <w:t>BYOD</w:t>
      </w:r>
    </w:p>
    <w:p w14:paraId="54917D95" w14:textId="78372264" w:rsidR="00F61CD9" w:rsidRDefault="00F61CD9" w:rsidP="00092D54">
      <w:p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- business policy </w:t>
      </w:r>
      <w:r>
        <w:t xml:space="preserve"> of employees bringing personally owned mobile device to work + use those device for access privileged company resources (email/files/db)</w:t>
      </w:r>
    </w:p>
    <w:p w14:paraId="762F5015" w14:textId="10203C47" w:rsidR="00F61CD9" w:rsidRDefault="00F61CD9" w:rsidP="00092D54">
      <w:pPr>
        <w:autoSpaceDE w:val="0"/>
        <w:autoSpaceDN w:val="0"/>
        <w:adjustRightInd w:val="0"/>
        <w:spacing w:after="0" w:line="240" w:lineRule="auto"/>
      </w:pPr>
    </w:p>
    <w:p w14:paraId="3FB53301" w14:textId="570A2A6B" w:rsidR="00F61CD9" w:rsidRDefault="00F61CD9" w:rsidP="00092D54">
      <w:pPr>
        <w:autoSpaceDE w:val="0"/>
        <w:autoSpaceDN w:val="0"/>
        <w:adjustRightInd w:val="0"/>
        <w:spacing w:after="0" w:line="240" w:lineRule="auto"/>
      </w:pPr>
      <w:r>
        <w:t>Trend</w:t>
      </w:r>
    </w:p>
    <w:p w14:paraId="3C0A36EB" w14:textId="79AF62A4" w:rsidR="00F61CD9" w:rsidRDefault="00F61CD9" w:rsidP="000C6C2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</w:pPr>
      <w:r>
        <w:t>Seen in reality in ORGs</w:t>
      </w:r>
    </w:p>
    <w:p w14:paraId="5868138E" w14:textId="0BB5E4B9" w:rsidR="00F61CD9" w:rsidRDefault="00F61CD9" w:rsidP="000C6C2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</w:pPr>
      <w:r>
        <w:t>Improves productivity (for some)</w:t>
      </w:r>
    </w:p>
    <w:p w14:paraId="5C144268" w14:textId="00629E48" w:rsidR="00F61CD9" w:rsidRDefault="00F61CD9" w:rsidP="000C6C2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</w:pPr>
      <w:r>
        <w:t>See company as flexi/attractive</w:t>
      </w:r>
    </w:p>
    <w:p w14:paraId="625EDEC3" w14:textId="7F9F5C9D" w:rsidR="00F61CD9" w:rsidRDefault="00F61CD9" w:rsidP="00F61CD9">
      <w:pPr>
        <w:autoSpaceDE w:val="0"/>
        <w:autoSpaceDN w:val="0"/>
        <w:adjustRightInd w:val="0"/>
        <w:spacing w:after="0" w:line="240" w:lineRule="auto"/>
      </w:pPr>
      <w:r>
        <w:t>Risk?</w:t>
      </w:r>
    </w:p>
    <w:p w14:paraId="1FB0F5F0" w14:textId="513ED919" w:rsidR="00F61CD9" w:rsidRDefault="00F61CD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an result in data breaches</w:t>
      </w:r>
    </w:p>
    <w:p w14:paraId="731B6381" w14:textId="7FF4B65C" w:rsidR="00F61CD9" w:rsidRDefault="00F61CD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Lose device = potentially lose data</w:t>
      </w:r>
    </w:p>
    <w:p w14:paraId="6A04EE4A" w14:textId="0371DD2B" w:rsidR="00F61CD9" w:rsidRDefault="00F61CD9" w:rsidP="00F61CD9">
      <w:pPr>
        <w:autoSpaceDE w:val="0"/>
        <w:autoSpaceDN w:val="0"/>
        <w:adjustRightInd w:val="0"/>
        <w:spacing w:after="0" w:line="240" w:lineRule="auto"/>
      </w:pPr>
      <w:r>
        <w:t>Pros</w:t>
      </w:r>
    </w:p>
    <w:p w14:paraId="423E5FA3" w14:textId="2429F9E8" w:rsidR="00F61CD9" w:rsidRDefault="00F61CD9" w:rsidP="000C6C2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Reduced cost to buy High End Devices</w:t>
      </w:r>
    </w:p>
    <w:p w14:paraId="79650149" w14:textId="1D42D2D2" w:rsidR="00F61CD9" w:rsidRDefault="00B01861" w:rsidP="000C6C2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Better care (if own device)</w:t>
      </w:r>
    </w:p>
    <w:p w14:paraId="279E947D" w14:textId="7B4F9ED9" w:rsidR="00B01861" w:rsidRDefault="00B01861" w:rsidP="000C6C2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Take up new tech FASTER (than purchasing cycle)</w:t>
      </w:r>
    </w:p>
    <w:p w14:paraId="388DE1BE" w14:textId="0AEF935A" w:rsidR="00B01861" w:rsidRDefault="00B01861" w:rsidP="000C6C2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Choose own tech to use (not company standard)</w:t>
      </w:r>
    </w:p>
    <w:p w14:paraId="23F495AD" w14:textId="483E9978" w:rsidR="00B01861" w:rsidRDefault="00B01861" w:rsidP="000C6C2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Exclusive control over device (some prefer)</w:t>
      </w:r>
    </w:p>
    <w:p w14:paraId="24927A2B" w14:textId="2FDBB7C4" w:rsidR="00B01861" w:rsidRDefault="00B01861" w:rsidP="000C6C2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Can do BYO(App) – where app they find useful</w:t>
      </w:r>
    </w:p>
    <w:p w14:paraId="1B25A043" w14:textId="4EE9EF87" w:rsidR="00B01861" w:rsidRDefault="00B01861" w:rsidP="00B01861">
      <w:pPr>
        <w:autoSpaceDE w:val="0"/>
        <w:autoSpaceDN w:val="0"/>
        <w:adjustRightInd w:val="0"/>
        <w:spacing w:after="0" w:line="240" w:lineRule="auto"/>
      </w:pPr>
      <w:r>
        <w:t>Cons for companies</w:t>
      </w:r>
    </w:p>
    <w:p w14:paraId="0CD076FD" w14:textId="0C24E1FA" w:rsidR="00B01861" w:rsidRDefault="00B01861" w:rsidP="000C6C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</w:pPr>
      <w:r>
        <w:t>Might not be as secure</w:t>
      </w:r>
    </w:p>
    <w:p w14:paraId="7DFDF12F" w14:textId="79EFDB39" w:rsidR="00B01861" w:rsidRDefault="00B01861" w:rsidP="000C6C2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</w:pPr>
      <w:r>
        <w:t>Security experts labelled BYO(Danger/Disaster)</w:t>
      </w:r>
    </w:p>
    <w:p w14:paraId="2A321E2F" w14:textId="5E703CC0" w:rsidR="00B01861" w:rsidRDefault="00B01861" w:rsidP="000C6C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</w:pPr>
      <w:r>
        <w:t>Need to pay for employee’s service/tariff (inc personal use)</w:t>
      </w:r>
    </w:p>
    <w:p w14:paraId="12D789DD" w14:textId="79956BDC" w:rsidR="00B01861" w:rsidRDefault="00B01861" w:rsidP="00B01861">
      <w:pPr>
        <w:autoSpaceDE w:val="0"/>
        <w:autoSpaceDN w:val="0"/>
        <w:adjustRightInd w:val="0"/>
        <w:spacing w:after="0" w:line="240" w:lineRule="auto"/>
      </w:pPr>
      <w:r>
        <w:t>Cons for employees</w:t>
      </w:r>
    </w:p>
    <w:p w14:paraId="12C9C19D" w14:textId="342B175D" w:rsidR="00B01861" w:rsidRDefault="00B01861" w:rsidP="000C6C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</w:pPr>
      <w:r>
        <w:t>Company request certain control (to improve security)</w:t>
      </w:r>
    </w:p>
    <w:p w14:paraId="742C078D" w14:textId="537F7022" w:rsidR="00B01861" w:rsidRDefault="00B01861" w:rsidP="000C6C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</w:pPr>
      <w:r>
        <w:t>Expense = by employees, not company?</w:t>
      </w:r>
    </w:p>
    <w:p w14:paraId="004ADFFC" w14:textId="3B559CE1" w:rsidR="00B01861" w:rsidRDefault="00B01861" w:rsidP="000C6C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</w:pPr>
      <w:r>
        <w:t>Employee = responsible for repair (dmg at work)?</w:t>
      </w:r>
    </w:p>
    <w:p w14:paraId="725BDD53" w14:textId="77777777" w:rsidR="00B01861" w:rsidRDefault="00B01861" w:rsidP="00B01861">
      <w:pPr>
        <w:autoSpaceDE w:val="0"/>
        <w:autoSpaceDN w:val="0"/>
        <w:adjustRightInd w:val="0"/>
        <w:spacing w:after="0" w:line="240" w:lineRule="auto"/>
      </w:pPr>
    </w:p>
    <w:p w14:paraId="4F75DF64" w14:textId="284FC0AC" w:rsidR="00B01861" w:rsidRDefault="000D0B93" w:rsidP="00B01861">
      <w:pPr>
        <w:autoSpaceDE w:val="0"/>
        <w:autoSpaceDN w:val="0"/>
        <w:adjustRightInd w:val="0"/>
        <w:spacing w:after="0" w:line="240" w:lineRule="auto"/>
      </w:pPr>
      <w:r>
        <w:t>Mobility (on rise) + (more complicated)</w:t>
      </w:r>
    </w:p>
    <w:p w14:paraId="4C63B648" w14:textId="3FE0242D" w:rsidR="000D0B93" w:rsidRDefault="000D0B93" w:rsidP="00B01861">
      <w:pPr>
        <w:autoSpaceDE w:val="0"/>
        <w:autoSpaceDN w:val="0"/>
        <w:adjustRightInd w:val="0"/>
        <w:spacing w:after="0" w:line="240" w:lineRule="auto"/>
      </w:pPr>
      <w:r>
        <w:t>Increase in Complexity = targeting complicated apps</w:t>
      </w:r>
    </w:p>
    <w:p w14:paraId="14D8B961" w14:textId="4EC6B381" w:rsidR="000D0B93" w:rsidRDefault="000D0B9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ank account</w:t>
      </w:r>
    </w:p>
    <w:p w14:paraId="37E13029" w14:textId="6AFEAC19" w:rsidR="000D0B93" w:rsidRDefault="000D0B9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rporate IP</w:t>
      </w:r>
    </w:p>
    <w:p w14:paraId="268D08CF" w14:textId="411B4910" w:rsidR="000D0B93" w:rsidRDefault="000D0B9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Personal Info</w:t>
      </w:r>
    </w:p>
    <w:p w14:paraId="77C348AB" w14:textId="0C5946F0" w:rsidR="000D0B93" w:rsidRDefault="000D0B93" w:rsidP="000D0B93">
      <w:pPr>
        <w:autoSpaceDE w:val="0"/>
        <w:autoSpaceDN w:val="0"/>
        <w:adjustRightInd w:val="0"/>
        <w:spacing w:after="0" w:line="240" w:lineRule="auto"/>
      </w:pPr>
      <w:r>
        <w:t>Mobile Malware ^ 155%</w:t>
      </w:r>
    </w:p>
    <w:p w14:paraId="58030F85" w14:textId="04342671" w:rsidR="000D0B93" w:rsidRDefault="000D0B93" w:rsidP="000D0B93">
      <w:pPr>
        <w:autoSpaceDE w:val="0"/>
        <w:autoSpaceDN w:val="0"/>
        <w:adjustRightInd w:val="0"/>
        <w:spacing w:after="0" w:line="240" w:lineRule="auto"/>
      </w:pPr>
      <w:r>
        <w:t>ORG = need for security/compliance policies</w:t>
      </w:r>
    </w:p>
    <w:p w14:paraId="5FB3747F" w14:textId="028915DD" w:rsidR="000D0B93" w:rsidRDefault="000D0B93" w:rsidP="000D0B93">
      <w:pPr>
        <w:autoSpaceDE w:val="0"/>
        <w:autoSpaceDN w:val="0"/>
        <w:adjustRightInd w:val="0"/>
        <w:spacing w:after="0" w:line="240" w:lineRule="auto"/>
      </w:pPr>
    </w:p>
    <w:p w14:paraId="60187E13" w14:textId="0C12EFE5" w:rsidR="000D0B93" w:rsidRDefault="000D0B93" w:rsidP="000D0B93">
      <w:pPr>
        <w:autoSpaceDE w:val="0"/>
        <w:autoSpaceDN w:val="0"/>
        <w:adjustRightInd w:val="0"/>
        <w:spacing w:after="0" w:line="240" w:lineRule="auto"/>
      </w:pPr>
      <w:r>
        <w:t>Survey on Mobile Devices in Enterprise Infra/Apss</w:t>
      </w:r>
    </w:p>
    <w:p w14:paraId="4D89D3FF" w14:textId="6EC25220" w:rsidR="000D0B93" w:rsidRDefault="00B171B9" w:rsidP="000D0B93">
      <w:pPr>
        <w:autoSpaceDE w:val="0"/>
        <w:autoSpaceDN w:val="0"/>
        <w:adjustRightInd w:val="0"/>
        <w:spacing w:after="0" w:line="240" w:lineRule="auto"/>
      </w:pPr>
      <w:r>
        <w:t>9.1% complete, 3.9% = no idea</w:t>
      </w:r>
    </w:p>
    <w:p w14:paraId="2FD59647" w14:textId="6E7E4BD6" w:rsidR="00B171B9" w:rsidRDefault="00B171B9" w:rsidP="000D0B93">
      <w:pPr>
        <w:autoSpaceDE w:val="0"/>
        <w:autoSpaceDN w:val="0"/>
        <w:adjustRightInd w:val="0"/>
        <w:spacing w:after="0" w:line="240" w:lineRule="auto"/>
      </w:pPr>
      <w:r>
        <w:t>Biggest = LACK of awareness</w:t>
      </w:r>
    </w:p>
    <w:p w14:paraId="7E305583" w14:textId="36800E67" w:rsidR="00B171B9" w:rsidRDefault="00B171B9" w:rsidP="000D0B93">
      <w:pPr>
        <w:autoSpaceDE w:val="0"/>
        <w:autoSpaceDN w:val="0"/>
        <w:adjustRightInd w:val="0"/>
        <w:spacing w:after="0" w:line="240" w:lineRule="auto"/>
      </w:pPr>
      <w:r>
        <w:t>BYOD policies = 49% too basic, insufficient</w:t>
      </w:r>
    </w:p>
    <w:p w14:paraId="69B55A76" w14:textId="6D5C40EC" w:rsidR="00B171B9" w:rsidRDefault="00B171B9" w:rsidP="000D0B93">
      <w:pPr>
        <w:autoSpaceDE w:val="0"/>
        <w:autoSpaceDN w:val="0"/>
        <w:adjustRightInd w:val="0"/>
        <w:spacing w:after="0" w:line="240" w:lineRule="auto"/>
      </w:pPr>
    </w:p>
    <w:p w14:paraId="073398B2" w14:textId="101BA0F2" w:rsidR="00B171B9" w:rsidRDefault="00B171B9" w:rsidP="000D0B93">
      <w:pPr>
        <w:autoSpaceDE w:val="0"/>
        <w:autoSpaceDN w:val="0"/>
        <w:adjustRightInd w:val="0"/>
        <w:spacing w:after="0" w:line="240" w:lineRule="auto"/>
      </w:pPr>
      <w:r>
        <w:t>Complex Issues</w:t>
      </w:r>
    </w:p>
    <w:p w14:paraId="0EFA216F" w14:textId="7FFD6290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Legal/Policy = manage BYOD</w:t>
      </w:r>
    </w:p>
    <w:p w14:paraId="36BB22C1" w14:textId="2F842568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evice = compromised?</w:t>
      </w:r>
    </w:p>
    <w:p w14:paraId="55FCC9F1" w14:textId="7B9BC09F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ich App = allowed?</w:t>
      </w:r>
    </w:p>
    <w:p w14:paraId="21399CA8" w14:textId="5399A87C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ctions = taken? Removal from corporate? Device wipe ? (if leave company)</w:t>
      </w:r>
    </w:p>
    <w:p w14:paraId="48E16EF1" w14:textId="617C83CA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an company image the device ?</w:t>
      </w:r>
    </w:p>
    <w:p w14:paraId="00D8B900" w14:textId="02C5752A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Org = handle personal information ?</w:t>
      </w:r>
    </w:p>
    <w:p w14:paraId="6C2C75D7" w14:textId="15AC6D48" w:rsidR="00B171B9" w:rsidRDefault="00B171B9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taff on corporate app = fired ?</w:t>
      </w:r>
    </w:p>
    <w:p w14:paraId="12E9216D" w14:textId="7CCFF44E" w:rsidR="00A442E2" w:rsidRDefault="00A442E2" w:rsidP="00A442E2">
      <w:pPr>
        <w:autoSpaceDE w:val="0"/>
        <w:autoSpaceDN w:val="0"/>
        <w:adjustRightInd w:val="0"/>
        <w:spacing w:after="0" w:line="240" w:lineRule="auto"/>
      </w:pPr>
    </w:p>
    <w:p w14:paraId="50DC4B9F" w14:textId="39FC0BDE" w:rsidR="00A442E2" w:rsidRDefault="00A442E2" w:rsidP="00A442E2">
      <w:pPr>
        <w:autoSpaceDE w:val="0"/>
        <w:autoSpaceDN w:val="0"/>
        <w:adjustRightInd w:val="0"/>
        <w:spacing w:after="0" w:line="240" w:lineRule="auto"/>
      </w:pPr>
      <w:r>
        <w:t xml:space="preserve">Policies support BYOD = YES(standalone) 17%, YES (existing)24%, SortOf26%, No31%, DontKnow3% </w:t>
      </w:r>
    </w:p>
    <w:p w14:paraId="1560048A" w14:textId="1F9AE126" w:rsidR="00DF6673" w:rsidRDefault="00DF6673" w:rsidP="00A442E2">
      <w:pPr>
        <w:autoSpaceDE w:val="0"/>
        <w:autoSpaceDN w:val="0"/>
        <w:adjustRightInd w:val="0"/>
        <w:spacing w:after="0" w:line="240" w:lineRule="auto"/>
      </w:pPr>
    </w:p>
    <w:p w14:paraId="13BC3F6E" w14:textId="161175B3" w:rsidR="00DF6673" w:rsidRDefault="00DF6673" w:rsidP="00A442E2">
      <w:pPr>
        <w:autoSpaceDE w:val="0"/>
        <w:autoSpaceDN w:val="0"/>
        <w:adjustRightInd w:val="0"/>
        <w:spacing w:after="0" w:line="240" w:lineRule="auto"/>
      </w:pPr>
      <w:r>
        <w:t>Tools Used to manage risks</w:t>
      </w:r>
    </w:p>
    <w:p w14:paraId="36DD0E06" w14:textId="1631ED99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mployee Education</w:t>
      </w:r>
    </w:p>
    <w:p w14:paraId="1474C453" w14:textId="0033E89D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Logging + Mobility</w:t>
      </w:r>
    </w:p>
    <w:p w14:paraId="626F88E1" w14:textId="1CFD3DD6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DM</w:t>
      </w:r>
    </w:p>
    <w:p w14:paraId="3A3A0DEA" w14:textId="5B1D6C51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etwork access control</w:t>
      </w:r>
    </w:p>
    <w:p w14:paraId="12D14AA7" w14:textId="36232D83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Guest networking</w:t>
      </w:r>
    </w:p>
    <w:p w14:paraId="7E95BC39" w14:textId="68C780A1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nfig Controls</w:t>
      </w:r>
    </w:p>
    <w:p w14:paraId="489E80C5" w14:textId="394B544E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ndpoint Integrity Checking</w:t>
      </w:r>
    </w:p>
    <w:p w14:paraId="19EDF500" w14:textId="7B0461EC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ndpoint Malware Protections</w:t>
      </w:r>
    </w:p>
    <w:p w14:paraId="722D879A" w14:textId="58C76E3F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ndpoint Security Tools</w:t>
      </w:r>
    </w:p>
    <w:p w14:paraId="75DD50AF" w14:textId="62B617C4" w:rsidR="00DF6673" w:rsidRDefault="00DF667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pplication Controls</w:t>
      </w:r>
    </w:p>
    <w:p w14:paraId="7EBAACC4" w14:textId="7ACB204A" w:rsidR="006740A6" w:rsidRDefault="006740A6" w:rsidP="006740A6">
      <w:pPr>
        <w:autoSpaceDE w:val="0"/>
        <w:autoSpaceDN w:val="0"/>
        <w:adjustRightInd w:val="0"/>
        <w:spacing w:after="0" w:line="240" w:lineRule="auto"/>
      </w:pPr>
    </w:p>
    <w:p w14:paraId="5DA2A001" w14:textId="6EDE6B6C" w:rsidR="006740A6" w:rsidRDefault="006740A6" w:rsidP="006740A6">
      <w:pPr>
        <w:autoSpaceDE w:val="0"/>
        <w:autoSpaceDN w:val="0"/>
        <w:adjustRightInd w:val="0"/>
        <w:spacing w:after="0" w:line="240" w:lineRule="auto"/>
      </w:pPr>
      <w:r>
        <w:t>Mobile Policies (Topics)</w:t>
      </w:r>
    </w:p>
    <w:p w14:paraId="65CC0FDC" w14:textId="657C0364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ccess/Auth</w:t>
      </w:r>
    </w:p>
    <w:p w14:paraId="619AFFAC" w14:textId="0C63063B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cceptable Usage / Employee Education</w:t>
      </w:r>
    </w:p>
    <w:p w14:paraId="4DF2AC3F" w14:textId="3B7EFA42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mail Acc</w:t>
      </w:r>
    </w:p>
    <w:p w14:paraId="11538C26" w14:textId="3B997B9A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nfig</w:t>
      </w:r>
    </w:p>
    <w:p w14:paraId="0A279140" w14:textId="78B6649C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tored Data</w:t>
      </w:r>
    </w:p>
    <w:p w14:paraId="083EAB5D" w14:textId="51C53FBC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alware Protection</w:t>
      </w:r>
    </w:p>
    <w:p w14:paraId="172AE76A" w14:textId="05673650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pps</w:t>
      </w:r>
    </w:p>
    <w:p w14:paraId="639B42FF" w14:textId="71F69BEB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Guest Networking</w:t>
      </w:r>
    </w:p>
    <w:p w14:paraId="1CC874BE" w14:textId="0BD36818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MS</w:t>
      </w:r>
    </w:p>
    <w:p w14:paraId="484D22BB" w14:textId="6AE986BD" w:rsidR="006740A6" w:rsidRDefault="006740A6" w:rsidP="006740A6">
      <w:pPr>
        <w:autoSpaceDE w:val="0"/>
        <w:autoSpaceDN w:val="0"/>
        <w:adjustRightInd w:val="0"/>
        <w:spacing w:after="0" w:line="240" w:lineRule="auto"/>
      </w:pPr>
    </w:p>
    <w:p w14:paraId="1BE2FCF8" w14:textId="07F2C7F4" w:rsidR="006740A6" w:rsidRDefault="006740A6" w:rsidP="006740A6">
      <w:pPr>
        <w:autoSpaceDE w:val="0"/>
        <w:autoSpaceDN w:val="0"/>
        <w:adjustRightInd w:val="0"/>
        <w:spacing w:after="0" w:line="240" w:lineRule="auto"/>
      </w:pPr>
      <w:r>
        <w:t>BYOD as a Future</w:t>
      </w:r>
    </w:p>
    <w:p w14:paraId="07ED841B" w14:textId="019FB89F" w:rsidR="006740A6" w:rsidRDefault="006740A6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ifferent employees, different platforms</w:t>
      </w:r>
    </w:p>
    <w:p w14:paraId="7CA89859" w14:textId="7A847298" w:rsidR="006740A6" w:rsidRDefault="006740A6" w:rsidP="006740A6">
      <w:pPr>
        <w:autoSpaceDE w:val="0"/>
        <w:autoSpaceDN w:val="0"/>
        <w:adjustRightInd w:val="0"/>
        <w:spacing w:after="0" w:line="240" w:lineRule="auto"/>
      </w:pPr>
    </w:p>
    <w:p w14:paraId="5E157F7F" w14:textId="032534B8" w:rsidR="00184EDF" w:rsidRDefault="00184EDF" w:rsidP="00184EDF">
      <w:pPr>
        <w:autoSpaceDE w:val="0"/>
        <w:autoSpaceDN w:val="0"/>
        <w:adjustRightInd w:val="0"/>
        <w:spacing w:after="0" w:line="240" w:lineRule="auto"/>
      </w:pPr>
      <w:r>
        <w:t>BYOD Strategy Requirements</w:t>
      </w:r>
    </w:p>
    <w:p w14:paraId="4564205B" w14:textId="143D764A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LAN/WLAN</w:t>
      </w:r>
    </w:p>
    <w:p w14:paraId="14EFAF41" w14:textId="54A73174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DM + security app</w:t>
      </w:r>
    </w:p>
    <w:p w14:paraId="2D210B87" w14:textId="72C377E1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Virtual Desktop Infra / Virtual Desktop = centralise secure software/apps/pref</w:t>
      </w:r>
    </w:p>
    <w:p w14:paraId="4FDAE7DA" w14:textId="69395122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ata centre infra = support key virtualised &amp; non-virtualised solutions</w:t>
      </w:r>
    </w:p>
    <w:p w14:paraId="56EA6FF9" w14:textId="234E6954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Training  = educate appropriate usage</w:t>
      </w:r>
    </w:p>
    <w:p w14:paraId="122B8313" w14:textId="27F14851" w:rsidR="00184EDF" w:rsidRDefault="00184EDF" w:rsidP="00184EDF">
      <w:pPr>
        <w:autoSpaceDE w:val="0"/>
        <w:autoSpaceDN w:val="0"/>
        <w:adjustRightInd w:val="0"/>
        <w:spacing w:after="0" w:line="240" w:lineRule="auto"/>
      </w:pPr>
    </w:p>
    <w:p w14:paraId="6E701B86" w14:textId="677F6039" w:rsidR="00184EDF" w:rsidRPr="00247357" w:rsidRDefault="00184EDF" w:rsidP="00184EDF">
      <w:pPr>
        <w:autoSpaceDE w:val="0"/>
        <w:autoSpaceDN w:val="0"/>
        <w:adjustRightInd w:val="0"/>
        <w:spacing w:after="0" w:line="240" w:lineRule="auto"/>
        <w:rPr>
          <w:b/>
        </w:rPr>
      </w:pPr>
      <w:r w:rsidRPr="00247357">
        <w:rPr>
          <w:b/>
        </w:rPr>
        <w:t>Key Benefits</w:t>
      </w:r>
    </w:p>
    <w:p w14:paraId="47D3B8F8" w14:textId="0015064B" w:rsidR="00247357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ST EFFICIENCY</w:t>
      </w:r>
      <w:r w:rsidR="00247357">
        <w:t xml:space="preserve"> (rapid turnover, employee = allowance, less time on procurement)</w:t>
      </w:r>
    </w:p>
    <w:p w14:paraId="7FCABE9E" w14:textId="35714A69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HOICE</w:t>
      </w:r>
      <w:r w:rsidR="00247357">
        <w:t xml:space="preserve"> (more options, open/flexible) – network requirements = for diverse range</w:t>
      </w:r>
    </w:p>
    <w:p w14:paraId="68FD5B7F" w14:textId="248D0840" w:rsidR="00184EDF" w:rsidRDefault="00184EDF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OBILITY</w:t>
      </w:r>
      <w:r w:rsidR="00247357">
        <w:t xml:space="preserve"> (Hotdesk, diff sites, travelling)</w:t>
      </w:r>
    </w:p>
    <w:p w14:paraId="51823E1D" w14:textId="11B533E4" w:rsidR="00247357" w:rsidRDefault="00247357" w:rsidP="00247357">
      <w:pPr>
        <w:autoSpaceDE w:val="0"/>
        <w:autoSpaceDN w:val="0"/>
        <w:adjustRightInd w:val="0"/>
        <w:spacing w:after="0" w:line="240" w:lineRule="auto"/>
      </w:pPr>
    </w:p>
    <w:p w14:paraId="72AF30D5" w14:textId="06D464E3" w:rsidR="00247357" w:rsidRPr="00247357" w:rsidRDefault="00247357" w:rsidP="00247357">
      <w:pPr>
        <w:autoSpaceDE w:val="0"/>
        <w:autoSpaceDN w:val="0"/>
        <w:adjustRightInd w:val="0"/>
        <w:spacing w:after="0" w:line="240" w:lineRule="auto"/>
        <w:rPr>
          <w:b/>
        </w:rPr>
      </w:pPr>
      <w:r w:rsidRPr="00247357">
        <w:rPr>
          <w:b/>
        </w:rPr>
        <w:t>BYOD for Infosec</w:t>
      </w:r>
    </w:p>
    <w:p w14:paraId="53FA9B6A" w14:textId="1AEB9E8D" w:rsidR="00247357" w:rsidRDefault="00247357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Prohibit personal device != solve problem</w:t>
      </w:r>
    </w:p>
    <w:p w14:paraId="5C2E481C" w14:textId="2496435F" w:rsidR="00247357" w:rsidRDefault="00247357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O OWNS? (byod = user, past = company)</w:t>
      </w:r>
    </w:p>
    <w:p w14:paraId="33A36C01" w14:textId="21675957" w:rsidR="00247357" w:rsidRDefault="00247357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O MANAGE? (company or user?)</w:t>
      </w:r>
    </w:p>
    <w:p w14:paraId="14DB29C3" w14:textId="3780D22B" w:rsidR="00247357" w:rsidRDefault="00247357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O SECURES device? (Accountability don’t go away, DATA is still company owned)</w:t>
      </w:r>
    </w:p>
    <w:p w14:paraId="2F7EFE0C" w14:textId="77777777" w:rsidR="008143E3" w:rsidRDefault="00247357" w:rsidP="00247357">
      <w:pPr>
        <w:autoSpaceDE w:val="0"/>
        <w:autoSpaceDN w:val="0"/>
        <w:adjustRightInd w:val="0"/>
        <w:spacing w:after="0" w:line="240" w:lineRule="auto"/>
        <w:rPr>
          <w:b/>
        </w:rPr>
      </w:pPr>
      <w:r w:rsidRPr="00247357">
        <w:rPr>
          <w:b/>
        </w:rPr>
        <w:t>CORPORATE DECISION</w:t>
      </w:r>
      <w:r>
        <w:rPr>
          <w:b/>
        </w:rPr>
        <w:t xml:space="preserve"> = to allow BYOD</w:t>
      </w:r>
    </w:p>
    <w:p w14:paraId="640B880C" w14:textId="2951DD32" w:rsidR="00247357" w:rsidRDefault="008143E3" w:rsidP="00247357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which Level = corporate culture + regulatory req.</w:t>
      </w:r>
    </w:p>
    <w:p w14:paraId="7DA56BAF" w14:textId="449F7F36" w:rsidR="008143E3" w:rsidRDefault="008143E3" w:rsidP="00247357">
      <w:pPr>
        <w:autoSpaceDE w:val="0"/>
        <w:autoSpaceDN w:val="0"/>
        <w:adjustRightInd w:val="0"/>
        <w:spacing w:after="0" w:line="240" w:lineRule="auto"/>
      </w:pPr>
      <w:r>
        <w:rPr>
          <w:b/>
        </w:rPr>
        <w:lastRenderedPageBreak/>
        <w:t>*</w:t>
      </w:r>
      <w:r>
        <w:t>IBM bans Dropbox and Siri</w:t>
      </w:r>
    </w:p>
    <w:p w14:paraId="35E00F5D" w14:textId="6FBA26F8" w:rsidR="008143E3" w:rsidRDefault="008143E3" w:rsidP="00247357">
      <w:pPr>
        <w:autoSpaceDE w:val="0"/>
        <w:autoSpaceDN w:val="0"/>
        <w:adjustRightInd w:val="0"/>
        <w:spacing w:after="0" w:line="240" w:lineRule="auto"/>
      </w:pPr>
    </w:p>
    <w:p w14:paraId="616D1076" w14:textId="77777777" w:rsidR="008143E3" w:rsidRDefault="008143E3">
      <w:r>
        <w:br w:type="page"/>
      </w:r>
    </w:p>
    <w:p w14:paraId="5375DD2C" w14:textId="748CDF22" w:rsidR="008143E3" w:rsidRDefault="008143E3" w:rsidP="00247357">
      <w:pPr>
        <w:autoSpaceDE w:val="0"/>
        <w:autoSpaceDN w:val="0"/>
        <w:adjustRightInd w:val="0"/>
        <w:spacing w:after="0" w:line="240" w:lineRule="auto"/>
      </w:pPr>
      <w:r>
        <w:lastRenderedPageBreak/>
        <w:t>BYO(Software) – non-company, cloud SaaS to collaborate</w:t>
      </w:r>
    </w:p>
    <w:p w14:paraId="57AD32A5" w14:textId="29BF393A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ata might fall into REGULATORY</w:t>
      </w:r>
    </w:p>
    <w:p w14:paraId="280326BC" w14:textId="05E77FC7" w:rsidR="008143E3" w:rsidRP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val how cloud provider transport/store data</w:t>
      </w:r>
    </w:p>
    <w:p w14:paraId="2E4E2454" w14:textId="1D1D9763" w:rsidR="00247357" w:rsidRDefault="00247357" w:rsidP="00247357">
      <w:pPr>
        <w:autoSpaceDE w:val="0"/>
        <w:autoSpaceDN w:val="0"/>
        <w:adjustRightInd w:val="0"/>
        <w:spacing w:after="0" w:line="240" w:lineRule="auto"/>
      </w:pPr>
    </w:p>
    <w:p w14:paraId="13457D3F" w14:textId="763A9C02" w:rsidR="008143E3" w:rsidRDefault="008143E3" w:rsidP="00247357">
      <w:pPr>
        <w:autoSpaceDE w:val="0"/>
        <w:autoSpaceDN w:val="0"/>
        <w:adjustRightInd w:val="0"/>
        <w:spacing w:after="0" w:line="240" w:lineRule="auto"/>
        <w:rPr>
          <w:b/>
        </w:rPr>
      </w:pPr>
      <w:r>
        <w:t xml:space="preserve">Cost </w:t>
      </w:r>
      <w:r>
        <w:rPr>
          <w:b/>
        </w:rPr>
        <w:t>Reduction/Increase (2012 survey)</w:t>
      </w:r>
    </w:p>
    <w:p w14:paraId="17C43AB5" w14:textId="575B6510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&gt; 2/3 IT professionals = increase costs</w:t>
      </w:r>
    </w:p>
    <w:p w14:paraId="172F03AF" w14:textId="6840F884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&lt; ¼ IT professionals = reduce costs</w:t>
      </w:r>
    </w:p>
    <w:p w14:paraId="1F8ADAC3" w14:textId="400D4DD2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43% = virus into network</w:t>
      </w:r>
    </w:p>
    <w:p w14:paraId="596F4356" w14:textId="5166CDBF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26% = concern about losing device</w:t>
      </w:r>
    </w:p>
    <w:p w14:paraId="6FF00554" w14:textId="417FF795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22% = concern about stealing data</w:t>
      </w:r>
    </w:p>
    <w:p w14:paraId="6549D689" w14:textId="003BA279" w:rsidR="008143E3" w:rsidRDefault="008143E3" w:rsidP="008143E3">
      <w:pPr>
        <w:autoSpaceDE w:val="0"/>
        <w:autoSpaceDN w:val="0"/>
        <w:adjustRightInd w:val="0"/>
        <w:spacing w:after="0" w:line="240" w:lineRule="auto"/>
      </w:pPr>
    </w:p>
    <w:p w14:paraId="0AD4A6AB" w14:textId="60AF5AEE" w:rsidR="008143E3" w:rsidRDefault="008143E3" w:rsidP="008143E3">
      <w:pPr>
        <w:autoSpaceDE w:val="0"/>
        <w:autoSpaceDN w:val="0"/>
        <w:adjustRightInd w:val="0"/>
        <w:spacing w:after="0" w:line="240" w:lineRule="auto"/>
      </w:pPr>
      <w:r>
        <w:t>WHOSE DECISION = BYOD</w:t>
      </w:r>
    </w:p>
    <w:p w14:paraId="4240541F" w14:textId="3E106A25" w:rsidR="008143E3" w:rsidRDefault="008143E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igher level than IT/infosec in ORG</w:t>
      </w:r>
    </w:p>
    <w:p w14:paraId="794B1B48" w14:textId="793905A4" w:rsidR="008143E3" w:rsidRDefault="008143E3" w:rsidP="008143E3">
      <w:pPr>
        <w:autoSpaceDE w:val="0"/>
        <w:autoSpaceDN w:val="0"/>
        <w:adjustRightInd w:val="0"/>
        <w:spacing w:after="0" w:line="240" w:lineRule="auto"/>
      </w:pPr>
      <w:r>
        <w:t>Consumer grade = lack controls in corporate</w:t>
      </w:r>
    </w:p>
    <w:p w14:paraId="1B9A5B91" w14:textId="36BD7DBD" w:rsidR="008143E3" w:rsidRDefault="008143E3" w:rsidP="008143E3">
      <w:pPr>
        <w:autoSpaceDE w:val="0"/>
        <w:autoSpaceDN w:val="0"/>
        <w:adjustRightInd w:val="0"/>
        <w:spacing w:after="0" w:line="240" w:lineRule="auto"/>
      </w:pPr>
      <w:r>
        <w:t xml:space="preserve">No. of device management (n software) = </w:t>
      </w:r>
      <w:r w:rsidRPr="005B61AA">
        <w:rPr>
          <w:b/>
        </w:rPr>
        <w:t>increase</w:t>
      </w:r>
      <w:r>
        <w:t xml:space="preserve"> costs</w:t>
      </w:r>
    </w:p>
    <w:p w14:paraId="1E8D80D2" w14:textId="3593C4DE" w:rsidR="00892C53" w:rsidRDefault="00892C53" w:rsidP="008143E3">
      <w:pPr>
        <w:autoSpaceDE w:val="0"/>
        <w:autoSpaceDN w:val="0"/>
        <w:adjustRightInd w:val="0"/>
        <w:spacing w:after="0" w:line="240" w:lineRule="auto"/>
      </w:pPr>
    </w:p>
    <w:p w14:paraId="00F4448E" w14:textId="257AE2D9" w:rsidR="00892C53" w:rsidRPr="00892C53" w:rsidRDefault="00892C53" w:rsidP="008143E3">
      <w:pPr>
        <w:autoSpaceDE w:val="0"/>
        <w:autoSpaceDN w:val="0"/>
        <w:adjustRightInd w:val="0"/>
        <w:spacing w:after="0" w:line="240" w:lineRule="auto"/>
        <w:rPr>
          <w:b/>
        </w:rPr>
      </w:pPr>
      <w:r w:rsidRPr="00892C53">
        <w:rPr>
          <w:b/>
        </w:rPr>
        <w:t>Security Challenges</w:t>
      </w:r>
    </w:p>
    <w:p w14:paraId="765D5E85" w14:textId="0A80DC41" w:rsidR="00892C53" w:rsidRDefault="00892C5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obile nature/lost devices</w:t>
      </w:r>
    </w:p>
    <w:p w14:paraId="0C8E6DE0" w14:textId="6490AADB" w:rsidR="00892C53" w:rsidRDefault="00892C5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Personal usage = RISKIER usage</w:t>
      </w:r>
    </w:p>
    <w:p w14:paraId="1CF78082" w14:textId="5035D711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Virus, hack</w:t>
      </w:r>
    </w:p>
    <w:p w14:paraId="3C888835" w14:textId="3971ECE4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Shared device</w:t>
      </w:r>
    </w:p>
    <w:p w14:paraId="6299AE88" w14:textId="099880CB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Lack of security knowledge (config/patch/AV)</w:t>
      </w:r>
    </w:p>
    <w:p w14:paraId="3A919329" w14:textId="31E6ABB5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Riskier ENV (always admin rights)</w:t>
      </w:r>
    </w:p>
    <w:p w14:paraId="36B54ABC" w14:textId="5206F7ED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Always in use</w:t>
      </w:r>
    </w:p>
    <w:p w14:paraId="70622479" w14:textId="4D4784FE" w:rsidR="00892C53" w:rsidRDefault="00892C5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ultiple device types &amp; OS</w:t>
      </w:r>
    </w:p>
    <w:p w14:paraId="4BC5D319" w14:textId="6EA6CC65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Need to treat/config/secure different</w:t>
      </w:r>
    </w:p>
    <w:p w14:paraId="0FFC2905" w14:textId="275ABC6E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Different Lvl of security risk</w:t>
      </w:r>
    </w:p>
    <w:p w14:paraId="5EFB8720" w14:textId="1E6C1EF2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Constant change (new devices)</w:t>
      </w:r>
    </w:p>
    <w:p w14:paraId="34EBE6D5" w14:textId="4E892371" w:rsidR="00892C53" w:rsidRDefault="00892C5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Jailbroken/modded/rooted device</w:t>
      </w:r>
    </w:p>
    <w:p w14:paraId="7E218FB2" w14:textId="6498D36F" w:rsidR="00892C53" w:rsidRDefault="00892C53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EYOND the device</w:t>
      </w:r>
    </w:p>
    <w:p w14:paraId="55F42B8E" w14:textId="2E4D0C3B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Offsite data trf</w:t>
      </w:r>
    </w:p>
    <w:p w14:paraId="5CDAFEF6" w14:textId="17AB7161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Apps</w:t>
      </w:r>
    </w:p>
    <w:p w14:paraId="71DC2F9A" w14:textId="3D6EB056" w:rsidR="00892C53" w:rsidRDefault="00892C53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 xml:space="preserve">Social media </w:t>
      </w:r>
      <w:r w:rsidR="00C52C1D">
        <w:t>access/engineering/hacking</w:t>
      </w:r>
    </w:p>
    <w:p w14:paraId="5A6F9A20" w14:textId="53097700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Device = portal to entire ORG network</w:t>
      </w:r>
    </w:p>
    <w:p w14:paraId="2D272D6B" w14:textId="2C19C931" w:rsidR="00C52C1D" w:rsidRPr="00C52C1D" w:rsidRDefault="00C52C1D" w:rsidP="00C52C1D">
      <w:pPr>
        <w:autoSpaceDE w:val="0"/>
        <w:autoSpaceDN w:val="0"/>
        <w:adjustRightInd w:val="0"/>
        <w:spacing w:after="0" w:line="240" w:lineRule="auto"/>
        <w:rPr>
          <w:b/>
        </w:rPr>
      </w:pPr>
      <w:r w:rsidRPr="00C52C1D">
        <w:rPr>
          <w:b/>
        </w:rPr>
        <w:t>Security Challenges – consistency/legal</w:t>
      </w:r>
    </w:p>
    <w:p w14:paraId="74481CC9" w14:textId="01BA35D0" w:rsidR="00C52C1D" w:rsidRDefault="00C52C1D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Reasonable security factors</w:t>
      </w:r>
    </w:p>
    <w:p w14:paraId="5FAF2342" w14:textId="6D72D220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Sensitivity of personal info</w:t>
      </w:r>
    </w:p>
    <w:p w14:paraId="68F40185" w14:textId="1E655364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Foreseeability of risks</w:t>
      </w:r>
    </w:p>
    <w:p w14:paraId="303CF8AC" w14:textId="52877059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Likelihood of damage</w:t>
      </w:r>
    </w:p>
    <w:p w14:paraId="30EDE917" w14:textId="4C9F42D3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Cost of preventive measures</w:t>
      </w:r>
    </w:p>
    <w:p w14:paraId="14D37B30" w14:textId="763C98B4" w:rsidR="00C52C1D" w:rsidRDefault="00C52C1D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pecific security controls = (by law/contract)</w:t>
      </w:r>
    </w:p>
    <w:p w14:paraId="0DBB2ADA" w14:textId="79B011ED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Mass personal info protection law</w:t>
      </w:r>
    </w:p>
    <w:p w14:paraId="72AC998C" w14:textId="72F31E2E" w:rsidR="00C52C1D" w:rsidRDefault="00C52C1D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mply with own policies</w:t>
      </w:r>
    </w:p>
    <w:p w14:paraId="73D9B182" w14:textId="51AFDC06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Acceptable risk</w:t>
      </w:r>
    </w:p>
    <w:p w14:paraId="6298C378" w14:textId="5E640936" w:rsidR="00C52C1D" w:rsidRDefault="00C52C1D" w:rsidP="000C6C2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Subjective reasonableness</w:t>
      </w:r>
    </w:p>
    <w:p w14:paraId="3EC2460B" w14:textId="0AFECF25" w:rsidR="00C52C1D" w:rsidRDefault="00C52C1D" w:rsidP="00C52C1D">
      <w:pPr>
        <w:autoSpaceDE w:val="0"/>
        <w:autoSpaceDN w:val="0"/>
        <w:adjustRightInd w:val="0"/>
        <w:spacing w:after="0" w:line="240" w:lineRule="auto"/>
      </w:pPr>
      <w:r>
        <w:t>Securing BYODs – HOW?</w:t>
      </w:r>
    </w:p>
    <w:p w14:paraId="56184DD6" w14:textId="20CA2953" w:rsidR="00C52C1D" w:rsidRDefault="00C52C1D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 xml:space="preserve">Same as </w:t>
      </w:r>
      <w:r w:rsidR="00DB0F14">
        <w:t>devices on the network</w:t>
      </w:r>
    </w:p>
    <w:p w14:paraId="06A018BE" w14:textId="73400C70" w:rsid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trong passcodes</w:t>
      </w:r>
    </w:p>
    <w:p w14:paraId="7B2A11DB" w14:textId="59C0ED5A" w:rsid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V protection, DLP</w:t>
      </w:r>
    </w:p>
    <w:p w14:paraId="595E85B6" w14:textId="7A5B4D74" w:rsid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Full disk encryptions, removable media, cloud storage</w:t>
      </w:r>
    </w:p>
    <w:p w14:paraId="1BB75CB2" w14:textId="3AFBA0EE" w:rsid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DM to wipe sensitive data if lost/stolen</w:t>
      </w:r>
    </w:p>
    <w:p w14:paraId="5FD32CC4" w14:textId="2D8DABDA" w:rsid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pp control</w:t>
      </w:r>
    </w:p>
    <w:p w14:paraId="2F068A1C" w14:textId="1DF7698F" w:rsid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 w:rsidRPr="00DB0F14">
        <w:rPr>
          <w:b/>
        </w:rPr>
        <w:t>7 Steps of BYOD plan</w:t>
      </w:r>
    </w:p>
    <w:p w14:paraId="379956AF" w14:textId="725DEEA3" w:rsid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7581EE3F" wp14:editId="04560080">
            <wp:extent cx="3098165" cy="1689735"/>
            <wp:effectExtent l="0" t="0" r="6985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8CFA4" w14:textId="273D1539" w:rsid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3668860A" wp14:editId="4864B0EC">
            <wp:extent cx="2743200" cy="1489953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763314" cy="1500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3FE47" w14:textId="1EFB342A" w:rsid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260CEA74" wp14:editId="6049B543">
            <wp:extent cx="3098165" cy="1718310"/>
            <wp:effectExtent l="0" t="0" r="698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F79B" w14:textId="40978C25" w:rsid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2 categories security risks</w:t>
      </w:r>
    </w:p>
    <w:p w14:paraId="10E83A51" w14:textId="06A64C9A" w:rsid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Device Risks </w:t>
      </w:r>
      <w:r>
        <w:t>(new tech with local/cloud storage which ORG has little/no control)</w:t>
      </w:r>
    </w:p>
    <w:p w14:paraId="1DCA2440" w14:textId="34D55F73" w:rsidR="00DB0F14" w:rsidRPr="00DB0F14" w:rsidRDefault="00DB0F14" w:rsidP="000C6C2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App risks (</w:t>
      </w:r>
      <w:r>
        <w:t>3</w:t>
      </w:r>
      <w:r w:rsidRPr="00DB0F14">
        <w:rPr>
          <w:vertAlign w:val="superscript"/>
        </w:rPr>
        <w:t>rd</w:t>
      </w:r>
      <w:r>
        <w:t xml:space="preserve"> party apps with corporate data, or own in house apps as well)</w:t>
      </w:r>
    </w:p>
    <w:p w14:paraId="78BB9EC2" w14:textId="1D2FE9AB" w:rsidR="00DB0F14" w:rsidRP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 w:rsidRPr="00DB0F14">
        <w:rPr>
          <w:b/>
        </w:rPr>
        <w:t>4 Steps in securing BYOD</w:t>
      </w:r>
    </w:p>
    <w:p w14:paraId="52240ABB" w14:textId="6D23B366" w:rsidR="00DB0F14" w:rsidRDefault="00DB0F14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4C5D5BA3" wp14:editId="1FC90AFB">
            <wp:extent cx="2042160" cy="968969"/>
            <wp:effectExtent l="0" t="0" r="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097981" cy="99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64A57" w14:textId="2C70999D" w:rsidR="00315029" w:rsidRDefault="00315029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10 steps to Secure BYOD Policy</w:t>
      </w:r>
    </w:p>
    <w:p w14:paraId="76C1EBE8" w14:textId="05072438" w:rsidR="00315029" w:rsidRDefault="00315029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06446BB2" wp14:editId="47873759">
            <wp:extent cx="2369820" cy="1278897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390896" cy="129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2572" w14:textId="0BF98178" w:rsidR="00315029" w:rsidRDefault="00315029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1E2EBCCD" wp14:editId="2BC3A764">
            <wp:extent cx="2316480" cy="1158478"/>
            <wp:effectExtent l="0" t="0" r="762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334988" cy="116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9FC6" w14:textId="4156B1AA" w:rsidR="00315029" w:rsidRDefault="00315029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740BE7F8" wp14:editId="340866A6">
            <wp:extent cx="2918460" cy="1259741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955128" cy="1275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AABE9" w14:textId="292479FB" w:rsidR="00315029" w:rsidRDefault="00315029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noProof/>
        </w:rPr>
        <w:drawing>
          <wp:inline distT="0" distB="0" distL="0" distR="0" wp14:anchorId="0BEC08ED" wp14:editId="44F7DC29">
            <wp:extent cx="2430780" cy="1230585"/>
            <wp:effectExtent l="0" t="0" r="762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457969" cy="124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85BE9" w14:textId="799AEFA7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7E8DD2B" w14:textId="4B798C11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0FF5307" w14:textId="2E20E7C5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F683B32" w14:textId="1CB3C3B5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767C8BA" w14:textId="238C5679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9DE1DB2" w14:textId="39262947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80A6D0D" w14:textId="1306408D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1E716DE" w14:textId="496544F3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D12F352" w14:textId="6B0D70D8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DAF096C" w14:textId="3F097749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931F985" w14:textId="3D3E4087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83E5363" w14:textId="2A11B65D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48DC683" w14:textId="4E052FF5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80DB5D4" w14:textId="0105481B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2ABEF3A" w14:textId="59055F7C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E2CEE11" w14:textId="5CB5C9BB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508F6AE" w14:textId="03EC52B2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C2D3635" w14:textId="0D8543EF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C8BCF89" w14:textId="2AA59EF3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ECFA480" w14:textId="6EE67C44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B3A3EA2" w14:textId="24817F21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6F6EA42" w14:textId="1985B494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96D59FF" w14:textId="33226960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A314444" w14:textId="5F14CDFA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C2ED187" w14:textId="6B28FC7C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E6B1616" w14:textId="0D3B1958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F480628" w14:textId="7921076B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3267A61" w14:textId="76317AEE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345F64B" w14:textId="0E069981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E3B9FD0" w14:textId="406EC003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3C8F792" w14:textId="7FCE9CFD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46986FA" w14:textId="4F6C0268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DA52499" w14:textId="4379F319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386FE71D" w14:textId="380225FE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5784EAD" w14:textId="336F0EAD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692D5CB" w14:textId="0A20A983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213B51F" w14:textId="69183862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137E470" w14:textId="3843788D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F74873A" w14:textId="047472EC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026979B7" w14:textId="236F1AE1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7866E275" w14:textId="1E0AA69B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19A644C7" w14:textId="1AA9502D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C758591" w14:textId="342E2ACA" w:rsidR="00EB4237" w:rsidRDefault="00EB4237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Security &amp; Supply Chain</w:t>
      </w:r>
    </w:p>
    <w:p w14:paraId="6A2C444C" w14:textId="26EB3DBE" w:rsidR="00EB4237" w:rsidRDefault="00EB4237" w:rsidP="00DB0F14">
      <w:pPr>
        <w:autoSpaceDE w:val="0"/>
        <w:autoSpaceDN w:val="0"/>
        <w:adjustRightInd w:val="0"/>
        <w:spacing w:after="0" w:line="240" w:lineRule="auto"/>
      </w:pPr>
      <w:r>
        <w:t>Supply chain = global</w:t>
      </w:r>
    </w:p>
    <w:p w14:paraId="29AC6250" w14:textId="1B031F76" w:rsidR="00EB4237" w:rsidRDefault="00EB4237" w:rsidP="00DB0F14">
      <w:pPr>
        <w:autoSpaceDE w:val="0"/>
        <w:autoSpaceDN w:val="0"/>
        <w:adjustRightInd w:val="0"/>
        <w:spacing w:after="0" w:line="240" w:lineRule="auto"/>
      </w:pPr>
      <w:r>
        <w:t>80% goods = ocean shipping</w:t>
      </w:r>
    </w:p>
    <w:p w14:paraId="61DAA6D7" w14:textId="540F208C" w:rsidR="00EB4237" w:rsidRDefault="00EB4237" w:rsidP="00DB0F14">
      <w:pPr>
        <w:autoSpaceDE w:val="0"/>
        <w:autoSpaceDN w:val="0"/>
        <w:adjustRightInd w:val="0"/>
        <w:spacing w:after="0" w:line="240" w:lineRule="auto"/>
      </w:pPr>
      <w:r>
        <w:t>Process = complex</w:t>
      </w:r>
    </w:p>
    <w:p w14:paraId="519C40AB" w14:textId="4F82C96D" w:rsidR="00EB4237" w:rsidRDefault="00EB4237" w:rsidP="00DB0F14">
      <w:pPr>
        <w:autoSpaceDE w:val="0"/>
        <w:autoSpaceDN w:val="0"/>
        <w:adjustRightInd w:val="0"/>
        <w:spacing w:after="0" w:line="240" w:lineRule="auto"/>
      </w:pPr>
      <w:r>
        <w:t>Produce smt very complex</w:t>
      </w:r>
    </w:p>
    <w:p w14:paraId="677643B8" w14:textId="59303F96" w:rsidR="001937CF" w:rsidRDefault="001937CF" w:rsidP="00DB0F14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6F500A2D" wp14:editId="52058310">
            <wp:extent cx="3098165" cy="1334770"/>
            <wp:effectExtent l="0" t="0" r="698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44F9C" w14:textId="77149377" w:rsidR="001937CF" w:rsidRDefault="001937CF" w:rsidP="00DB0F14">
      <w:pPr>
        <w:autoSpaceDE w:val="0"/>
        <w:autoSpaceDN w:val="0"/>
        <w:adjustRightInd w:val="0"/>
        <w:spacing w:after="0" w:line="240" w:lineRule="auto"/>
      </w:pPr>
      <w:r w:rsidRPr="001937CF">
        <w:rPr>
          <w:b/>
        </w:rPr>
        <w:t>Physical</w:t>
      </w:r>
      <w:r>
        <w:t xml:space="preserve"> = network of ORG involved, through upstream + downstream linkages in diff processes and activities that produce value in form of goods &amp; services in the hand of customers</w:t>
      </w:r>
    </w:p>
    <w:p w14:paraId="6B6A2188" w14:textId="6C7B5BCF" w:rsidR="001937CF" w:rsidRDefault="001937CF" w:rsidP="00DB0F14">
      <w:pPr>
        <w:autoSpaceDE w:val="0"/>
        <w:autoSpaceDN w:val="0"/>
        <w:adjustRightInd w:val="0"/>
        <w:spacing w:after="0" w:line="240" w:lineRule="auto"/>
      </w:pPr>
      <w:r w:rsidRPr="001937CF">
        <w:rPr>
          <w:b/>
        </w:rPr>
        <w:t>Information</w:t>
      </w:r>
      <w:r>
        <w:t xml:space="preserve"> = full set of elements (tech based, process specific, ORG in nature) that are necessary to:</w:t>
      </w:r>
    </w:p>
    <w:p w14:paraId="537E13CD" w14:textId="14C7CBD7" w:rsidR="001937CF" w:rsidRDefault="001937CF" w:rsidP="001937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llect info from discrete processes</w:t>
      </w:r>
    </w:p>
    <w:p w14:paraId="4FE3B884" w14:textId="78BC3119" w:rsidR="001937CF" w:rsidRDefault="001937CF" w:rsidP="001937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Transform information from data to knowledge</w:t>
      </w:r>
    </w:p>
    <w:p w14:paraId="66B48E61" w14:textId="4639614A" w:rsidR="001937CF" w:rsidRDefault="001937CF" w:rsidP="001937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istribute info efficiently and in a timely manner to appropriate data consumers</w:t>
      </w:r>
    </w:p>
    <w:p w14:paraId="6A7BBAA9" w14:textId="55CAFD3F" w:rsidR="001937CF" w:rsidRPr="006B1430" w:rsidRDefault="001937CF" w:rsidP="00DB0F14">
      <w:pPr>
        <w:autoSpaceDE w:val="0"/>
        <w:autoSpaceDN w:val="0"/>
        <w:adjustRightInd w:val="0"/>
        <w:spacing w:after="0" w:line="240" w:lineRule="auto"/>
        <w:rPr>
          <w:b/>
        </w:rPr>
      </w:pPr>
      <w:r w:rsidRPr="006B1430">
        <w:rPr>
          <w:b/>
        </w:rPr>
        <w:t>Supply Chain Risk Mgmt</w:t>
      </w:r>
    </w:p>
    <w:p w14:paraId="69BEBBFB" w14:textId="55A767B6" w:rsidR="001937CF" w:rsidRDefault="001937CF" w:rsidP="001937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Keep shareholders happy, disruptions to minimal</w:t>
      </w:r>
    </w:p>
    <w:p w14:paraId="1242A1F6" w14:textId="1BA55278" w:rsidR="001937CF" w:rsidRDefault="001937CF" w:rsidP="001937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 xml:space="preserve">2/3 </w:t>
      </w:r>
      <w:r w:rsidR="006B1430">
        <w:t>suffers from supply chain failures</w:t>
      </w:r>
    </w:p>
    <w:p w14:paraId="305998FD" w14:textId="7630FD0B" w:rsidR="006B1430" w:rsidRDefault="006B1430" w:rsidP="006B1430">
      <w:pPr>
        <w:autoSpaceDE w:val="0"/>
        <w:autoSpaceDN w:val="0"/>
        <w:adjustRightInd w:val="0"/>
        <w:spacing w:after="0" w:line="240" w:lineRule="auto"/>
      </w:pPr>
      <w:r>
        <w:t>= Avoiding loss of customer confidence, erosion of shareholder value resulting from supply chain disruption</w:t>
      </w:r>
    </w:p>
    <w:p w14:paraId="50688CF3" w14:textId="0A43DBDE" w:rsidR="006B1430" w:rsidRDefault="006B1430" w:rsidP="006B1430">
      <w:pPr>
        <w:autoSpaceDE w:val="0"/>
        <w:autoSpaceDN w:val="0"/>
        <w:adjustRightInd w:val="0"/>
        <w:spacing w:after="0" w:line="240" w:lineRule="auto"/>
      </w:pPr>
      <w:r>
        <w:t>= Identification and mgmt. of risks within the supply chain and risks external to it, through a coordinated approach amongst supply chain members to reduce supply chain vulnerability as a whole</w:t>
      </w:r>
    </w:p>
    <w:p w14:paraId="68567A89" w14:textId="58A7BE06" w:rsidR="006B1430" w:rsidRDefault="006B1430" w:rsidP="006B1430">
      <w:pPr>
        <w:autoSpaceDE w:val="0"/>
        <w:autoSpaceDN w:val="0"/>
        <w:adjustRightInd w:val="0"/>
        <w:spacing w:after="0" w:line="240" w:lineRule="auto"/>
      </w:pPr>
    </w:p>
    <w:p w14:paraId="3631C75E" w14:textId="3E113957" w:rsidR="006B1430" w:rsidRDefault="006B1430" w:rsidP="006B1430">
      <w:pPr>
        <w:autoSpaceDE w:val="0"/>
        <w:autoSpaceDN w:val="0"/>
        <w:adjustRightInd w:val="0"/>
        <w:spacing w:after="0" w:line="240" w:lineRule="auto"/>
      </w:pPr>
      <w:r w:rsidRPr="006B1430">
        <w:rPr>
          <w:b/>
        </w:rPr>
        <w:t>Risk</w:t>
      </w:r>
      <w:r>
        <w:t xml:space="preserve"> = possibility + hope of gain, depending on context, significant gains expected from taking a risk. Risk cannot be defined a negative OR unwanted expectation</w:t>
      </w:r>
    </w:p>
    <w:p w14:paraId="35D1A52F" w14:textId="46BAC91A" w:rsidR="006B1430" w:rsidRDefault="006B1430" w:rsidP="006B1430">
      <w:pPr>
        <w:autoSpaceDE w:val="0"/>
        <w:autoSpaceDN w:val="0"/>
        <w:adjustRightInd w:val="0"/>
        <w:spacing w:after="0" w:line="240" w:lineRule="auto"/>
      </w:pPr>
    </w:p>
    <w:p w14:paraId="06C1B9CC" w14:textId="4712FC2C" w:rsidR="006B1430" w:rsidRDefault="006B1430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2F071CB" wp14:editId="516C4A7C">
            <wp:extent cx="3098165" cy="1711325"/>
            <wp:effectExtent l="0" t="0" r="6985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F7C2" w14:textId="290D9ACE" w:rsidR="00C2460A" w:rsidRDefault="00C2460A" w:rsidP="006B1430">
      <w:pPr>
        <w:autoSpaceDE w:val="0"/>
        <w:autoSpaceDN w:val="0"/>
        <w:adjustRightInd w:val="0"/>
        <w:spacing w:after="0" w:line="240" w:lineRule="auto"/>
      </w:pPr>
    </w:p>
    <w:p w14:paraId="09F895B3" w14:textId="1C4C8CBD" w:rsidR="00C2460A" w:rsidRDefault="00C2460A" w:rsidP="006B1430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Supply Chain Risk Mgmt Process</w:t>
      </w:r>
      <w:r>
        <w:rPr>
          <w:b/>
        </w:rPr>
        <w:br/>
      </w:r>
      <w:r>
        <w:rPr>
          <w:noProof/>
        </w:rPr>
        <w:drawing>
          <wp:inline distT="0" distB="0" distL="0" distR="0" wp14:anchorId="406D0B57" wp14:editId="62F99817">
            <wp:extent cx="2699365" cy="2843213"/>
            <wp:effectExtent l="0" t="0" r="635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710710" cy="285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FF518" w14:textId="517CB226" w:rsidR="00C2460A" w:rsidRDefault="00C2460A" w:rsidP="006B1430">
      <w:pPr>
        <w:autoSpaceDE w:val="0"/>
        <w:autoSpaceDN w:val="0"/>
        <w:adjustRightInd w:val="0"/>
        <w:spacing w:after="0" w:line="240" w:lineRule="auto"/>
      </w:pPr>
      <w:r>
        <w:rPr>
          <w:b/>
        </w:rPr>
        <w:t>*</w:t>
      </w:r>
      <w:r>
        <w:t>Not stuff, ppl also</w:t>
      </w:r>
    </w:p>
    <w:p w14:paraId="37CB3306" w14:textId="4D05B14A" w:rsidR="00C2460A" w:rsidRDefault="00C2460A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6E6F4A3B" wp14:editId="37847C11">
            <wp:extent cx="1362031" cy="2164556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372966" cy="2181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B8B30" w14:textId="2CA4C779" w:rsidR="00C2460A" w:rsidRDefault="00C2460A" w:rsidP="006B1430">
      <w:pPr>
        <w:autoSpaceDE w:val="0"/>
        <w:autoSpaceDN w:val="0"/>
        <w:adjustRightInd w:val="0"/>
        <w:spacing w:after="0" w:line="240" w:lineRule="auto"/>
      </w:pPr>
      <w:r>
        <w:t>Demand risk = how to know forecast is correct</w:t>
      </w:r>
    </w:p>
    <w:p w14:paraId="74FC290A" w14:textId="7098674C" w:rsidR="00C2460A" w:rsidRDefault="00C2460A" w:rsidP="006B1430">
      <w:pPr>
        <w:autoSpaceDE w:val="0"/>
        <w:autoSpaceDN w:val="0"/>
        <w:adjustRightInd w:val="0"/>
        <w:spacing w:after="0" w:line="240" w:lineRule="auto"/>
      </w:pPr>
      <w:r>
        <w:t>Env Risk = trade links, floods, fires, laws</w:t>
      </w:r>
    </w:p>
    <w:p w14:paraId="21BFC79F" w14:textId="3F65CCCD" w:rsidR="00C2460A" w:rsidRDefault="00C2460A" w:rsidP="006B1430">
      <w:pPr>
        <w:autoSpaceDE w:val="0"/>
        <w:autoSpaceDN w:val="0"/>
        <w:adjustRightInd w:val="0"/>
        <w:spacing w:after="0" w:line="240" w:lineRule="auto"/>
      </w:pPr>
      <w:r>
        <w:t>Information/Cyber Risk = CIA</w:t>
      </w:r>
    </w:p>
    <w:p w14:paraId="3F6E9AE8" w14:textId="56076E56" w:rsidR="00C2460A" w:rsidRDefault="00C2460A" w:rsidP="006B1430">
      <w:pPr>
        <w:autoSpaceDE w:val="0"/>
        <w:autoSpaceDN w:val="0"/>
        <w:adjustRightInd w:val="0"/>
        <w:spacing w:after="0" w:line="240" w:lineRule="auto"/>
        <w:rPr>
          <w:b/>
        </w:rPr>
      </w:pPr>
      <w:r w:rsidRPr="00C2460A">
        <w:rPr>
          <w:b/>
        </w:rPr>
        <w:t>Supply Chain Information Security Issues</w:t>
      </w:r>
    </w:p>
    <w:p w14:paraId="7620CFC7" w14:textId="2B0EEE3C" w:rsidR="00C2460A" w:rsidRPr="00C2460A" w:rsidRDefault="00C2460A" w:rsidP="00C246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t>impt stuff like Intellectual Property</w:t>
      </w:r>
    </w:p>
    <w:p w14:paraId="0B54DBB0" w14:textId="702041F2" w:rsidR="00C2460A" w:rsidRDefault="00C2460A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684ECB6" wp14:editId="347E661D">
            <wp:extent cx="3407569" cy="1111179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473679" cy="113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ED1D5" w14:textId="2ACAA643" w:rsidR="008E217D" w:rsidRDefault="008E217D" w:rsidP="006B1430">
      <w:pPr>
        <w:autoSpaceDE w:val="0"/>
        <w:autoSpaceDN w:val="0"/>
        <w:adjustRightInd w:val="0"/>
        <w:spacing w:after="0" w:line="240" w:lineRule="auto"/>
      </w:pPr>
      <w:r>
        <w:t>e.g. Blueprints send down from Acquirer to Tier 1, then Tier 2/3. No control/sight = blueprint becomes “public”</w:t>
      </w:r>
    </w:p>
    <w:p w14:paraId="66CC8DD3" w14:textId="0ADAB002" w:rsidR="008E217D" w:rsidRDefault="008E217D" w:rsidP="006B1430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1E7A57D7" wp14:editId="3623A502">
            <wp:extent cx="3098165" cy="1488440"/>
            <wp:effectExtent l="0" t="0" r="698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A10">
        <w:rPr>
          <w:noProof/>
        </w:rPr>
        <w:t>a</w:t>
      </w:r>
      <w:r w:rsidRPr="008E217D">
        <w:rPr>
          <w:noProof/>
        </w:rPr>
        <w:t xml:space="preserve"> </w:t>
      </w:r>
    </w:p>
    <w:p w14:paraId="3B5926B7" w14:textId="06A78E49" w:rsidR="008E217D" w:rsidRDefault="008E217D" w:rsidP="006B1430">
      <w:pPr>
        <w:autoSpaceDE w:val="0"/>
        <w:autoSpaceDN w:val="0"/>
        <w:adjustRightInd w:val="0"/>
        <w:spacing w:after="0" w:line="240" w:lineRule="auto"/>
      </w:pPr>
      <w:r>
        <w:t>ORGANISATION/Acquirer</w:t>
      </w:r>
      <w:r>
        <w:rPr>
          <w:noProof/>
        </w:rPr>
        <w:drawing>
          <wp:inline distT="0" distB="0" distL="0" distR="0" wp14:anchorId="057E3C60" wp14:editId="257081D9">
            <wp:extent cx="3098165" cy="651510"/>
            <wp:effectExtent l="0" t="0" r="698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A289C" w14:textId="7F56B69B" w:rsidR="00A55DFD" w:rsidRDefault="00A55DFD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80DC835" wp14:editId="45D6D1BE">
            <wp:extent cx="3098165" cy="1270000"/>
            <wp:effectExtent l="0" t="0" r="6985" b="635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6373" w14:textId="3F01F028" w:rsidR="00242D31" w:rsidRDefault="00242D31" w:rsidP="006B1430">
      <w:pPr>
        <w:autoSpaceDE w:val="0"/>
        <w:autoSpaceDN w:val="0"/>
        <w:adjustRightInd w:val="0"/>
        <w:spacing w:after="0" w:line="240" w:lineRule="auto"/>
      </w:pPr>
      <w:r>
        <w:t>Information Security = inside 5.Contract Delivery and Mgmt</w:t>
      </w:r>
    </w:p>
    <w:p w14:paraId="48671063" w14:textId="127824EC" w:rsidR="00242D31" w:rsidRDefault="00242D31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63311D85" wp14:editId="34E00DA4">
            <wp:extent cx="2350294" cy="2087759"/>
            <wp:effectExtent l="0" t="0" r="0" b="825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361581" cy="20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D2B22" w14:textId="655FC93D" w:rsidR="00242D31" w:rsidRDefault="00242D31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6029B92" wp14:editId="6DFBE0B7">
            <wp:extent cx="3098165" cy="1223010"/>
            <wp:effectExtent l="0" t="0" r="698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2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80792" w14:textId="01A66DC5" w:rsidR="00E60E8A" w:rsidRDefault="00D31FB7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68CDCB09" wp14:editId="02390BE6">
            <wp:extent cx="3098165" cy="1762125"/>
            <wp:effectExtent l="0" t="0" r="6985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9121A" w14:textId="1DC4DA59" w:rsidR="00221A10" w:rsidRDefault="00221A10" w:rsidP="006B1430">
      <w:pPr>
        <w:autoSpaceDE w:val="0"/>
        <w:autoSpaceDN w:val="0"/>
        <w:adjustRightInd w:val="0"/>
        <w:spacing w:after="0" w:line="240" w:lineRule="auto"/>
      </w:pPr>
      <w:r>
        <w:t>Typical Protection Approaches</w:t>
      </w:r>
    </w:p>
    <w:p w14:paraId="23F94819" w14:textId="6A585DF0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ssessment Review Auditing</w:t>
      </w:r>
    </w:p>
    <w:p w14:paraId="5B18C303" w14:textId="0590A2E0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Pass Through Clauses</w:t>
      </w:r>
    </w:p>
    <w:p w14:paraId="18C52D64" w14:textId="164EF024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Technical Approaches</w:t>
      </w:r>
    </w:p>
    <w:p w14:paraId="276EC12F" w14:textId="6D5F494D" w:rsidR="00221A10" w:rsidRDefault="00221A10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FDFF501" wp14:editId="65FD343B">
            <wp:extent cx="3098165" cy="1551940"/>
            <wp:effectExtent l="0" t="0" r="698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BFFF6" w14:textId="3FDF71A9" w:rsidR="00221A10" w:rsidRDefault="00221A10" w:rsidP="006B1430">
      <w:pPr>
        <w:autoSpaceDE w:val="0"/>
        <w:autoSpaceDN w:val="0"/>
        <w:adjustRightInd w:val="0"/>
        <w:spacing w:after="0" w:line="240" w:lineRule="auto"/>
      </w:pPr>
      <w:r>
        <w:t>New Approach = Follow the INFO</w:t>
      </w:r>
    </w:p>
    <w:p w14:paraId="7A183942" w14:textId="4E6E3DBE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upplier centric = difficult (even when small numbers) – 100s to 1000s of them = impossible</w:t>
      </w:r>
    </w:p>
    <w:p w14:paraId="764383A7" w14:textId="33BBB488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Information is the most impt (asset, value)</w:t>
      </w:r>
    </w:p>
    <w:p w14:paraId="43098445" w14:textId="64FEB1D9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Info = shared for supply chains to work</w:t>
      </w:r>
    </w:p>
    <w:p w14:paraId="19F9C526" w14:textId="76259243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Targeted by (criminals, hacktivists, competitors, nation states)</w:t>
      </w:r>
    </w:p>
    <w:p w14:paraId="1A690542" w14:textId="6ABA82F4" w:rsidR="00221A10" w:rsidRDefault="00221A10" w:rsidP="00221A1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Protecting SYS not enough</w:t>
      </w:r>
    </w:p>
    <w:p w14:paraId="103EBB7C" w14:textId="15D87C3B" w:rsidR="002B59D4" w:rsidRDefault="002B59D4" w:rsidP="002B59D4">
      <w:pPr>
        <w:autoSpaceDE w:val="0"/>
        <w:autoSpaceDN w:val="0"/>
        <w:adjustRightInd w:val="0"/>
        <w:spacing w:after="0" w:line="240" w:lineRule="auto"/>
      </w:pPr>
      <w:r>
        <w:t>Share info = Who, What, When, Why, Where, How</w:t>
      </w:r>
    </w:p>
    <w:p w14:paraId="2D22976F" w14:textId="55154090" w:rsidR="002B59D4" w:rsidRDefault="002B59D4" w:rsidP="002B59D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LSO = How much access to info?</w:t>
      </w:r>
    </w:p>
    <w:p w14:paraId="2B5AB56C" w14:textId="1F68D967" w:rsidR="002B59D4" w:rsidRDefault="002B59D4" w:rsidP="002B59D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LSO = how is shared information PROTECTED by those who receive it?</w:t>
      </w:r>
    </w:p>
    <w:p w14:paraId="1468F56D" w14:textId="125B8C27" w:rsidR="002B59D4" w:rsidRDefault="002B59D4" w:rsidP="002B59D4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E090DA2" wp14:editId="39E8431E">
            <wp:extent cx="3098165" cy="1358265"/>
            <wp:effectExtent l="0" t="0" r="698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C682B" w14:textId="13738522" w:rsidR="002B59D4" w:rsidRDefault="002B59D4" w:rsidP="002B59D4">
      <w:pPr>
        <w:autoSpaceDE w:val="0"/>
        <w:autoSpaceDN w:val="0"/>
        <w:adjustRightInd w:val="0"/>
        <w:spacing w:after="0" w:line="240" w:lineRule="auto"/>
      </w:pPr>
      <w:r>
        <w:t>ORG info in supply chain</w:t>
      </w:r>
    </w:p>
    <w:p w14:paraId="6FFDE6FA" w14:textId="51C7364D" w:rsidR="002B59D4" w:rsidRDefault="002B59D4" w:rsidP="002B59D4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4F6C272" wp14:editId="61AF04E4">
            <wp:extent cx="3098165" cy="986155"/>
            <wp:effectExtent l="0" t="0" r="6985" b="444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B16B7" w14:textId="73C9E490" w:rsidR="002B59D4" w:rsidRDefault="002B59D4" w:rsidP="002B59D4">
      <w:pPr>
        <w:autoSpaceDE w:val="0"/>
        <w:autoSpaceDN w:val="0"/>
        <w:adjustRightInd w:val="0"/>
        <w:spacing w:after="0" w:line="240" w:lineRule="auto"/>
      </w:pPr>
      <w:r>
        <w:t>Types of INFO in supply chain (use these information to categorize protection, and plans)</w:t>
      </w:r>
    </w:p>
    <w:p w14:paraId="7E83B5A5" w14:textId="235259E8" w:rsidR="00221A10" w:rsidRDefault="002B59D4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7DA8C003" wp14:editId="200A0ECC">
            <wp:extent cx="3098165" cy="2277745"/>
            <wp:effectExtent l="0" t="0" r="6985" b="825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FDAD8" w14:textId="44A4B196" w:rsidR="002B59D4" w:rsidRDefault="002B59D4" w:rsidP="006B1430">
      <w:pPr>
        <w:autoSpaceDE w:val="0"/>
        <w:autoSpaceDN w:val="0"/>
        <w:adjustRightInd w:val="0"/>
        <w:spacing w:after="0" w:line="240" w:lineRule="auto"/>
      </w:pPr>
    </w:p>
    <w:p w14:paraId="7D3D9052" w14:textId="26559593" w:rsidR="002B59D4" w:rsidRDefault="002B59D4" w:rsidP="006B1430">
      <w:pPr>
        <w:autoSpaceDE w:val="0"/>
        <w:autoSpaceDN w:val="0"/>
        <w:adjustRightInd w:val="0"/>
        <w:spacing w:after="0" w:line="240" w:lineRule="auto"/>
      </w:pPr>
      <w:r>
        <w:t>Info Centric Approach</w:t>
      </w:r>
    </w:p>
    <w:p w14:paraId="3C57E698" w14:textId="67DE8137" w:rsidR="002B59D4" w:rsidRDefault="002B59D4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4F10D1BA" wp14:editId="3FC446D7">
            <wp:extent cx="2007394" cy="2020058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042684" cy="20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01663" w14:textId="24534B56" w:rsidR="002B59D4" w:rsidRDefault="002B59D4" w:rsidP="006B1430">
      <w:pPr>
        <w:autoSpaceDE w:val="0"/>
        <w:autoSpaceDN w:val="0"/>
        <w:adjustRightInd w:val="0"/>
        <w:spacing w:after="0" w:line="240" w:lineRule="auto"/>
      </w:pPr>
      <w:r>
        <w:t>MOST IMPT= WHAT info is shared</w:t>
      </w:r>
    </w:p>
    <w:p w14:paraId="2A7DE53B" w14:textId="3ACFCABF" w:rsidR="002B59D4" w:rsidRDefault="002B59D4" w:rsidP="006B1430">
      <w:pPr>
        <w:autoSpaceDE w:val="0"/>
        <w:autoSpaceDN w:val="0"/>
        <w:adjustRightInd w:val="0"/>
        <w:spacing w:after="0" w:line="240" w:lineRule="auto"/>
      </w:pPr>
    </w:p>
    <w:p w14:paraId="50A1D1B6" w14:textId="7105242E" w:rsidR="002B59D4" w:rsidRDefault="002B59D4" w:rsidP="006B1430">
      <w:pPr>
        <w:autoSpaceDE w:val="0"/>
        <w:autoSpaceDN w:val="0"/>
        <w:adjustRightInd w:val="0"/>
        <w:spacing w:after="0" w:line="240" w:lineRule="auto"/>
      </w:pPr>
      <w:r>
        <w:t>Risk Mgmt = Follow the information</w:t>
      </w:r>
    </w:p>
    <w:p w14:paraId="6D49ED86" w14:textId="12AC7264" w:rsidR="002B59D4" w:rsidRDefault="002B59D4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4A792DEF" wp14:editId="172DBBEA">
            <wp:extent cx="3098165" cy="1706880"/>
            <wp:effectExtent l="0" t="0" r="6985" b="762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D2B7C" w14:textId="358320BF" w:rsidR="00FA1CFF" w:rsidRDefault="00FA1CFF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93EB1BD" wp14:editId="7171CAEF">
            <wp:extent cx="3098165" cy="514350"/>
            <wp:effectExtent l="0" t="0" r="698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C04D9" w14:textId="031C4896" w:rsidR="00FA1CFF" w:rsidRDefault="00FA1CFF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85344E0" wp14:editId="7E2596EF">
            <wp:extent cx="3098165" cy="545465"/>
            <wp:effectExtent l="0" t="0" r="6985" b="698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4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95C69" w14:textId="3AAAC9F9" w:rsidR="00FA1CFF" w:rsidRDefault="00FA1CFF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4513355E" wp14:editId="0569A4A3">
            <wp:extent cx="3098165" cy="751840"/>
            <wp:effectExtent l="0" t="0" r="698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CA94" w14:textId="77A8F83D" w:rsidR="002B59D4" w:rsidRDefault="00FA1CFF" w:rsidP="006B1430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8483DDD" wp14:editId="0D99E4F3">
            <wp:extent cx="3098165" cy="633730"/>
            <wp:effectExtent l="0" t="0" r="6985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FEAE" w14:textId="77777777" w:rsidR="007E405B" w:rsidRPr="007E405B" w:rsidRDefault="00FA1CFF" w:rsidP="006B1430">
      <w:pPr>
        <w:autoSpaceDE w:val="0"/>
        <w:autoSpaceDN w:val="0"/>
        <w:adjustRightInd w:val="0"/>
        <w:spacing w:after="0" w:line="240" w:lineRule="auto"/>
        <w:rPr>
          <w:b/>
        </w:rPr>
      </w:pPr>
      <w:r w:rsidRPr="007E405B">
        <w:rPr>
          <w:b/>
        </w:rPr>
        <w:lastRenderedPageBreak/>
        <w:t>Benefits</w:t>
      </w:r>
    </w:p>
    <w:p w14:paraId="525E2434" w14:textId="77777777" w:rsidR="007E405B" w:rsidRDefault="00FA1CFF" w:rsidP="006B143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</w:pPr>
      <w:r>
        <w:t>many suppliers do not process/store/access/transmit/handle very sensitive/critical supplier info</w:t>
      </w:r>
    </w:p>
    <w:p w14:paraId="527C2741" w14:textId="77777777" w:rsidR="007E405B" w:rsidRDefault="00FA1CFF" w:rsidP="006B143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</w:pPr>
      <w:r>
        <w:t>Info</w:t>
      </w:r>
      <w:r w:rsidR="007E405B">
        <w:t xml:space="preserve"> + info risk = can categorize suppliers</w:t>
      </w:r>
    </w:p>
    <w:p w14:paraId="7D3DB95F" w14:textId="5500214D" w:rsidR="007E405B" w:rsidRDefault="007E405B" w:rsidP="006B143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</w:pPr>
      <w:r>
        <w:t>Info risk = focus resources on suppliers and info that high risk</w:t>
      </w:r>
    </w:p>
    <w:p w14:paraId="010A71D3" w14:textId="5A3480AA" w:rsidR="007E405B" w:rsidRDefault="007E405B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F973B37" wp14:editId="084BACE5">
            <wp:extent cx="3098165" cy="864870"/>
            <wp:effectExtent l="0" t="0" r="698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F1CB" w14:textId="5F356F22" w:rsidR="007E405B" w:rsidRDefault="007E405B" w:rsidP="007E405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</w:pPr>
      <w:r>
        <w:t>For existing contracts</w:t>
      </w:r>
    </w:p>
    <w:p w14:paraId="1FF5512E" w14:textId="3D40FBBC" w:rsidR="007E405B" w:rsidRDefault="007E405B" w:rsidP="007E405B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</w:pPr>
      <w:r>
        <w:t>Build on/align with current business process</w:t>
      </w:r>
    </w:p>
    <w:p w14:paraId="0106209C" w14:textId="072549B8" w:rsidR="007E405B" w:rsidRDefault="007E405B" w:rsidP="007E405B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</w:pPr>
      <w:r>
        <w:t>Focuses effort on info that causes high impact if compromised</w:t>
      </w:r>
    </w:p>
    <w:p w14:paraId="219441AD" w14:textId="29985ABF" w:rsidR="007E405B" w:rsidRDefault="007E405B" w:rsidP="007E405B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</w:pPr>
      <w:r>
        <w:t>Filters/breaks up ORG contracts into manageable chunks</w:t>
      </w:r>
    </w:p>
    <w:p w14:paraId="54DE1483" w14:textId="1D14802B" w:rsidR="007E405B" w:rsidRDefault="007E405B" w:rsidP="007E405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</w:pPr>
      <w:r>
        <w:t>New Contracts</w:t>
      </w:r>
    </w:p>
    <w:p w14:paraId="3685AB18" w14:textId="06995FF7" w:rsidR="007E405B" w:rsidRDefault="007E405B" w:rsidP="007E405B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</w:pPr>
      <w:r>
        <w:t>Select info security arrangements driven by risk</w:t>
      </w:r>
    </w:p>
    <w:p w14:paraId="450344FF" w14:textId="424E57A5" w:rsidR="007E405B" w:rsidRDefault="007E405B" w:rsidP="007E405B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</w:pPr>
      <w:r>
        <w:t>Sets a consistent approach in selecting and measure infosec arrangements</w:t>
      </w:r>
    </w:p>
    <w:p w14:paraId="661CD7F6" w14:textId="1BEEA097" w:rsidR="007E405B" w:rsidRDefault="007E405B" w:rsidP="007E405B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</w:pPr>
      <w:r>
        <w:t>Defines terms + conditions upfront</w:t>
      </w:r>
    </w:p>
    <w:p w14:paraId="2C937FCC" w14:textId="7A298BF3" w:rsidR="007E405B" w:rsidRDefault="007E405B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A032AFF" wp14:editId="7595429E">
            <wp:extent cx="3098165" cy="1825625"/>
            <wp:effectExtent l="0" t="0" r="6985" b="317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E07D" w14:textId="22FF5EA4" w:rsidR="007E405B" w:rsidRDefault="007E405B" w:rsidP="007E405B">
      <w:pPr>
        <w:autoSpaceDE w:val="0"/>
        <w:autoSpaceDN w:val="0"/>
        <w:adjustRightInd w:val="0"/>
        <w:spacing w:after="0" w:line="240" w:lineRule="auto"/>
      </w:pPr>
      <w:r>
        <w:t>Standards:</w:t>
      </w:r>
    </w:p>
    <w:p w14:paraId="39DE7CF0" w14:textId="19C253EA" w:rsidR="00D31FB7" w:rsidRDefault="00D31FB7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4F1A00B0" wp14:editId="438A885C">
            <wp:extent cx="3098165" cy="1483360"/>
            <wp:effectExtent l="0" t="0" r="6985" b="254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8BACA" w14:textId="349DFD53" w:rsidR="007E405B" w:rsidRDefault="00D31FB7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5A7151E" wp14:editId="6AA04EE4">
            <wp:extent cx="3098165" cy="554990"/>
            <wp:effectExtent l="0" t="0" r="698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5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68631" w14:textId="38BF501B" w:rsidR="00D31FB7" w:rsidRDefault="00D31FB7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48AB18B" wp14:editId="396D77D2">
            <wp:extent cx="3098165" cy="1782445"/>
            <wp:effectExtent l="0" t="0" r="6985" b="825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0FABF" w14:textId="41166CD4" w:rsidR="00D31FB7" w:rsidRDefault="00D31FB7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459E712" wp14:editId="6E0739B6">
            <wp:extent cx="3098165" cy="1515110"/>
            <wp:effectExtent l="0" t="0" r="6985" b="889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784F" w14:textId="22A52669" w:rsidR="00D31FB7" w:rsidRDefault="00D31FB7" w:rsidP="007E405B">
      <w:pPr>
        <w:autoSpaceDE w:val="0"/>
        <w:autoSpaceDN w:val="0"/>
        <w:adjustRightInd w:val="0"/>
        <w:spacing w:after="0" w:line="240" w:lineRule="auto"/>
      </w:pPr>
      <w:r>
        <w:t>Can match controls/risk treatment TO RISK – logical flow</w:t>
      </w:r>
    </w:p>
    <w:p w14:paraId="17AB5041" w14:textId="4799D0B2" w:rsidR="00D31FB7" w:rsidRDefault="00D31FB7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680C092" wp14:editId="7628F546">
            <wp:extent cx="3098165" cy="1687195"/>
            <wp:effectExtent l="0" t="0" r="6985" b="825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8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184C" w14:textId="1E2B5124" w:rsidR="00B11048" w:rsidRDefault="00B11048" w:rsidP="007E405B">
      <w:pPr>
        <w:autoSpaceDE w:val="0"/>
        <w:autoSpaceDN w:val="0"/>
        <w:adjustRightInd w:val="0"/>
        <w:spacing w:after="0" w:line="240" w:lineRule="auto"/>
      </w:pPr>
      <w:r w:rsidRPr="00B11048">
        <w:rPr>
          <w:b/>
        </w:rPr>
        <w:t>Know your suppliers</w:t>
      </w:r>
      <w:r>
        <w:br/>
      </w:r>
      <w:r>
        <w:rPr>
          <w:noProof/>
        </w:rPr>
        <w:drawing>
          <wp:inline distT="0" distB="0" distL="0" distR="0" wp14:anchorId="6B3ED107" wp14:editId="69F7BDE8">
            <wp:extent cx="1493044" cy="1750249"/>
            <wp:effectExtent l="0" t="0" r="0" b="254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14581" cy="177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48D45" w14:textId="3677E8B1" w:rsidR="00B11048" w:rsidRPr="00B11048" w:rsidRDefault="00B11048" w:rsidP="007E405B">
      <w:pPr>
        <w:autoSpaceDE w:val="0"/>
        <w:autoSpaceDN w:val="0"/>
        <w:adjustRightInd w:val="0"/>
        <w:spacing w:after="0" w:line="240" w:lineRule="auto"/>
        <w:rPr>
          <w:b/>
        </w:rPr>
      </w:pPr>
      <w:r w:rsidRPr="00B11048">
        <w:rPr>
          <w:b/>
        </w:rPr>
        <w:t>Resilience Approaches</w:t>
      </w:r>
    </w:p>
    <w:p w14:paraId="3126909D" w14:textId="3E6E0291" w:rsidR="00B11048" w:rsidRDefault="00B11048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00A1575" wp14:editId="48BD5CA8">
            <wp:extent cx="2393156" cy="1279718"/>
            <wp:effectExtent l="0" t="0" r="762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420749" cy="1294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55184" w14:textId="7783F633" w:rsidR="00B11048" w:rsidRDefault="00B11048" w:rsidP="007E405B">
      <w:pPr>
        <w:autoSpaceDE w:val="0"/>
        <w:autoSpaceDN w:val="0"/>
        <w:adjustRightInd w:val="0"/>
        <w:spacing w:after="0" w:line="240" w:lineRule="auto"/>
      </w:pPr>
      <w:r>
        <w:t>New:</w:t>
      </w:r>
    </w:p>
    <w:p w14:paraId="1C890D39" w14:textId="774FBE5A" w:rsidR="00B11048" w:rsidRDefault="00B11048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5063B3E" wp14:editId="256ED418">
            <wp:extent cx="2871787" cy="2526278"/>
            <wp:effectExtent l="0" t="0" r="5080" b="762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879328" cy="253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6690C" w14:textId="6361C561" w:rsidR="00B11048" w:rsidRDefault="00B11048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E1A5010" wp14:editId="62369793">
            <wp:extent cx="3098165" cy="1691005"/>
            <wp:effectExtent l="0" t="0" r="6985" b="44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186B" w14:textId="061E426A" w:rsidR="00B11048" w:rsidRDefault="00B11048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ADDAFE5" wp14:editId="5C21DF92">
            <wp:extent cx="3098165" cy="1032510"/>
            <wp:effectExtent l="0" t="0" r="698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9C7F" w14:textId="29AB88AB" w:rsidR="00522678" w:rsidRDefault="00522678" w:rsidP="007E405B">
      <w:pPr>
        <w:autoSpaceDE w:val="0"/>
        <w:autoSpaceDN w:val="0"/>
        <w:adjustRightInd w:val="0"/>
        <w:spacing w:after="0" w:line="240" w:lineRule="auto"/>
      </w:pPr>
      <w:r>
        <w:t>CISO need to focus on the WHOLE supply chain</w:t>
      </w:r>
    </w:p>
    <w:p w14:paraId="1DA187BF" w14:textId="77777777" w:rsidR="00522678" w:rsidRDefault="00522678" w:rsidP="007E405B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CB4AC99" w14:textId="77777777" w:rsidR="00522678" w:rsidRDefault="00522678" w:rsidP="007E405B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84F2E77" w14:textId="77777777" w:rsidR="00522678" w:rsidRDefault="00522678" w:rsidP="007E405B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768B7DE" w14:textId="20B66AB1" w:rsidR="00522678" w:rsidRDefault="00522678" w:rsidP="007E405B">
      <w:pPr>
        <w:autoSpaceDE w:val="0"/>
        <w:autoSpaceDN w:val="0"/>
        <w:adjustRightInd w:val="0"/>
        <w:spacing w:after="0" w:line="240" w:lineRule="auto"/>
      </w:pPr>
      <w:r w:rsidRPr="00522678">
        <w:rPr>
          <w:b/>
        </w:rPr>
        <w:t>Summary</w:t>
      </w:r>
      <w:r>
        <w:t xml:space="preserve"> </w:t>
      </w:r>
      <w:r>
        <w:br/>
        <w:t>supply chain = IMPT</w:t>
      </w:r>
      <w:r>
        <w:br/>
        <w:t>2 key components (phy + info)</w:t>
      </w:r>
      <w:r>
        <w:br/>
        <w:t>Supply chains HAVE risks</w:t>
      </w:r>
      <w:r>
        <w:br/>
        <w:t>Info + protection = under-appreciated risk (difficult to know where to start, current tech = limited)</w:t>
      </w:r>
    </w:p>
    <w:p w14:paraId="1127CB84" w14:textId="085B75DE" w:rsidR="00522678" w:rsidRDefault="00522678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7C087F4" wp14:editId="1E59DDE8">
            <wp:extent cx="3098165" cy="1140460"/>
            <wp:effectExtent l="0" t="0" r="6985" b="254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57C1F" w14:textId="0225CB51" w:rsidR="00522678" w:rsidRDefault="00522678" w:rsidP="007E405B">
      <w:pPr>
        <w:autoSpaceDE w:val="0"/>
        <w:autoSpaceDN w:val="0"/>
        <w:adjustRightInd w:val="0"/>
        <w:spacing w:after="0" w:line="240" w:lineRule="auto"/>
      </w:pPr>
      <w:r>
        <w:t>Challenges for FUTURE:</w:t>
      </w:r>
    </w:p>
    <w:p w14:paraId="199E0390" w14:textId="5989462B" w:rsidR="00522678" w:rsidRDefault="00522678" w:rsidP="007E40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655BC4C" wp14:editId="039BBAD7">
            <wp:extent cx="2457450" cy="1441529"/>
            <wp:effectExtent l="0" t="0" r="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491071" cy="146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5D1F7" w14:textId="3164AB40" w:rsidR="00B86D18" w:rsidRDefault="00B86D18">
      <w:r>
        <w:br w:type="page"/>
      </w:r>
    </w:p>
    <w:p w14:paraId="7E0A8AC5" w14:textId="426334B5" w:rsidR="00B86D18" w:rsidRPr="00B86D18" w:rsidRDefault="00B86D18" w:rsidP="007E405B">
      <w:pPr>
        <w:autoSpaceDE w:val="0"/>
        <w:autoSpaceDN w:val="0"/>
        <w:adjustRightInd w:val="0"/>
        <w:spacing w:after="0" w:line="240" w:lineRule="auto"/>
        <w:rPr>
          <w:b/>
        </w:rPr>
      </w:pPr>
      <w:r w:rsidRPr="00B86D18">
        <w:rPr>
          <w:b/>
        </w:rPr>
        <w:lastRenderedPageBreak/>
        <w:t>Big Data, As a Security</w:t>
      </w:r>
      <w:r>
        <w:rPr>
          <w:b/>
        </w:rPr>
        <w:t xml:space="preserve"> Solution/</w:t>
      </w:r>
      <w:r w:rsidRPr="00B86D18">
        <w:rPr>
          <w:b/>
        </w:rPr>
        <w:t>Problem</w:t>
      </w:r>
    </w:p>
    <w:p w14:paraId="494F0004" w14:textId="76C06FEB" w:rsidR="00B86D18" w:rsidRDefault="00B86D18" w:rsidP="007E405B">
      <w:pPr>
        <w:autoSpaceDE w:val="0"/>
        <w:autoSpaceDN w:val="0"/>
        <w:adjustRightInd w:val="0"/>
        <w:spacing w:after="0" w:line="240" w:lineRule="auto"/>
      </w:pPr>
    </w:p>
    <w:p w14:paraId="4F927BBD" w14:textId="1812C7D7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>A lot of data, in social media, communication, web-based</w:t>
      </w:r>
    </w:p>
    <w:p w14:paraId="530B9E9E" w14:textId="77777777" w:rsidR="00B86D18" w:rsidRPr="00B86D18" w:rsidRDefault="00B86D18" w:rsidP="007E405B">
      <w:pPr>
        <w:autoSpaceDE w:val="0"/>
        <w:autoSpaceDN w:val="0"/>
        <w:adjustRightInd w:val="0"/>
        <w:spacing w:after="0" w:line="240" w:lineRule="auto"/>
        <w:rPr>
          <w:b/>
        </w:rPr>
      </w:pPr>
      <w:r w:rsidRPr="00B86D18">
        <w:rPr>
          <w:b/>
        </w:rPr>
        <w:t xml:space="preserve">Challenge </w:t>
      </w:r>
    </w:p>
    <w:p w14:paraId="2389463E" w14:textId="707EFF0E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>= not possible to store all data</w:t>
      </w:r>
    </w:p>
    <w:p w14:paraId="7FA388F9" w14:textId="67E11FE7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>90% = unstructured</w:t>
      </w:r>
    </w:p>
    <w:p w14:paraId="4291DAAD" w14:textId="57458E46" w:rsidR="00B86D18" w:rsidRPr="00B86D18" w:rsidRDefault="00B86D18" w:rsidP="007E405B">
      <w:pPr>
        <w:autoSpaceDE w:val="0"/>
        <w:autoSpaceDN w:val="0"/>
        <w:adjustRightInd w:val="0"/>
        <w:spacing w:after="0" w:line="240" w:lineRule="auto"/>
        <w:rPr>
          <w:b/>
        </w:rPr>
      </w:pPr>
      <w:r w:rsidRPr="00B86D18">
        <w:rPr>
          <w:b/>
        </w:rPr>
        <w:t>Observation</w:t>
      </w:r>
    </w:p>
    <w:p w14:paraId="226FF883" w14:textId="5EA2F02B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>RDBMS (relation db mgmt. syst) = challenged to scale</w:t>
      </w:r>
    </w:p>
    <w:p w14:paraId="2BE486A0" w14:textId="790D7C44" w:rsidR="00B86D18" w:rsidRDefault="00B86D18" w:rsidP="007E405B">
      <w:pPr>
        <w:autoSpaceDE w:val="0"/>
        <w:autoSpaceDN w:val="0"/>
        <w:adjustRightInd w:val="0"/>
        <w:spacing w:after="0" w:line="240" w:lineRule="auto"/>
      </w:pPr>
    </w:p>
    <w:p w14:paraId="15653C3C" w14:textId="1753AD2F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>Big data = when size of data becomes part of the problem</w:t>
      </w:r>
    </w:p>
    <w:p w14:paraId="0027A232" w14:textId="704D7F2A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>Big data tech = new gen of tech and archi, designed to extract value from very large volumes of wide variety of data, enabling high-velocity capture, discovery, and/or analysis</w:t>
      </w:r>
    </w:p>
    <w:p w14:paraId="30CAC01D" w14:textId="67FF8A68" w:rsidR="00B86D18" w:rsidRDefault="00B86D18" w:rsidP="007E405B">
      <w:pPr>
        <w:autoSpaceDE w:val="0"/>
        <w:autoSpaceDN w:val="0"/>
        <w:adjustRightInd w:val="0"/>
        <w:spacing w:after="0" w:line="240" w:lineRule="auto"/>
        <w:rPr>
          <w:b/>
        </w:rPr>
      </w:pPr>
      <w:r>
        <w:t xml:space="preserve">Big data  = </w:t>
      </w:r>
      <w:r w:rsidRPr="00B86D18">
        <w:rPr>
          <w:b/>
        </w:rPr>
        <w:t>VOLUME, VARIETY, VELOCITY</w:t>
      </w:r>
      <w:r w:rsidR="003461ED">
        <w:rPr>
          <w:b/>
        </w:rPr>
        <w:t xml:space="preserve"> </w:t>
      </w:r>
    </w:p>
    <w:p w14:paraId="516D9631" w14:textId="25B3C840" w:rsidR="003461ED" w:rsidRDefault="003461ED" w:rsidP="007E405B">
      <w:pPr>
        <w:autoSpaceDE w:val="0"/>
        <w:autoSpaceDN w:val="0"/>
        <w:adjustRightInd w:val="0"/>
        <w:spacing w:after="0" w:line="240" w:lineRule="auto"/>
      </w:pPr>
      <w:r>
        <w:rPr>
          <w:b/>
        </w:rPr>
        <w:t>3V</w:t>
      </w:r>
      <w:r>
        <w:t>s</w:t>
      </w:r>
    </w:p>
    <w:p w14:paraId="7D15F6EB" w14:textId="32355A9F" w:rsidR="003461ED" w:rsidRDefault="003461ED" w:rsidP="007E405B">
      <w:pPr>
        <w:autoSpaceDE w:val="0"/>
        <w:autoSpaceDN w:val="0"/>
        <w:adjustRightInd w:val="0"/>
        <w:spacing w:after="0" w:line="240" w:lineRule="auto"/>
      </w:pPr>
      <w:r w:rsidRPr="003461ED">
        <w:rPr>
          <w:b/>
        </w:rPr>
        <w:t>Volume</w:t>
      </w:r>
      <w:r>
        <w:t xml:space="preserve"> – lower cost of e-channels = collect 10x quantity of data</w:t>
      </w:r>
    </w:p>
    <w:p w14:paraId="43E24560" w14:textId="07DB1F7C" w:rsidR="003461ED" w:rsidRDefault="003461ED" w:rsidP="007E405B">
      <w:pPr>
        <w:autoSpaceDE w:val="0"/>
        <w:autoSpaceDN w:val="0"/>
        <w:adjustRightInd w:val="0"/>
        <w:spacing w:after="0" w:line="240" w:lineRule="auto"/>
      </w:pPr>
      <w:r w:rsidRPr="003461ED">
        <w:rPr>
          <w:b/>
        </w:rPr>
        <w:t>Velocity</w:t>
      </w:r>
      <w:r>
        <w:t xml:space="preserve"> = point of interaction speed, pace data used to support interactions &amp; generated by interactions</w:t>
      </w:r>
    </w:p>
    <w:p w14:paraId="7C539FE6" w14:textId="4A5E3CB3" w:rsidR="003461ED" w:rsidRDefault="003461ED" w:rsidP="007E405B">
      <w:pPr>
        <w:autoSpaceDE w:val="0"/>
        <w:autoSpaceDN w:val="0"/>
        <w:adjustRightInd w:val="0"/>
        <w:spacing w:after="0" w:line="240" w:lineRule="auto"/>
      </w:pPr>
      <w:r w:rsidRPr="003461ED">
        <w:rPr>
          <w:b/>
        </w:rPr>
        <w:t>Variety</w:t>
      </w:r>
      <w:r>
        <w:t xml:space="preserve"> = no greater barrier to effective data mgmt will exist than variety of incompatible data formats, non-aligned data structs, and inconsistent data semantics</w:t>
      </w:r>
    </w:p>
    <w:p w14:paraId="1C4B8169" w14:textId="59FD9310" w:rsidR="003461ED" w:rsidRDefault="003461ED" w:rsidP="007E405B">
      <w:pPr>
        <w:autoSpaceDE w:val="0"/>
        <w:autoSpaceDN w:val="0"/>
        <w:adjustRightInd w:val="0"/>
        <w:spacing w:after="0" w:line="240" w:lineRule="auto"/>
      </w:pPr>
      <w:r w:rsidRPr="003461ED">
        <w:rPr>
          <w:b/>
        </w:rPr>
        <w:t>Veracity (4</w:t>
      </w:r>
      <w:r w:rsidRPr="003461ED">
        <w:rPr>
          <w:b/>
          <w:vertAlign w:val="superscript"/>
        </w:rPr>
        <w:t>th</w:t>
      </w:r>
      <w:r w:rsidRPr="003461ED">
        <w:rPr>
          <w:b/>
        </w:rPr>
        <w:t>)</w:t>
      </w:r>
      <w:r>
        <w:t xml:space="preserve"> – Act upon info  (if you don’t trust) ? Establishing trust in big data = huge challenge as variety and size grows</w:t>
      </w:r>
    </w:p>
    <w:p w14:paraId="06003A98" w14:textId="677027FE" w:rsidR="003461ED" w:rsidRDefault="00FA4CD3" w:rsidP="007E405B">
      <w:pPr>
        <w:autoSpaceDE w:val="0"/>
        <w:autoSpaceDN w:val="0"/>
        <w:adjustRightInd w:val="0"/>
        <w:spacing w:after="0" w:line="240" w:lineRule="auto"/>
      </w:pPr>
      <w:r w:rsidRPr="00FA4CD3">
        <w:rPr>
          <w:b/>
        </w:rPr>
        <w:t>Value (5</w:t>
      </w:r>
      <w:r w:rsidRPr="00FA4CD3">
        <w:rPr>
          <w:b/>
          <w:vertAlign w:val="superscript"/>
        </w:rPr>
        <w:t>th</w:t>
      </w:r>
      <w:r w:rsidRPr="00FA4CD3">
        <w:rPr>
          <w:b/>
        </w:rPr>
        <w:t>)</w:t>
      </w:r>
      <w:r>
        <w:t xml:space="preserve"> = Provides user with insights or useful value, something to use</w:t>
      </w:r>
    </w:p>
    <w:p w14:paraId="54BB1A95" w14:textId="5087AC32" w:rsidR="00FA4CD3" w:rsidRDefault="00FA4CD3" w:rsidP="007E405B">
      <w:pPr>
        <w:autoSpaceDE w:val="0"/>
        <w:autoSpaceDN w:val="0"/>
        <w:adjustRightInd w:val="0"/>
        <w:spacing w:after="0" w:line="240" w:lineRule="auto"/>
      </w:pPr>
      <w:r w:rsidRPr="00F24BE5">
        <w:rPr>
          <w:b/>
        </w:rPr>
        <w:t>Variability (6</w:t>
      </w:r>
      <w:r w:rsidRPr="00F24BE5">
        <w:rPr>
          <w:b/>
          <w:vertAlign w:val="superscript"/>
        </w:rPr>
        <w:t>th</w:t>
      </w:r>
      <w:r w:rsidRPr="00F24BE5">
        <w:rPr>
          <w:b/>
        </w:rPr>
        <w:t>)</w:t>
      </w:r>
      <w:r>
        <w:t xml:space="preserve"> = initial struct and content of data change over time, similar data from diff sources can exhibit wide variability in struct and format</w:t>
      </w:r>
      <w:r w:rsidR="00F24BE5">
        <w:t>, allows org form, and transform for analysis</w:t>
      </w:r>
    </w:p>
    <w:p w14:paraId="54C7890E" w14:textId="77777777" w:rsidR="003461ED" w:rsidRPr="003461ED" w:rsidRDefault="003461ED" w:rsidP="007E405B">
      <w:pPr>
        <w:autoSpaceDE w:val="0"/>
        <w:autoSpaceDN w:val="0"/>
        <w:adjustRightInd w:val="0"/>
        <w:spacing w:after="0" w:line="240" w:lineRule="auto"/>
      </w:pPr>
    </w:p>
    <w:p w14:paraId="1DF2AE86" w14:textId="021E08E0" w:rsidR="00B86D18" w:rsidRDefault="00B86D18" w:rsidP="007E405B">
      <w:pPr>
        <w:autoSpaceDE w:val="0"/>
        <w:autoSpaceDN w:val="0"/>
        <w:adjustRightInd w:val="0"/>
        <w:spacing w:after="0" w:line="240" w:lineRule="auto"/>
      </w:pPr>
    </w:p>
    <w:p w14:paraId="554723B5" w14:textId="65971355" w:rsidR="00B86D18" w:rsidRDefault="00B86D18" w:rsidP="007E405B">
      <w:pPr>
        <w:autoSpaceDE w:val="0"/>
        <w:autoSpaceDN w:val="0"/>
        <w:adjustRightInd w:val="0"/>
        <w:spacing w:after="0" w:line="240" w:lineRule="auto"/>
      </w:pPr>
      <w:r w:rsidRPr="00B86D18">
        <w:rPr>
          <w:b/>
        </w:rPr>
        <w:t>Structured</w:t>
      </w:r>
      <w:r>
        <w:t xml:space="preserve"> = easy to model, enter, store, query, process, visualize</w:t>
      </w:r>
    </w:p>
    <w:p w14:paraId="5E895882" w14:textId="56155442" w:rsidR="00B86D18" w:rsidRDefault="00B86D18" w:rsidP="007E405B">
      <w:pPr>
        <w:autoSpaceDE w:val="0"/>
        <w:autoSpaceDN w:val="0"/>
        <w:adjustRightInd w:val="0"/>
        <w:spacing w:after="0" w:line="240" w:lineRule="auto"/>
      </w:pPr>
      <w:r w:rsidRPr="00B86D18">
        <w:rPr>
          <w:b/>
        </w:rPr>
        <w:t>Semi-Structured</w:t>
      </w:r>
      <w:r>
        <w:t xml:space="preserve"> = in a format (XML/JSON) but not rigid model</w:t>
      </w:r>
    </w:p>
    <w:p w14:paraId="29F2C3A9" w14:textId="26FF0514" w:rsidR="00B86D18" w:rsidRDefault="00B86D18" w:rsidP="007E405B">
      <w:pPr>
        <w:autoSpaceDE w:val="0"/>
        <w:autoSpaceDN w:val="0"/>
        <w:adjustRightInd w:val="0"/>
        <w:spacing w:after="0" w:line="240" w:lineRule="auto"/>
      </w:pPr>
      <w:r w:rsidRPr="00B86D18">
        <w:rPr>
          <w:b/>
        </w:rPr>
        <w:t>Unstructured</w:t>
      </w:r>
      <w:r>
        <w:t xml:space="preserve"> = free text, books/articles/docs/emails/media</w:t>
      </w:r>
    </w:p>
    <w:p w14:paraId="7A93F845" w14:textId="207289AA" w:rsidR="00B86D18" w:rsidRDefault="00B86D18" w:rsidP="007E405B">
      <w:pPr>
        <w:autoSpaceDE w:val="0"/>
        <w:autoSpaceDN w:val="0"/>
        <w:adjustRightInd w:val="0"/>
        <w:spacing w:after="0" w:line="240" w:lineRule="auto"/>
      </w:pPr>
    </w:p>
    <w:p w14:paraId="717CFE54" w14:textId="3E883E35" w:rsidR="00B86D18" w:rsidRDefault="00B86D18" w:rsidP="007E405B">
      <w:pPr>
        <w:autoSpaceDE w:val="0"/>
        <w:autoSpaceDN w:val="0"/>
        <w:adjustRightInd w:val="0"/>
        <w:spacing w:after="0" w:line="240" w:lineRule="auto"/>
      </w:pPr>
      <w:r>
        <w:t xml:space="preserve">NoSQL </w:t>
      </w:r>
      <w:r w:rsidR="003461ED">
        <w:t>(Not only SQL) – Non-relational approach</w:t>
      </w:r>
    </w:p>
    <w:p w14:paraId="0BC73C31" w14:textId="59FDDB24" w:rsidR="003461ED" w:rsidRDefault="003461ED" w:rsidP="007E405B">
      <w:pPr>
        <w:autoSpaceDE w:val="0"/>
        <w:autoSpaceDN w:val="0"/>
        <w:adjustRightInd w:val="0"/>
        <w:spacing w:after="0" w:line="240" w:lineRule="auto"/>
      </w:pPr>
      <w:r>
        <w:t>Power = for specialised solutions (faster/scalable)</w:t>
      </w:r>
    </w:p>
    <w:p w14:paraId="7ACCDBA1" w14:textId="204049B1" w:rsidR="003461ED" w:rsidRDefault="003461ED" w:rsidP="007E405B">
      <w:pPr>
        <w:autoSpaceDE w:val="0"/>
        <w:autoSpaceDN w:val="0"/>
        <w:adjustRightInd w:val="0"/>
        <w:spacing w:after="0" w:line="240" w:lineRule="auto"/>
      </w:pPr>
      <w:r>
        <w:t>V = generally less querying power than SQL</w:t>
      </w:r>
    </w:p>
    <w:p w14:paraId="5D57E0CB" w14:textId="34CC70FA" w:rsidR="003461ED" w:rsidRDefault="003461ED" w:rsidP="007E405B">
      <w:pPr>
        <w:autoSpaceDE w:val="0"/>
        <w:autoSpaceDN w:val="0"/>
        <w:adjustRightInd w:val="0"/>
        <w:spacing w:after="0" w:line="240" w:lineRule="auto"/>
      </w:pPr>
      <w:r>
        <w:t>Able to handle semi-struct and un-struct data, horizontal Scalability</w:t>
      </w:r>
    </w:p>
    <w:p w14:paraId="6EE6AE9F" w14:textId="5A7BF7A0" w:rsidR="00B86D18" w:rsidRDefault="003461ED" w:rsidP="007E405B">
      <w:pPr>
        <w:autoSpaceDE w:val="0"/>
        <w:autoSpaceDN w:val="0"/>
        <w:adjustRightInd w:val="0"/>
        <w:spacing w:after="0" w:line="240" w:lineRule="auto"/>
      </w:pPr>
      <w:r>
        <w:t>May Complement RDBMS = can hold vast amt of less valued + less-struct data</w:t>
      </w:r>
    </w:p>
    <w:p w14:paraId="60D7AA03" w14:textId="4CA21CB7" w:rsidR="00B309B7" w:rsidRDefault="00B309B7" w:rsidP="007E405B">
      <w:pPr>
        <w:autoSpaceDE w:val="0"/>
        <w:autoSpaceDN w:val="0"/>
        <w:adjustRightInd w:val="0"/>
        <w:spacing w:after="0" w:line="240" w:lineRule="auto"/>
      </w:pPr>
    </w:p>
    <w:p w14:paraId="02347A57" w14:textId="6EBB3FF1" w:rsidR="00B309B7" w:rsidRDefault="00B309B7" w:rsidP="007E405B">
      <w:pPr>
        <w:autoSpaceDE w:val="0"/>
        <w:autoSpaceDN w:val="0"/>
        <w:adjustRightInd w:val="0"/>
        <w:spacing w:after="0" w:line="240" w:lineRule="auto"/>
      </w:pPr>
      <w:r>
        <w:t>Big Data (Composition of data in 1 large source, less work for hackers) = RICH targets</w:t>
      </w:r>
    </w:p>
    <w:p w14:paraId="2090FE22" w14:textId="460A0FA1" w:rsidR="00B309B7" w:rsidRDefault="00B309B7" w:rsidP="007E405B">
      <w:pPr>
        <w:autoSpaceDE w:val="0"/>
        <w:autoSpaceDN w:val="0"/>
        <w:adjustRightInd w:val="0"/>
        <w:spacing w:after="0" w:line="240" w:lineRule="auto"/>
      </w:pPr>
      <w:r>
        <w:t>Security Data = Source of Big Data Repo (Logs, IPS/IDS DB)</w:t>
      </w:r>
    </w:p>
    <w:p w14:paraId="0B066D7B" w14:textId="10A2C0EF" w:rsidR="00B309B7" w:rsidRDefault="00B309B7" w:rsidP="007E405B">
      <w:pPr>
        <w:autoSpaceDE w:val="0"/>
        <w:autoSpaceDN w:val="0"/>
        <w:adjustRightInd w:val="0"/>
        <w:spacing w:after="0" w:line="240" w:lineRule="auto"/>
      </w:pPr>
    </w:p>
    <w:p w14:paraId="4ED03B9C" w14:textId="5776D92B" w:rsidR="00B309B7" w:rsidRDefault="00B309B7" w:rsidP="007E405B">
      <w:pPr>
        <w:autoSpaceDE w:val="0"/>
        <w:autoSpaceDN w:val="0"/>
        <w:adjustRightInd w:val="0"/>
        <w:spacing w:after="0" w:line="240" w:lineRule="auto"/>
      </w:pPr>
      <w:r>
        <w:t>Big Data has designed without security</w:t>
      </w:r>
    </w:p>
    <w:p w14:paraId="05761F91" w14:textId="04B00B38" w:rsidR="00B309B7" w:rsidRDefault="00B309B7" w:rsidP="007E405B">
      <w:pPr>
        <w:autoSpaceDE w:val="0"/>
        <w:autoSpaceDN w:val="0"/>
        <w:adjustRightInd w:val="0"/>
        <w:spacing w:after="0" w:line="240" w:lineRule="auto"/>
      </w:pPr>
      <w:r>
        <w:t>MORE security controls in RDBMS than NoSQL</w:t>
      </w:r>
    </w:p>
    <w:p w14:paraId="70AB1D09" w14:textId="5FD48770" w:rsidR="00B309B7" w:rsidRDefault="00B309B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QL security = config, MFA, data classification, encryption….</w:t>
      </w:r>
    </w:p>
    <w:p w14:paraId="775CC354" w14:textId="6C754301" w:rsidR="00B309B7" w:rsidRDefault="00B309B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oSQL = cell level access label, Kerberos, Access control lists</w:t>
      </w:r>
    </w:p>
    <w:p w14:paraId="69987A44" w14:textId="077FEE85" w:rsidR="00B309B7" w:rsidRDefault="00B309B7" w:rsidP="00B309B7">
      <w:pPr>
        <w:autoSpaceDE w:val="0"/>
        <w:autoSpaceDN w:val="0"/>
        <w:adjustRightInd w:val="0"/>
        <w:spacing w:after="0" w:line="240" w:lineRule="auto"/>
      </w:pPr>
    </w:p>
    <w:p w14:paraId="51EE0B5A" w14:textId="607AA80B" w:rsidR="00B309B7" w:rsidRDefault="00B309B7" w:rsidP="00B309B7">
      <w:pPr>
        <w:autoSpaceDE w:val="0"/>
        <w:autoSpaceDN w:val="0"/>
        <w:adjustRightInd w:val="0"/>
        <w:spacing w:after="0" w:line="240" w:lineRule="auto"/>
        <w:rPr>
          <w:b/>
        </w:rPr>
      </w:pPr>
      <w:r w:rsidRPr="00B309B7">
        <w:rPr>
          <w:b/>
        </w:rPr>
        <w:t>5 Security Issues for Big Data</w:t>
      </w:r>
    </w:p>
    <w:p w14:paraId="5C8DA6EE" w14:textId="285A45F5" w:rsidR="00B309B7" w:rsidRDefault="00B309B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Cyber Security – </w:t>
      </w:r>
      <w:r w:rsidR="009B6B8B">
        <w:t>could help identify zero day attacks (using data collected)</w:t>
      </w:r>
    </w:p>
    <w:p w14:paraId="2FD0A813" w14:textId="2E878BDB" w:rsidR="00B309B7" w:rsidRPr="001856F7" w:rsidRDefault="00B309B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Data in the Cloud </w:t>
      </w:r>
      <w:r w:rsidR="001856F7">
        <w:t>– attractive way to harvest and places more demand on business to get secure cloud sourcing strategy. Cloud = removal of permissions or confidentiality restrictions on original data</w:t>
      </w:r>
    </w:p>
    <w:p w14:paraId="210D2DD9" w14:textId="18A89BC8" w:rsidR="001856F7" w:rsidRPr="001856F7" w:rsidRDefault="001856F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Consumerization </w:t>
      </w:r>
      <w:r>
        <w:t>– metadata, the use of the tech/device. BYOD= security vs productivity. Use Big Data Analytics tools to identify any misuse/unusual access (suspicious activities)</w:t>
      </w:r>
    </w:p>
    <w:p w14:paraId="176D052D" w14:textId="174D2783" w:rsidR="001856F7" w:rsidRPr="001856F7" w:rsidRDefault="001856F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Interconnected Supply Chains </w:t>
      </w:r>
      <w:r>
        <w:t>– coordinating the contracting + provisioning of business relationships, including outsourcers, offshores,supply chain. Losses control of IP/PII</w:t>
      </w:r>
      <w:r w:rsidR="009B6B8B">
        <w:t>, can use Big data to analyse high risk data</w:t>
      </w:r>
    </w:p>
    <w:p w14:paraId="1EA08EE4" w14:textId="58A8C4CF" w:rsidR="001856F7" w:rsidRPr="001856F7" w:rsidRDefault="001856F7" w:rsidP="00B309B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Privacy = </w:t>
      </w:r>
      <w:r>
        <w:t xml:space="preserve"> how to demo to regulators on what is collected. If hold foreign data, may </w:t>
      </w:r>
      <w:r w:rsidR="009B6B8B">
        <w:t>f</w:t>
      </w:r>
      <w:r>
        <w:t>all under foreign rules</w:t>
      </w:r>
      <w:r w:rsidR="009B6B8B">
        <w:t>. Help identify where PII is stored/protected</w:t>
      </w:r>
    </w:p>
    <w:p w14:paraId="44E34E90" w14:textId="7D511977" w:rsidR="001856F7" w:rsidRDefault="001856F7" w:rsidP="001856F7">
      <w:pPr>
        <w:autoSpaceDE w:val="0"/>
        <w:autoSpaceDN w:val="0"/>
        <w:adjustRightInd w:val="0"/>
        <w:spacing w:after="0" w:line="240" w:lineRule="auto"/>
      </w:pPr>
    </w:p>
    <w:p w14:paraId="2B4AD9E0" w14:textId="654ED448" w:rsidR="001856F7" w:rsidRDefault="001856F7" w:rsidP="001856F7">
      <w:p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BIG Data over </w:t>
      </w:r>
      <w:r>
        <w:t>infosec</w:t>
      </w:r>
    </w:p>
    <w:p w14:paraId="1C32CAB1" w14:textId="225B8AE0" w:rsidR="001856F7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mbination of explosion of data, evolution of regulation = change of information gov</w:t>
      </w:r>
    </w:p>
    <w:p w14:paraId="2CEB87BF" w14:textId="13FEABA7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Focus more on information protection</w:t>
      </w:r>
    </w:p>
    <w:p w14:paraId="2C0BD88C" w14:textId="2CABF7C1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Infosecurity teams= content aware</w:t>
      </w:r>
    </w:p>
    <w:p w14:paraId="5C4C7C28" w14:textId="7BB823C1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Too much data for ORG to take a blanket approach.</w:t>
      </w:r>
    </w:p>
    <w:p w14:paraId="62408FD5" w14:textId="753CE5E7" w:rsidR="009B6B8B" w:rsidRDefault="009B6B8B" w:rsidP="009B6B8B">
      <w:pPr>
        <w:autoSpaceDE w:val="0"/>
        <w:autoSpaceDN w:val="0"/>
        <w:adjustRightInd w:val="0"/>
        <w:spacing w:after="0" w:line="240" w:lineRule="auto"/>
      </w:pPr>
    </w:p>
    <w:p w14:paraId="3C4CB233" w14:textId="195618B2" w:rsidR="009B6B8B" w:rsidRPr="009B6B8B" w:rsidRDefault="009B6B8B" w:rsidP="009B6B8B">
      <w:pPr>
        <w:autoSpaceDE w:val="0"/>
        <w:autoSpaceDN w:val="0"/>
        <w:adjustRightInd w:val="0"/>
        <w:spacing w:after="0" w:line="240" w:lineRule="auto"/>
        <w:rPr>
          <w:b/>
        </w:rPr>
      </w:pPr>
      <w:r w:rsidRPr="009B6B8B">
        <w:rPr>
          <w:b/>
        </w:rPr>
        <w:t>Security + Privacy challenges for Big data</w:t>
      </w:r>
    </w:p>
    <w:p w14:paraId="16FE35BD" w14:textId="2D5759A1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 w:rsidRPr="009B6B8B">
        <w:rPr>
          <w:b/>
        </w:rPr>
        <w:t>Random Distribution</w:t>
      </w:r>
      <w:r>
        <w:t xml:space="preserve"> (hard to know exact location)</w:t>
      </w:r>
    </w:p>
    <w:p w14:paraId="0B163960" w14:textId="5D930D0B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 w:rsidRPr="009B6B8B">
        <w:rPr>
          <w:b/>
        </w:rPr>
        <w:t>Privacy</w:t>
      </w:r>
      <w:r>
        <w:t xml:space="preserve"> = assign sensitive data with special priority (now has no such stuff), that will do encryption/blind processing</w:t>
      </w:r>
    </w:p>
    <w:p w14:paraId="6D6842A6" w14:textId="4884A0E5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Computations</w:t>
      </w:r>
      <w:r>
        <w:t xml:space="preserve"> = extract useful insights by performing specific computations, need to secure + protect these computations to avoid any risk.</w:t>
      </w:r>
    </w:p>
    <w:p w14:paraId="6C78466C" w14:textId="0A017E28" w:rsid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Integrity = </w:t>
      </w:r>
      <w:r>
        <w:t xml:space="preserve">ensure validity + trust of data </w:t>
      </w:r>
    </w:p>
    <w:p w14:paraId="76518D95" w14:textId="0E297CCB" w:rsidR="009B6B8B" w:rsidRPr="009B6B8B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Communication</w:t>
      </w:r>
      <w:r w:rsidR="00D727BF">
        <w:rPr>
          <w:b/>
        </w:rPr>
        <w:t xml:space="preserve"> </w:t>
      </w:r>
      <w:r w:rsidR="00D727BF">
        <w:t>(between nodes/clusters, can extract valuable info)</w:t>
      </w:r>
    </w:p>
    <w:p w14:paraId="52AD1BF5" w14:textId="68A52CB8" w:rsidR="009B6B8B" w:rsidRPr="00D727BF" w:rsidRDefault="009B6B8B" w:rsidP="009B6B8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Access Control</w:t>
      </w:r>
    </w:p>
    <w:p w14:paraId="777223AB" w14:textId="2C92760B" w:rsidR="00D727BF" w:rsidRDefault="00D727BF" w:rsidP="00D727BF">
      <w:pPr>
        <w:autoSpaceDE w:val="0"/>
        <w:autoSpaceDN w:val="0"/>
        <w:adjustRightInd w:val="0"/>
        <w:spacing w:after="0" w:line="240" w:lineRule="auto"/>
      </w:pPr>
      <w:r>
        <w:lastRenderedPageBreak/>
        <w:t>Ways to protect Privacy</w:t>
      </w:r>
    </w:p>
    <w:p w14:paraId="09C7578B" w14:textId="55BE8884" w:rsidR="00D727BF" w:rsidRP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Rules + Legality – </w:t>
      </w:r>
      <w:r>
        <w:t xml:space="preserve">carefully choose storage + processing location </w:t>
      </w:r>
    </w:p>
    <w:p w14:paraId="1AF64E45" w14:textId="02813B54" w:rsid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Encryption </w:t>
      </w:r>
      <w:r>
        <w:t>(Storage, computation, communication)</w:t>
      </w:r>
    </w:p>
    <w:p w14:paraId="32CDB253" w14:textId="09881230" w:rsidR="00D727BF" w:rsidRDefault="00D727BF" w:rsidP="00D727B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Computation </w:t>
      </w:r>
      <w:r>
        <w:t>= blind processing or homomorphic encryption. HOMOMORPHIC = process it when it’s encrypted.</w:t>
      </w:r>
    </w:p>
    <w:p w14:paraId="442E73EF" w14:textId="7C496B7E" w:rsidR="00D727BF" w:rsidRP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Authentication (control access to resources)</w:t>
      </w:r>
    </w:p>
    <w:p w14:paraId="27ADCBEB" w14:textId="46EF2C70" w:rsid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Metadata + Tagged Data = </w:t>
      </w:r>
      <w:r>
        <w:t xml:space="preserve"> will possibly treat private info different when processing</w:t>
      </w:r>
    </w:p>
    <w:p w14:paraId="60888FB0" w14:textId="7D35AC32" w:rsid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Unstructured Distribution = </w:t>
      </w:r>
      <w:r>
        <w:t>separate data from individual related info, prevent extraction of useful insights (in some nodes)</w:t>
      </w:r>
    </w:p>
    <w:p w14:paraId="23BCC48B" w14:textId="1155036B" w:rsid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Anonymization = </w:t>
      </w:r>
      <w:r>
        <w:t>data perturbation + data swapping technique = to protect association of indiv to crit info</w:t>
      </w:r>
    </w:p>
    <w:p w14:paraId="0570E868" w14:textId="7670081F" w:rsidR="00D727BF" w:rsidRDefault="00D727BF" w:rsidP="00D727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 xml:space="preserve">Tracing Activity = </w:t>
      </w:r>
      <w:r w:rsidR="003F2C26">
        <w:t xml:space="preserve">to protect/supervise stored data = mandatory to log activity performed over Big Data </w:t>
      </w:r>
    </w:p>
    <w:p w14:paraId="42F485F9" w14:textId="197FF8E7" w:rsidR="003F2C26" w:rsidRDefault="003F2C26" w:rsidP="003F2C26">
      <w:pPr>
        <w:autoSpaceDE w:val="0"/>
        <w:autoSpaceDN w:val="0"/>
        <w:adjustRightInd w:val="0"/>
        <w:spacing w:after="0" w:line="240" w:lineRule="auto"/>
      </w:pPr>
      <w:r>
        <w:t>Big Data VS anti-competitive = if data protection and privacy issues should be assessed in proceedings</w:t>
      </w:r>
    </w:p>
    <w:p w14:paraId="02ED6E3F" w14:textId="0DA90D95" w:rsidR="003F2C26" w:rsidRDefault="003F2C26" w:rsidP="003F2C2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erger control (Facebook + WA)</w:t>
      </w:r>
    </w:p>
    <w:p w14:paraId="297AD330" w14:textId="24D9118D" w:rsidR="003F2C26" w:rsidRDefault="003F2C26" w:rsidP="00A6593D">
      <w:pPr>
        <w:autoSpaceDE w:val="0"/>
        <w:autoSpaceDN w:val="0"/>
        <w:adjustRightInd w:val="0"/>
        <w:spacing w:after="0" w:line="240" w:lineRule="auto"/>
        <w:ind w:firstLine="360"/>
      </w:pPr>
      <w:r>
        <w:t>Google + DoubleClick = deprive privacy choices</w:t>
      </w:r>
    </w:p>
    <w:p w14:paraId="36830FC9" w14:textId="5D016962" w:rsidR="003F2C26" w:rsidRDefault="003F2C26" w:rsidP="003F2C26">
      <w:pPr>
        <w:autoSpaceDE w:val="0"/>
        <w:autoSpaceDN w:val="0"/>
        <w:adjustRightInd w:val="0"/>
        <w:spacing w:after="0" w:line="240" w:lineRule="auto"/>
      </w:pPr>
    </w:p>
    <w:p w14:paraId="1A34CCDD" w14:textId="4234A312" w:rsidR="003F2C26" w:rsidRDefault="00A6593D" w:rsidP="003F2C26">
      <w:pPr>
        <w:autoSpaceDE w:val="0"/>
        <w:autoSpaceDN w:val="0"/>
        <w:adjustRightInd w:val="0"/>
        <w:spacing w:after="0" w:line="240" w:lineRule="auto"/>
      </w:pPr>
      <w:r>
        <w:rPr>
          <w:b/>
        </w:rPr>
        <w:t>Big data focus on</w:t>
      </w:r>
      <w:r>
        <w:t xml:space="preserve"> making sense on data sprawl and managing data as a whole to support business</w:t>
      </w:r>
    </w:p>
    <w:p w14:paraId="630F523E" w14:textId="5A5B6FC5" w:rsidR="00A6593D" w:rsidRDefault="00A6593D" w:rsidP="003F2C26">
      <w:pPr>
        <w:autoSpaceDE w:val="0"/>
        <w:autoSpaceDN w:val="0"/>
        <w:adjustRightInd w:val="0"/>
        <w:spacing w:after="0" w:line="240" w:lineRule="auto"/>
      </w:pPr>
      <w:r>
        <w:t>Leveraging Big Data in INFOSEC program</w:t>
      </w:r>
    </w:p>
    <w:p w14:paraId="00DBAED0" w14:textId="76C93596" w:rsidR="00A6593D" w:rsidRDefault="00A6593D" w:rsidP="003F2C26">
      <w:pPr>
        <w:autoSpaceDE w:val="0"/>
        <w:autoSpaceDN w:val="0"/>
        <w:adjustRightInd w:val="0"/>
        <w:spacing w:after="0" w:line="240" w:lineRule="auto"/>
      </w:pPr>
      <w:r>
        <w:t>“Shelf-life” of data = important</w:t>
      </w:r>
    </w:p>
    <w:p w14:paraId="2019A96A" w14:textId="7A81E599" w:rsidR="00A6593D" w:rsidRDefault="00A6593D" w:rsidP="003F2C26">
      <w:pPr>
        <w:autoSpaceDE w:val="0"/>
        <w:autoSpaceDN w:val="0"/>
        <w:adjustRightInd w:val="0"/>
        <w:spacing w:after="0" w:line="240" w:lineRule="auto"/>
      </w:pPr>
      <w:r>
        <w:t>Access to info = real time = as close as possible</w:t>
      </w:r>
    </w:p>
    <w:p w14:paraId="645222D4" w14:textId="3E0F0FC8" w:rsidR="00A6593D" w:rsidRDefault="00A6593D" w:rsidP="003F2C26">
      <w:pPr>
        <w:autoSpaceDE w:val="0"/>
        <w:autoSpaceDN w:val="0"/>
        <w:adjustRightInd w:val="0"/>
        <w:spacing w:after="0" w:line="240" w:lineRule="auto"/>
      </w:pPr>
    </w:p>
    <w:p w14:paraId="62DD53A8" w14:textId="4C92B49A" w:rsidR="00A6593D" w:rsidRDefault="00A6593D" w:rsidP="003F2C26">
      <w:pPr>
        <w:autoSpaceDE w:val="0"/>
        <w:autoSpaceDN w:val="0"/>
        <w:adjustRightInd w:val="0"/>
        <w:spacing w:after="0" w:line="240" w:lineRule="auto"/>
      </w:pPr>
      <w:r>
        <w:t>Security Policy on Big Data?</w:t>
      </w:r>
    </w:p>
    <w:p w14:paraId="33276318" w14:textId="02982A95" w:rsidR="00A6593D" w:rsidRDefault="00A6593D" w:rsidP="00A6593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Using Big data tech to aid security</w:t>
      </w:r>
    </w:p>
    <w:p w14:paraId="22A64BDB" w14:textId="1BEB3326" w:rsidR="00A6593D" w:rsidRDefault="00A6593D" w:rsidP="00A6593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Protection of Big Data</w:t>
      </w:r>
    </w:p>
    <w:p w14:paraId="2915FE31" w14:textId="37D5EB29" w:rsidR="00A6593D" w:rsidRDefault="00A6593D" w:rsidP="00A6593D">
      <w:pPr>
        <w:autoSpaceDE w:val="0"/>
        <w:autoSpaceDN w:val="0"/>
        <w:adjustRightInd w:val="0"/>
        <w:spacing w:after="0" w:line="240" w:lineRule="auto"/>
      </w:pPr>
      <w:r>
        <w:t>Data protected at rest? In motion? In use?</w:t>
      </w:r>
    </w:p>
    <w:p w14:paraId="24AB5259" w14:textId="1E75A819" w:rsidR="00A6593D" w:rsidRDefault="00A6593D" w:rsidP="00A6593D">
      <w:pPr>
        <w:autoSpaceDE w:val="0"/>
        <w:autoSpaceDN w:val="0"/>
        <w:adjustRightInd w:val="0"/>
        <w:spacing w:after="0" w:line="240" w:lineRule="auto"/>
      </w:pPr>
      <w:r>
        <w:t>Who gets Access? DATA? Analytical OUTput?</w:t>
      </w:r>
    </w:p>
    <w:p w14:paraId="22BE95FC" w14:textId="66E8D858" w:rsidR="00A6593D" w:rsidRDefault="00A6593D" w:rsidP="00A6593D">
      <w:pPr>
        <w:autoSpaceDE w:val="0"/>
        <w:autoSpaceDN w:val="0"/>
        <w:adjustRightInd w:val="0"/>
        <w:spacing w:after="0" w:line="240" w:lineRule="auto"/>
      </w:pPr>
      <w:r>
        <w:t>Existing policies unlikely to cover new situations</w:t>
      </w:r>
    </w:p>
    <w:p w14:paraId="0DC098E4" w14:textId="30B60C0A" w:rsidR="00A6593D" w:rsidRDefault="00A6593D" w:rsidP="00A6593D">
      <w:pPr>
        <w:autoSpaceDE w:val="0"/>
        <w:autoSpaceDN w:val="0"/>
        <w:adjustRightInd w:val="0"/>
        <w:spacing w:after="0" w:line="240" w:lineRule="auto"/>
      </w:pPr>
    </w:p>
    <w:p w14:paraId="52F8B1B9" w14:textId="279D3B9D" w:rsidR="00A6593D" w:rsidRDefault="00A6593D" w:rsidP="00A6593D">
      <w:pPr>
        <w:autoSpaceDE w:val="0"/>
        <w:autoSpaceDN w:val="0"/>
        <w:adjustRightInd w:val="0"/>
        <w:spacing w:after="0" w:line="240" w:lineRule="auto"/>
      </w:pPr>
      <w:r>
        <w:t>Big Data Security Analysis</w:t>
      </w:r>
    </w:p>
    <w:p w14:paraId="5604D112" w14:textId="77B524EC" w:rsidR="00A6593D" w:rsidRDefault="00A6593D" w:rsidP="00A6593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Modern attacks counter traditional security analysis</w:t>
      </w:r>
    </w:p>
    <w:p w14:paraId="7B566592" w14:textId="54689456" w:rsidR="00A6593D" w:rsidRDefault="00A6593D" w:rsidP="00A6593D">
      <w:pPr>
        <w:autoSpaceDE w:val="0"/>
        <w:autoSpaceDN w:val="0"/>
        <w:adjustRightInd w:val="0"/>
        <w:spacing w:after="0" w:line="240" w:lineRule="auto"/>
      </w:pPr>
      <w:r>
        <w:t>1 way = Big Data help scanning events on network and servers to find advanced threats. Possibly by scanning network for abnormal events = deviate from baseline</w:t>
      </w:r>
    </w:p>
    <w:p w14:paraId="4B0F928A" w14:textId="0A7D22CE" w:rsidR="00B6256F" w:rsidRDefault="00B6256F" w:rsidP="00B6256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eed to aggregate data</w:t>
      </w:r>
    </w:p>
    <w:p w14:paraId="7DACEC15" w14:textId="592E0225" w:rsidR="00B6256F" w:rsidRDefault="00B6256F" w:rsidP="00B6256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nalysing logs, to performing correlation</w:t>
      </w:r>
    </w:p>
    <w:p w14:paraId="55153B27" w14:textId="1EDFAF9C" w:rsidR="00B6256F" w:rsidRDefault="00B6256F" w:rsidP="00B6256F">
      <w:pPr>
        <w:autoSpaceDE w:val="0"/>
        <w:autoSpaceDN w:val="0"/>
        <w:adjustRightInd w:val="0"/>
        <w:spacing w:after="0" w:line="240" w:lineRule="auto"/>
      </w:pPr>
    </w:p>
    <w:p w14:paraId="0660A79A" w14:textId="4991A3D1" w:rsidR="00B6256F" w:rsidRDefault="00B6256F" w:rsidP="00B6256F">
      <w:pPr>
        <w:autoSpaceDE w:val="0"/>
        <w:autoSpaceDN w:val="0"/>
        <w:adjustRightInd w:val="0"/>
        <w:spacing w:after="0" w:line="240" w:lineRule="auto"/>
      </w:pPr>
      <w:r>
        <w:t>Use of Big Data = Prevent-Detect-Respond technique (PDR)</w:t>
      </w:r>
    </w:p>
    <w:p w14:paraId="7346750B" w14:textId="230A7998" w:rsidR="00B6256F" w:rsidRDefault="00B6256F" w:rsidP="00B6256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Requires improved techniques for detection</w:t>
      </w:r>
    </w:p>
    <w:p w14:paraId="6AA18921" w14:textId="28EC14BF" w:rsidR="00B6256F" w:rsidRDefault="00B6256F" w:rsidP="00B6256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ere Big data and analytical techniques comes in</w:t>
      </w:r>
    </w:p>
    <w:p w14:paraId="03E4BDD4" w14:textId="52C9E228" w:rsidR="00B6256F" w:rsidRDefault="00B6256F" w:rsidP="00B6256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ig data analytics = in infosec+fraud detection</w:t>
      </w:r>
    </w:p>
    <w:p w14:paraId="25F5F00D" w14:textId="01717F94" w:rsidR="00B6256F" w:rsidRDefault="00B6256F" w:rsidP="00B6256F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13% knows how to big data, 25% perform big data security analytics</w:t>
      </w:r>
    </w:p>
    <w:p w14:paraId="202C2D45" w14:textId="7A380C08" w:rsidR="00B6256F" w:rsidRDefault="00B6256F" w:rsidP="00B6256F">
      <w:pPr>
        <w:autoSpaceDE w:val="0"/>
        <w:autoSpaceDN w:val="0"/>
        <w:adjustRightInd w:val="0"/>
        <w:spacing w:after="0" w:line="240" w:lineRule="auto"/>
      </w:pPr>
    </w:p>
    <w:p w14:paraId="2BECD7E7" w14:textId="4915F859" w:rsidR="00B6256F" w:rsidRDefault="00B6256F" w:rsidP="00B6256F">
      <w:pPr>
        <w:autoSpaceDE w:val="0"/>
        <w:autoSpaceDN w:val="0"/>
        <w:adjustRightInd w:val="0"/>
        <w:spacing w:after="0" w:line="240" w:lineRule="auto"/>
      </w:pPr>
      <w:r>
        <w:t>Benefits from Big Data Security Analytics = HIG</w:t>
      </w:r>
    </w:p>
    <w:p w14:paraId="6AE54E76" w14:textId="3CDAFB62" w:rsidR="00B6256F" w:rsidRDefault="00B6256F" w:rsidP="00B6256F">
      <w:pPr>
        <w:autoSpaceDE w:val="0"/>
        <w:autoSpaceDN w:val="0"/>
        <w:adjustRightInd w:val="0"/>
        <w:spacing w:after="0" w:line="240" w:lineRule="auto"/>
      </w:pPr>
      <w:r>
        <w:t>Best in class companies = wide range of tech = those companies use a broad range of security tools</w:t>
      </w:r>
    </w:p>
    <w:p w14:paraId="37EAB824" w14:textId="78C1FF30" w:rsidR="003A2ABF" w:rsidRDefault="00B6256F" w:rsidP="00B6256F">
      <w:pPr>
        <w:autoSpaceDE w:val="0"/>
        <w:autoSpaceDN w:val="0"/>
        <w:adjustRightInd w:val="0"/>
        <w:spacing w:after="0" w:line="240" w:lineRule="auto"/>
      </w:pPr>
      <w:r>
        <w:t xml:space="preserve">=  used automated controls = (key aspect of solutions) </w:t>
      </w:r>
    </w:p>
    <w:p w14:paraId="4567D145" w14:textId="77777777" w:rsidR="003A2ABF" w:rsidRDefault="003A2ABF">
      <w:r>
        <w:br w:type="page"/>
      </w:r>
    </w:p>
    <w:p w14:paraId="17355765" w14:textId="77777777" w:rsidR="003A2ABF" w:rsidRDefault="003A2ABF" w:rsidP="00B6256F">
      <w:pPr>
        <w:autoSpaceDE w:val="0"/>
        <w:autoSpaceDN w:val="0"/>
        <w:adjustRightInd w:val="0"/>
        <w:spacing w:after="0" w:line="240" w:lineRule="auto"/>
      </w:pPr>
      <w:r>
        <w:lastRenderedPageBreak/>
        <w:t xml:space="preserve">Good security solution = </w:t>
      </w:r>
    </w:p>
    <w:p w14:paraId="5C31ACE0" w14:textId="273A6A38" w:rsidR="00B6256F" w:rsidRDefault="003A2ABF" w:rsidP="003A2A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ow you implement, and for what purpose</w:t>
      </w:r>
    </w:p>
    <w:p w14:paraId="0709A43D" w14:textId="252D8F4C" w:rsidR="003A2ABF" w:rsidRDefault="003A2ABF" w:rsidP="003A2AB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at environment</w:t>
      </w:r>
    </w:p>
    <w:p w14:paraId="5FDF2834" w14:textId="45F656ED" w:rsidR="003A2ABF" w:rsidRDefault="003A2ABF" w:rsidP="003A2ABF">
      <w:pPr>
        <w:autoSpaceDE w:val="0"/>
        <w:autoSpaceDN w:val="0"/>
        <w:adjustRightInd w:val="0"/>
        <w:spacing w:after="0" w:line="240" w:lineRule="auto"/>
      </w:pPr>
      <w:r>
        <w:t>Security in a business environment</w:t>
      </w:r>
    </w:p>
    <w:p w14:paraId="6D7EDEF4" w14:textId="3E36ED11" w:rsidR="003A2ABF" w:rsidRDefault="003A2ABF" w:rsidP="003441A3">
      <w:pPr>
        <w:autoSpaceDE w:val="0"/>
        <w:autoSpaceDN w:val="0"/>
        <w:adjustRightInd w:val="0"/>
        <w:spacing w:after="0" w:line="240" w:lineRule="auto"/>
      </w:pPr>
    </w:p>
    <w:p w14:paraId="5C316EFB" w14:textId="66B7EA94" w:rsidR="003441A3" w:rsidRDefault="003441A3" w:rsidP="003441A3">
      <w:pPr>
        <w:autoSpaceDE w:val="0"/>
        <w:autoSpaceDN w:val="0"/>
        <w:adjustRightInd w:val="0"/>
        <w:spacing w:after="0" w:line="240" w:lineRule="auto"/>
      </w:pPr>
      <w:r>
        <w:t>Apps, Process, Analytics</w:t>
      </w:r>
    </w:p>
    <w:p w14:paraId="38AF2089" w14:textId="4CC52AEB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usiness Apps</w:t>
      </w:r>
    </w:p>
    <w:p w14:paraId="430C6904" w14:textId="3DAFB441" w:rsidR="003441A3" w:rsidRDefault="003441A3" w:rsidP="003441A3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ERP, CRM, Supply Chain, HRM, FI</w:t>
      </w:r>
    </w:p>
    <w:p w14:paraId="18A2E820" w14:textId="4DCF3261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usiness Processes</w:t>
      </w:r>
    </w:p>
    <w:p w14:paraId="20CC91BA" w14:textId="798C3532" w:rsidR="003441A3" w:rsidRDefault="003441A3" w:rsidP="003441A3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Order to Cash, Maintenance Process, Complaints Mgmt</w:t>
      </w:r>
    </w:p>
    <w:p w14:paraId="12E1AC90" w14:textId="5A45D73A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usiness Analytics</w:t>
      </w:r>
    </w:p>
    <w:p w14:paraId="749BDECC" w14:textId="4DCB39BE" w:rsidR="003441A3" w:rsidRDefault="003441A3" w:rsidP="00B10971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Financial Reporting, Profitability analysis, Fraud detection</w:t>
      </w:r>
    </w:p>
    <w:p w14:paraId="7F46092D" w14:textId="0E44D577" w:rsidR="00B6256F" w:rsidRDefault="003441A3" w:rsidP="00B6256F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E359EDB" wp14:editId="11553E54">
            <wp:extent cx="3098165" cy="2160905"/>
            <wp:effectExtent l="0" t="0" r="698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6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ACB9" w14:textId="77777777" w:rsidR="003441A3" w:rsidRDefault="003441A3" w:rsidP="00B6256F">
      <w:pPr>
        <w:autoSpaceDE w:val="0"/>
        <w:autoSpaceDN w:val="0"/>
        <w:adjustRightInd w:val="0"/>
        <w:spacing w:after="0" w:line="240" w:lineRule="auto"/>
      </w:pPr>
      <w:r>
        <w:t xml:space="preserve">What is impt to business? </w:t>
      </w:r>
    </w:p>
    <w:p w14:paraId="01BDEB82" w14:textId="6FF8173A" w:rsidR="003441A3" w:rsidRDefault="003441A3" w:rsidP="00B6256F">
      <w:pPr>
        <w:autoSpaceDE w:val="0"/>
        <w:autoSpaceDN w:val="0"/>
        <w:adjustRightInd w:val="0"/>
        <w:spacing w:after="0" w:line="240" w:lineRule="auto"/>
      </w:pPr>
      <w:r>
        <w:t>– Availability, now also security</w:t>
      </w:r>
    </w:p>
    <w:p w14:paraId="1BA00C93" w14:textId="303AB0DF" w:rsidR="003441A3" w:rsidRDefault="003441A3" w:rsidP="00B6256F">
      <w:pPr>
        <w:autoSpaceDE w:val="0"/>
        <w:autoSpaceDN w:val="0"/>
        <w:adjustRightInd w:val="0"/>
        <w:spacing w:after="0" w:line="240" w:lineRule="auto"/>
      </w:pPr>
      <w:r>
        <w:t xml:space="preserve">Security = needs to </w:t>
      </w:r>
      <w:r w:rsidRPr="003441A3">
        <w:rPr>
          <w:b/>
        </w:rPr>
        <w:t>explain</w:t>
      </w:r>
      <w:r>
        <w:t xml:space="preserve"> to how it helps the business, not to overdo it, at different levels</w:t>
      </w:r>
    </w:p>
    <w:p w14:paraId="0A12CDBB" w14:textId="0E6B2573" w:rsidR="003441A3" w:rsidRDefault="003441A3" w:rsidP="00B6256F">
      <w:pPr>
        <w:autoSpaceDE w:val="0"/>
        <w:autoSpaceDN w:val="0"/>
        <w:adjustRightInd w:val="0"/>
        <w:spacing w:after="0" w:line="240" w:lineRule="auto"/>
      </w:pPr>
    </w:p>
    <w:p w14:paraId="3F886E31" w14:textId="2719D861" w:rsidR="003441A3" w:rsidRDefault="003441A3" w:rsidP="00B6256F">
      <w:pPr>
        <w:autoSpaceDE w:val="0"/>
        <w:autoSpaceDN w:val="0"/>
        <w:adjustRightInd w:val="0"/>
        <w:spacing w:after="0" w:line="240" w:lineRule="auto"/>
      </w:pPr>
      <w:r>
        <w:t>Security Perspective = Different Roles/Views</w:t>
      </w:r>
    </w:p>
    <w:p w14:paraId="258ED78F" w14:textId="11E3EBA6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uditor</w:t>
      </w:r>
    </w:p>
    <w:p w14:paraId="6FD3F39A" w14:textId="0DCA4D14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IT Security (Responsible)</w:t>
      </w:r>
    </w:p>
    <w:p w14:paraId="24FBA7A0" w14:textId="46D42195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Vendor</w:t>
      </w:r>
    </w:p>
    <w:p w14:paraId="6F339B33" w14:textId="0E4FC211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usiness/Product Owner</w:t>
      </w:r>
    </w:p>
    <w:p w14:paraId="24D4AFB0" w14:textId="30440B57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ackers</w:t>
      </w:r>
    </w:p>
    <w:p w14:paraId="081F176F" w14:textId="1B930DDA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EO (KPIs)</w:t>
      </w:r>
    </w:p>
    <w:p w14:paraId="738716EB" w14:textId="5EE79B98" w:rsidR="003441A3" w:rsidRDefault="003441A3" w:rsidP="003441A3">
      <w:pPr>
        <w:autoSpaceDE w:val="0"/>
        <w:autoSpaceDN w:val="0"/>
        <w:adjustRightInd w:val="0"/>
        <w:spacing w:after="0" w:line="240" w:lineRule="auto"/>
      </w:pPr>
    </w:p>
    <w:p w14:paraId="76490E67" w14:textId="30F208C9" w:rsidR="003441A3" w:rsidRDefault="003441A3" w:rsidP="003441A3">
      <w:pPr>
        <w:autoSpaceDE w:val="0"/>
        <w:autoSpaceDN w:val="0"/>
        <w:adjustRightInd w:val="0"/>
        <w:spacing w:after="0" w:line="240" w:lineRule="auto"/>
      </w:pPr>
      <w:r>
        <w:t>Security Requirements</w:t>
      </w:r>
    </w:p>
    <w:p w14:paraId="5047D877" w14:textId="23A77C92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erived from business + compliance requirements</w:t>
      </w:r>
    </w:p>
    <w:p w14:paraId="6B62A888" w14:textId="006FCC22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Uds real assets</w:t>
      </w:r>
    </w:p>
    <w:p w14:paraId="5BF6EE6B" w14:textId="7FCF57C1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asis for risk assessment</w:t>
      </w:r>
    </w:p>
    <w:p w14:paraId="50668F42" w14:textId="53BEF530" w:rsidR="003441A3" w:rsidRDefault="003441A3" w:rsidP="003441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eed to enforce in complete infra</w:t>
      </w:r>
    </w:p>
    <w:p w14:paraId="5025C337" w14:textId="4C87674F" w:rsidR="003441A3" w:rsidRDefault="003441A3" w:rsidP="003441A3">
      <w:pPr>
        <w:autoSpaceDE w:val="0"/>
        <w:autoSpaceDN w:val="0"/>
        <w:adjustRightInd w:val="0"/>
        <w:spacing w:after="0" w:line="240" w:lineRule="auto"/>
      </w:pPr>
      <w:r>
        <w:t>How to translate BUSINESS req to Security at ALL lvls</w:t>
      </w:r>
    </w:p>
    <w:p w14:paraId="512D1823" w14:textId="6F836B13" w:rsidR="00F25448" w:rsidRDefault="003441A3" w:rsidP="003441A3">
      <w:pPr>
        <w:autoSpaceDE w:val="0"/>
        <w:autoSpaceDN w:val="0"/>
        <w:adjustRightInd w:val="0"/>
        <w:spacing w:after="0" w:line="240" w:lineRule="auto"/>
      </w:pPr>
      <w:r>
        <w:t>How to ensure END-to-END Security</w:t>
      </w:r>
    </w:p>
    <w:p w14:paraId="1FAFB782" w14:textId="7DCE73FA" w:rsidR="00F25448" w:rsidRDefault="00F25448" w:rsidP="003441A3">
      <w:pPr>
        <w:autoSpaceDE w:val="0"/>
        <w:autoSpaceDN w:val="0"/>
        <w:adjustRightInd w:val="0"/>
        <w:spacing w:after="0" w:line="240" w:lineRule="auto"/>
      </w:pPr>
      <w:r>
        <w:t>How much risk is someone willing to take?</w:t>
      </w:r>
    </w:p>
    <w:p w14:paraId="74444058" w14:textId="5906C1DF" w:rsidR="003C05ED" w:rsidRDefault="003C05ED" w:rsidP="003441A3">
      <w:pPr>
        <w:autoSpaceDE w:val="0"/>
        <w:autoSpaceDN w:val="0"/>
        <w:adjustRightInd w:val="0"/>
        <w:spacing w:after="0" w:line="240" w:lineRule="auto"/>
      </w:pPr>
      <w:r>
        <w:t xml:space="preserve">Vulnerability Mgmt </w:t>
      </w:r>
      <w:r w:rsidR="00C1191D">
        <w:t>(person did not communicate)</w:t>
      </w:r>
    </w:p>
    <w:p w14:paraId="41AD12C3" w14:textId="63BDA0DD" w:rsidR="00F25448" w:rsidRDefault="00DA5080" w:rsidP="003441A3">
      <w:pPr>
        <w:autoSpaceDE w:val="0"/>
        <w:autoSpaceDN w:val="0"/>
        <w:adjustRightInd w:val="0"/>
        <w:spacing w:after="0" w:line="240" w:lineRule="auto"/>
      </w:pPr>
      <w:r>
        <w:t>Equifax = affected by the vulns in APACHE-STRUTS</w:t>
      </w:r>
    </w:p>
    <w:p w14:paraId="7F8D36C1" w14:textId="3AD19D8E" w:rsidR="00F25448" w:rsidRDefault="009D13CF" w:rsidP="003441A3">
      <w:pPr>
        <w:autoSpaceDE w:val="0"/>
        <w:autoSpaceDN w:val="0"/>
        <w:adjustRightInd w:val="0"/>
        <w:spacing w:after="0" w:line="240" w:lineRule="auto"/>
      </w:pPr>
      <w:r>
        <w:t>Needs to work with the Business ppl to solve security problems (not even know the systems are there)</w:t>
      </w:r>
    </w:p>
    <w:p w14:paraId="16962F73" w14:textId="1AA7009B" w:rsidR="009D13CF" w:rsidRDefault="009D13CF" w:rsidP="003441A3">
      <w:pPr>
        <w:autoSpaceDE w:val="0"/>
        <w:autoSpaceDN w:val="0"/>
        <w:adjustRightInd w:val="0"/>
        <w:spacing w:after="0" w:line="240" w:lineRule="auto"/>
      </w:pPr>
    </w:p>
    <w:p w14:paraId="2960B56B" w14:textId="61E4B754" w:rsidR="00F25448" w:rsidRDefault="00F25448" w:rsidP="003441A3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705DDA83" wp14:editId="7E03B6A9">
            <wp:extent cx="3078956" cy="2154448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114305" cy="2179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9EB82" w14:textId="7AAC9378" w:rsidR="009D13CF" w:rsidRDefault="009D13CF" w:rsidP="003441A3">
      <w:pPr>
        <w:autoSpaceDE w:val="0"/>
        <w:autoSpaceDN w:val="0"/>
        <w:adjustRightInd w:val="0"/>
        <w:spacing w:after="0" w:line="240" w:lineRule="auto"/>
      </w:pPr>
    </w:p>
    <w:p w14:paraId="74678CDB" w14:textId="11FE1F98" w:rsidR="009D13CF" w:rsidRDefault="009D13CF" w:rsidP="009D13CF">
      <w:pPr>
        <w:autoSpaceDE w:val="0"/>
        <w:autoSpaceDN w:val="0"/>
        <w:adjustRightInd w:val="0"/>
        <w:spacing w:after="0" w:line="240" w:lineRule="auto"/>
      </w:pPr>
      <w:r>
        <w:t>Protection of business ASSETS + COMPLIANCE of rules/regulations = DRIVES business investments</w:t>
      </w:r>
    </w:p>
    <w:p w14:paraId="49A25A1B" w14:textId="34BD1C78" w:rsidR="009D13CF" w:rsidRDefault="009D13CF" w:rsidP="009D13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eeds to justify costs</w:t>
      </w:r>
    </w:p>
    <w:p w14:paraId="55F9FC69" w14:textId="3165CA84" w:rsidR="009D13CF" w:rsidRDefault="009D13CF" w:rsidP="009D13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ccording to business plans</w:t>
      </w:r>
    </w:p>
    <w:p w14:paraId="2916F376" w14:textId="28881195" w:rsidR="009D13CF" w:rsidRDefault="009D13CF" w:rsidP="009D13CF">
      <w:pPr>
        <w:autoSpaceDE w:val="0"/>
        <w:autoSpaceDN w:val="0"/>
        <w:adjustRightInd w:val="0"/>
        <w:spacing w:after="0" w:line="240" w:lineRule="auto"/>
      </w:pPr>
    </w:p>
    <w:p w14:paraId="071750A2" w14:textId="0C5AA574" w:rsidR="009D13CF" w:rsidRDefault="009D13CF" w:rsidP="009D13CF">
      <w:pPr>
        <w:autoSpaceDE w:val="0"/>
        <w:autoSpaceDN w:val="0"/>
        <w:adjustRightInd w:val="0"/>
        <w:spacing w:after="0" w:line="240" w:lineRule="auto"/>
      </w:pPr>
      <w:r>
        <w:t>COMPLIANCE</w:t>
      </w:r>
    </w:p>
    <w:p w14:paraId="0C8A0605" w14:textId="59E22DCC" w:rsidR="009D13CF" w:rsidRDefault="009D13CF" w:rsidP="009D13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ave to legally = SOX/HIPAA/PCI-DSS/Data protection</w:t>
      </w:r>
      <w:r w:rsidR="001F2CD2">
        <w:t>/GDPR/industry specific</w:t>
      </w:r>
    </w:p>
    <w:p w14:paraId="195C273B" w14:textId="5A2684B7" w:rsidR="009D13CF" w:rsidRDefault="009D13CF" w:rsidP="009D13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Show/proof security = ISO27k, Common Criteria</w:t>
      </w:r>
    </w:p>
    <w:p w14:paraId="12BE33F4" w14:textId="65F03CA2" w:rsidR="009D13CF" w:rsidRDefault="009D13CF" w:rsidP="009D13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learly structured blueprint</w:t>
      </w:r>
    </w:p>
    <w:p w14:paraId="4C5311DB" w14:textId="5503D2BC" w:rsidR="009D13CF" w:rsidRDefault="009D13CF" w:rsidP="009D13C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O NEEDS? ORG? or product/service?</w:t>
      </w:r>
    </w:p>
    <w:p w14:paraId="0EB85828" w14:textId="08676EC3" w:rsidR="001F2CD2" w:rsidRDefault="001F2CD2" w:rsidP="001F2CD2">
      <w:pPr>
        <w:autoSpaceDE w:val="0"/>
        <w:autoSpaceDN w:val="0"/>
        <w:adjustRightInd w:val="0"/>
        <w:spacing w:after="0" w:line="240" w:lineRule="auto"/>
      </w:pPr>
    </w:p>
    <w:p w14:paraId="0310F3EE" w14:textId="7DF0220D" w:rsidR="001F2CD2" w:rsidRDefault="001F2CD2" w:rsidP="001F2CD2">
      <w:pPr>
        <w:autoSpaceDE w:val="0"/>
        <w:autoSpaceDN w:val="0"/>
        <w:adjustRightInd w:val="0"/>
        <w:spacing w:after="0" w:line="240" w:lineRule="auto"/>
      </w:pPr>
      <w:r>
        <w:t>Business Process &amp; Application Level</w:t>
      </w:r>
    </w:p>
    <w:p w14:paraId="005738B3" w14:textId="69D66FBE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esign authorizations, roles, identity mgmt.</w:t>
      </w:r>
    </w:p>
    <w:p w14:paraId="73B159AD" w14:textId="7FEBB020" w:rsidR="001F2CD2" w:rsidRDefault="001F2CD2" w:rsidP="001F2CD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IAM</w:t>
      </w:r>
    </w:p>
    <w:p w14:paraId="0FD0A979" w14:textId="6E06BABE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Business entities (sales orders)</w:t>
      </w:r>
    </w:p>
    <w:p w14:paraId="1336F619" w14:textId="785819EF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eeds audit?</w:t>
      </w:r>
    </w:p>
    <w:p w14:paraId="69900906" w14:textId="66E7DB16" w:rsidR="001F2CD2" w:rsidRDefault="001F2CD2" w:rsidP="001F2CD2">
      <w:pPr>
        <w:autoSpaceDE w:val="0"/>
        <w:autoSpaceDN w:val="0"/>
        <w:adjustRightInd w:val="0"/>
        <w:spacing w:after="0" w:line="240" w:lineRule="auto"/>
      </w:pPr>
      <w:r>
        <w:t>*Requires uds of app and process</w:t>
      </w:r>
    </w:p>
    <w:p w14:paraId="67CCBF2B" w14:textId="34CECF34" w:rsidR="001F2CD2" w:rsidRDefault="001F2CD2" w:rsidP="001F2CD2">
      <w:pPr>
        <w:autoSpaceDE w:val="0"/>
        <w:autoSpaceDN w:val="0"/>
        <w:adjustRightInd w:val="0"/>
        <w:spacing w:after="0" w:line="240" w:lineRule="auto"/>
      </w:pPr>
    </w:p>
    <w:p w14:paraId="7CEFDE05" w14:textId="0587793C" w:rsidR="001F2CD2" w:rsidRDefault="001F2CD2" w:rsidP="001F2CD2">
      <w:pPr>
        <w:autoSpaceDE w:val="0"/>
        <w:autoSpaceDN w:val="0"/>
        <w:adjustRightInd w:val="0"/>
        <w:spacing w:after="0" w:line="240" w:lineRule="auto"/>
      </w:pPr>
      <w:r>
        <w:t>Compliance + Security</w:t>
      </w:r>
    </w:p>
    <w:p w14:paraId="3942A11A" w14:textId="7DB2CA50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 xml:space="preserve">Regulatory </w:t>
      </w:r>
    </w:p>
    <w:p w14:paraId="4F086D0D" w14:textId="3841ADD4" w:rsidR="001F2CD2" w:rsidRDefault="001F2CD2" w:rsidP="001F2CD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Drives business security investments</w:t>
      </w:r>
    </w:p>
    <w:p w14:paraId="4AB6711D" w14:textId="2D7BACCC" w:rsidR="001F2CD2" w:rsidRDefault="001F2CD2" w:rsidP="001F2CD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Help uds business env</w:t>
      </w:r>
    </w:p>
    <w:p w14:paraId="7CA0C674" w14:textId="06DA0029" w:rsidR="001F2CD2" w:rsidRDefault="001F2CD2" w:rsidP="001F2CD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Help identify assets + critical sys</w:t>
      </w:r>
    </w:p>
    <w:p w14:paraId="7444D2AC" w14:textId="7AC865BF" w:rsidR="001F2CD2" w:rsidRDefault="001F2CD2" w:rsidP="001F2CD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Need to consider threat + req analysis</w:t>
      </w:r>
    </w:p>
    <w:p w14:paraId="74F444E6" w14:textId="18750564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mplete risk+threat analysis still needed</w:t>
      </w:r>
    </w:p>
    <w:p w14:paraId="5C5C8D17" w14:textId="5B5AC747" w:rsidR="001F2CD2" w:rsidRDefault="001F2CD2" w:rsidP="001F2CD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Value of assets for ORG</w:t>
      </w:r>
    </w:p>
    <w:p w14:paraId="449BE255" w14:textId="2AFD4FF2" w:rsidR="001F2CD2" w:rsidRDefault="001F2CD2" w:rsidP="001F2CD2">
      <w:pPr>
        <w:autoSpaceDE w:val="0"/>
        <w:autoSpaceDN w:val="0"/>
        <w:adjustRightInd w:val="0"/>
        <w:spacing w:after="0" w:line="240" w:lineRule="auto"/>
      </w:pPr>
    </w:p>
    <w:p w14:paraId="52F0CBF5" w14:textId="11589DA4" w:rsidR="001F2CD2" w:rsidRDefault="001F2CD2" w:rsidP="001F2CD2">
      <w:pPr>
        <w:autoSpaceDE w:val="0"/>
        <w:autoSpaceDN w:val="0"/>
        <w:adjustRightInd w:val="0"/>
        <w:spacing w:after="0" w:line="240" w:lineRule="auto"/>
      </w:pPr>
      <w:r>
        <w:t>Basis for Success in Information Society = Right + Accurate information at RIGHT time.</w:t>
      </w:r>
    </w:p>
    <w:p w14:paraId="0FA469D5" w14:textId="036F1CA1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elps solve problem</w:t>
      </w:r>
    </w:p>
    <w:p w14:paraId="58A9F553" w14:textId="2E1D918A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elps make decisions</w:t>
      </w:r>
    </w:p>
    <w:p w14:paraId="3F653665" w14:textId="0B666640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llows compliance</w:t>
      </w:r>
    </w:p>
    <w:p w14:paraId="726D6490" w14:textId="64D904D2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When u need it</w:t>
      </w:r>
    </w:p>
    <w:p w14:paraId="749AD9AE" w14:textId="15E14C07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In Real Time</w:t>
      </w:r>
    </w:p>
    <w:p w14:paraId="7F2E6B3A" w14:textId="0A92391C" w:rsidR="001F2CD2" w:rsidRDefault="001F2CD2" w:rsidP="001F2C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Ahead of competition</w:t>
      </w:r>
    </w:p>
    <w:p w14:paraId="14F67F08" w14:textId="4401B230" w:rsidR="001F2CD2" w:rsidRDefault="001F2CD2" w:rsidP="001F2CD2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E162EE1" wp14:editId="7DCE24D1">
            <wp:extent cx="3098165" cy="2264410"/>
            <wp:effectExtent l="0" t="0" r="6985" b="254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DBA4D" w14:textId="119D91F7" w:rsidR="001F2CD2" w:rsidRDefault="001F2CD2" w:rsidP="001F2CD2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BFFDF88" wp14:editId="030F6DDA">
            <wp:extent cx="3098165" cy="3098165"/>
            <wp:effectExtent l="0" t="0" r="6985" b="698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55A9D" w14:textId="33A2277B" w:rsidR="006F2B94" w:rsidRDefault="006F2B94" w:rsidP="001F2CD2">
      <w:pPr>
        <w:autoSpaceDE w:val="0"/>
        <w:autoSpaceDN w:val="0"/>
        <w:adjustRightInd w:val="0"/>
        <w:spacing w:after="0" w:line="240" w:lineRule="auto"/>
      </w:pPr>
    </w:p>
    <w:p w14:paraId="6ED1697B" w14:textId="2BA9ED01" w:rsidR="006F2B94" w:rsidRDefault="006F2B94" w:rsidP="001F2CD2">
      <w:pPr>
        <w:autoSpaceDE w:val="0"/>
        <w:autoSpaceDN w:val="0"/>
        <w:adjustRightInd w:val="0"/>
        <w:spacing w:after="0" w:line="240" w:lineRule="auto"/>
      </w:pPr>
      <w:r>
        <w:t>Key Topics</w:t>
      </w:r>
    </w:p>
    <w:p w14:paraId="3C2D5905" w14:textId="1345612B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hallenge for security expert</w:t>
      </w:r>
    </w:p>
    <w:p w14:paraId="67AD6504" w14:textId="3E741E76" w:rsidR="006F2B94" w:rsidRDefault="006F2B94" w:rsidP="006F2B9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UDS the business context of ORG, operate in compliance, asset, risk assessment</w:t>
      </w:r>
    </w:p>
    <w:p w14:paraId="64DD7FD7" w14:textId="25C1328F" w:rsidR="006F2B94" w:rsidRDefault="006F2B94" w:rsidP="006F2B9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 xml:space="preserve">UDS security threats, mech, </w:t>
      </w:r>
      <w:bookmarkStart w:id="0" w:name="_GoBack"/>
      <w:bookmarkEnd w:id="0"/>
      <w:r>
        <w:t>dependencies in all lvls</w:t>
      </w:r>
    </w:p>
    <w:p w14:paraId="7FBD64E6" w14:textId="07C16BDD" w:rsidR="006F2B94" w:rsidRDefault="006F2B94" w:rsidP="006F2B9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</w:pPr>
      <w:r>
        <w:t>UDS security measures</w:t>
      </w:r>
    </w:p>
    <w:p w14:paraId="2253AC58" w14:textId="2F2EF024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mbine 2 into consistent security design</w:t>
      </w:r>
    </w:p>
    <w:p w14:paraId="36BF5944" w14:textId="69DAE89B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OMMUNICATE with tech experts + business experts</w:t>
      </w:r>
    </w:p>
    <w:p w14:paraId="0E1A67FE" w14:textId="4935E716" w:rsidR="006F2B94" w:rsidRDefault="006F2B94" w:rsidP="006F2B94">
      <w:pPr>
        <w:autoSpaceDE w:val="0"/>
        <w:autoSpaceDN w:val="0"/>
        <w:adjustRightInd w:val="0"/>
        <w:spacing w:after="0" w:line="240" w:lineRule="auto"/>
      </w:pPr>
    </w:p>
    <w:p w14:paraId="33EF17F3" w14:textId="704B26CD" w:rsidR="006F2B94" w:rsidRPr="006F2B94" w:rsidRDefault="006F2B94" w:rsidP="006F2B94">
      <w:pPr>
        <w:autoSpaceDE w:val="0"/>
        <w:autoSpaceDN w:val="0"/>
        <w:adjustRightInd w:val="0"/>
        <w:spacing w:after="0" w:line="240" w:lineRule="auto"/>
        <w:rPr>
          <w:b/>
        </w:rPr>
      </w:pPr>
      <w:r w:rsidRPr="006F2B94">
        <w:rPr>
          <w:b/>
        </w:rPr>
        <w:t>Impact of current trends</w:t>
      </w:r>
    </w:p>
    <w:p w14:paraId="60C31D5F" w14:textId="0446384D" w:rsidR="001F2CD2" w:rsidRDefault="001F2CD2" w:rsidP="001F2CD2">
      <w:pPr>
        <w:autoSpaceDE w:val="0"/>
        <w:autoSpaceDN w:val="0"/>
        <w:adjustRightInd w:val="0"/>
        <w:spacing w:after="0" w:line="240" w:lineRule="auto"/>
      </w:pPr>
    </w:p>
    <w:p w14:paraId="14EA9E85" w14:textId="35563EE1" w:rsidR="006F2B94" w:rsidRDefault="006F2B94" w:rsidP="001F2CD2">
      <w:pPr>
        <w:autoSpaceDE w:val="0"/>
        <w:autoSpaceDN w:val="0"/>
        <w:adjustRightInd w:val="0"/>
        <w:spacing w:after="0" w:line="240" w:lineRule="auto"/>
      </w:pPr>
      <w:r>
        <w:t>Deal with changing ENV</w:t>
      </w:r>
    </w:p>
    <w:p w14:paraId="48B71541" w14:textId="2BD510F7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hange in regulations</w:t>
      </w:r>
    </w:p>
    <w:p w14:paraId="27F8AE78" w14:textId="6373CCC8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hange in tech</w:t>
      </w:r>
    </w:p>
    <w:p w14:paraId="6C841096" w14:textId="2BC18EC6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Change in business model</w:t>
      </w:r>
    </w:p>
    <w:p w14:paraId="3B8F1148" w14:textId="6C9F6D4C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New trends (cloud/mobile)</w:t>
      </w:r>
    </w:p>
    <w:p w14:paraId="3B30F16C" w14:textId="4297B091" w:rsidR="006F2B94" w:rsidRDefault="006F2B94" w:rsidP="006F2B9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Deal with new threats</w:t>
      </w:r>
    </w:p>
    <w:p w14:paraId="505D7A40" w14:textId="1754DBAE" w:rsidR="006F2B94" w:rsidRDefault="006F2B94" w:rsidP="006F2B94">
      <w:pPr>
        <w:autoSpaceDE w:val="0"/>
        <w:autoSpaceDN w:val="0"/>
        <w:adjustRightInd w:val="0"/>
        <w:spacing w:after="0" w:line="240" w:lineRule="auto"/>
      </w:pPr>
      <w:r>
        <w:t>UDS impact of changes on security</w:t>
      </w:r>
    </w:p>
    <w:p w14:paraId="2D7C6D84" w14:textId="28B4CBA5" w:rsidR="006F2B94" w:rsidRDefault="006F2B94" w:rsidP="006F2B94">
      <w:pPr>
        <w:autoSpaceDE w:val="0"/>
        <w:autoSpaceDN w:val="0"/>
        <w:adjustRightInd w:val="0"/>
        <w:spacing w:after="0" w:line="240" w:lineRule="auto"/>
      </w:pPr>
      <w:r>
        <w:t>Security solutions to enable secure adoption</w:t>
      </w:r>
    </w:p>
    <w:p w14:paraId="3AF55421" w14:textId="5EBDA00F" w:rsidR="006F2B94" w:rsidRDefault="006F2B94" w:rsidP="006F2B94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2BB24308" wp14:editId="7E0EA4C0">
            <wp:extent cx="3098165" cy="215265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68679" w14:textId="77777777" w:rsidR="001F2CD2" w:rsidRDefault="001F2CD2" w:rsidP="001F2CD2">
      <w:pPr>
        <w:autoSpaceDE w:val="0"/>
        <w:autoSpaceDN w:val="0"/>
        <w:adjustRightInd w:val="0"/>
        <w:spacing w:after="0" w:line="240" w:lineRule="auto"/>
      </w:pPr>
    </w:p>
    <w:p w14:paraId="71FD5AC7" w14:textId="31BF1752" w:rsidR="001F2CD2" w:rsidRDefault="002579AC" w:rsidP="001F2CD2">
      <w:pPr>
        <w:autoSpaceDE w:val="0"/>
        <w:autoSpaceDN w:val="0"/>
        <w:adjustRightInd w:val="0"/>
        <w:spacing w:after="0" w:line="240" w:lineRule="auto"/>
      </w:pPr>
      <w:r>
        <w:t xml:space="preserve">Moving to cloud, </w:t>
      </w:r>
      <w:r w:rsidR="00B10971">
        <w:t>- cncf.io</w:t>
      </w:r>
    </w:p>
    <w:p w14:paraId="0AEE769D" w14:textId="794925FF" w:rsidR="00B10971" w:rsidRDefault="00B10971" w:rsidP="001F2CD2">
      <w:pPr>
        <w:autoSpaceDE w:val="0"/>
        <w:autoSpaceDN w:val="0"/>
        <w:adjustRightInd w:val="0"/>
        <w:spacing w:after="0" w:line="240" w:lineRule="auto"/>
      </w:pPr>
    </w:p>
    <w:p w14:paraId="064393FD" w14:textId="1821B05A" w:rsidR="00B10971" w:rsidRDefault="00B10971" w:rsidP="001F2CD2">
      <w:pPr>
        <w:autoSpaceDE w:val="0"/>
        <w:autoSpaceDN w:val="0"/>
        <w:adjustRightInd w:val="0"/>
        <w:spacing w:after="0" w:line="240" w:lineRule="auto"/>
      </w:pPr>
      <w:r>
        <w:t>Targetting ORG = APT</w:t>
      </w:r>
    </w:p>
    <w:p w14:paraId="5F771A53" w14:textId="662E647E" w:rsidR="00B10971" w:rsidRDefault="00B10971" w:rsidP="00B1097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Targeted attack at certain business or ORG</w:t>
      </w:r>
    </w:p>
    <w:p w14:paraId="1CD2250B" w14:textId="34C4BBAF" w:rsidR="00B10971" w:rsidRDefault="00B10971" w:rsidP="00B1097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Hack critical part of security infra</w:t>
      </w:r>
    </w:p>
    <w:p w14:paraId="7A60F9A5" w14:textId="4B87EE52" w:rsidR="00B10971" w:rsidRDefault="00B10971" w:rsidP="00B1097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Use knowledge to atk target</w:t>
      </w:r>
    </w:p>
    <w:p w14:paraId="38CEA9BD" w14:textId="252EFEB5" w:rsidR="00B10971" w:rsidRDefault="00B10971" w:rsidP="00B1097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</w:pPr>
      <w:r>
        <w:t>E.g., RSA/Stuxnet/Diginotar</w:t>
      </w:r>
    </w:p>
    <w:p w14:paraId="1D3B64AE" w14:textId="4B7CEACC" w:rsidR="001F2CD2" w:rsidRDefault="001F2CD2" w:rsidP="00B10971">
      <w:pPr>
        <w:autoSpaceDE w:val="0"/>
        <w:autoSpaceDN w:val="0"/>
        <w:adjustRightInd w:val="0"/>
        <w:spacing w:after="0" w:line="240" w:lineRule="auto"/>
      </w:pPr>
    </w:p>
    <w:p w14:paraId="12486137" w14:textId="36E9D02E" w:rsidR="00B10971" w:rsidRDefault="00B10971" w:rsidP="00B10971">
      <w:pPr>
        <w:autoSpaceDE w:val="0"/>
        <w:autoSpaceDN w:val="0"/>
        <w:adjustRightInd w:val="0"/>
        <w:spacing w:after="0" w:line="240" w:lineRule="auto"/>
      </w:pPr>
      <w:r>
        <w:t>Do you know you are attack?</w:t>
      </w:r>
    </w:p>
    <w:p w14:paraId="42E43F90" w14:textId="667352C1" w:rsidR="00B10971" w:rsidRDefault="00B10971" w:rsidP="00B10971">
      <w:pPr>
        <w:autoSpaceDE w:val="0"/>
        <w:autoSpaceDN w:val="0"/>
        <w:adjustRightInd w:val="0"/>
        <w:spacing w:after="0" w:line="240" w:lineRule="auto"/>
      </w:pPr>
      <w:r>
        <w:t>Do you know what the DMG is?</w:t>
      </w:r>
    </w:p>
    <w:p w14:paraId="713A9E56" w14:textId="3FD377E6" w:rsidR="00B10971" w:rsidRDefault="00B10971" w:rsidP="00B10971">
      <w:pPr>
        <w:autoSpaceDE w:val="0"/>
        <w:autoSpaceDN w:val="0"/>
        <w:adjustRightInd w:val="0"/>
        <w:spacing w:after="0" w:line="240" w:lineRule="auto"/>
      </w:pPr>
      <w:r>
        <w:t>Do you have 2</w:t>
      </w:r>
      <w:r w:rsidRPr="00B10971">
        <w:rPr>
          <w:vertAlign w:val="superscript"/>
        </w:rPr>
        <w:t>nd</w:t>
      </w:r>
      <w:r>
        <w:t xml:space="preserve"> line of DEF?</w:t>
      </w:r>
    </w:p>
    <w:p w14:paraId="2EAB9277" w14:textId="071EA5E4" w:rsidR="008809D7" w:rsidRDefault="008809D7" w:rsidP="00B10971">
      <w:pPr>
        <w:autoSpaceDE w:val="0"/>
        <w:autoSpaceDN w:val="0"/>
        <w:adjustRightInd w:val="0"/>
        <w:spacing w:after="0" w:line="240" w:lineRule="auto"/>
      </w:pPr>
    </w:p>
    <w:p w14:paraId="3DCEDA52" w14:textId="4E6DF2C0" w:rsidR="008809D7" w:rsidRDefault="008809D7" w:rsidP="00B10971">
      <w:pPr>
        <w:autoSpaceDE w:val="0"/>
        <w:autoSpaceDN w:val="0"/>
        <w:adjustRightInd w:val="0"/>
        <w:spacing w:after="0" w:line="240" w:lineRule="auto"/>
      </w:pPr>
      <w:r>
        <w:t>Heartleed = high vis, easy to exploit, very difficult to detect.</w:t>
      </w:r>
    </w:p>
    <w:p w14:paraId="6B069A4C" w14:textId="3BB258D7" w:rsidR="002255C5" w:rsidRDefault="002255C5" w:rsidP="00B10971">
      <w:pPr>
        <w:autoSpaceDE w:val="0"/>
        <w:autoSpaceDN w:val="0"/>
        <w:adjustRightInd w:val="0"/>
        <w:spacing w:after="0" w:line="240" w:lineRule="auto"/>
      </w:pPr>
      <w:r>
        <w:t>Fixing bug != sufficient, need replace keys/cert/pw</w:t>
      </w:r>
    </w:p>
    <w:p w14:paraId="4406FD0F" w14:textId="47698B83" w:rsidR="002255C5" w:rsidRDefault="002255C5" w:rsidP="00B10971">
      <w:pPr>
        <w:autoSpaceDE w:val="0"/>
        <w:autoSpaceDN w:val="0"/>
        <w:adjustRightInd w:val="0"/>
        <w:spacing w:after="0" w:line="240" w:lineRule="auto"/>
      </w:pPr>
      <w:r>
        <w:t>Revocation != reliable</w:t>
      </w:r>
    </w:p>
    <w:p w14:paraId="3719FFD3" w14:textId="7B781651" w:rsidR="002255C5" w:rsidRDefault="002255C5" w:rsidP="00B10971">
      <w:pPr>
        <w:autoSpaceDE w:val="0"/>
        <w:autoSpaceDN w:val="0"/>
        <w:adjustRightInd w:val="0"/>
        <w:spacing w:after="0" w:line="240" w:lineRule="auto"/>
      </w:pPr>
    </w:p>
    <w:p w14:paraId="48FD2B5E" w14:textId="31B010F2" w:rsidR="002255C5" w:rsidRDefault="002255C5" w:rsidP="00B10971">
      <w:pPr>
        <w:autoSpaceDE w:val="0"/>
        <w:autoSpaceDN w:val="0"/>
        <w:adjustRightInd w:val="0"/>
        <w:spacing w:after="0" w:line="240" w:lineRule="auto"/>
      </w:pPr>
      <w:r>
        <w:t>Y do cars needs brakes? – so can go FASTTTT</w:t>
      </w:r>
    </w:p>
    <w:p w14:paraId="4A86EC54" w14:textId="6C83BB41" w:rsidR="002255C5" w:rsidRPr="00A6593D" w:rsidRDefault="002255C5" w:rsidP="00B10971">
      <w:pPr>
        <w:autoSpaceDE w:val="0"/>
        <w:autoSpaceDN w:val="0"/>
        <w:adjustRightInd w:val="0"/>
        <w:spacing w:after="0" w:line="240" w:lineRule="auto"/>
      </w:pPr>
      <w:r>
        <w:t>What is then a SUITABLE break?</w:t>
      </w:r>
    </w:p>
    <w:sectPr w:rsidR="002255C5" w:rsidRPr="00A6593D" w:rsidSect="00876C43">
      <w:headerReference w:type="even" r:id="rId101"/>
      <w:headerReference w:type="default" r:id="rId102"/>
      <w:footerReference w:type="even" r:id="rId103"/>
      <w:footerReference w:type="default" r:id="rId104"/>
      <w:headerReference w:type="first" r:id="rId105"/>
      <w:footerReference w:type="first" r:id="rId106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0B665" w14:textId="77777777" w:rsidR="00B268F9" w:rsidRDefault="00B268F9" w:rsidP="001273FF">
      <w:pPr>
        <w:spacing w:after="0" w:line="240" w:lineRule="auto"/>
      </w:pPr>
      <w:r>
        <w:separator/>
      </w:r>
    </w:p>
  </w:endnote>
  <w:endnote w:type="continuationSeparator" w:id="0">
    <w:p w14:paraId="6AB3191F" w14:textId="77777777" w:rsidR="00B268F9" w:rsidRDefault="00B268F9" w:rsidP="00127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EAD2E" w14:textId="77777777" w:rsidR="002255C5" w:rsidRDefault="002255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60B1A" w14:textId="77777777" w:rsidR="002255C5" w:rsidRDefault="002255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BD007" w14:textId="77777777" w:rsidR="002255C5" w:rsidRDefault="002255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07AF5" w14:textId="77777777" w:rsidR="00B268F9" w:rsidRDefault="00B268F9" w:rsidP="001273FF">
      <w:pPr>
        <w:spacing w:after="0" w:line="240" w:lineRule="auto"/>
      </w:pPr>
      <w:r>
        <w:separator/>
      </w:r>
    </w:p>
  </w:footnote>
  <w:footnote w:type="continuationSeparator" w:id="0">
    <w:p w14:paraId="06783BDE" w14:textId="77777777" w:rsidR="00B268F9" w:rsidRDefault="00B268F9" w:rsidP="00127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F78B2" w14:textId="77777777" w:rsidR="002255C5" w:rsidRDefault="002255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F28BB" w14:textId="4D998ECD" w:rsidR="00B10971" w:rsidRDefault="00B1097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7083846" wp14:editId="206D931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57" name="MSIPCM11a54d6da5258d45b8ffe63b" descr="{&quot;HashCode&quot;:-49473954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08999B" w14:textId="3CE66806" w:rsidR="00B10971" w:rsidRPr="001273FF" w:rsidRDefault="00B10971" w:rsidP="001273F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1273FF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083846" id="_x0000_t202" coordsize="21600,21600" o:spt="202" path="m,l,21600r21600,l21600,xe">
              <v:stroke joinstyle="miter"/>
              <v:path gradientshapeok="t" o:connecttype="rect"/>
            </v:shapetype>
            <v:shape id="MSIPCM11a54d6da5258d45b8ffe63b" o:spid="_x0000_s1026" type="#_x0000_t202" alt="{&quot;HashCode&quot;:-494739540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" o:allowincell="f" filled="f" stroked="f" strokeweight=".5pt">
              <v:fill o:detectmouseclick="t"/>
              <v:textbox inset="20pt,0,,0">
                <w:txbxContent>
                  <w:p w14:paraId="6C08999B" w14:textId="3CE66806" w:rsidR="001273FF" w:rsidRPr="001273FF" w:rsidRDefault="001273FF" w:rsidP="001273F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1273FF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BA00C" w14:textId="77777777" w:rsidR="002255C5" w:rsidRDefault="002255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D4392"/>
    <w:multiLevelType w:val="hybridMultilevel"/>
    <w:tmpl w:val="875081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F5740"/>
    <w:multiLevelType w:val="hybridMultilevel"/>
    <w:tmpl w:val="FA8EC0B0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2317"/>
    <w:multiLevelType w:val="hybridMultilevel"/>
    <w:tmpl w:val="12F8132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E6664"/>
    <w:multiLevelType w:val="hybridMultilevel"/>
    <w:tmpl w:val="CF6271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427A3"/>
    <w:multiLevelType w:val="hybridMultilevel"/>
    <w:tmpl w:val="80EA1660"/>
    <w:lvl w:ilvl="0" w:tplc="92DC88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9E512D"/>
    <w:multiLevelType w:val="hybridMultilevel"/>
    <w:tmpl w:val="DCCAE17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A12B7"/>
    <w:multiLevelType w:val="hybridMultilevel"/>
    <w:tmpl w:val="5C8612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A5883"/>
    <w:multiLevelType w:val="hybridMultilevel"/>
    <w:tmpl w:val="CEECB9F0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F3D52"/>
    <w:multiLevelType w:val="hybridMultilevel"/>
    <w:tmpl w:val="E5603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E17CC"/>
    <w:multiLevelType w:val="hybridMultilevel"/>
    <w:tmpl w:val="FE76957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3B577E"/>
    <w:multiLevelType w:val="hybridMultilevel"/>
    <w:tmpl w:val="91306876"/>
    <w:lvl w:ilvl="0" w:tplc="22580422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55715"/>
    <w:multiLevelType w:val="hybridMultilevel"/>
    <w:tmpl w:val="1E307EE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05471"/>
    <w:multiLevelType w:val="hybridMultilevel"/>
    <w:tmpl w:val="B8CCF0DE"/>
    <w:lvl w:ilvl="0" w:tplc="22580422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FC676E"/>
    <w:multiLevelType w:val="hybridMultilevel"/>
    <w:tmpl w:val="8B5CF030"/>
    <w:lvl w:ilvl="0" w:tplc="655E36D4">
      <w:start w:val="1"/>
      <w:numFmt w:val="bullet"/>
      <w:lvlText w:val=""/>
      <w:lvlJc w:val="left"/>
      <w:pPr>
        <w:ind w:left="720" w:hanging="360"/>
      </w:pPr>
      <w:rPr>
        <w:rFonts w:ascii="Webdings" w:eastAsiaTheme="minorEastAsia" w:hAnsi="Web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E646F"/>
    <w:multiLevelType w:val="hybridMultilevel"/>
    <w:tmpl w:val="93EC47DC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431EC"/>
    <w:multiLevelType w:val="hybridMultilevel"/>
    <w:tmpl w:val="E7682732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"/>
  </w:num>
  <w:num w:numId="4">
    <w:abstractNumId w:val="11"/>
  </w:num>
  <w:num w:numId="5">
    <w:abstractNumId w:val="15"/>
  </w:num>
  <w:num w:numId="6">
    <w:abstractNumId w:val="3"/>
  </w:num>
  <w:num w:numId="7">
    <w:abstractNumId w:val="8"/>
  </w:num>
  <w:num w:numId="8">
    <w:abstractNumId w:val="0"/>
  </w:num>
  <w:num w:numId="9">
    <w:abstractNumId w:val="4"/>
  </w:num>
  <w:num w:numId="10">
    <w:abstractNumId w:val="6"/>
  </w:num>
  <w:num w:numId="11">
    <w:abstractNumId w:val="5"/>
  </w:num>
  <w:num w:numId="12">
    <w:abstractNumId w:val="10"/>
  </w:num>
  <w:num w:numId="13">
    <w:abstractNumId w:val="7"/>
  </w:num>
  <w:num w:numId="14">
    <w:abstractNumId w:val="13"/>
  </w:num>
  <w:num w:numId="15">
    <w:abstractNumId w:val="2"/>
  </w:num>
  <w:num w:numId="16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7YwNTUxMDMwsTRW0lEKTi0uzszPAymwqAUAJg3OLSwAAAA="/>
  </w:docVars>
  <w:rsids>
    <w:rsidRoot w:val="002F15B5"/>
    <w:rsid w:val="000004C8"/>
    <w:rsid w:val="00005ED5"/>
    <w:rsid w:val="0002421B"/>
    <w:rsid w:val="00025C68"/>
    <w:rsid w:val="00030761"/>
    <w:rsid w:val="000628F0"/>
    <w:rsid w:val="00065B9E"/>
    <w:rsid w:val="00073337"/>
    <w:rsid w:val="000835C7"/>
    <w:rsid w:val="000911DC"/>
    <w:rsid w:val="00092D54"/>
    <w:rsid w:val="0009565D"/>
    <w:rsid w:val="0009596B"/>
    <w:rsid w:val="0009682D"/>
    <w:rsid w:val="000A0740"/>
    <w:rsid w:val="000A4BED"/>
    <w:rsid w:val="000A66C7"/>
    <w:rsid w:val="000A68CD"/>
    <w:rsid w:val="000A79A8"/>
    <w:rsid w:val="000C2C0A"/>
    <w:rsid w:val="000C5593"/>
    <w:rsid w:val="000C6C2B"/>
    <w:rsid w:val="000D0B93"/>
    <w:rsid w:val="000E4BD1"/>
    <w:rsid w:val="000E6132"/>
    <w:rsid w:val="000E7227"/>
    <w:rsid w:val="000F5147"/>
    <w:rsid w:val="000F56BC"/>
    <w:rsid w:val="00102E6E"/>
    <w:rsid w:val="00113D88"/>
    <w:rsid w:val="00113E73"/>
    <w:rsid w:val="0012004D"/>
    <w:rsid w:val="00120747"/>
    <w:rsid w:val="00120BF2"/>
    <w:rsid w:val="001255C0"/>
    <w:rsid w:val="001273FF"/>
    <w:rsid w:val="001322A6"/>
    <w:rsid w:val="0013426E"/>
    <w:rsid w:val="001346E5"/>
    <w:rsid w:val="00150230"/>
    <w:rsid w:val="00154AD4"/>
    <w:rsid w:val="00161C29"/>
    <w:rsid w:val="00162EA5"/>
    <w:rsid w:val="00166285"/>
    <w:rsid w:val="00166A92"/>
    <w:rsid w:val="0017688D"/>
    <w:rsid w:val="00184EDF"/>
    <w:rsid w:val="001856F7"/>
    <w:rsid w:val="00187E4F"/>
    <w:rsid w:val="001937CF"/>
    <w:rsid w:val="001947F9"/>
    <w:rsid w:val="00197961"/>
    <w:rsid w:val="001A5F13"/>
    <w:rsid w:val="001A65EB"/>
    <w:rsid w:val="001A6CB4"/>
    <w:rsid w:val="001B7F35"/>
    <w:rsid w:val="001C097A"/>
    <w:rsid w:val="001C70C6"/>
    <w:rsid w:val="001D1B59"/>
    <w:rsid w:val="001D3CFE"/>
    <w:rsid w:val="001D7DDB"/>
    <w:rsid w:val="001E3C8A"/>
    <w:rsid w:val="001E4411"/>
    <w:rsid w:val="001F1C0E"/>
    <w:rsid w:val="001F2926"/>
    <w:rsid w:val="001F2CD2"/>
    <w:rsid w:val="001F5767"/>
    <w:rsid w:val="001F6582"/>
    <w:rsid w:val="002056F6"/>
    <w:rsid w:val="00207FF2"/>
    <w:rsid w:val="0021494A"/>
    <w:rsid w:val="00221A10"/>
    <w:rsid w:val="0022316F"/>
    <w:rsid w:val="002255C5"/>
    <w:rsid w:val="0023432D"/>
    <w:rsid w:val="00234364"/>
    <w:rsid w:val="002346A9"/>
    <w:rsid w:val="0023750A"/>
    <w:rsid w:val="00240CD9"/>
    <w:rsid w:val="00242D31"/>
    <w:rsid w:val="00246917"/>
    <w:rsid w:val="00247252"/>
    <w:rsid w:val="00247357"/>
    <w:rsid w:val="002517E7"/>
    <w:rsid w:val="002579AC"/>
    <w:rsid w:val="002713D9"/>
    <w:rsid w:val="00273837"/>
    <w:rsid w:val="002821BB"/>
    <w:rsid w:val="002829CC"/>
    <w:rsid w:val="00282A9F"/>
    <w:rsid w:val="00291E30"/>
    <w:rsid w:val="002B59D4"/>
    <w:rsid w:val="002D0862"/>
    <w:rsid w:val="002D1D70"/>
    <w:rsid w:val="002D7B5B"/>
    <w:rsid w:val="002E3558"/>
    <w:rsid w:val="002E37D5"/>
    <w:rsid w:val="002E5498"/>
    <w:rsid w:val="002E7B10"/>
    <w:rsid w:val="002F15B5"/>
    <w:rsid w:val="002F3DE2"/>
    <w:rsid w:val="00314F83"/>
    <w:rsid w:val="00315029"/>
    <w:rsid w:val="00315DCE"/>
    <w:rsid w:val="00322ACB"/>
    <w:rsid w:val="00324007"/>
    <w:rsid w:val="003261BF"/>
    <w:rsid w:val="003342B4"/>
    <w:rsid w:val="00334F48"/>
    <w:rsid w:val="003362B3"/>
    <w:rsid w:val="0034154F"/>
    <w:rsid w:val="003441A3"/>
    <w:rsid w:val="0034517C"/>
    <w:rsid w:val="003461ED"/>
    <w:rsid w:val="00346D57"/>
    <w:rsid w:val="003515C3"/>
    <w:rsid w:val="0036161E"/>
    <w:rsid w:val="003841F3"/>
    <w:rsid w:val="003859CD"/>
    <w:rsid w:val="0039024D"/>
    <w:rsid w:val="00394317"/>
    <w:rsid w:val="00395110"/>
    <w:rsid w:val="00396120"/>
    <w:rsid w:val="003A2ABF"/>
    <w:rsid w:val="003B2B16"/>
    <w:rsid w:val="003B3080"/>
    <w:rsid w:val="003B4FE6"/>
    <w:rsid w:val="003C05ED"/>
    <w:rsid w:val="003D181A"/>
    <w:rsid w:val="003D3826"/>
    <w:rsid w:val="003E3EA9"/>
    <w:rsid w:val="003E6144"/>
    <w:rsid w:val="003F1537"/>
    <w:rsid w:val="003F2C26"/>
    <w:rsid w:val="00405E5F"/>
    <w:rsid w:val="00411EFA"/>
    <w:rsid w:val="00415F06"/>
    <w:rsid w:val="004173DE"/>
    <w:rsid w:val="0042229F"/>
    <w:rsid w:val="00422E00"/>
    <w:rsid w:val="00433D83"/>
    <w:rsid w:val="00437E65"/>
    <w:rsid w:val="00442177"/>
    <w:rsid w:val="004438CB"/>
    <w:rsid w:val="00446A1A"/>
    <w:rsid w:val="00472E28"/>
    <w:rsid w:val="0047725F"/>
    <w:rsid w:val="0048748A"/>
    <w:rsid w:val="00493496"/>
    <w:rsid w:val="004955DE"/>
    <w:rsid w:val="00495DD1"/>
    <w:rsid w:val="004A03A9"/>
    <w:rsid w:val="004B0E5C"/>
    <w:rsid w:val="004D3C1B"/>
    <w:rsid w:val="004D4745"/>
    <w:rsid w:val="004E374A"/>
    <w:rsid w:val="004E4F67"/>
    <w:rsid w:val="004E5338"/>
    <w:rsid w:val="004E6E6D"/>
    <w:rsid w:val="004F713B"/>
    <w:rsid w:val="00504E19"/>
    <w:rsid w:val="005111C0"/>
    <w:rsid w:val="00517820"/>
    <w:rsid w:val="00522678"/>
    <w:rsid w:val="00524ACA"/>
    <w:rsid w:val="00525771"/>
    <w:rsid w:val="00533A9A"/>
    <w:rsid w:val="005441EE"/>
    <w:rsid w:val="00553B55"/>
    <w:rsid w:val="00554D8F"/>
    <w:rsid w:val="00566B85"/>
    <w:rsid w:val="005751BF"/>
    <w:rsid w:val="0058342E"/>
    <w:rsid w:val="0058458B"/>
    <w:rsid w:val="0058567C"/>
    <w:rsid w:val="005858E1"/>
    <w:rsid w:val="00592D67"/>
    <w:rsid w:val="005942FA"/>
    <w:rsid w:val="005A23B2"/>
    <w:rsid w:val="005B61AA"/>
    <w:rsid w:val="005B79AE"/>
    <w:rsid w:val="005D1545"/>
    <w:rsid w:val="005D5489"/>
    <w:rsid w:val="005D60D7"/>
    <w:rsid w:val="005F0985"/>
    <w:rsid w:val="005F55AF"/>
    <w:rsid w:val="005F5B0A"/>
    <w:rsid w:val="005F7316"/>
    <w:rsid w:val="00601860"/>
    <w:rsid w:val="00611DEA"/>
    <w:rsid w:val="0062583B"/>
    <w:rsid w:val="006327F4"/>
    <w:rsid w:val="00633815"/>
    <w:rsid w:val="00633933"/>
    <w:rsid w:val="00636050"/>
    <w:rsid w:val="0064167B"/>
    <w:rsid w:val="006418DD"/>
    <w:rsid w:val="00651123"/>
    <w:rsid w:val="006553B5"/>
    <w:rsid w:val="0065641A"/>
    <w:rsid w:val="0066001B"/>
    <w:rsid w:val="00665BA8"/>
    <w:rsid w:val="006731B3"/>
    <w:rsid w:val="006740A6"/>
    <w:rsid w:val="006A3A46"/>
    <w:rsid w:val="006A53A1"/>
    <w:rsid w:val="006A6CFB"/>
    <w:rsid w:val="006B04B0"/>
    <w:rsid w:val="006B0C57"/>
    <w:rsid w:val="006B1430"/>
    <w:rsid w:val="006C2A13"/>
    <w:rsid w:val="006C33AB"/>
    <w:rsid w:val="006D04FD"/>
    <w:rsid w:val="006D5B72"/>
    <w:rsid w:val="006F171D"/>
    <w:rsid w:val="006F2B94"/>
    <w:rsid w:val="006F2F6D"/>
    <w:rsid w:val="006F6495"/>
    <w:rsid w:val="00723A6E"/>
    <w:rsid w:val="00731A5D"/>
    <w:rsid w:val="007337AC"/>
    <w:rsid w:val="00735B2E"/>
    <w:rsid w:val="00735D01"/>
    <w:rsid w:val="0074277C"/>
    <w:rsid w:val="00751FD5"/>
    <w:rsid w:val="00753477"/>
    <w:rsid w:val="00760316"/>
    <w:rsid w:val="007618C3"/>
    <w:rsid w:val="00762B63"/>
    <w:rsid w:val="0076374C"/>
    <w:rsid w:val="00775D8C"/>
    <w:rsid w:val="0079023B"/>
    <w:rsid w:val="007948BF"/>
    <w:rsid w:val="00797315"/>
    <w:rsid w:val="007A08C8"/>
    <w:rsid w:val="007A09CF"/>
    <w:rsid w:val="007B238C"/>
    <w:rsid w:val="007B720D"/>
    <w:rsid w:val="007C6F91"/>
    <w:rsid w:val="007D20E4"/>
    <w:rsid w:val="007D32FC"/>
    <w:rsid w:val="007D6389"/>
    <w:rsid w:val="007D656E"/>
    <w:rsid w:val="007E0988"/>
    <w:rsid w:val="007E405B"/>
    <w:rsid w:val="007E767A"/>
    <w:rsid w:val="007E7CA1"/>
    <w:rsid w:val="007F03B9"/>
    <w:rsid w:val="007F1BF1"/>
    <w:rsid w:val="007F689B"/>
    <w:rsid w:val="00812C2A"/>
    <w:rsid w:val="008143E3"/>
    <w:rsid w:val="00817185"/>
    <w:rsid w:val="00821D6B"/>
    <w:rsid w:val="00824842"/>
    <w:rsid w:val="008248B7"/>
    <w:rsid w:val="00824DBE"/>
    <w:rsid w:val="00825D3A"/>
    <w:rsid w:val="00827D53"/>
    <w:rsid w:val="00837510"/>
    <w:rsid w:val="00850985"/>
    <w:rsid w:val="0085788B"/>
    <w:rsid w:val="00865194"/>
    <w:rsid w:val="00870BC5"/>
    <w:rsid w:val="00876C43"/>
    <w:rsid w:val="008809D7"/>
    <w:rsid w:val="00890D91"/>
    <w:rsid w:val="00892C53"/>
    <w:rsid w:val="00895A38"/>
    <w:rsid w:val="008974E7"/>
    <w:rsid w:val="008A1D6A"/>
    <w:rsid w:val="008B1DFD"/>
    <w:rsid w:val="008B790F"/>
    <w:rsid w:val="008C0CA6"/>
    <w:rsid w:val="008C129B"/>
    <w:rsid w:val="008D4FDF"/>
    <w:rsid w:val="008E217D"/>
    <w:rsid w:val="008E5CE4"/>
    <w:rsid w:val="008F0569"/>
    <w:rsid w:val="008F125C"/>
    <w:rsid w:val="008F2BD2"/>
    <w:rsid w:val="008F47B6"/>
    <w:rsid w:val="008F5474"/>
    <w:rsid w:val="008F7617"/>
    <w:rsid w:val="00910B44"/>
    <w:rsid w:val="00910F64"/>
    <w:rsid w:val="0091237B"/>
    <w:rsid w:val="00920DE1"/>
    <w:rsid w:val="00921269"/>
    <w:rsid w:val="00923BA1"/>
    <w:rsid w:val="009250E5"/>
    <w:rsid w:val="009351C3"/>
    <w:rsid w:val="0094035C"/>
    <w:rsid w:val="00955112"/>
    <w:rsid w:val="0095793F"/>
    <w:rsid w:val="0097235B"/>
    <w:rsid w:val="009761C2"/>
    <w:rsid w:val="00991EA8"/>
    <w:rsid w:val="009948FE"/>
    <w:rsid w:val="009A056A"/>
    <w:rsid w:val="009A1F97"/>
    <w:rsid w:val="009B6B8B"/>
    <w:rsid w:val="009C48AE"/>
    <w:rsid w:val="009C5C83"/>
    <w:rsid w:val="009D13CF"/>
    <w:rsid w:val="009D1518"/>
    <w:rsid w:val="009D2521"/>
    <w:rsid w:val="009D5D96"/>
    <w:rsid w:val="009E00B0"/>
    <w:rsid w:val="009E0C3D"/>
    <w:rsid w:val="009E2AF1"/>
    <w:rsid w:val="009E553A"/>
    <w:rsid w:val="009F25DC"/>
    <w:rsid w:val="009F28E9"/>
    <w:rsid w:val="009F2D0D"/>
    <w:rsid w:val="009F626A"/>
    <w:rsid w:val="00A047EA"/>
    <w:rsid w:val="00A04E52"/>
    <w:rsid w:val="00A071D7"/>
    <w:rsid w:val="00A126AD"/>
    <w:rsid w:val="00A27662"/>
    <w:rsid w:val="00A442E2"/>
    <w:rsid w:val="00A45F23"/>
    <w:rsid w:val="00A47D1E"/>
    <w:rsid w:val="00A50138"/>
    <w:rsid w:val="00A55DFD"/>
    <w:rsid w:val="00A57B5C"/>
    <w:rsid w:val="00A62DBF"/>
    <w:rsid w:val="00A63032"/>
    <w:rsid w:val="00A63756"/>
    <w:rsid w:val="00A6593D"/>
    <w:rsid w:val="00A774DA"/>
    <w:rsid w:val="00A86EE3"/>
    <w:rsid w:val="00A87FA2"/>
    <w:rsid w:val="00A9329F"/>
    <w:rsid w:val="00AA0436"/>
    <w:rsid w:val="00AA391E"/>
    <w:rsid w:val="00AA56A0"/>
    <w:rsid w:val="00AA6FC2"/>
    <w:rsid w:val="00AB2A84"/>
    <w:rsid w:val="00AB5A06"/>
    <w:rsid w:val="00AC25E1"/>
    <w:rsid w:val="00AD7431"/>
    <w:rsid w:val="00AE3590"/>
    <w:rsid w:val="00AE78A2"/>
    <w:rsid w:val="00AF2156"/>
    <w:rsid w:val="00AF3DC7"/>
    <w:rsid w:val="00B00304"/>
    <w:rsid w:val="00B00B4B"/>
    <w:rsid w:val="00B01861"/>
    <w:rsid w:val="00B06D76"/>
    <w:rsid w:val="00B07219"/>
    <w:rsid w:val="00B10971"/>
    <w:rsid w:val="00B11048"/>
    <w:rsid w:val="00B1261E"/>
    <w:rsid w:val="00B12C50"/>
    <w:rsid w:val="00B13EA1"/>
    <w:rsid w:val="00B14B86"/>
    <w:rsid w:val="00B171B9"/>
    <w:rsid w:val="00B21D0E"/>
    <w:rsid w:val="00B23901"/>
    <w:rsid w:val="00B24674"/>
    <w:rsid w:val="00B268F9"/>
    <w:rsid w:val="00B309B7"/>
    <w:rsid w:val="00B325D6"/>
    <w:rsid w:val="00B34F20"/>
    <w:rsid w:val="00B35837"/>
    <w:rsid w:val="00B359D7"/>
    <w:rsid w:val="00B409AB"/>
    <w:rsid w:val="00B40E52"/>
    <w:rsid w:val="00B42F1F"/>
    <w:rsid w:val="00B44909"/>
    <w:rsid w:val="00B452C2"/>
    <w:rsid w:val="00B50D01"/>
    <w:rsid w:val="00B51291"/>
    <w:rsid w:val="00B6227E"/>
    <w:rsid w:val="00B6256F"/>
    <w:rsid w:val="00B648EE"/>
    <w:rsid w:val="00B71D61"/>
    <w:rsid w:val="00B72C7A"/>
    <w:rsid w:val="00B779DE"/>
    <w:rsid w:val="00B85D61"/>
    <w:rsid w:val="00B86D18"/>
    <w:rsid w:val="00B91A4C"/>
    <w:rsid w:val="00B924F0"/>
    <w:rsid w:val="00B92B76"/>
    <w:rsid w:val="00BA0229"/>
    <w:rsid w:val="00BA60B1"/>
    <w:rsid w:val="00BB1516"/>
    <w:rsid w:val="00BB48D0"/>
    <w:rsid w:val="00BB4B1A"/>
    <w:rsid w:val="00BC0A4C"/>
    <w:rsid w:val="00BC11A4"/>
    <w:rsid w:val="00BC16B6"/>
    <w:rsid w:val="00BC34A8"/>
    <w:rsid w:val="00BD46BD"/>
    <w:rsid w:val="00BF0542"/>
    <w:rsid w:val="00BF2416"/>
    <w:rsid w:val="00BF5DC0"/>
    <w:rsid w:val="00BF6C79"/>
    <w:rsid w:val="00C01221"/>
    <w:rsid w:val="00C01645"/>
    <w:rsid w:val="00C1191D"/>
    <w:rsid w:val="00C1299C"/>
    <w:rsid w:val="00C16F29"/>
    <w:rsid w:val="00C20B79"/>
    <w:rsid w:val="00C2460A"/>
    <w:rsid w:val="00C2575E"/>
    <w:rsid w:val="00C27D80"/>
    <w:rsid w:val="00C43240"/>
    <w:rsid w:val="00C44B23"/>
    <w:rsid w:val="00C4646C"/>
    <w:rsid w:val="00C47C86"/>
    <w:rsid w:val="00C50E60"/>
    <w:rsid w:val="00C5201C"/>
    <w:rsid w:val="00C52C1D"/>
    <w:rsid w:val="00C53ED4"/>
    <w:rsid w:val="00C56721"/>
    <w:rsid w:val="00C74B01"/>
    <w:rsid w:val="00C82182"/>
    <w:rsid w:val="00C83F49"/>
    <w:rsid w:val="00C93374"/>
    <w:rsid w:val="00C97766"/>
    <w:rsid w:val="00CA054E"/>
    <w:rsid w:val="00CA4DA3"/>
    <w:rsid w:val="00CB0D44"/>
    <w:rsid w:val="00CC04DE"/>
    <w:rsid w:val="00CC7EDF"/>
    <w:rsid w:val="00CD0822"/>
    <w:rsid w:val="00CD0A9A"/>
    <w:rsid w:val="00CD1D6F"/>
    <w:rsid w:val="00CD59A0"/>
    <w:rsid w:val="00CD5E7B"/>
    <w:rsid w:val="00CD6BD3"/>
    <w:rsid w:val="00D03498"/>
    <w:rsid w:val="00D07CED"/>
    <w:rsid w:val="00D271D4"/>
    <w:rsid w:val="00D31D8D"/>
    <w:rsid w:val="00D31FB7"/>
    <w:rsid w:val="00D34414"/>
    <w:rsid w:val="00D34B61"/>
    <w:rsid w:val="00D379F8"/>
    <w:rsid w:val="00D4461D"/>
    <w:rsid w:val="00D727BF"/>
    <w:rsid w:val="00D738C9"/>
    <w:rsid w:val="00D7541F"/>
    <w:rsid w:val="00D7738B"/>
    <w:rsid w:val="00D809CE"/>
    <w:rsid w:val="00D823D3"/>
    <w:rsid w:val="00D87925"/>
    <w:rsid w:val="00D931C6"/>
    <w:rsid w:val="00DA16FF"/>
    <w:rsid w:val="00DA5080"/>
    <w:rsid w:val="00DB0F14"/>
    <w:rsid w:val="00DB22BE"/>
    <w:rsid w:val="00DB74B6"/>
    <w:rsid w:val="00DC143A"/>
    <w:rsid w:val="00DC5166"/>
    <w:rsid w:val="00DC6F6A"/>
    <w:rsid w:val="00DE0E8B"/>
    <w:rsid w:val="00DF6673"/>
    <w:rsid w:val="00DF7362"/>
    <w:rsid w:val="00E028A0"/>
    <w:rsid w:val="00E0581F"/>
    <w:rsid w:val="00E06916"/>
    <w:rsid w:val="00E079D6"/>
    <w:rsid w:val="00E13D38"/>
    <w:rsid w:val="00E2201C"/>
    <w:rsid w:val="00E260D0"/>
    <w:rsid w:val="00E41D77"/>
    <w:rsid w:val="00E5213C"/>
    <w:rsid w:val="00E60357"/>
    <w:rsid w:val="00E60E8A"/>
    <w:rsid w:val="00E60F75"/>
    <w:rsid w:val="00E61C52"/>
    <w:rsid w:val="00E70439"/>
    <w:rsid w:val="00E71140"/>
    <w:rsid w:val="00E7117F"/>
    <w:rsid w:val="00E74872"/>
    <w:rsid w:val="00E80D54"/>
    <w:rsid w:val="00E82FCC"/>
    <w:rsid w:val="00E85A11"/>
    <w:rsid w:val="00E87EBA"/>
    <w:rsid w:val="00E90439"/>
    <w:rsid w:val="00E96F25"/>
    <w:rsid w:val="00EA7996"/>
    <w:rsid w:val="00EA7E82"/>
    <w:rsid w:val="00EB1DF7"/>
    <w:rsid w:val="00EB2AEF"/>
    <w:rsid w:val="00EB4237"/>
    <w:rsid w:val="00EB547C"/>
    <w:rsid w:val="00EB5993"/>
    <w:rsid w:val="00ED0837"/>
    <w:rsid w:val="00ED123B"/>
    <w:rsid w:val="00ED2F25"/>
    <w:rsid w:val="00EE3550"/>
    <w:rsid w:val="00EE5003"/>
    <w:rsid w:val="00EE7011"/>
    <w:rsid w:val="00EF24CD"/>
    <w:rsid w:val="00EF4E18"/>
    <w:rsid w:val="00F013E7"/>
    <w:rsid w:val="00F03B13"/>
    <w:rsid w:val="00F07BB6"/>
    <w:rsid w:val="00F07C95"/>
    <w:rsid w:val="00F11CCF"/>
    <w:rsid w:val="00F1217B"/>
    <w:rsid w:val="00F14DD8"/>
    <w:rsid w:val="00F15403"/>
    <w:rsid w:val="00F204EF"/>
    <w:rsid w:val="00F2416A"/>
    <w:rsid w:val="00F24BE5"/>
    <w:rsid w:val="00F25448"/>
    <w:rsid w:val="00F26DC2"/>
    <w:rsid w:val="00F34711"/>
    <w:rsid w:val="00F50B66"/>
    <w:rsid w:val="00F531CD"/>
    <w:rsid w:val="00F60725"/>
    <w:rsid w:val="00F61CD9"/>
    <w:rsid w:val="00F737B9"/>
    <w:rsid w:val="00F82C9D"/>
    <w:rsid w:val="00F84CDF"/>
    <w:rsid w:val="00F86667"/>
    <w:rsid w:val="00F952CA"/>
    <w:rsid w:val="00FA1CFF"/>
    <w:rsid w:val="00FA4A16"/>
    <w:rsid w:val="00FA4CD3"/>
    <w:rsid w:val="00FB3251"/>
    <w:rsid w:val="00FB5A62"/>
    <w:rsid w:val="00FB5EDE"/>
    <w:rsid w:val="00FC2FD7"/>
    <w:rsid w:val="00FD480C"/>
    <w:rsid w:val="00FE047C"/>
    <w:rsid w:val="00FF11EA"/>
    <w:rsid w:val="00FF30B4"/>
    <w:rsid w:val="00FF4036"/>
    <w:rsid w:val="00FF5AEF"/>
    <w:rsid w:val="00FF5DF2"/>
    <w:rsid w:val="00FF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B0862"/>
  <w15:chartTrackingRefBased/>
  <w15:docId w15:val="{98B77DC4-1D6B-4F55-B731-1CB100A7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C4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5D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0B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BF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60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0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0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0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0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0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7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3FF"/>
  </w:style>
  <w:style w:type="paragraph" w:styleId="Footer">
    <w:name w:val="footer"/>
    <w:basedOn w:val="Normal"/>
    <w:link w:val="FooterChar"/>
    <w:uiPriority w:val="99"/>
    <w:unhideWhenUsed/>
    <w:rsid w:val="00127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761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1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185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18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99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716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263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824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9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402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751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135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477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181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5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80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1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2601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912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449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90590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085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6799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341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22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0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8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24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8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061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774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1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839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8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78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754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72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2092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23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11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6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073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90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26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644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72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047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655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43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662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68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518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04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28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8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1787">
                  <w:marLeft w:val="0"/>
                  <w:marRight w:val="0"/>
                  <w:marTop w:val="0"/>
                  <w:marBottom w:val="0"/>
                  <w:divBdr>
                    <w:top w:val="single" w:sz="6" w:space="12" w:color="E0E0E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68608">
                      <w:marLeft w:val="-5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06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2836">
              <w:marLeft w:val="0"/>
              <w:marRight w:val="0"/>
              <w:marTop w:val="0"/>
              <w:marBottom w:val="0"/>
              <w:divBdr>
                <w:top w:val="single" w:sz="6" w:space="0" w:color="E0E0E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37665">
                      <w:marLeft w:val="1200"/>
                      <w:marRight w:val="30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628344">
                          <w:marLeft w:val="-150"/>
                          <w:marRight w:val="9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43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19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332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172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0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6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934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7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202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9407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23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72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036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3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835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8872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348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9774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1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4268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90122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0004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5040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167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9142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4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4394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110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25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507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81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903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25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947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152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707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62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395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4989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657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462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251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4124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892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062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89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6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673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0719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1037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4654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524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156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512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554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6657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43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5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3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4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9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35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185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1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41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49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7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559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188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5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036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47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2084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4496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1048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610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81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11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798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4807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7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743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23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562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88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07" Type="http://schemas.openxmlformats.org/officeDocument/2006/relationships/fontTable" Target="fontTable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image" Target="media/image80.png"/><Relationship Id="rId102" Type="http://schemas.openxmlformats.org/officeDocument/2006/relationships/header" Target="header2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header" Target="header3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103" Type="http://schemas.openxmlformats.org/officeDocument/2006/relationships/footer" Target="footer1.xml"/><Relationship Id="rId108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footer" Target="footer3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F346C9-64F8-4CFA-B9BE-0DF349156466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BA5D7-EE62-4A37-9527-1808597CB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00</TotalTime>
  <Pages>33</Pages>
  <Words>8457</Words>
  <Characters>48205</Characters>
  <Application>Microsoft Office Word</Application>
  <DocSecurity>0</DocSecurity>
  <Lines>401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t Han Kok</dc:creator>
  <cp:keywords/>
  <dc:description/>
  <cp:lastModifiedBy>Kiat Han Kok</cp:lastModifiedBy>
  <cp:revision>3</cp:revision>
  <cp:lastPrinted>2016-04-28T17:18:00Z</cp:lastPrinted>
  <dcterms:created xsi:type="dcterms:W3CDTF">2016-01-11T17:06:00Z</dcterms:created>
  <dcterms:modified xsi:type="dcterms:W3CDTF">2018-12-31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13865cd-32a8-4e4d-a3b3-3ea6adaddaf7_Enabled">
    <vt:lpwstr>True</vt:lpwstr>
  </property>
  <property fmtid="{D5CDD505-2E9C-101B-9397-08002B2CF9AE}" pid="3" name="MSIP_Label_613865cd-32a8-4e4d-a3b3-3ea6adaddaf7_SiteId">
    <vt:lpwstr>1a72065f-d3a4-4c42-a567-15270b03821e</vt:lpwstr>
  </property>
  <property fmtid="{D5CDD505-2E9C-101B-9397-08002B2CF9AE}" pid="4" name="MSIP_Label_613865cd-32a8-4e4d-a3b3-3ea6adaddaf7_Owner">
    <vt:lpwstr>kiathan@feezmodo.com</vt:lpwstr>
  </property>
  <property fmtid="{D5CDD505-2E9C-101B-9397-08002B2CF9AE}" pid="5" name="MSIP_Label_613865cd-32a8-4e4d-a3b3-3ea6adaddaf7_SetDate">
    <vt:lpwstr>2018-12-05T10:20:04.5988493Z</vt:lpwstr>
  </property>
  <property fmtid="{D5CDD505-2E9C-101B-9397-08002B2CF9AE}" pid="6" name="MSIP_Label_613865cd-32a8-4e4d-a3b3-3ea6adaddaf7_Name">
    <vt:lpwstr>Internal</vt:lpwstr>
  </property>
  <property fmtid="{D5CDD505-2E9C-101B-9397-08002B2CF9AE}" pid="7" name="MSIP_Label_613865cd-32a8-4e4d-a3b3-3ea6adaddaf7_Application">
    <vt:lpwstr>Microsoft Azure Information Protection</vt:lpwstr>
  </property>
  <property fmtid="{D5CDD505-2E9C-101B-9397-08002B2CF9AE}" pid="8" name="MSIP_Label_613865cd-32a8-4e4d-a3b3-3ea6adaddaf7_Extended_MSFT_Method">
    <vt:lpwstr>Automatic</vt:lpwstr>
  </property>
  <property fmtid="{D5CDD505-2E9C-101B-9397-08002B2CF9AE}" pid="9" name="Sensitivity">
    <vt:lpwstr>Internal</vt:lpwstr>
  </property>
</Properties>
</file>